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0E639" w14:textId="77777777" w:rsidR="004C22C5" w:rsidRDefault="004C22C5" w:rsidP="008123AF">
      <w:pPr>
        <w:pStyle w:val="HeadingSection"/>
        <w:suppressLineNumbers/>
        <w:spacing w:after="0"/>
      </w:pPr>
      <w:bookmarkStart w:id="0" w:name="_Toc301773537"/>
      <w:bookmarkStart w:id="1" w:name="_Toc301773708"/>
      <w:bookmarkStart w:id="2" w:name="_Toc301773938"/>
      <w:bookmarkStart w:id="3" w:name="_Toc301774070"/>
      <w:bookmarkStart w:id="4" w:name="_Hlk5238313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4071F" w:rsidRPr="00435B92" w14:paraId="7FBE3669" w14:textId="77777777" w:rsidTr="00C72DAF">
        <w:tc>
          <w:tcPr>
            <w:tcW w:w="9350" w:type="dxa"/>
            <w:tcBorders>
              <w:top w:val="single" w:sz="4" w:space="0" w:color="auto"/>
              <w:left w:val="single" w:sz="4" w:space="0" w:color="auto"/>
              <w:bottom w:val="single" w:sz="4" w:space="0" w:color="auto"/>
              <w:right w:val="single" w:sz="4" w:space="0" w:color="auto"/>
            </w:tcBorders>
          </w:tcPr>
          <w:p w14:paraId="2EFF5CFC" w14:textId="77777777" w:rsidR="0024071F" w:rsidRPr="003B61F5" w:rsidRDefault="0024071F" w:rsidP="00C72DAF">
            <w:pPr>
              <w:spacing w:after="0"/>
              <w:rPr>
                <w:rFonts w:eastAsia="Times New Roman"/>
                <w:b/>
                <w:szCs w:val="24"/>
              </w:rPr>
            </w:pPr>
            <w:r w:rsidRPr="003B61F5">
              <w:rPr>
                <w:rFonts w:eastAsia="Times New Roman"/>
                <w:b/>
                <w:szCs w:val="24"/>
              </w:rPr>
              <w:t>INSTRUCTIONS</w:t>
            </w:r>
          </w:p>
          <w:p w14:paraId="159EEA25" w14:textId="77777777" w:rsidR="0024071F" w:rsidRPr="003B61F5" w:rsidRDefault="0024071F" w:rsidP="00C72DAF">
            <w:pPr>
              <w:spacing w:after="0"/>
              <w:rPr>
                <w:rFonts w:eastAsia="Times New Roman"/>
                <w:szCs w:val="24"/>
              </w:rPr>
            </w:pPr>
          </w:p>
          <w:p w14:paraId="0C894292" w14:textId="77777777" w:rsidR="0024071F" w:rsidRPr="003B61F5" w:rsidRDefault="0024071F" w:rsidP="00C72DAF">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08CB8634" w14:textId="77777777" w:rsidR="0024071F" w:rsidRPr="003B61F5" w:rsidRDefault="0024071F" w:rsidP="0024071F">
            <w:pPr>
              <w:numPr>
                <w:ilvl w:val="0"/>
                <w:numId w:val="89"/>
              </w:numPr>
              <w:spacing w:after="0"/>
              <w:ind w:left="1080"/>
              <w:contextualSpacing/>
              <w:rPr>
                <w:rFonts w:eastAsia="Times New Roman"/>
                <w:szCs w:val="24"/>
              </w:rPr>
            </w:pPr>
            <w:r w:rsidRPr="003B61F5">
              <w:rPr>
                <w:rFonts w:eastAsia="Times New Roman"/>
                <w:szCs w:val="24"/>
              </w:rPr>
              <w:t>Express regional support as written</w:t>
            </w:r>
          </w:p>
          <w:p w14:paraId="02E81DFC" w14:textId="77777777" w:rsidR="0024071F" w:rsidRPr="003B61F5" w:rsidRDefault="0024071F" w:rsidP="0024071F">
            <w:pPr>
              <w:numPr>
                <w:ilvl w:val="0"/>
                <w:numId w:val="89"/>
              </w:numPr>
              <w:spacing w:after="0"/>
              <w:ind w:left="1080"/>
              <w:contextualSpacing/>
              <w:rPr>
                <w:rFonts w:eastAsia="Times New Roman"/>
                <w:szCs w:val="24"/>
              </w:rPr>
            </w:pPr>
            <w:r w:rsidRPr="003B61F5">
              <w:rPr>
                <w:rFonts w:eastAsia="Times New Roman"/>
                <w:szCs w:val="24"/>
              </w:rPr>
              <w:t>Express regional support with recommended modifications</w:t>
            </w:r>
          </w:p>
          <w:p w14:paraId="1DD2FCA7" w14:textId="77777777" w:rsidR="0024071F" w:rsidRPr="003B61F5" w:rsidRDefault="0024071F" w:rsidP="0024071F">
            <w:pPr>
              <w:numPr>
                <w:ilvl w:val="0"/>
                <w:numId w:val="89"/>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42335DAC" w14:textId="77777777" w:rsidR="0024071F" w:rsidRPr="003B61F5" w:rsidRDefault="0024071F" w:rsidP="0024071F">
            <w:pPr>
              <w:numPr>
                <w:ilvl w:val="0"/>
                <w:numId w:val="89"/>
              </w:numPr>
              <w:spacing w:after="0"/>
              <w:ind w:left="1080"/>
              <w:contextualSpacing/>
              <w:rPr>
                <w:rFonts w:eastAsia="Times New Roman"/>
                <w:szCs w:val="24"/>
              </w:rPr>
            </w:pPr>
            <w:r w:rsidRPr="003B61F5">
              <w:rPr>
                <w:rFonts w:eastAsia="Times New Roman"/>
                <w:szCs w:val="24"/>
              </w:rPr>
              <w:t>Take no regional position on the item.</w:t>
            </w:r>
          </w:p>
          <w:p w14:paraId="479D7982" w14:textId="77777777" w:rsidR="0024071F" w:rsidRPr="003B61F5" w:rsidRDefault="0024071F" w:rsidP="00C72DAF">
            <w:pPr>
              <w:spacing w:after="0"/>
              <w:rPr>
                <w:rFonts w:eastAsia="Times New Roman"/>
                <w:szCs w:val="24"/>
              </w:rPr>
            </w:pPr>
          </w:p>
          <w:p w14:paraId="7F4B4AE3" w14:textId="77777777" w:rsidR="0024071F" w:rsidRPr="003B61F5" w:rsidRDefault="0024071F" w:rsidP="00C72DAF">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0684DE6E" w14:textId="77777777" w:rsidR="0024071F" w:rsidRPr="003B61F5" w:rsidRDefault="0024071F" w:rsidP="0024071F">
            <w:pPr>
              <w:numPr>
                <w:ilvl w:val="0"/>
                <w:numId w:val="90"/>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255CE18" w14:textId="77777777" w:rsidR="0024071F" w:rsidRPr="003B61F5" w:rsidRDefault="0024071F" w:rsidP="0024071F">
            <w:pPr>
              <w:numPr>
                <w:ilvl w:val="0"/>
                <w:numId w:val="90"/>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20D04809" w14:textId="77777777" w:rsidR="0024071F" w:rsidRPr="003B61F5" w:rsidRDefault="0024071F" w:rsidP="0024071F">
            <w:pPr>
              <w:numPr>
                <w:ilvl w:val="0"/>
                <w:numId w:val="90"/>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71684886" w14:textId="77777777" w:rsidR="0024071F" w:rsidRPr="003B61F5" w:rsidRDefault="0024071F" w:rsidP="00C72DAF">
            <w:pPr>
              <w:spacing w:after="0"/>
              <w:rPr>
                <w:rFonts w:eastAsia="Times New Roman"/>
                <w:szCs w:val="24"/>
              </w:rPr>
            </w:pPr>
          </w:p>
          <w:p w14:paraId="48B332EB" w14:textId="77777777" w:rsidR="0024071F" w:rsidRPr="003B61F5" w:rsidRDefault="0024071F" w:rsidP="00C72DAF">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1DB52D20" w14:textId="77777777" w:rsidR="0024071F" w:rsidRPr="003B61F5" w:rsidRDefault="0024071F" w:rsidP="0024071F">
            <w:pPr>
              <w:numPr>
                <w:ilvl w:val="0"/>
                <w:numId w:val="91"/>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4A90F09A" w14:textId="77777777" w:rsidR="0024071F" w:rsidRPr="003B61F5" w:rsidRDefault="0024071F" w:rsidP="0024071F">
            <w:pPr>
              <w:numPr>
                <w:ilvl w:val="0"/>
                <w:numId w:val="91"/>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356B24D4" w14:textId="77777777" w:rsidR="0024071F" w:rsidRPr="003B61F5" w:rsidRDefault="0024071F" w:rsidP="0024071F">
            <w:pPr>
              <w:numPr>
                <w:ilvl w:val="0"/>
                <w:numId w:val="91"/>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6A70AD88" w14:textId="77777777" w:rsidR="0024071F" w:rsidRPr="00190FB8" w:rsidRDefault="0024071F" w:rsidP="00C72DAF">
            <w:pPr>
              <w:pStyle w:val="ListParagraph"/>
              <w:spacing w:after="0"/>
              <w:rPr>
                <w:rFonts w:eastAsia="Times New Roman"/>
                <w:szCs w:val="24"/>
              </w:rPr>
            </w:pPr>
          </w:p>
        </w:tc>
      </w:tr>
    </w:tbl>
    <w:p w14:paraId="5E706280" w14:textId="77777777" w:rsidR="004C22C5" w:rsidRDefault="004C22C5">
      <w:pPr>
        <w:spacing w:after="0"/>
        <w:jc w:val="left"/>
        <w:rPr>
          <w:b/>
          <w:sz w:val="28"/>
          <w:szCs w:val="22"/>
        </w:rPr>
      </w:pPr>
      <w:r>
        <w:br w:type="page"/>
      </w:r>
    </w:p>
    <w:p w14:paraId="64ED3E85" w14:textId="71BD8DD8" w:rsidR="008123AF" w:rsidRPr="004303DA" w:rsidRDefault="00274123" w:rsidP="008123AF">
      <w:pPr>
        <w:pStyle w:val="HeadingSection"/>
        <w:suppressLineNumbers/>
        <w:spacing w:after="0"/>
      </w:pPr>
      <w:r>
        <w:lastRenderedPageBreak/>
        <w:t>NEWMA</w:t>
      </w:r>
      <w:r w:rsidR="00603EC3">
        <w:t xml:space="preserve"> </w:t>
      </w:r>
      <w:r w:rsidR="008123AF" w:rsidRPr="004303DA">
        <w:t>Specifications and Tolerances (S&amp;T) Committee</w:t>
      </w:r>
    </w:p>
    <w:p w14:paraId="7C845951" w14:textId="7C32E649" w:rsidR="008123AF" w:rsidRPr="004303DA" w:rsidRDefault="008123AF" w:rsidP="008123AF">
      <w:pPr>
        <w:pStyle w:val="HeadingSection"/>
        <w:suppressLineNumbers/>
        <w:spacing w:after="0"/>
      </w:pPr>
      <w:r w:rsidRPr="004303DA">
        <w:t>202</w:t>
      </w:r>
      <w:r w:rsidR="00333DF3">
        <w:t>2</w:t>
      </w:r>
      <w:r w:rsidRPr="004303DA">
        <w:t xml:space="preserve"> Interim Meeting </w:t>
      </w:r>
      <w:r w:rsidR="00223669">
        <w:t>Report Template</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308B7581" w:rsidR="00EE3B83" w:rsidRPr="00AC046A" w:rsidRDefault="002C47ED" w:rsidP="00E66699">
      <w:pPr>
        <w:suppressLineNumbers/>
        <w:spacing w:after="0"/>
        <w:jc w:val="center"/>
      </w:pPr>
      <w:r>
        <w:t xml:space="preserve">Mr. </w:t>
      </w:r>
      <w:r w:rsidR="00CC0ED8">
        <w:t>Jim Willis</w:t>
      </w:r>
      <w:r w:rsidR="00EE3B83" w:rsidRPr="00AC046A">
        <w:t>, Committee Chair</w:t>
      </w:r>
    </w:p>
    <w:p w14:paraId="067E9B7E" w14:textId="26567A7C" w:rsidR="00EE3B83" w:rsidRPr="00AC046A" w:rsidRDefault="00CC0ED8" w:rsidP="00E66699">
      <w:pPr>
        <w:suppressLineNumbers/>
        <w:spacing w:after="0"/>
        <w:jc w:val="center"/>
      </w:pPr>
      <w:r>
        <w:t>New York</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6864279D" w14:textId="77777777" w:rsidR="002F7FAA" w:rsidRDefault="002F7FAA" w:rsidP="002F7FAA">
      <w:pPr>
        <w:spacing w:after="0"/>
        <w:rPr>
          <w:rFonts w:eastAsia="Times New Roman"/>
        </w:rPr>
      </w:pPr>
      <w:r>
        <w:rPr>
          <w:rFonts w:eastAsia="Times New Roman"/>
        </w:rPr>
        <w:t xml:space="preserve">The Specifications and Tolerances (S&amp;T) Committee (hereinafter referred to as “Committee”) submits its Report to the Northeastern Weights and Measures Association (NEWMA).  The Report consists of the NEWMA Agenda (NCWM Carryover and NEW items) and this Addendum.  Page numbers in the tables below refer to pages in this Addendum.  Suggested revisions to the handbook are shown in </w:t>
      </w:r>
      <w:r>
        <w:rPr>
          <w:rFonts w:eastAsia="Times New Roman"/>
          <w:b/>
        </w:rPr>
        <w:t>bold face print</w:t>
      </w:r>
      <w:r>
        <w:rPr>
          <w:rFonts w:eastAsia="Times New Roman"/>
        </w:rPr>
        <w:t xml:space="preserve"> by </w:t>
      </w:r>
      <w:r>
        <w:rPr>
          <w:rFonts w:eastAsia="Times New Roman"/>
          <w:b/>
          <w:bCs/>
          <w:strike/>
        </w:rPr>
        <w:t>striking out</w:t>
      </w:r>
      <w:r>
        <w:rPr>
          <w:rFonts w:eastAsia="Times New Roman"/>
        </w:rPr>
        <w:t xml:space="preserve"> information to be deleted and </w:t>
      </w:r>
      <w:r>
        <w:rPr>
          <w:rFonts w:eastAsia="Times New Roman"/>
          <w:b/>
          <w:bCs/>
          <w:u w:val="single"/>
        </w:rPr>
        <w:t>underlining</w:t>
      </w:r>
      <w:r>
        <w:rPr>
          <w:rFonts w:eastAsia="Times New Roman"/>
        </w:rPr>
        <w:t xml:space="preserve"> information to be added.  Requirements that are proposed to be nonretroactive are printed in </w:t>
      </w:r>
      <w:r>
        <w:rPr>
          <w:rFonts w:eastAsia="Times New Roman"/>
          <w:b/>
          <w:bCs/>
        </w:rPr>
        <w:t xml:space="preserve">bold-faced </w:t>
      </w:r>
      <w:r>
        <w:rPr>
          <w:rFonts w:eastAsia="Times New Roman"/>
          <w:b/>
          <w:bCs/>
          <w:i/>
        </w:rPr>
        <w:t>italics.</w:t>
      </w:r>
    </w:p>
    <w:p w14:paraId="6550995C" w14:textId="77777777" w:rsidR="002F7FAA" w:rsidRDefault="002F7FAA" w:rsidP="002F7FAA">
      <w:pPr>
        <w:spacing w:after="0"/>
        <w:rPr>
          <w:rFonts w:eastAsia="Times New Roman"/>
          <w:szCs w:val="24"/>
        </w:rPr>
      </w:pPr>
    </w:p>
    <w:p w14:paraId="60184AC4" w14:textId="77777777" w:rsidR="002F7FAA" w:rsidRPr="006046DF" w:rsidRDefault="002F7FAA" w:rsidP="002F7FAA">
      <w:pPr>
        <w:rPr>
          <w:szCs w:val="22"/>
        </w:rPr>
      </w:pPr>
      <w:r>
        <w:rPr>
          <w:rFonts w:eastAsia="Times New Roman"/>
          <w:szCs w:val="24"/>
        </w:rPr>
        <w:t>Presented below is a list of agenda items considered by the NEWMA and its recommendations to the NCWM Specifications and Tolerances Committee</w:t>
      </w:r>
      <w:r>
        <w:rPr>
          <w:szCs w:val="22"/>
        </w:rPr>
        <w:t xml:space="preserve"> </w:t>
      </w:r>
      <w:r w:rsidRPr="006046DF">
        <w:rPr>
          <w:rFonts w:eastAsia="Times New Roman"/>
        </w:rPr>
        <w:t xml:space="preserve">by the </w:t>
      </w:r>
      <w:r>
        <w:rPr>
          <w:rFonts w:eastAsia="Times New Roman"/>
        </w:rPr>
        <w:t>NE</w:t>
      </w:r>
      <w:r w:rsidRPr="006046DF">
        <w:rPr>
          <w:rFonts w:eastAsia="Times New Roman"/>
        </w:rPr>
        <w:t>WMA and its recommendations to the NCWM Specifications and Tolerances Committee.</w:t>
      </w:r>
    </w:p>
    <w:p w14:paraId="4AAD847B" w14:textId="77777777" w:rsidR="0067190D" w:rsidRPr="0067190D" w:rsidRDefault="0067190D" w:rsidP="0067190D">
      <w:pPr>
        <w:rPr>
          <w:szCs w:val="22"/>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B8F4551" w14:textId="3893E4CD" w:rsidR="00575EAD"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111805269" w:history="1">
        <w:r w:rsidR="00575EAD" w:rsidRPr="00EA05C6">
          <w:rPr>
            <w:rStyle w:val="Hyperlink"/>
          </w:rPr>
          <w:t>GEN – GENERAL CODE</w:t>
        </w:r>
        <w:r w:rsidR="00575EAD">
          <w:rPr>
            <w:noProof/>
            <w:webHidden/>
          </w:rPr>
          <w:tab/>
        </w:r>
        <w:r w:rsidR="00575EAD">
          <w:rPr>
            <w:noProof/>
            <w:webHidden/>
          </w:rPr>
          <w:fldChar w:fldCharType="begin"/>
        </w:r>
        <w:r w:rsidR="00575EAD">
          <w:rPr>
            <w:noProof/>
            <w:webHidden/>
          </w:rPr>
          <w:instrText xml:space="preserve"> PAGEREF _Toc111805269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3262F816" w14:textId="79A11A72"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0" w:history="1">
        <w:r w:rsidR="00575EAD" w:rsidRPr="00EA05C6">
          <w:rPr>
            <w:rStyle w:val="Hyperlink"/>
          </w:rPr>
          <w:t>GEN-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G-N.3. Test Methods</w:t>
        </w:r>
        <w:r w:rsidR="00575EAD">
          <w:rPr>
            <w:noProof/>
            <w:webHidden/>
          </w:rPr>
          <w:tab/>
        </w:r>
        <w:r w:rsidR="00575EAD">
          <w:rPr>
            <w:noProof/>
            <w:webHidden/>
          </w:rPr>
          <w:fldChar w:fldCharType="begin"/>
        </w:r>
        <w:r w:rsidR="00575EAD">
          <w:rPr>
            <w:noProof/>
            <w:webHidden/>
          </w:rPr>
          <w:instrText xml:space="preserve"> PAGEREF _Toc111805270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19D43EA8" w14:textId="3C4C0492"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71" w:history="1">
        <w:r w:rsidR="00575EAD" w:rsidRPr="00EA05C6">
          <w:rPr>
            <w:rStyle w:val="Hyperlink"/>
          </w:rPr>
          <w:t>SCL – Scales</w:t>
        </w:r>
        <w:r w:rsidR="00575EAD">
          <w:rPr>
            <w:noProof/>
            <w:webHidden/>
          </w:rPr>
          <w:tab/>
        </w:r>
        <w:r w:rsidR="00F76733">
          <w:rPr>
            <w:noProof/>
            <w:webHidden/>
          </w:rPr>
          <w:tab/>
        </w:r>
        <w:r w:rsidR="00F76733">
          <w:rPr>
            <w:noProof/>
            <w:webHidden/>
          </w:rPr>
          <w:tab/>
        </w:r>
        <w:r w:rsidR="00575EAD">
          <w:rPr>
            <w:noProof/>
            <w:webHidden/>
          </w:rPr>
          <w:fldChar w:fldCharType="begin"/>
        </w:r>
        <w:r w:rsidR="00575EAD">
          <w:rPr>
            <w:noProof/>
            <w:webHidden/>
          </w:rPr>
          <w:instrText xml:space="preserve"> PAGEREF _Toc111805271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7E7484A0" w14:textId="3EEF4566"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2" w:history="1">
        <w:r w:rsidR="00575EAD" w:rsidRPr="00EA05C6">
          <w:rPr>
            <w:rStyle w:val="Hyperlink"/>
          </w:rPr>
          <w:t>SCL-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1.12. Manual Weight Entries</w:t>
        </w:r>
        <w:r w:rsidR="00575EAD">
          <w:rPr>
            <w:noProof/>
            <w:webHidden/>
          </w:rPr>
          <w:tab/>
        </w:r>
        <w:r w:rsidR="00575EAD">
          <w:rPr>
            <w:noProof/>
            <w:webHidden/>
          </w:rPr>
          <w:fldChar w:fldCharType="begin"/>
        </w:r>
        <w:r w:rsidR="00575EAD">
          <w:rPr>
            <w:noProof/>
            <w:webHidden/>
          </w:rPr>
          <w:instrText xml:space="preserve"> PAGEREF _Toc111805272 \h </w:instrText>
        </w:r>
        <w:r w:rsidR="00575EAD">
          <w:rPr>
            <w:noProof/>
            <w:webHidden/>
          </w:rPr>
        </w:r>
        <w:r w:rsidR="00575EAD">
          <w:rPr>
            <w:noProof/>
            <w:webHidden/>
          </w:rPr>
          <w:fldChar w:fldCharType="separate"/>
        </w:r>
        <w:r w:rsidR="007F029D">
          <w:rPr>
            <w:noProof/>
            <w:webHidden/>
          </w:rPr>
          <w:t>159</w:t>
        </w:r>
        <w:r w:rsidR="00575EAD">
          <w:rPr>
            <w:noProof/>
            <w:webHidden/>
          </w:rPr>
          <w:fldChar w:fldCharType="end"/>
        </w:r>
      </w:hyperlink>
    </w:p>
    <w:p w14:paraId="5710E6E9" w14:textId="34E59815"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3" w:history="1">
        <w:r w:rsidR="00575EAD" w:rsidRPr="00EA05C6">
          <w:rPr>
            <w:rStyle w:val="Hyperlink"/>
          </w:rPr>
          <w:t>SCL-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S.6.3.a. Marking Requirements, and Table S.6.3.b. Notes for Table S.6.3.a. Marking Requirements</w:t>
        </w:r>
        <w:r w:rsidR="00575EAD">
          <w:rPr>
            <w:noProof/>
            <w:webHidden/>
          </w:rPr>
          <w:tab/>
        </w:r>
        <w:r w:rsidR="00575EAD">
          <w:rPr>
            <w:noProof/>
            <w:webHidden/>
          </w:rPr>
          <w:fldChar w:fldCharType="begin"/>
        </w:r>
        <w:r w:rsidR="00575EAD">
          <w:rPr>
            <w:noProof/>
            <w:webHidden/>
          </w:rPr>
          <w:instrText xml:space="preserve"> PAGEREF _Toc111805273 \h </w:instrText>
        </w:r>
        <w:r w:rsidR="00575EAD">
          <w:rPr>
            <w:noProof/>
            <w:webHidden/>
          </w:rPr>
        </w:r>
        <w:r w:rsidR="00575EAD">
          <w:rPr>
            <w:noProof/>
            <w:webHidden/>
          </w:rPr>
          <w:fldChar w:fldCharType="separate"/>
        </w:r>
        <w:r w:rsidR="007F029D">
          <w:rPr>
            <w:noProof/>
            <w:webHidden/>
          </w:rPr>
          <w:t>160</w:t>
        </w:r>
        <w:r w:rsidR="00575EAD">
          <w:rPr>
            <w:noProof/>
            <w:webHidden/>
          </w:rPr>
          <w:fldChar w:fldCharType="end"/>
        </w:r>
      </w:hyperlink>
    </w:p>
    <w:p w14:paraId="3E774AFE" w14:textId="26C66D82"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4" w:history="1">
        <w:r w:rsidR="00575EAD" w:rsidRPr="00EA05C6">
          <w:rPr>
            <w:rStyle w:val="Hyperlink"/>
          </w:rPr>
          <w:t>SCL-22.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UR.1. Selection Requirements, UR.1.X. Cannabis</w:t>
        </w:r>
        <w:r w:rsidR="00575EAD">
          <w:rPr>
            <w:noProof/>
            <w:webHidden/>
          </w:rPr>
          <w:tab/>
        </w:r>
        <w:r w:rsidR="00575EAD">
          <w:rPr>
            <w:noProof/>
            <w:webHidden/>
          </w:rPr>
          <w:fldChar w:fldCharType="begin"/>
        </w:r>
        <w:r w:rsidR="00575EAD">
          <w:rPr>
            <w:noProof/>
            <w:webHidden/>
          </w:rPr>
          <w:instrText xml:space="preserve"> PAGEREF _Toc111805274 \h </w:instrText>
        </w:r>
        <w:r w:rsidR="00575EAD">
          <w:rPr>
            <w:noProof/>
            <w:webHidden/>
          </w:rPr>
        </w:r>
        <w:r w:rsidR="00575EAD">
          <w:rPr>
            <w:noProof/>
            <w:webHidden/>
          </w:rPr>
          <w:fldChar w:fldCharType="separate"/>
        </w:r>
        <w:r w:rsidR="007F029D">
          <w:rPr>
            <w:noProof/>
            <w:webHidden/>
          </w:rPr>
          <w:t>160</w:t>
        </w:r>
        <w:r w:rsidR="00575EAD">
          <w:rPr>
            <w:noProof/>
            <w:webHidden/>
          </w:rPr>
          <w:fldChar w:fldCharType="end"/>
        </w:r>
      </w:hyperlink>
    </w:p>
    <w:p w14:paraId="0184BDA8" w14:textId="60CF2144"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75" w:history="1">
        <w:r w:rsidR="00575EAD" w:rsidRPr="00EA05C6">
          <w:rPr>
            <w:rStyle w:val="Hyperlink"/>
          </w:rPr>
          <w:t>WIM – weigh-in-motion systems – tentative code</w:t>
        </w:r>
        <w:r w:rsidR="00575EAD">
          <w:rPr>
            <w:noProof/>
            <w:webHidden/>
          </w:rPr>
          <w:tab/>
        </w:r>
        <w:r w:rsidR="00575EAD">
          <w:rPr>
            <w:noProof/>
            <w:webHidden/>
          </w:rPr>
          <w:fldChar w:fldCharType="begin"/>
        </w:r>
        <w:r w:rsidR="00575EAD">
          <w:rPr>
            <w:noProof/>
            <w:webHidden/>
          </w:rPr>
          <w:instrText xml:space="preserve"> PAGEREF _Toc111805275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5C6C7F2A" w14:textId="62455672"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6" w:history="1">
        <w:r w:rsidR="00575EAD" w:rsidRPr="00EA05C6">
          <w:rPr>
            <w:rStyle w:val="Hyperlink"/>
          </w:rPr>
          <w:t>WI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Remove Tentative Status and Amend Numerous Sections Throughout</w:t>
        </w:r>
        <w:r w:rsidR="00575EAD">
          <w:rPr>
            <w:noProof/>
            <w:webHidden/>
          </w:rPr>
          <w:tab/>
        </w:r>
        <w:r w:rsidR="00575EAD">
          <w:rPr>
            <w:noProof/>
            <w:webHidden/>
          </w:rPr>
          <w:fldChar w:fldCharType="begin"/>
        </w:r>
        <w:r w:rsidR="00575EAD">
          <w:rPr>
            <w:noProof/>
            <w:webHidden/>
          </w:rPr>
          <w:instrText xml:space="preserve"> PAGEREF _Toc111805276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495763BF" w14:textId="1E1DE7FB"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77" w:history="1">
        <w:r w:rsidR="00575EAD" w:rsidRPr="00EA05C6">
          <w:rPr>
            <w:rStyle w:val="Hyperlink"/>
          </w:rPr>
          <w:t>lmd – Liquide measuring devices</w:t>
        </w:r>
        <w:r w:rsidR="00575EAD">
          <w:rPr>
            <w:noProof/>
            <w:webHidden/>
          </w:rPr>
          <w:tab/>
        </w:r>
        <w:r w:rsidR="00575EAD">
          <w:rPr>
            <w:noProof/>
            <w:webHidden/>
          </w:rPr>
          <w:fldChar w:fldCharType="begin"/>
        </w:r>
        <w:r w:rsidR="00575EAD">
          <w:rPr>
            <w:noProof/>
            <w:webHidden/>
          </w:rPr>
          <w:instrText xml:space="preserve"> PAGEREF _Toc111805277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389A747F" w14:textId="753D39AF"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8" w:history="1">
        <w:r w:rsidR="00575EAD" w:rsidRPr="00EA05C6">
          <w:rPr>
            <w:rStyle w:val="Hyperlink"/>
          </w:rPr>
          <w:t>LMD-23.</w:t>
        </w:r>
        <w:r w:rsidR="004D2A71">
          <w:rPr>
            <w:rStyle w:val="Hyperlink"/>
          </w:rPr>
          <w:t>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Au</w:t>
        </w:r>
        <w:r w:rsidR="00575EAD" w:rsidRPr="00EA05C6">
          <w:rPr>
            <w:rStyle w:val="Hyperlink"/>
          </w:rPr>
          <w:t>t</w:t>
        </w:r>
        <w:r w:rsidR="00575EAD" w:rsidRPr="00EA05C6">
          <w:rPr>
            <w:rStyle w:val="Hyperlink"/>
          </w:rPr>
          <w:t>omatic Temperature Compensation Task Group</w:t>
        </w:r>
        <w:r w:rsidR="00575EAD">
          <w:rPr>
            <w:noProof/>
            <w:webHidden/>
          </w:rPr>
          <w:tab/>
        </w:r>
        <w:r w:rsidR="00575EAD">
          <w:rPr>
            <w:noProof/>
            <w:webHidden/>
          </w:rPr>
          <w:fldChar w:fldCharType="begin"/>
        </w:r>
        <w:r w:rsidR="00575EAD">
          <w:rPr>
            <w:noProof/>
            <w:webHidden/>
          </w:rPr>
          <w:instrText xml:space="preserve"> PAGEREF _Toc111805278 \h </w:instrText>
        </w:r>
        <w:r w:rsidR="00575EAD">
          <w:rPr>
            <w:noProof/>
            <w:webHidden/>
          </w:rPr>
        </w:r>
        <w:r w:rsidR="00575EAD">
          <w:rPr>
            <w:noProof/>
            <w:webHidden/>
          </w:rPr>
          <w:fldChar w:fldCharType="separate"/>
        </w:r>
        <w:r w:rsidR="007F029D">
          <w:rPr>
            <w:noProof/>
            <w:webHidden/>
          </w:rPr>
          <w:t>161</w:t>
        </w:r>
        <w:r w:rsidR="00575EAD">
          <w:rPr>
            <w:noProof/>
            <w:webHidden/>
          </w:rPr>
          <w:fldChar w:fldCharType="end"/>
        </w:r>
      </w:hyperlink>
    </w:p>
    <w:p w14:paraId="18740B60" w14:textId="5E124E8A"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79" w:history="1">
        <w:r w:rsidR="00575EAD" w:rsidRPr="00EA05C6">
          <w:rPr>
            <w:rStyle w:val="Hyperlink"/>
          </w:rPr>
          <w:t>LMD-23.</w:t>
        </w:r>
        <w:r>
          <w:rPr>
            <w:rStyle w:val="Hyperlink"/>
          </w:rPr>
          <w:t>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279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36E5102E" w14:textId="5664CD50"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80" w:history="1">
        <w:r w:rsidR="00575EAD" w:rsidRPr="00EA05C6">
          <w:rPr>
            <w:rStyle w:val="Hyperlink"/>
          </w:rPr>
          <w:t>VTM – Vehicle Tank Meters</w:t>
        </w:r>
        <w:r w:rsidR="00575EAD">
          <w:rPr>
            <w:noProof/>
            <w:webHidden/>
          </w:rPr>
          <w:tab/>
        </w:r>
        <w:r w:rsidR="00575EAD">
          <w:rPr>
            <w:noProof/>
            <w:webHidden/>
          </w:rPr>
          <w:fldChar w:fldCharType="begin"/>
        </w:r>
        <w:r w:rsidR="00575EAD">
          <w:rPr>
            <w:noProof/>
            <w:webHidden/>
          </w:rPr>
          <w:instrText xml:space="preserve"> PAGEREF _Toc111805280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0CAA984B" w14:textId="48FE328F"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1" w:history="1">
        <w:r w:rsidR="00575EAD" w:rsidRPr="00EA05C6">
          <w:rPr>
            <w:rStyle w:val="Hyperlink"/>
          </w:rPr>
          <w:t>VTM-18.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3.1 Diversion of Measured Liquid and S.3.1.1. Means for Clearing the Discharge Hose and UR.2.6. Clearing the Discharge on a multiple-product, single discharge hose.</w:t>
        </w:r>
        <w:r w:rsidR="00575EAD">
          <w:rPr>
            <w:noProof/>
            <w:webHidden/>
          </w:rPr>
          <w:tab/>
        </w:r>
        <w:r w:rsidR="00575EAD">
          <w:rPr>
            <w:noProof/>
            <w:webHidden/>
          </w:rPr>
          <w:fldChar w:fldCharType="begin"/>
        </w:r>
        <w:r w:rsidR="00575EAD">
          <w:rPr>
            <w:noProof/>
            <w:webHidden/>
          </w:rPr>
          <w:instrText xml:space="preserve"> PAGEREF _Toc111805281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07A13816" w14:textId="583F706B"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2" w:history="1">
        <w:r w:rsidR="00575EAD" w:rsidRPr="00EA05C6">
          <w:rPr>
            <w:rStyle w:val="Hyperlink"/>
          </w:rPr>
          <w:t>VTM-20.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T.2. Tolerances for Vehicle Mounted Milk Meters.</w:t>
        </w:r>
        <w:r w:rsidR="00575EAD">
          <w:rPr>
            <w:noProof/>
            <w:webHidden/>
          </w:rPr>
          <w:tab/>
        </w:r>
        <w:r w:rsidR="00575EAD">
          <w:rPr>
            <w:noProof/>
            <w:webHidden/>
          </w:rPr>
          <w:fldChar w:fldCharType="begin"/>
        </w:r>
        <w:r w:rsidR="00575EAD">
          <w:rPr>
            <w:noProof/>
            <w:webHidden/>
          </w:rPr>
          <w:instrText xml:space="preserve"> PAGEREF _Toc111805282 \h </w:instrText>
        </w:r>
        <w:r w:rsidR="00575EAD">
          <w:rPr>
            <w:noProof/>
            <w:webHidden/>
          </w:rPr>
        </w:r>
        <w:r w:rsidR="00575EAD">
          <w:rPr>
            <w:noProof/>
            <w:webHidden/>
          </w:rPr>
          <w:fldChar w:fldCharType="separate"/>
        </w:r>
        <w:r w:rsidR="007F029D">
          <w:rPr>
            <w:noProof/>
            <w:webHidden/>
          </w:rPr>
          <w:t>162</w:t>
        </w:r>
        <w:r w:rsidR="00575EAD">
          <w:rPr>
            <w:noProof/>
            <w:webHidden/>
          </w:rPr>
          <w:fldChar w:fldCharType="end"/>
        </w:r>
      </w:hyperlink>
    </w:p>
    <w:p w14:paraId="4EF1585E" w14:textId="72146880"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83" w:history="1">
        <w:r w:rsidR="00575EAD" w:rsidRPr="00EA05C6">
          <w:rPr>
            <w:rStyle w:val="Hyperlink"/>
          </w:rPr>
          <w:t>LPG – Liquified Petroleum Gas and Anhydrous Ammonia Liquid-Measuring Devices</w:t>
        </w:r>
        <w:r w:rsidR="00575EAD">
          <w:rPr>
            <w:noProof/>
            <w:webHidden/>
          </w:rPr>
          <w:tab/>
        </w:r>
        <w:r w:rsidR="00575EAD">
          <w:rPr>
            <w:noProof/>
            <w:webHidden/>
          </w:rPr>
          <w:fldChar w:fldCharType="begin"/>
        </w:r>
        <w:r w:rsidR="00575EAD">
          <w:rPr>
            <w:noProof/>
            <w:webHidden/>
          </w:rPr>
          <w:instrText xml:space="preserve"> PAGEREF _Toc111805283 \h </w:instrText>
        </w:r>
        <w:r w:rsidR="00575EAD">
          <w:rPr>
            <w:noProof/>
            <w:webHidden/>
          </w:rPr>
        </w:r>
        <w:r w:rsidR="00575EAD">
          <w:rPr>
            <w:noProof/>
            <w:webHidden/>
          </w:rPr>
          <w:fldChar w:fldCharType="separate"/>
        </w:r>
        <w:r w:rsidR="007F029D">
          <w:rPr>
            <w:noProof/>
            <w:webHidden/>
          </w:rPr>
          <w:t>163</w:t>
        </w:r>
        <w:r w:rsidR="00575EAD">
          <w:rPr>
            <w:noProof/>
            <w:webHidden/>
          </w:rPr>
          <w:fldChar w:fldCharType="end"/>
        </w:r>
      </w:hyperlink>
    </w:p>
    <w:p w14:paraId="1BD7E6B7" w14:textId="25057881"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4" w:history="1">
        <w:r w:rsidR="00575EAD" w:rsidRPr="00EA05C6">
          <w:rPr>
            <w:rStyle w:val="Hyperlink"/>
          </w:rPr>
          <w:t>LPG-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i/>
          </w:rPr>
          <w:t>S.2.5. Zero-Set-Back Interlock., S.2.5.2. Zero -Set-Back Interlock for Stationary Customer -Operated Electronic Retail Motor-Fuel Devices.</w:t>
        </w:r>
        <w:r w:rsidR="00575EAD">
          <w:rPr>
            <w:noProof/>
            <w:webHidden/>
          </w:rPr>
          <w:tab/>
        </w:r>
        <w:r w:rsidR="00575EAD">
          <w:rPr>
            <w:noProof/>
            <w:webHidden/>
          </w:rPr>
          <w:fldChar w:fldCharType="begin"/>
        </w:r>
        <w:r w:rsidR="00575EAD">
          <w:rPr>
            <w:noProof/>
            <w:webHidden/>
          </w:rPr>
          <w:instrText xml:space="preserve"> PAGEREF _Toc111805284 \h </w:instrText>
        </w:r>
        <w:r w:rsidR="00575EAD">
          <w:rPr>
            <w:noProof/>
            <w:webHidden/>
          </w:rPr>
        </w:r>
        <w:r w:rsidR="00575EAD">
          <w:rPr>
            <w:noProof/>
            <w:webHidden/>
          </w:rPr>
          <w:fldChar w:fldCharType="separate"/>
        </w:r>
        <w:r w:rsidR="007F029D">
          <w:rPr>
            <w:noProof/>
            <w:webHidden/>
          </w:rPr>
          <w:t>163</w:t>
        </w:r>
        <w:r w:rsidR="00575EAD">
          <w:rPr>
            <w:noProof/>
            <w:webHidden/>
          </w:rPr>
          <w:fldChar w:fldCharType="end"/>
        </w:r>
      </w:hyperlink>
    </w:p>
    <w:p w14:paraId="44BAC8C8" w14:textId="2A9B411F"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5" w:history="1">
        <w:r w:rsidR="00575EAD" w:rsidRPr="00EA05C6">
          <w:rPr>
            <w:rStyle w:val="Hyperlink"/>
          </w:rPr>
          <w:t>LPG-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5. Zero-Set-Back Interlock</w:t>
        </w:r>
        <w:r w:rsidR="00575EAD">
          <w:rPr>
            <w:noProof/>
            <w:webHidden/>
          </w:rPr>
          <w:tab/>
        </w:r>
        <w:r w:rsidR="00575EAD">
          <w:rPr>
            <w:noProof/>
            <w:webHidden/>
          </w:rPr>
          <w:fldChar w:fldCharType="begin"/>
        </w:r>
        <w:r w:rsidR="00575EAD">
          <w:rPr>
            <w:noProof/>
            <w:webHidden/>
          </w:rPr>
          <w:instrText xml:space="preserve"> PAGEREF _Toc111805285 \h </w:instrText>
        </w:r>
        <w:r w:rsidR="00575EAD">
          <w:rPr>
            <w:noProof/>
            <w:webHidden/>
          </w:rPr>
        </w:r>
        <w:r w:rsidR="00575EAD">
          <w:rPr>
            <w:noProof/>
            <w:webHidden/>
          </w:rPr>
          <w:fldChar w:fldCharType="separate"/>
        </w:r>
        <w:r w:rsidR="007F029D">
          <w:rPr>
            <w:noProof/>
            <w:webHidden/>
          </w:rPr>
          <w:t>164</w:t>
        </w:r>
        <w:r w:rsidR="00575EAD">
          <w:rPr>
            <w:noProof/>
            <w:webHidden/>
          </w:rPr>
          <w:fldChar w:fldCharType="end"/>
        </w:r>
      </w:hyperlink>
    </w:p>
    <w:p w14:paraId="4CB57360" w14:textId="147D9AEE"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6" w:history="1">
        <w:r w:rsidR="00575EAD" w:rsidRPr="00EA05C6">
          <w:rPr>
            <w:rStyle w:val="Hyperlink"/>
          </w:rPr>
          <w:t xml:space="preserve">LPG-23.2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6. Automatic Timeout.</w:t>
        </w:r>
        <w:r w:rsidR="00575EAD">
          <w:rPr>
            <w:noProof/>
            <w:webHidden/>
          </w:rPr>
          <w:tab/>
        </w:r>
        <w:r w:rsidR="00575EAD">
          <w:rPr>
            <w:noProof/>
            <w:webHidden/>
          </w:rPr>
          <w:fldChar w:fldCharType="begin"/>
        </w:r>
        <w:r w:rsidR="00575EAD">
          <w:rPr>
            <w:noProof/>
            <w:webHidden/>
          </w:rPr>
          <w:instrText xml:space="preserve"> PAGEREF _Toc111805286 \h </w:instrText>
        </w:r>
        <w:r w:rsidR="00575EAD">
          <w:rPr>
            <w:noProof/>
            <w:webHidden/>
          </w:rPr>
        </w:r>
        <w:r w:rsidR="00575EAD">
          <w:rPr>
            <w:noProof/>
            <w:webHidden/>
          </w:rPr>
          <w:fldChar w:fldCharType="separate"/>
        </w:r>
        <w:r w:rsidR="007F029D">
          <w:rPr>
            <w:noProof/>
            <w:webHidden/>
          </w:rPr>
          <w:t>164</w:t>
        </w:r>
        <w:r w:rsidR="00575EAD">
          <w:rPr>
            <w:noProof/>
            <w:webHidden/>
          </w:rPr>
          <w:fldChar w:fldCharType="end"/>
        </w:r>
      </w:hyperlink>
    </w:p>
    <w:p w14:paraId="68181818" w14:textId="188D257B"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7" w:history="1">
        <w:r w:rsidR="00575EAD" w:rsidRPr="00EA05C6">
          <w:rPr>
            <w:rStyle w:val="Hyperlink"/>
          </w:rPr>
          <w:t>LPG-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87 \h </w:instrText>
        </w:r>
        <w:r w:rsidR="00575EAD">
          <w:rPr>
            <w:noProof/>
            <w:webHidden/>
          </w:rPr>
        </w:r>
        <w:r w:rsidR="00575EAD">
          <w:rPr>
            <w:noProof/>
            <w:webHidden/>
          </w:rPr>
          <w:fldChar w:fldCharType="separate"/>
        </w:r>
        <w:r w:rsidR="007F029D">
          <w:rPr>
            <w:noProof/>
            <w:webHidden/>
          </w:rPr>
          <w:t>165</w:t>
        </w:r>
        <w:r w:rsidR="00575EAD">
          <w:rPr>
            <w:noProof/>
            <w:webHidden/>
          </w:rPr>
          <w:fldChar w:fldCharType="end"/>
        </w:r>
      </w:hyperlink>
    </w:p>
    <w:p w14:paraId="7F6131F9" w14:textId="2748E9E3"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88" w:history="1">
        <w:r w:rsidR="00575EAD" w:rsidRPr="00EA05C6">
          <w:rPr>
            <w:rStyle w:val="Hyperlink"/>
          </w:rPr>
          <w:t>MLK – Milk Meters</w:t>
        </w:r>
        <w:r w:rsidR="00575EAD">
          <w:rPr>
            <w:noProof/>
            <w:webHidden/>
          </w:rPr>
          <w:tab/>
        </w:r>
        <w:r w:rsidR="00575EAD">
          <w:rPr>
            <w:noProof/>
            <w:webHidden/>
          </w:rPr>
          <w:fldChar w:fldCharType="begin"/>
        </w:r>
        <w:r w:rsidR="00575EAD">
          <w:rPr>
            <w:noProof/>
            <w:webHidden/>
          </w:rPr>
          <w:instrText xml:space="preserve"> PAGEREF _Toc111805288 \h </w:instrText>
        </w:r>
        <w:r w:rsidR="00575EAD">
          <w:rPr>
            <w:noProof/>
            <w:webHidden/>
          </w:rPr>
        </w:r>
        <w:r w:rsidR="00575EAD">
          <w:rPr>
            <w:noProof/>
            <w:webHidden/>
          </w:rPr>
          <w:fldChar w:fldCharType="separate"/>
        </w:r>
        <w:r w:rsidR="007F029D">
          <w:rPr>
            <w:noProof/>
            <w:webHidden/>
          </w:rPr>
          <w:t>165</w:t>
        </w:r>
        <w:r w:rsidR="00575EAD">
          <w:rPr>
            <w:noProof/>
            <w:webHidden/>
          </w:rPr>
          <w:fldChar w:fldCharType="end"/>
        </w:r>
      </w:hyperlink>
    </w:p>
    <w:p w14:paraId="4EC714D1" w14:textId="1B8DFD8E"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89" w:history="1">
        <w:r w:rsidR="00575EAD" w:rsidRPr="00EA05C6">
          <w:rPr>
            <w:rStyle w:val="Hyperlink"/>
          </w:rPr>
          <w:t>MLK-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T.1. Tolerances for Milk Meters</w:t>
        </w:r>
        <w:r w:rsidR="00575EAD">
          <w:rPr>
            <w:noProof/>
            <w:webHidden/>
          </w:rPr>
          <w:tab/>
        </w:r>
        <w:r w:rsidR="00575EAD">
          <w:rPr>
            <w:noProof/>
            <w:webHidden/>
          </w:rPr>
          <w:fldChar w:fldCharType="begin"/>
        </w:r>
        <w:r w:rsidR="00575EAD">
          <w:rPr>
            <w:noProof/>
            <w:webHidden/>
          </w:rPr>
          <w:instrText xml:space="preserve"> PAGEREF _Toc111805289 \h </w:instrText>
        </w:r>
        <w:r w:rsidR="00575EAD">
          <w:rPr>
            <w:noProof/>
            <w:webHidden/>
          </w:rPr>
        </w:r>
        <w:r w:rsidR="00575EAD">
          <w:rPr>
            <w:noProof/>
            <w:webHidden/>
          </w:rPr>
          <w:fldChar w:fldCharType="separate"/>
        </w:r>
        <w:r w:rsidR="007F029D">
          <w:rPr>
            <w:noProof/>
            <w:webHidden/>
          </w:rPr>
          <w:t>165</w:t>
        </w:r>
        <w:r w:rsidR="00575EAD">
          <w:rPr>
            <w:noProof/>
            <w:webHidden/>
          </w:rPr>
          <w:fldChar w:fldCharType="end"/>
        </w:r>
      </w:hyperlink>
    </w:p>
    <w:p w14:paraId="46767D67" w14:textId="0E0AD872"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90" w:history="1">
        <w:r w:rsidR="00575EAD" w:rsidRPr="00EA05C6">
          <w:rPr>
            <w:rStyle w:val="Hyperlink"/>
          </w:rPr>
          <w:t>MFM – MAss Flow Meters</w:t>
        </w:r>
        <w:r w:rsidR="00575EAD">
          <w:rPr>
            <w:noProof/>
            <w:webHidden/>
          </w:rPr>
          <w:tab/>
        </w:r>
        <w:r w:rsidR="00575EAD">
          <w:rPr>
            <w:noProof/>
            <w:webHidden/>
          </w:rPr>
          <w:fldChar w:fldCharType="begin"/>
        </w:r>
        <w:r w:rsidR="00575EAD">
          <w:rPr>
            <w:noProof/>
            <w:webHidden/>
          </w:rPr>
          <w:instrText xml:space="preserve"> PAGEREF _Toc111805290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4AB5AC56" w14:textId="713105DA"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1" w:history="1">
        <w:r w:rsidR="00575EAD" w:rsidRPr="00EA05C6">
          <w:rPr>
            <w:rStyle w:val="Hyperlink"/>
          </w:rPr>
          <w:t>MFM-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91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36A149DE" w14:textId="0A0AEB8C"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92" w:history="1">
        <w:r w:rsidR="00575EAD" w:rsidRPr="00EA05C6">
          <w:rPr>
            <w:rStyle w:val="Hyperlink"/>
          </w:rPr>
          <w:t>HGM – Hydrogen Gas-Measuring Devices</w:t>
        </w:r>
        <w:r w:rsidR="00575EAD">
          <w:rPr>
            <w:noProof/>
            <w:webHidden/>
          </w:rPr>
          <w:tab/>
        </w:r>
        <w:r w:rsidR="00575EAD">
          <w:rPr>
            <w:noProof/>
            <w:webHidden/>
          </w:rPr>
          <w:fldChar w:fldCharType="begin"/>
        </w:r>
        <w:r w:rsidR="00575EAD">
          <w:rPr>
            <w:noProof/>
            <w:webHidden/>
          </w:rPr>
          <w:instrText xml:space="preserve"> PAGEREF _Toc111805292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649B8F54" w14:textId="2C424C21"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3" w:history="1">
        <w:r w:rsidR="00575EAD" w:rsidRPr="00EA05C6">
          <w:rPr>
            <w:rStyle w:val="Hyperlink"/>
          </w:rPr>
          <w:t>HG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UR.3.8. Safety Requirement</w:t>
        </w:r>
        <w:r w:rsidR="00575EAD">
          <w:rPr>
            <w:noProof/>
            <w:webHidden/>
          </w:rPr>
          <w:tab/>
        </w:r>
        <w:r w:rsidR="00575EAD">
          <w:rPr>
            <w:noProof/>
            <w:webHidden/>
          </w:rPr>
          <w:fldChar w:fldCharType="begin"/>
        </w:r>
        <w:r w:rsidR="00575EAD">
          <w:rPr>
            <w:noProof/>
            <w:webHidden/>
          </w:rPr>
          <w:instrText xml:space="preserve"> PAGEREF _Toc111805293 \h </w:instrText>
        </w:r>
        <w:r w:rsidR="00575EAD">
          <w:rPr>
            <w:noProof/>
            <w:webHidden/>
          </w:rPr>
        </w:r>
        <w:r w:rsidR="00575EAD">
          <w:rPr>
            <w:noProof/>
            <w:webHidden/>
          </w:rPr>
          <w:fldChar w:fldCharType="separate"/>
        </w:r>
        <w:r w:rsidR="007F029D">
          <w:rPr>
            <w:noProof/>
            <w:webHidden/>
          </w:rPr>
          <w:t>166</w:t>
        </w:r>
        <w:r w:rsidR="00575EAD">
          <w:rPr>
            <w:noProof/>
            <w:webHidden/>
          </w:rPr>
          <w:fldChar w:fldCharType="end"/>
        </w:r>
      </w:hyperlink>
    </w:p>
    <w:p w14:paraId="3ED686DF" w14:textId="4676D539"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294" w:history="1">
        <w:r w:rsidR="00575EAD" w:rsidRPr="00EA05C6">
          <w:rPr>
            <w:rStyle w:val="Hyperlink"/>
          </w:rPr>
          <w:t>EVF – Electric Vehicle Fueling Systems</w:t>
        </w:r>
        <w:r w:rsidR="00575EAD">
          <w:rPr>
            <w:noProof/>
            <w:webHidden/>
          </w:rPr>
          <w:tab/>
        </w:r>
        <w:r w:rsidR="00575EAD">
          <w:rPr>
            <w:noProof/>
            <w:webHidden/>
          </w:rPr>
          <w:fldChar w:fldCharType="begin"/>
        </w:r>
        <w:r w:rsidR="00575EAD">
          <w:rPr>
            <w:noProof/>
            <w:webHidden/>
          </w:rPr>
          <w:instrText xml:space="preserve"> PAGEREF _Toc111805294 \h </w:instrText>
        </w:r>
        <w:r w:rsidR="00575EAD">
          <w:rPr>
            <w:noProof/>
            <w:webHidden/>
          </w:rPr>
        </w:r>
        <w:r w:rsidR="00575EAD">
          <w:rPr>
            <w:noProof/>
            <w:webHidden/>
          </w:rPr>
          <w:fldChar w:fldCharType="separate"/>
        </w:r>
        <w:r w:rsidR="007F029D">
          <w:rPr>
            <w:noProof/>
            <w:webHidden/>
          </w:rPr>
          <w:t>167</w:t>
        </w:r>
        <w:r w:rsidR="00575EAD">
          <w:rPr>
            <w:noProof/>
            <w:webHidden/>
          </w:rPr>
          <w:fldChar w:fldCharType="end"/>
        </w:r>
      </w:hyperlink>
    </w:p>
    <w:p w14:paraId="4700EE6E" w14:textId="64D8E32D"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5" w:history="1">
        <w:r w:rsidR="00575EAD" w:rsidRPr="00EA05C6">
          <w:rPr>
            <w:rStyle w:val="Hyperlink"/>
          </w:rPr>
          <w:t>EVF-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1. General</w:t>
        </w:r>
        <w:r w:rsidR="00575EAD">
          <w:rPr>
            <w:noProof/>
            <w:webHidden/>
          </w:rPr>
          <w:tab/>
        </w:r>
        <w:r w:rsidR="00575EAD">
          <w:rPr>
            <w:noProof/>
            <w:webHidden/>
          </w:rPr>
          <w:fldChar w:fldCharType="begin"/>
        </w:r>
        <w:r w:rsidR="00575EAD">
          <w:rPr>
            <w:noProof/>
            <w:webHidden/>
          </w:rPr>
          <w:instrText xml:space="preserve"> PAGEREF _Toc111805295 \h </w:instrText>
        </w:r>
        <w:r w:rsidR="00575EAD">
          <w:rPr>
            <w:noProof/>
            <w:webHidden/>
          </w:rPr>
        </w:r>
        <w:r w:rsidR="00575EAD">
          <w:rPr>
            <w:noProof/>
            <w:webHidden/>
          </w:rPr>
          <w:fldChar w:fldCharType="separate"/>
        </w:r>
        <w:r w:rsidR="007F029D">
          <w:rPr>
            <w:noProof/>
            <w:webHidden/>
          </w:rPr>
          <w:t>167</w:t>
        </w:r>
        <w:r w:rsidR="00575EAD">
          <w:rPr>
            <w:noProof/>
            <w:webHidden/>
          </w:rPr>
          <w:fldChar w:fldCharType="end"/>
        </w:r>
      </w:hyperlink>
    </w:p>
    <w:p w14:paraId="09C7CE80" w14:textId="1D8B6178"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6" w:history="1">
        <w:r w:rsidR="00575EAD" w:rsidRPr="00EA05C6">
          <w:rPr>
            <w:rStyle w:val="Hyperlink"/>
          </w:rPr>
          <w:t>EVF-21.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2. Load Test Tolerances.</w:t>
        </w:r>
        <w:r w:rsidR="00575EAD">
          <w:rPr>
            <w:noProof/>
            <w:webHidden/>
          </w:rPr>
          <w:tab/>
        </w:r>
        <w:r w:rsidR="00575EAD">
          <w:rPr>
            <w:noProof/>
            <w:webHidden/>
          </w:rPr>
          <w:fldChar w:fldCharType="begin"/>
        </w:r>
        <w:r w:rsidR="00575EAD">
          <w:rPr>
            <w:noProof/>
            <w:webHidden/>
          </w:rPr>
          <w:instrText xml:space="preserve"> PAGEREF _Toc111805296 \h </w:instrText>
        </w:r>
        <w:r w:rsidR="00575EAD">
          <w:rPr>
            <w:noProof/>
            <w:webHidden/>
          </w:rPr>
        </w:r>
        <w:r w:rsidR="00575EAD">
          <w:rPr>
            <w:noProof/>
            <w:webHidden/>
          </w:rPr>
          <w:fldChar w:fldCharType="separate"/>
        </w:r>
        <w:r w:rsidR="007F029D">
          <w:rPr>
            <w:noProof/>
            <w:webHidden/>
          </w:rPr>
          <w:t>167</w:t>
        </w:r>
        <w:r w:rsidR="00575EAD">
          <w:rPr>
            <w:noProof/>
            <w:webHidden/>
          </w:rPr>
          <w:fldChar w:fldCharType="end"/>
        </w:r>
      </w:hyperlink>
    </w:p>
    <w:p w14:paraId="5149C47D" w14:textId="43F3E2F2"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7" w:history="1">
        <w:r w:rsidR="00575EAD" w:rsidRPr="00EA05C6">
          <w:rPr>
            <w:rStyle w:val="Hyperlink"/>
          </w:rPr>
          <w:t>EVF-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2.5.1., S.8., </w:t>
        </w:r>
        <w:r w:rsidR="00575EAD" w:rsidRPr="00EA05C6">
          <w:rPr>
            <w:rStyle w:val="Hyperlink"/>
            <w:strike/>
          </w:rPr>
          <w:t>S.5.3.(d), N.1., T.5., N.2., T.6., Appendix D – Definitions; megajoule (MJ)</w:t>
        </w:r>
        <w:r w:rsidR="00575EAD">
          <w:rPr>
            <w:noProof/>
            <w:webHidden/>
          </w:rPr>
          <w:tab/>
        </w:r>
        <w:r w:rsidR="00575EAD">
          <w:rPr>
            <w:noProof/>
            <w:webHidden/>
          </w:rPr>
          <w:fldChar w:fldCharType="begin"/>
        </w:r>
        <w:r w:rsidR="00575EAD">
          <w:rPr>
            <w:noProof/>
            <w:webHidden/>
          </w:rPr>
          <w:instrText xml:space="preserve"> PAGEREF _Toc111805297 \h </w:instrText>
        </w:r>
        <w:r w:rsidR="00575EAD">
          <w:rPr>
            <w:noProof/>
            <w:webHidden/>
          </w:rPr>
        </w:r>
        <w:r w:rsidR="00575EAD">
          <w:rPr>
            <w:noProof/>
            <w:webHidden/>
          </w:rPr>
          <w:fldChar w:fldCharType="separate"/>
        </w:r>
        <w:r w:rsidR="007F029D">
          <w:rPr>
            <w:noProof/>
            <w:webHidden/>
          </w:rPr>
          <w:t>168</w:t>
        </w:r>
        <w:r w:rsidR="00575EAD">
          <w:rPr>
            <w:noProof/>
            <w:webHidden/>
          </w:rPr>
          <w:fldChar w:fldCharType="end"/>
        </w:r>
      </w:hyperlink>
    </w:p>
    <w:p w14:paraId="1603CDE6" w14:textId="10F90D1E"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8" w:history="1">
        <w:r w:rsidR="00575EAD" w:rsidRPr="00EA05C6">
          <w:rPr>
            <w:rStyle w:val="Hyperlink"/>
          </w:rPr>
          <w:t>EVF-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8 \h </w:instrText>
        </w:r>
        <w:r w:rsidR="00575EAD">
          <w:rPr>
            <w:noProof/>
            <w:webHidden/>
          </w:rPr>
        </w:r>
        <w:r w:rsidR="00575EAD">
          <w:rPr>
            <w:noProof/>
            <w:webHidden/>
          </w:rPr>
          <w:fldChar w:fldCharType="separate"/>
        </w:r>
        <w:r w:rsidR="007F029D">
          <w:rPr>
            <w:noProof/>
            <w:webHidden/>
          </w:rPr>
          <w:t>168</w:t>
        </w:r>
        <w:r w:rsidR="00575EAD">
          <w:rPr>
            <w:noProof/>
            <w:webHidden/>
          </w:rPr>
          <w:fldChar w:fldCharType="end"/>
        </w:r>
      </w:hyperlink>
    </w:p>
    <w:p w14:paraId="2AFEA5E8" w14:textId="65CCCCAC"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299" w:history="1">
        <w:r w:rsidR="00575EAD" w:rsidRPr="00EA05C6">
          <w:rPr>
            <w:rStyle w:val="Hyperlink"/>
          </w:rPr>
          <w:t>EVF-23.3</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9 \h </w:instrText>
        </w:r>
        <w:r w:rsidR="00575EAD">
          <w:rPr>
            <w:noProof/>
            <w:webHidden/>
          </w:rPr>
        </w:r>
        <w:r w:rsidR="00575EAD">
          <w:rPr>
            <w:noProof/>
            <w:webHidden/>
          </w:rPr>
          <w:fldChar w:fldCharType="separate"/>
        </w:r>
        <w:r w:rsidR="007F029D">
          <w:rPr>
            <w:noProof/>
            <w:webHidden/>
          </w:rPr>
          <w:t>169</w:t>
        </w:r>
        <w:r w:rsidR="00575EAD">
          <w:rPr>
            <w:noProof/>
            <w:webHidden/>
          </w:rPr>
          <w:fldChar w:fldCharType="end"/>
        </w:r>
      </w:hyperlink>
    </w:p>
    <w:p w14:paraId="062F7559" w14:textId="74586B44"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0" w:history="1">
        <w:r w:rsidR="00575EAD" w:rsidRPr="00EA05C6">
          <w:rPr>
            <w:rStyle w:val="Hyperlink"/>
          </w:rPr>
          <w:t>EVF-23.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 Markings, and N.5. Test of an EVSE System.</w:t>
        </w:r>
        <w:r w:rsidR="00575EAD">
          <w:rPr>
            <w:noProof/>
            <w:webHidden/>
          </w:rPr>
          <w:tab/>
        </w:r>
        <w:r w:rsidR="00575EAD">
          <w:rPr>
            <w:noProof/>
            <w:webHidden/>
          </w:rPr>
          <w:fldChar w:fldCharType="begin"/>
        </w:r>
        <w:r w:rsidR="00575EAD">
          <w:rPr>
            <w:noProof/>
            <w:webHidden/>
          </w:rPr>
          <w:instrText xml:space="preserve"> PAGEREF _Toc111805300 \h </w:instrText>
        </w:r>
        <w:r w:rsidR="00575EAD">
          <w:rPr>
            <w:noProof/>
            <w:webHidden/>
          </w:rPr>
        </w:r>
        <w:r w:rsidR="00575EAD">
          <w:rPr>
            <w:noProof/>
            <w:webHidden/>
          </w:rPr>
          <w:fldChar w:fldCharType="separate"/>
        </w:r>
        <w:r w:rsidR="007F029D">
          <w:rPr>
            <w:noProof/>
            <w:webHidden/>
          </w:rPr>
          <w:t>169</w:t>
        </w:r>
        <w:r w:rsidR="00575EAD">
          <w:rPr>
            <w:noProof/>
            <w:webHidden/>
          </w:rPr>
          <w:fldChar w:fldCharType="end"/>
        </w:r>
      </w:hyperlink>
    </w:p>
    <w:p w14:paraId="65B5966B" w14:textId="0A6966C6"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1" w:history="1">
        <w:r w:rsidR="00575EAD" w:rsidRPr="00EA05C6">
          <w:rPr>
            <w:rStyle w:val="Hyperlink"/>
          </w:rPr>
          <w:t>EVF-23.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5.2. EVSE Identifications and Marking Requirements, and T.2. </w:t>
        </w:r>
        <w:r w:rsidR="00575EAD" w:rsidRPr="00EA05C6">
          <w:rPr>
            <w:rStyle w:val="Hyperlink"/>
            <w:strike/>
          </w:rPr>
          <w:t>Load</w:t>
        </w:r>
        <w:r w:rsidR="00575EAD" w:rsidRPr="00EA05C6">
          <w:rPr>
            <w:rStyle w:val="Hyperlink"/>
          </w:rPr>
          <w:t xml:space="preserve"> Accuracy Test tolerances.</w:t>
        </w:r>
        <w:r w:rsidR="00575EAD">
          <w:rPr>
            <w:noProof/>
            <w:webHidden/>
          </w:rPr>
          <w:tab/>
        </w:r>
        <w:r w:rsidR="00575EAD">
          <w:rPr>
            <w:noProof/>
            <w:webHidden/>
          </w:rPr>
          <w:fldChar w:fldCharType="begin"/>
        </w:r>
        <w:r w:rsidR="00575EAD">
          <w:rPr>
            <w:noProof/>
            <w:webHidden/>
          </w:rPr>
          <w:instrText xml:space="preserve"> PAGEREF _Toc111805301 \h </w:instrText>
        </w:r>
        <w:r w:rsidR="00575EAD">
          <w:rPr>
            <w:noProof/>
            <w:webHidden/>
          </w:rPr>
        </w:r>
        <w:r w:rsidR="00575EAD">
          <w:rPr>
            <w:noProof/>
            <w:webHidden/>
          </w:rPr>
          <w:fldChar w:fldCharType="separate"/>
        </w:r>
        <w:r w:rsidR="007F029D">
          <w:rPr>
            <w:noProof/>
            <w:webHidden/>
          </w:rPr>
          <w:t>170</w:t>
        </w:r>
        <w:r w:rsidR="00575EAD">
          <w:rPr>
            <w:noProof/>
            <w:webHidden/>
          </w:rPr>
          <w:fldChar w:fldCharType="end"/>
        </w:r>
      </w:hyperlink>
    </w:p>
    <w:p w14:paraId="025884D4" w14:textId="73B6BEF5"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2" w:history="1">
        <w:r w:rsidR="00575EAD" w:rsidRPr="00EA05C6">
          <w:rPr>
            <w:rStyle w:val="Hyperlink"/>
          </w:rPr>
          <w:t>EVF-23.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2. EVSE Identification and Marking Requirements., and T.2. Tolerances.</w:t>
        </w:r>
        <w:r w:rsidR="00575EAD">
          <w:rPr>
            <w:noProof/>
            <w:webHidden/>
          </w:rPr>
          <w:tab/>
        </w:r>
        <w:r w:rsidR="00575EAD">
          <w:rPr>
            <w:noProof/>
            <w:webHidden/>
          </w:rPr>
          <w:fldChar w:fldCharType="begin"/>
        </w:r>
        <w:r w:rsidR="00575EAD">
          <w:rPr>
            <w:noProof/>
            <w:webHidden/>
          </w:rPr>
          <w:instrText xml:space="preserve"> PAGEREF _Toc111805302 \h </w:instrText>
        </w:r>
        <w:r w:rsidR="00575EAD">
          <w:rPr>
            <w:noProof/>
            <w:webHidden/>
          </w:rPr>
        </w:r>
        <w:r w:rsidR="00575EAD">
          <w:rPr>
            <w:noProof/>
            <w:webHidden/>
          </w:rPr>
          <w:fldChar w:fldCharType="separate"/>
        </w:r>
        <w:r w:rsidR="007F029D">
          <w:rPr>
            <w:noProof/>
            <w:webHidden/>
          </w:rPr>
          <w:t>170</w:t>
        </w:r>
        <w:r w:rsidR="00575EAD">
          <w:rPr>
            <w:noProof/>
            <w:webHidden/>
          </w:rPr>
          <w:fldChar w:fldCharType="end"/>
        </w:r>
      </w:hyperlink>
    </w:p>
    <w:p w14:paraId="18EC7975" w14:textId="4096006C"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3" w:history="1">
        <w:r w:rsidR="00575EAD" w:rsidRPr="00EA05C6">
          <w:rPr>
            <w:rStyle w:val="Hyperlink"/>
          </w:rPr>
          <w:t>EVF-23.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strike/>
          </w:rPr>
          <w:t>N.1. No Load Test, N.2. Startin Load Test.</w:t>
        </w:r>
        <w:r w:rsidR="00575EAD" w:rsidRPr="00EA05C6">
          <w:rPr>
            <w:rStyle w:val="Hyperlink"/>
          </w:rPr>
          <w:t>, N.5.2. Accuracy Testing, And Appendix D: maximum deliverable amperes.</w:t>
        </w:r>
        <w:r w:rsidR="00575EAD">
          <w:rPr>
            <w:noProof/>
            <w:webHidden/>
          </w:rPr>
          <w:tab/>
        </w:r>
        <w:r w:rsidR="00575EAD">
          <w:rPr>
            <w:noProof/>
            <w:webHidden/>
          </w:rPr>
          <w:fldChar w:fldCharType="begin"/>
        </w:r>
        <w:r w:rsidR="00575EAD">
          <w:rPr>
            <w:noProof/>
            <w:webHidden/>
          </w:rPr>
          <w:instrText xml:space="preserve"> PAGEREF _Toc111805303 \h </w:instrText>
        </w:r>
        <w:r w:rsidR="00575EAD">
          <w:rPr>
            <w:noProof/>
            <w:webHidden/>
          </w:rPr>
        </w:r>
        <w:r w:rsidR="00575EAD">
          <w:rPr>
            <w:noProof/>
            <w:webHidden/>
          </w:rPr>
          <w:fldChar w:fldCharType="separate"/>
        </w:r>
        <w:r w:rsidR="007F029D">
          <w:rPr>
            <w:noProof/>
            <w:webHidden/>
          </w:rPr>
          <w:t>171</w:t>
        </w:r>
        <w:r w:rsidR="00575EAD">
          <w:rPr>
            <w:noProof/>
            <w:webHidden/>
          </w:rPr>
          <w:fldChar w:fldCharType="end"/>
        </w:r>
      </w:hyperlink>
    </w:p>
    <w:p w14:paraId="42FC3913" w14:textId="3A2E4B13"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04" w:history="1">
        <w:r w:rsidR="00575EAD" w:rsidRPr="00EA05C6">
          <w:rPr>
            <w:rStyle w:val="Hyperlink"/>
          </w:rPr>
          <w:t>GMA – Grain Moisture Meters 5.56 (a)</w:t>
        </w:r>
        <w:r w:rsidR="00575EAD">
          <w:rPr>
            <w:noProof/>
            <w:webHidden/>
          </w:rPr>
          <w:tab/>
        </w:r>
        <w:r w:rsidR="00575EAD">
          <w:rPr>
            <w:noProof/>
            <w:webHidden/>
          </w:rPr>
          <w:fldChar w:fldCharType="begin"/>
        </w:r>
        <w:r w:rsidR="00575EAD">
          <w:rPr>
            <w:noProof/>
            <w:webHidden/>
          </w:rPr>
          <w:instrText xml:space="preserve"> PAGEREF _Toc111805304 \h </w:instrText>
        </w:r>
        <w:r w:rsidR="00575EAD">
          <w:rPr>
            <w:noProof/>
            <w:webHidden/>
          </w:rPr>
        </w:r>
        <w:r w:rsidR="00575EAD">
          <w:rPr>
            <w:noProof/>
            <w:webHidden/>
          </w:rPr>
          <w:fldChar w:fldCharType="separate"/>
        </w:r>
        <w:r w:rsidR="007F029D">
          <w:rPr>
            <w:noProof/>
            <w:webHidden/>
          </w:rPr>
          <w:t>171</w:t>
        </w:r>
        <w:r w:rsidR="00575EAD">
          <w:rPr>
            <w:noProof/>
            <w:webHidden/>
          </w:rPr>
          <w:fldChar w:fldCharType="end"/>
        </w:r>
      </w:hyperlink>
    </w:p>
    <w:p w14:paraId="612667E4" w14:textId="7A7B7866"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5" w:history="1">
        <w:r w:rsidR="00575EAD" w:rsidRPr="00EA05C6">
          <w:rPr>
            <w:rStyle w:val="Hyperlink"/>
          </w:rPr>
          <w:t>GMA-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able T.2.1. Acceptance and Maintenance Tolerances Air Oven Method for All Grains and Oil Seeds.</w:t>
        </w:r>
        <w:r w:rsidR="00575EAD">
          <w:rPr>
            <w:noProof/>
            <w:webHidden/>
          </w:rPr>
          <w:tab/>
        </w:r>
        <w:r w:rsidR="00575EAD">
          <w:rPr>
            <w:noProof/>
            <w:webHidden/>
          </w:rPr>
          <w:fldChar w:fldCharType="begin"/>
        </w:r>
        <w:r w:rsidR="00575EAD">
          <w:rPr>
            <w:noProof/>
            <w:webHidden/>
          </w:rPr>
          <w:instrText xml:space="preserve"> PAGEREF _Toc111805305 \h </w:instrText>
        </w:r>
        <w:r w:rsidR="00575EAD">
          <w:rPr>
            <w:noProof/>
            <w:webHidden/>
          </w:rPr>
        </w:r>
        <w:r w:rsidR="00575EAD">
          <w:rPr>
            <w:noProof/>
            <w:webHidden/>
          </w:rPr>
          <w:fldChar w:fldCharType="separate"/>
        </w:r>
        <w:r w:rsidR="007F029D">
          <w:rPr>
            <w:noProof/>
            <w:webHidden/>
          </w:rPr>
          <w:t>171</w:t>
        </w:r>
        <w:r w:rsidR="00575EAD">
          <w:rPr>
            <w:noProof/>
            <w:webHidden/>
          </w:rPr>
          <w:fldChar w:fldCharType="end"/>
        </w:r>
      </w:hyperlink>
    </w:p>
    <w:p w14:paraId="196C7570" w14:textId="2DEE7363"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6" w:history="1">
        <w:r w:rsidR="00575EAD" w:rsidRPr="00EA05C6">
          <w:rPr>
            <w:rStyle w:val="Hyperlink"/>
          </w:rPr>
          <w:t xml:space="preserve">GMA-23.1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1.3. Meter to Like-Meter Method Transfer Standards and Table T.2.2. Acceptance and Maintenance Tolerances Meter to Like-Meter Method</w:t>
        </w:r>
        <w:r w:rsidR="00575EAD">
          <w:rPr>
            <w:noProof/>
            <w:webHidden/>
          </w:rPr>
          <w:tab/>
        </w:r>
        <w:r w:rsidR="00575EAD">
          <w:rPr>
            <w:noProof/>
            <w:webHidden/>
          </w:rPr>
          <w:fldChar w:fldCharType="begin"/>
        </w:r>
        <w:r w:rsidR="00575EAD">
          <w:rPr>
            <w:noProof/>
            <w:webHidden/>
          </w:rPr>
          <w:instrText xml:space="preserve"> PAGEREF _Toc111805306 \h </w:instrText>
        </w:r>
        <w:r w:rsidR="00575EAD">
          <w:rPr>
            <w:noProof/>
            <w:webHidden/>
          </w:rPr>
        </w:r>
        <w:r w:rsidR="00575EAD">
          <w:rPr>
            <w:noProof/>
            <w:webHidden/>
          </w:rPr>
          <w:fldChar w:fldCharType="separate"/>
        </w:r>
        <w:r w:rsidR="007F029D">
          <w:rPr>
            <w:noProof/>
            <w:webHidden/>
          </w:rPr>
          <w:t>172</w:t>
        </w:r>
        <w:r w:rsidR="00575EAD">
          <w:rPr>
            <w:noProof/>
            <w:webHidden/>
          </w:rPr>
          <w:fldChar w:fldCharType="end"/>
        </w:r>
      </w:hyperlink>
    </w:p>
    <w:p w14:paraId="70E21AD5" w14:textId="3B526352"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07" w:history="1">
        <w:r w:rsidR="00575EAD" w:rsidRPr="00EA05C6">
          <w:rPr>
            <w:rStyle w:val="Hyperlink"/>
          </w:rPr>
          <w:t>MDM – MultiplE Dimension Measuring DEvices</w:t>
        </w:r>
        <w:r w:rsidR="00575EAD">
          <w:rPr>
            <w:noProof/>
            <w:webHidden/>
          </w:rPr>
          <w:tab/>
        </w:r>
        <w:r w:rsidR="00575EAD">
          <w:rPr>
            <w:noProof/>
            <w:webHidden/>
          </w:rPr>
          <w:fldChar w:fldCharType="begin"/>
        </w:r>
        <w:r w:rsidR="00575EAD">
          <w:rPr>
            <w:noProof/>
            <w:webHidden/>
          </w:rPr>
          <w:instrText xml:space="preserve"> PAGEREF _Toc111805307 \h </w:instrText>
        </w:r>
        <w:r w:rsidR="00575EAD">
          <w:rPr>
            <w:noProof/>
            <w:webHidden/>
          </w:rPr>
        </w:r>
        <w:r w:rsidR="00575EAD">
          <w:rPr>
            <w:noProof/>
            <w:webHidden/>
          </w:rPr>
          <w:fldChar w:fldCharType="separate"/>
        </w:r>
        <w:r w:rsidR="007F029D">
          <w:rPr>
            <w:noProof/>
            <w:webHidden/>
          </w:rPr>
          <w:t>172</w:t>
        </w:r>
        <w:r w:rsidR="00575EAD">
          <w:rPr>
            <w:noProof/>
            <w:webHidden/>
          </w:rPr>
          <w:fldChar w:fldCharType="end"/>
        </w:r>
      </w:hyperlink>
    </w:p>
    <w:p w14:paraId="2D2C52B8" w14:textId="1EA4CFF9"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08" w:history="1">
        <w:r w:rsidR="00575EAD" w:rsidRPr="00EA05C6">
          <w:rPr>
            <w:rStyle w:val="Hyperlink"/>
          </w:rPr>
          <w:t>MD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7. Minimum Measurement.</w:t>
        </w:r>
        <w:r w:rsidR="00575EAD">
          <w:rPr>
            <w:noProof/>
            <w:webHidden/>
          </w:rPr>
          <w:tab/>
        </w:r>
        <w:r w:rsidR="00575EAD">
          <w:rPr>
            <w:noProof/>
            <w:webHidden/>
          </w:rPr>
          <w:fldChar w:fldCharType="begin"/>
        </w:r>
        <w:r w:rsidR="00575EAD">
          <w:rPr>
            <w:noProof/>
            <w:webHidden/>
          </w:rPr>
          <w:instrText xml:space="preserve"> PAGEREF _Toc111805308 \h </w:instrText>
        </w:r>
        <w:r w:rsidR="00575EAD">
          <w:rPr>
            <w:noProof/>
            <w:webHidden/>
          </w:rPr>
        </w:r>
        <w:r w:rsidR="00575EAD">
          <w:rPr>
            <w:noProof/>
            <w:webHidden/>
          </w:rPr>
          <w:fldChar w:fldCharType="separate"/>
        </w:r>
        <w:r w:rsidR="007F029D">
          <w:rPr>
            <w:noProof/>
            <w:webHidden/>
          </w:rPr>
          <w:t>172</w:t>
        </w:r>
        <w:r w:rsidR="00575EAD">
          <w:rPr>
            <w:noProof/>
            <w:webHidden/>
          </w:rPr>
          <w:fldChar w:fldCharType="end"/>
        </w:r>
      </w:hyperlink>
    </w:p>
    <w:p w14:paraId="186E21B5" w14:textId="6636AACF"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09" w:history="1">
        <w:r w:rsidR="00575EAD" w:rsidRPr="00EA05C6">
          <w:rPr>
            <w:rStyle w:val="Hyperlink"/>
          </w:rPr>
          <w:t>OTH – OTHER ITEMS</w:t>
        </w:r>
        <w:r w:rsidR="00575EAD">
          <w:rPr>
            <w:noProof/>
            <w:webHidden/>
          </w:rPr>
          <w:tab/>
        </w:r>
        <w:r w:rsidR="00575EAD">
          <w:rPr>
            <w:noProof/>
            <w:webHidden/>
          </w:rPr>
          <w:fldChar w:fldCharType="begin"/>
        </w:r>
        <w:r w:rsidR="00575EAD">
          <w:rPr>
            <w:noProof/>
            <w:webHidden/>
          </w:rPr>
          <w:instrText xml:space="preserve"> PAGEREF _Toc111805309 \h </w:instrText>
        </w:r>
        <w:r w:rsidR="00575EAD">
          <w:rPr>
            <w:noProof/>
            <w:webHidden/>
          </w:rPr>
        </w:r>
        <w:r w:rsidR="00575EAD">
          <w:rPr>
            <w:noProof/>
            <w:webHidden/>
          </w:rPr>
          <w:fldChar w:fldCharType="separate"/>
        </w:r>
        <w:r w:rsidR="007F029D">
          <w:rPr>
            <w:noProof/>
            <w:webHidden/>
          </w:rPr>
          <w:t>173</w:t>
        </w:r>
        <w:r w:rsidR="00575EAD">
          <w:rPr>
            <w:noProof/>
            <w:webHidden/>
          </w:rPr>
          <w:fldChar w:fldCharType="end"/>
        </w:r>
      </w:hyperlink>
    </w:p>
    <w:p w14:paraId="540FCD75" w14:textId="496CF119"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0" w:history="1">
        <w:r w:rsidR="00575EAD" w:rsidRPr="00EA05C6">
          <w:rPr>
            <w:rStyle w:val="Hyperlink"/>
          </w:rPr>
          <w:t>OTH-16.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Electric Watthour Meters Code under Development</w:t>
        </w:r>
        <w:r w:rsidR="00575EAD">
          <w:rPr>
            <w:noProof/>
            <w:webHidden/>
          </w:rPr>
          <w:tab/>
        </w:r>
        <w:r w:rsidR="00575EAD">
          <w:rPr>
            <w:noProof/>
            <w:webHidden/>
          </w:rPr>
          <w:fldChar w:fldCharType="begin"/>
        </w:r>
        <w:r w:rsidR="00575EAD">
          <w:rPr>
            <w:noProof/>
            <w:webHidden/>
          </w:rPr>
          <w:instrText xml:space="preserve"> PAGEREF _Toc111805310 \h </w:instrText>
        </w:r>
        <w:r w:rsidR="00575EAD">
          <w:rPr>
            <w:noProof/>
            <w:webHidden/>
          </w:rPr>
        </w:r>
        <w:r w:rsidR="00575EAD">
          <w:rPr>
            <w:noProof/>
            <w:webHidden/>
          </w:rPr>
          <w:fldChar w:fldCharType="separate"/>
        </w:r>
        <w:r w:rsidR="007F029D">
          <w:rPr>
            <w:noProof/>
            <w:webHidden/>
          </w:rPr>
          <w:t>173</w:t>
        </w:r>
        <w:r w:rsidR="00575EAD">
          <w:rPr>
            <w:noProof/>
            <w:webHidden/>
          </w:rPr>
          <w:fldChar w:fldCharType="end"/>
        </w:r>
      </w:hyperlink>
    </w:p>
    <w:p w14:paraId="7D49DDE3" w14:textId="54D8F112"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11" w:history="1">
        <w:r w:rsidR="00575EAD" w:rsidRPr="00EA05C6">
          <w:rPr>
            <w:rStyle w:val="Hyperlink"/>
          </w:rPr>
          <w:t>Block 1 Items (B1)</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minimum draft size when using a field standard meter</w:t>
        </w:r>
        <w:r w:rsidR="00575EAD">
          <w:rPr>
            <w:noProof/>
            <w:webHidden/>
          </w:rPr>
          <w:tab/>
        </w:r>
        <w:r w:rsidR="00575EAD">
          <w:rPr>
            <w:noProof/>
            <w:webHidden/>
          </w:rPr>
          <w:fldChar w:fldCharType="begin"/>
        </w:r>
        <w:r w:rsidR="00575EAD">
          <w:rPr>
            <w:noProof/>
            <w:webHidden/>
          </w:rPr>
          <w:instrText xml:space="preserve"> PAGEREF _Toc111805311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15D24C3F" w14:textId="5D16D264"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2" w:history="1">
        <w:r w:rsidR="00575EAD" w:rsidRPr="00EA05C6">
          <w:rPr>
            <w:rStyle w:val="Hyperlink"/>
          </w:rPr>
          <w:t>B1: 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12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3FC3CD40" w14:textId="4732E164"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3" w:history="1">
        <w:r w:rsidR="00575EAD" w:rsidRPr="00EA05C6">
          <w:rPr>
            <w:rStyle w:val="Hyperlink"/>
          </w:rPr>
          <w:t>B1: VT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3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55A5EB36" w14:textId="4C3A9656"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4" w:history="1">
        <w:r w:rsidR="00575EAD" w:rsidRPr="00EA05C6">
          <w:rPr>
            <w:rStyle w:val="Hyperlink"/>
          </w:rPr>
          <w:t>B1: MLK-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4 \h </w:instrText>
        </w:r>
        <w:r w:rsidR="00575EAD">
          <w:rPr>
            <w:noProof/>
            <w:webHidden/>
          </w:rPr>
        </w:r>
        <w:r w:rsidR="00575EAD">
          <w:rPr>
            <w:noProof/>
            <w:webHidden/>
          </w:rPr>
          <w:fldChar w:fldCharType="separate"/>
        </w:r>
        <w:r w:rsidR="007F029D">
          <w:rPr>
            <w:noProof/>
            <w:webHidden/>
          </w:rPr>
          <w:t>174</w:t>
        </w:r>
        <w:r w:rsidR="00575EAD">
          <w:rPr>
            <w:noProof/>
            <w:webHidden/>
          </w:rPr>
          <w:fldChar w:fldCharType="end"/>
        </w:r>
      </w:hyperlink>
    </w:p>
    <w:p w14:paraId="593D6416" w14:textId="2D39A4C2"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15" w:history="1">
        <w:r w:rsidR="00575EAD" w:rsidRPr="00EA05C6">
          <w:rPr>
            <w:rStyle w:val="Hyperlink"/>
          </w:rPr>
          <w:t>Block 2 Items (B2)</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Define True Value for Use in Error Calculations</w:t>
        </w:r>
        <w:r w:rsidR="00575EAD">
          <w:rPr>
            <w:noProof/>
            <w:webHidden/>
          </w:rPr>
          <w:tab/>
        </w:r>
        <w:r w:rsidR="00575EAD">
          <w:rPr>
            <w:noProof/>
            <w:webHidden/>
          </w:rPr>
          <w:fldChar w:fldCharType="begin"/>
        </w:r>
        <w:r w:rsidR="00575EAD">
          <w:rPr>
            <w:noProof/>
            <w:webHidden/>
          </w:rPr>
          <w:instrText xml:space="preserve"> PAGEREF _Toc111805315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2335884B" w14:textId="6E34B451"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6" w:history="1">
        <w:r w:rsidR="00575EAD" w:rsidRPr="00EA05C6">
          <w:rPr>
            <w:rStyle w:val="Hyperlink"/>
          </w:rPr>
          <w:t>B2: SCL-20.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S.5.4. Relationship of Minimum Load Cell Verification Interval to the Scale Division</w:t>
        </w:r>
        <w:r w:rsidR="00575EAD">
          <w:rPr>
            <w:noProof/>
            <w:webHidden/>
          </w:rPr>
          <w:tab/>
        </w:r>
        <w:r w:rsidR="00575EAD">
          <w:rPr>
            <w:noProof/>
            <w:webHidden/>
          </w:rPr>
          <w:fldChar w:fldCharType="begin"/>
        </w:r>
        <w:r w:rsidR="00575EAD">
          <w:rPr>
            <w:noProof/>
            <w:webHidden/>
          </w:rPr>
          <w:instrText xml:space="preserve"> PAGEREF _Toc111805316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57BA7917" w14:textId="220B0878"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7" w:history="1">
        <w:r w:rsidR="00575EAD" w:rsidRPr="00EA05C6">
          <w:rPr>
            <w:rStyle w:val="Hyperlink"/>
          </w:rPr>
          <w:t>B2: SCL-20.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3. Parameters of Accuracy Classes.</w:t>
        </w:r>
        <w:r w:rsidR="00575EAD">
          <w:rPr>
            <w:noProof/>
            <w:webHidden/>
          </w:rPr>
          <w:tab/>
        </w:r>
        <w:r w:rsidR="00575EAD">
          <w:rPr>
            <w:noProof/>
            <w:webHidden/>
          </w:rPr>
          <w:fldChar w:fldCharType="begin"/>
        </w:r>
        <w:r w:rsidR="00575EAD">
          <w:rPr>
            <w:noProof/>
            <w:webHidden/>
          </w:rPr>
          <w:instrText xml:space="preserve"> PAGEREF _Toc111805317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27C44B03" w14:textId="2C1D7512"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8" w:history="1">
        <w:r w:rsidR="00575EAD" w:rsidRPr="00EA05C6">
          <w:rPr>
            <w:rStyle w:val="Hyperlink"/>
          </w:rPr>
          <w:t>B2: SCL-20.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S.6.3.a. Marking Requirements, Note 3.</w:t>
        </w:r>
        <w:r w:rsidR="00575EAD">
          <w:rPr>
            <w:noProof/>
            <w:webHidden/>
          </w:rPr>
          <w:tab/>
        </w:r>
        <w:r w:rsidR="00575EAD">
          <w:rPr>
            <w:noProof/>
            <w:webHidden/>
          </w:rPr>
          <w:fldChar w:fldCharType="begin"/>
        </w:r>
        <w:r w:rsidR="00575EAD">
          <w:rPr>
            <w:noProof/>
            <w:webHidden/>
          </w:rPr>
          <w:instrText xml:space="preserve"> PAGEREF _Toc111805318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307E7BE5" w14:textId="3F527338"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19" w:history="1">
        <w:r w:rsidR="00575EAD" w:rsidRPr="00EA05C6">
          <w:rPr>
            <w:rStyle w:val="Hyperlink"/>
          </w:rPr>
          <w:t>B2: SCL-20.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N.1.2. Accuracy Classes and T.N.1.3. Scale Division.</w:t>
        </w:r>
        <w:r w:rsidR="00575EAD">
          <w:rPr>
            <w:noProof/>
            <w:webHidden/>
          </w:rPr>
          <w:tab/>
        </w:r>
        <w:r w:rsidR="00575EAD">
          <w:rPr>
            <w:noProof/>
            <w:webHidden/>
          </w:rPr>
          <w:fldChar w:fldCharType="begin"/>
        </w:r>
        <w:r w:rsidR="00575EAD">
          <w:rPr>
            <w:noProof/>
            <w:webHidden/>
          </w:rPr>
          <w:instrText xml:space="preserve"> PAGEREF _Toc111805319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7F63D6CE" w14:textId="74AD2EEC"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0" w:history="1">
        <w:r w:rsidR="00575EAD" w:rsidRPr="00EA05C6">
          <w:rPr>
            <w:rStyle w:val="Hyperlink"/>
          </w:rPr>
          <w:t>B2: SCL-20.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6. Maintenance Tolerances</w:t>
        </w:r>
        <w:r w:rsidR="00575EAD">
          <w:rPr>
            <w:noProof/>
            <w:webHidden/>
          </w:rPr>
          <w:tab/>
        </w:r>
        <w:r w:rsidR="00575EAD">
          <w:rPr>
            <w:noProof/>
            <w:webHidden/>
          </w:rPr>
          <w:fldChar w:fldCharType="begin"/>
        </w:r>
        <w:r w:rsidR="00575EAD">
          <w:rPr>
            <w:noProof/>
            <w:webHidden/>
          </w:rPr>
          <w:instrText xml:space="preserve"> PAGEREF _Toc111805320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34349C24" w14:textId="0A8972CD"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1" w:history="1">
        <w:r w:rsidR="00575EAD" w:rsidRPr="00EA05C6">
          <w:rPr>
            <w:rStyle w:val="Hyperlink"/>
          </w:rPr>
          <w:t>B2: SCL-20.8</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8. Recommended Minimum Load</w:t>
        </w:r>
        <w:r w:rsidR="00575EAD">
          <w:rPr>
            <w:noProof/>
            <w:webHidden/>
          </w:rPr>
          <w:tab/>
        </w:r>
        <w:r w:rsidR="00575EAD">
          <w:rPr>
            <w:noProof/>
            <w:webHidden/>
          </w:rPr>
          <w:fldChar w:fldCharType="begin"/>
        </w:r>
        <w:r w:rsidR="00575EAD">
          <w:rPr>
            <w:noProof/>
            <w:webHidden/>
          </w:rPr>
          <w:instrText xml:space="preserve"> PAGEREF _Toc111805321 \h </w:instrText>
        </w:r>
        <w:r w:rsidR="00575EAD">
          <w:rPr>
            <w:noProof/>
            <w:webHidden/>
          </w:rPr>
        </w:r>
        <w:r w:rsidR="00575EAD">
          <w:rPr>
            <w:noProof/>
            <w:webHidden/>
          </w:rPr>
          <w:fldChar w:fldCharType="separate"/>
        </w:r>
        <w:r w:rsidR="007F029D">
          <w:rPr>
            <w:noProof/>
            <w:webHidden/>
          </w:rPr>
          <w:t>175</w:t>
        </w:r>
        <w:r w:rsidR="00575EAD">
          <w:rPr>
            <w:noProof/>
            <w:webHidden/>
          </w:rPr>
          <w:fldChar w:fldCharType="end"/>
        </w:r>
      </w:hyperlink>
    </w:p>
    <w:p w14:paraId="6156DBEE" w14:textId="0ADD278B"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22" w:history="1">
        <w:r w:rsidR="00575EAD" w:rsidRPr="00EA05C6">
          <w:rPr>
            <w:rStyle w:val="Hyperlink"/>
          </w:rPr>
          <w:t>Block 3 items (B3)</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for Distance Testing in Taximeters and Transportation Network Systems</w:t>
        </w:r>
        <w:r w:rsidR="00575EAD">
          <w:rPr>
            <w:noProof/>
            <w:webHidden/>
          </w:rPr>
          <w:tab/>
        </w:r>
        <w:r w:rsidR="00575EAD">
          <w:rPr>
            <w:noProof/>
            <w:webHidden/>
          </w:rPr>
          <w:fldChar w:fldCharType="begin"/>
        </w:r>
        <w:r w:rsidR="00575EAD">
          <w:rPr>
            <w:noProof/>
            <w:webHidden/>
          </w:rPr>
          <w:instrText xml:space="preserve"> PAGEREF _Toc111805322 \h </w:instrText>
        </w:r>
        <w:r w:rsidR="00575EAD">
          <w:rPr>
            <w:noProof/>
            <w:webHidden/>
          </w:rPr>
        </w:r>
        <w:r w:rsidR="00575EAD">
          <w:rPr>
            <w:noProof/>
            <w:webHidden/>
          </w:rPr>
          <w:fldChar w:fldCharType="separate"/>
        </w:r>
        <w:r w:rsidR="007F029D">
          <w:rPr>
            <w:noProof/>
            <w:webHidden/>
          </w:rPr>
          <w:t>176</w:t>
        </w:r>
        <w:r w:rsidR="00575EAD">
          <w:rPr>
            <w:noProof/>
            <w:webHidden/>
          </w:rPr>
          <w:fldChar w:fldCharType="end"/>
        </w:r>
      </w:hyperlink>
    </w:p>
    <w:p w14:paraId="5C4024E8" w14:textId="0B48A9B6"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3" w:history="1">
        <w:r w:rsidR="00575EAD" w:rsidRPr="00EA05C6">
          <w:rPr>
            <w:rStyle w:val="Hyperlink"/>
          </w:rPr>
          <w:t>B3: TXI-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3 \h </w:instrText>
        </w:r>
        <w:r w:rsidR="00575EAD">
          <w:rPr>
            <w:noProof/>
            <w:webHidden/>
          </w:rPr>
        </w:r>
        <w:r w:rsidR="00575EAD">
          <w:rPr>
            <w:noProof/>
            <w:webHidden/>
          </w:rPr>
          <w:fldChar w:fldCharType="separate"/>
        </w:r>
        <w:r w:rsidR="007F029D">
          <w:rPr>
            <w:noProof/>
            <w:webHidden/>
          </w:rPr>
          <w:t>176</w:t>
        </w:r>
        <w:r w:rsidR="00575EAD">
          <w:rPr>
            <w:noProof/>
            <w:webHidden/>
          </w:rPr>
          <w:fldChar w:fldCharType="end"/>
        </w:r>
      </w:hyperlink>
    </w:p>
    <w:p w14:paraId="23D4C441" w14:textId="6895B8CD"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4" w:history="1">
        <w:r w:rsidR="00575EAD" w:rsidRPr="00EA05C6">
          <w:rPr>
            <w:rStyle w:val="Hyperlink"/>
          </w:rPr>
          <w:t>B3: TNS-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4 \h </w:instrText>
        </w:r>
        <w:r w:rsidR="00575EAD">
          <w:rPr>
            <w:noProof/>
            <w:webHidden/>
          </w:rPr>
        </w:r>
        <w:r w:rsidR="00575EAD">
          <w:rPr>
            <w:noProof/>
            <w:webHidden/>
          </w:rPr>
          <w:fldChar w:fldCharType="separate"/>
        </w:r>
        <w:r w:rsidR="007F029D">
          <w:rPr>
            <w:noProof/>
            <w:webHidden/>
          </w:rPr>
          <w:t>176</w:t>
        </w:r>
        <w:r w:rsidR="00575EAD">
          <w:rPr>
            <w:noProof/>
            <w:webHidden/>
          </w:rPr>
          <w:fldChar w:fldCharType="end"/>
        </w:r>
      </w:hyperlink>
    </w:p>
    <w:p w14:paraId="3479C1A3" w14:textId="64C02384"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25" w:history="1">
        <w:r w:rsidR="00575EAD" w:rsidRPr="00EA05C6">
          <w:rPr>
            <w:rStyle w:val="Hyperlink"/>
          </w:rPr>
          <w:t>Block 4 items (B4)</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ELECTRONICALLY captured tickets or receipts</w:t>
        </w:r>
        <w:r w:rsidR="00575EAD">
          <w:rPr>
            <w:noProof/>
            <w:webHidden/>
          </w:rPr>
          <w:tab/>
        </w:r>
        <w:r w:rsidR="00575EAD">
          <w:rPr>
            <w:noProof/>
            <w:webHidden/>
          </w:rPr>
          <w:fldChar w:fldCharType="begin"/>
        </w:r>
        <w:r w:rsidR="00575EAD">
          <w:rPr>
            <w:noProof/>
            <w:webHidden/>
          </w:rPr>
          <w:instrText xml:space="preserve"> PAGEREF _Toc111805325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3E0663C1" w14:textId="2F272B4C"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6" w:history="1">
        <w:r w:rsidR="00575EAD" w:rsidRPr="00EA05C6">
          <w:rPr>
            <w:rStyle w:val="Hyperlink"/>
          </w:rPr>
          <w:t>B4: GEN-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G-S.5.6.  Recorded Representations.</w:t>
        </w:r>
        <w:r w:rsidR="00575EAD">
          <w:rPr>
            <w:noProof/>
            <w:webHidden/>
          </w:rPr>
          <w:tab/>
        </w:r>
        <w:r w:rsidR="00575EAD">
          <w:rPr>
            <w:noProof/>
            <w:webHidden/>
          </w:rPr>
          <w:fldChar w:fldCharType="begin"/>
        </w:r>
        <w:r w:rsidR="00575EAD">
          <w:rPr>
            <w:noProof/>
            <w:webHidden/>
          </w:rPr>
          <w:instrText xml:space="preserve"> PAGEREF _Toc111805326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162DBF47" w14:textId="551DAD2E"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7" w:history="1">
        <w:r w:rsidR="00575EAD" w:rsidRPr="00EA05C6">
          <w:rPr>
            <w:rStyle w:val="Hyperlink"/>
          </w:rPr>
          <w:t>B4: LMD-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S.1.6.5. Money Value Computations., UR.3. Use of a Device.</w:t>
        </w:r>
        <w:r w:rsidR="00575EAD">
          <w:rPr>
            <w:noProof/>
            <w:webHidden/>
          </w:rPr>
          <w:tab/>
        </w:r>
        <w:r w:rsidR="00575EAD">
          <w:rPr>
            <w:noProof/>
            <w:webHidden/>
          </w:rPr>
          <w:fldChar w:fldCharType="begin"/>
        </w:r>
        <w:r w:rsidR="00575EAD">
          <w:rPr>
            <w:noProof/>
            <w:webHidden/>
          </w:rPr>
          <w:instrText xml:space="preserve"> PAGEREF _Toc111805327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740FCA4D" w14:textId="60161DC6"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8" w:history="1">
        <w:r w:rsidR="00575EAD" w:rsidRPr="00EA05C6">
          <w:rPr>
            <w:rStyle w:val="Hyperlink"/>
          </w:rPr>
          <w:t>B4: VT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8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1CD0DF11" w14:textId="2E07C3E3"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29" w:history="1">
        <w:r w:rsidR="00575EAD" w:rsidRPr="00EA05C6">
          <w:rPr>
            <w:rStyle w:val="Hyperlink"/>
          </w:rPr>
          <w:t>B4: LPG-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9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140A42A8" w14:textId="0D14B2B4"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0" w:history="1">
        <w:r w:rsidR="00575EAD" w:rsidRPr="00EA05C6">
          <w:rPr>
            <w:rStyle w:val="Hyperlink"/>
          </w:rPr>
          <w:t>B4: CL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0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68ABD256" w14:textId="48BDEE2F"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1" w:history="1">
        <w:r w:rsidR="00575EAD" w:rsidRPr="00EA05C6">
          <w:rPr>
            <w:rStyle w:val="Hyperlink"/>
          </w:rPr>
          <w:t>B4: MLK-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2. </w:t>
        </w:r>
        <w:r w:rsidR="00575EAD" w:rsidRPr="00EA05C6">
          <w:rPr>
            <w:rStyle w:val="Hyperlink"/>
            <w:strike/>
          </w:rPr>
          <w:t>Printed Ticket</w:t>
        </w:r>
        <w:r w:rsidR="00575EAD" w:rsidRPr="00EA05C6">
          <w:rPr>
            <w:rStyle w:val="Hyperlink"/>
          </w:rPr>
          <w:t xml:space="preserve"> 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1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22B12CFF" w14:textId="4228DDFD"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2" w:history="1">
        <w:r w:rsidR="00575EAD" w:rsidRPr="00EA05C6">
          <w:rPr>
            <w:rStyle w:val="Hyperlink"/>
          </w:rPr>
          <w:t>B4: MFM-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6. </w:t>
        </w:r>
        <w:r w:rsidR="00575EAD" w:rsidRPr="00EA05C6">
          <w:rPr>
            <w:rStyle w:val="Hyperlink"/>
            <w:strike/>
          </w:rPr>
          <w:t>Printer</w:t>
        </w:r>
        <w:r w:rsidR="00575EAD" w:rsidRPr="00EA05C6">
          <w:rPr>
            <w:rStyle w:val="Hyperlink"/>
          </w:rPr>
          <w:t xml:space="preserve">Recorded Representations., UR.2.6. </w:t>
        </w:r>
        <w:r w:rsidR="00575EAD" w:rsidRPr="00EA05C6">
          <w:rPr>
            <w:rStyle w:val="Hyperlink"/>
            <w:strike/>
          </w:rPr>
          <w:t xml:space="preserve">Ticket Printer, Customer Ticket, </w:t>
        </w:r>
        <w:r w:rsidR="00575EAD" w:rsidRPr="00EA05C6">
          <w:rPr>
            <w:rStyle w:val="Hyperlink"/>
          </w:rPr>
          <w:t xml:space="preserve"> Recorded Representation., UR.3.4. </w:t>
        </w:r>
        <w:r w:rsidR="00575EAD" w:rsidRPr="00EA05C6">
          <w:rPr>
            <w:rStyle w:val="Hyperlink"/>
            <w:strike/>
          </w:rPr>
          <w:t>Printed Ticket.</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2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021800DE" w14:textId="5978DD89"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3" w:history="1">
        <w:r w:rsidR="00575EAD" w:rsidRPr="00EA05C6">
          <w:rPr>
            <w:rStyle w:val="Hyperlink"/>
          </w:rPr>
          <w:t>B4: CDL-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s., UR.2.4.2. </w:t>
        </w:r>
        <w:r w:rsidR="00575EAD" w:rsidRPr="00EA05C6">
          <w:rPr>
            <w:rStyle w:val="Hyperlink"/>
            <w:strike/>
          </w:rPr>
          <w:t>Tickets or Invoices.</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3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6DE5EA09" w14:textId="3ADA8DDB"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4" w:history="1">
        <w:r w:rsidR="00575EAD" w:rsidRPr="00EA05C6">
          <w:rPr>
            <w:rStyle w:val="Hyperlink"/>
          </w:rPr>
          <w:t>B4: HG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2.6. Recorded Representations, Point of Sale Systems., S.6. Printer. Recording Element., UR.3.2. Vehicle-mounted Measuring Systems Ticket Printer Recording Element., UR.3.3. Printed Ticket. Recorded Representation.</w:t>
        </w:r>
        <w:r w:rsidR="00575EAD">
          <w:rPr>
            <w:noProof/>
            <w:webHidden/>
          </w:rPr>
          <w:tab/>
        </w:r>
        <w:r w:rsidR="00575EAD">
          <w:rPr>
            <w:noProof/>
            <w:webHidden/>
          </w:rPr>
          <w:fldChar w:fldCharType="begin"/>
        </w:r>
        <w:r w:rsidR="00575EAD">
          <w:rPr>
            <w:noProof/>
            <w:webHidden/>
          </w:rPr>
          <w:instrText xml:space="preserve"> PAGEREF _Toc111805334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28504D9D" w14:textId="355B1C7D"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5" w:history="1">
        <w:r w:rsidR="00575EAD" w:rsidRPr="00EA05C6">
          <w:rPr>
            <w:rStyle w:val="Hyperlink"/>
          </w:rPr>
          <w:t>B4: OTH-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ppendix D - Definitions.: recorded representations, recording element.</w:t>
        </w:r>
        <w:r w:rsidR="00575EAD">
          <w:rPr>
            <w:noProof/>
            <w:webHidden/>
          </w:rPr>
          <w:tab/>
        </w:r>
        <w:r w:rsidR="00575EAD">
          <w:rPr>
            <w:noProof/>
            <w:webHidden/>
          </w:rPr>
          <w:fldChar w:fldCharType="begin"/>
        </w:r>
        <w:r w:rsidR="00575EAD">
          <w:rPr>
            <w:noProof/>
            <w:webHidden/>
          </w:rPr>
          <w:instrText xml:space="preserve"> PAGEREF _Toc111805335 \h </w:instrText>
        </w:r>
        <w:r w:rsidR="00575EAD">
          <w:rPr>
            <w:noProof/>
            <w:webHidden/>
          </w:rPr>
        </w:r>
        <w:r w:rsidR="00575EAD">
          <w:rPr>
            <w:noProof/>
            <w:webHidden/>
          </w:rPr>
          <w:fldChar w:fldCharType="separate"/>
        </w:r>
        <w:r w:rsidR="007F029D">
          <w:rPr>
            <w:noProof/>
            <w:webHidden/>
          </w:rPr>
          <w:t>177</w:t>
        </w:r>
        <w:r w:rsidR="00575EAD">
          <w:rPr>
            <w:noProof/>
            <w:webHidden/>
          </w:rPr>
          <w:fldChar w:fldCharType="end"/>
        </w:r>
      </w:hyperlink>
    </w:p>
    <w:p w14:paraId="2BBE51A2" w14:textId="58ED3598"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36" w:history="1">
        <w:r w:rsidR="00575EAD" w:rsidRPr="00EA05C6">
          <w:rPr>
            <w:rStyle w:val="Hyperlink"/>
          </w:rPr>
          <w:t>Block 5 Items (B5)</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est Drafts</w:t>
        </w:r>
        <w:r w:rsidR="00575EAD">
          <w:rPr>
            <w:noProof/>
            <w:webHidden/>
          </w:rPr>
          <w:tab/>
        </w:r>
        <w:r w:rsidR="00575EAD">
          <w:rPr>
            <w:noProof/>
            <w:webHidden/>
          </w:rPr>
          <w:fldChar w:fldCharType="begin"/>
        </w:r>
        <w:r w:rsidR="00575EAD">
          <w:rPr>
            <w:noProof/>
            <w:webHidden/>
          </w:rPr>
          <w:instrText xml:space="preserve"> PAGEREF _Toc111805336 \h </w:instrText>
        </w:r>
        <w:r w:rsidR="00575EAD">
          <w:rPr>
            <w:noProof/>
            <w:webHidden/>
          </w:rPr>
        </w:r>
        <w:r w:rsidR="00575EAD">
          <w:rPr>
            <w:noProof/>
            <w:webHidden/>
          </w:rPr>
          <w:fldChar w:fldCharType="separate"/>
        </w:r>
        <w:r w:rsidR="007F029D">
          <w:rPr>
            <w:noProof/>
            <w:webHidden/>
          </w:rPr>
          <w:t>178</w:t>
        </w:r>
        <w:r w:rsidR="00575EAD">
          <w:rPr>
            <w:noProof/>
            <w:webHidden/>
          </w:rPr>
          <w:fldChar w:fldCharType="end"/>
        </w:r>
      </w:hyperlink>
    </w:p>
    <w:p w14:paraId="3F4E8646" w14:textId="0D258408"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7" w:history="1">
        <w:r w:rsidR="00575EAD" w:rsidRPr="00EA05C6">
          <w:rPr>
            <w:rStyle w:val="Hyperlink"/>
          </w:rPr>
          <w:t>B5: 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37 \h </w:instrText>
        </w:r>
        <w:r w:rsidR="00575EAD">
          <w:rPr>
            <w:noProof/>
            <w:webHidden/>
          </w:rPr>
        </w:r>
        <w:r w:rsidR="00575EAD">
          <w:rPr>
            <w:noProof/>
            <w:webHidden/>
          </w:rPr>
          <w:fldChar w:fldCharType="separate"/>
        </w:r>
        <w:r w:rsidR="007F029D">
          <w:rPr>
            <w:noProof/>
            <w:webHidden/>
          </w:rPr>
          <w:t>178</w:t>
        </w:r>
        <w:r w:rsidR="00575EAD">
          <w:rPr>
            <w:noProof/>
            <w:webHidden/>
          </w:rPr>
          <w:fldChar w:fldCharType="end"/>
        </w:r>
      </w:hyperlink>
    </w:p>
    <w:p w14:paraId="4281FDC7" w14:textId="453240BC"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38" w:history="1">
        <w:r w:rsidR="00575EAD" w:rsidRPr="00EA05C6">
          <w:rPr>
            <w:rStyle w:val="Hyperlink"/>
          </w:rPr>
          <w:t>B5: VTM-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38 \h </w:instrText>
        </w:r>
        <w:r w:rsidR="00575EAD">
          <w:rPr>
            <w:noProof/>
            <w:webHidden/>
          </w:rPr>
        </w:r>
        <w:r w:rsidR="00575EAD">
          <w:rPr>
            <w:noProof/>
            <w:webHidden/>
          </w:rPr>
          <w:fldChar w:fldCharType="separate"/>
        </w:r>
        <w:r w:rsidR="007F029D">
          <w:rPr>
            <w:noProof/>
            <w:webHidden/>
          </w:rPr>
          <w:t>178</w:t>
        </w:r>
        <w:r w:rsidR="00575EAD">
          <w:rPr>
            <w:noProof/>
            <w:webHidden/>
          </w:rPr>
          <w:fldChar w:fldCharType="end"/>
        </w:r>
      </w:hyperlink>
    </w:p>
    <w:p w14:paraId="0FF186AD" w14:textId="0C14E646"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39" w:history="1">
        <w:r w:rsidR="00575EAD" w:rsidRPr="00EA05C6">
          <w:rPr>
            <w:rStyle w:val="Hyperlink"/>
          </w:rPr>
          <w:t>Block 6 Items (B6)</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commercial and law enforcement, axle and axle group weights</w:t>
        </w:r>
        <w:r w:rsidR="00575EAD">
          <w:rPr>
            <w:noProof/>
            <w:webHidden/>
          </w:rPr>
          <w:tab/>
        </w:r>
        <w:r w:rsidR="00575EAD">
          <w:rPr>
            <w:noProof/>
            <w:webHidden/>
          </w:rPr>
          <w:fldChar w:fldCharType="begin"/>
        </w:r>
        <w:r w:rsidR="00575EAD">
          <w:rPr>
            <w:noProof/>
            <w:webHidden/>
          </w:rPr>
          <w:instrText xml:space="preserve"> PAGEREF _Toc111805339 \h </w:instrText>
        </w:r>
        <w:r w:rsidR="00575EAD">
          <w:rPr>
            <w:noProof/>
            <w:webHidden/>
          </w:rPr>
        </w:r>
        <w:r w:rsidR="00575EAD">
          <w:rPr>
            <w:noProof/>
            <w:webHidden/>
          </w:rPr>
          <w:fldChar w:fldCharType="separate"/>
        </w:r>
        <w:r w:rsidR="007F029D">
          <w:rPr>
            <w:noProof/>
            <w:webHidden/>
          </w:rPr>
          <w:t>179</w:t>
        </w:r>
        <w:r w:rsidR="00575EAD">
          <w:rPr>
            <w:noProof/>
            <w:webHidden/>
          </w:rPr>
          <w:fldChar w:fldCharType="end"/>
        </w:r>
      </w:hyperlink>
    </w:p>
    <w:p w14:paraId="3FC843FC" w14:textId="1A6F6098"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0" w:history="1">
        <w:r w:rsidR="00575EAD" w:rsidRPr="00EA05C6">
          <w:rPr>
            <w:rStyle w:val="Hyperlink"/>
          </w:rPr>
          <w:t xml:space="preserve">B6: SCL-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Recorded Representation of Axle or Axle Group Weights</w:t>
        </w:r>
        <w:r w:rsidR="00575EAD">
          <w:rPr>
            <w:noProof/>
            <w:webHidden/>
          </w:rPr>
          <w:tab/>
        </w:r>
        <w:r w:rsidR="00575EAD">
          <w:rPr>
            <w:noProof/>
            <w:webHidden/>
          </w:rPr>
          <w:fldChar w:fldCharType="begin"/>
        </w:r>
        <w:r w:rsidR="00575EAD">
          <w:rPr>
            <w:noProof/>
            <w:webHidden/>
          </w:rPr>
          <w:instrText xml:space="preserve"> PAGEREF _Toc111805340 \h </w:instrText>
        </w:r>
        <w:r w:rsidR="00575EAD">
          <w:rPr>
            <w:noProof/>
            <w:webHidden/>
          </w:rPr>
        </w:r>
        <w:r w:rsidR="00575EAD">
          <w:rPr>
            <w:noProof/>
            <w:webHidden/>
          </w:rPr>
          <w:fldChar w:fldCharType="separate"/>
        </w:r>
        <w:r w:rsidR="007F029D">
          <w:rPr>
            <w:noProof/>
            <w:webHidden/>
          </w:rPr>
          <w:t>179</w:t>
        </w:r>
        <w:r w:rsidR="00575EAD">
          <w:rPr>
            <w:noProof/>
            <w:webHidden/>
          </w:rPr>
          <w:fldChar w:fldCharType="end"/>
        </w:r>
      </w:hyperlink>
    </w:p>
    <w:p w14:paraId="00E4E9AD" w14:textId="67F21D69"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1" w:history="1">
        <w:r w:rsidR="00575EAD" w:rsidRPr="00EA05C6">
          <w:rPr>
            <w:rStyle w:val="Hyperlink"/>
          </w:rPr>
          <w:t>B6: SCL-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UR.3.3. Single-Draft Vehicle Weighing., and UR.3.4. Axle and Axle Group Weight Values.</w:t>
        </w:r>
        <w:r w:rsidR="00575EAD">
          <w:rPr>
            <w:noProof/>
            <w:webHidden/>
          </w:rPr>
          <w:tab/>
        </w:r>
        <w:r w:rsidR="00575EAD">
          <w:rPr>
            <w:noProof/>
            <w:webHidden/>
          </w:rPr>
          <w:fldChar w:fldCharType="begin"/>
        </w:r>
        <w:r w:rsidR="00575EAD">
          <w:rPr>
            <w:noProof/>
            <w:webHidden/>
          </w:rPr>
          <w:instrText xml:space="preserve"> PAGEREF _Toc111805341 \h </w:instrText>
        </w:r>
        <w:r w:rsidR="00575EAD">
          <w:rPr>
            <w:noProof/>
            <w:webHidden/>
          </w:rPr>
        </w:r>
        <w:r w:rsidR="00575EAD">
          <w:rPr>
            <w:noProof/>
            <w:webHidden/>
          </w:rPr>
          <w:fldChar w:fldCharType="separate"/>
        </w:r>
        <w:r w:rsidR="007F029D">
          <w:rPr>
            <w:noProof/>
            <w:webHidden/>
          </w:rPr>
          <w:t>179</w:t>
        </w:r>
        <w:r w:rsidR="00575EAD">
          <w:rPr>
            <w:noProof/>
            <w:webHidden/>
          </w:rPr>
          <w:fldChar w:fldCharType="end"/>
        </w:r>
      </w:hyperlink>
    </w:p>
    <w:p w14:paraId="68E53E21" w14:textId="33C42B86"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42" w:history="1">
        <w:r w:rsidR="00575EAD" w:rsidRPr="00EA05C6">
          <w:rPr>
            <w:rStyle w:val="Hyperlink"/>
          </w:rPr>
          <w:t>Block 7 items (B7)</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w:t>
        </w:r>
        <w:r w:rsidR="00575EAD">
          <w:rPr>
            <w:noProof/>
            <w:webHidden/>
          </w:rPr>
          <w:tab/>
        </w:r>
        <w:r w:rsidR="00575EAD">
          <w:rPr>
            <w:noProof/>
            <w:webHidden/>
          </w:rPr>
          <w:fldChar w:fldCharType="begin"/>
        </w:r>
        <w:r w:rsidR="00575EAD">
          <w:rPr>
            <w:noProof/>
            <w:webHidden/>
          </w:rPr>
          <w:instrText xml:space="preserve"> PAGEREF _Toc111805342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3D8D5F3E" w14:textId="2EF36827"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3" w:history="1">
        <w:r w:rsidR="00575EAD" w:rsidRPr="00EA05C6">
          <w:rPr>
            <w:rStyle w:val="Hyperlink"/>
          </w:rPr>
          <w:t>B7: CL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3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738B9800" w14:textId="3A0405B0"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4" w:history="1">
        <w:r w:rsidR="00575EAD" w:rsidRPr="00EA05C6">
          <w:rPr>
            <w:rStyle w:val="Hyperlink"/>
          </w:rPr>
          <w:t>B7: CDL-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4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4D5326F8" w14:textId="43B76153"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5" w:history="1">
        <w:r w:rsidR="00575EAD" w:rsidRPr="00EA05C6">
          <w:rPr>
            <w:rStyle w:val="Hyperlink"/>
          </w:rPr>
          <w:t>B7: HG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4. Tolerance Application on Tests Using Type 2 Transfer Standard Test Method.</w:t>
        </w:r>
        <w:r w:rsidR="00575EAD">
          <w:rPr>
            <w:noProof/>
            <w:webHidden/>
          </w:rPr>
          <w:tab/>
        </w:r>
        <w:r w:rsidR="00575EAD">
          <w:rPr>
            <w:noProof/>
            <w:webHidden/>
          </w:rPr>
          <w:fldChar w:fldCharType="begin"/>
        </w:r>
        <w:r w:rsidR="00575EAD">
          <w:rPr>
            <w:noProof/>
            <w:webHidden/>
          </w:rPr>
          <w:instrText xml:space="preserve"> PAGEREF _Toc111805345 \h </w:instrText>
        </w:r>
        <w:r w:rsidR="00575EAD">
          <w:rPr>
            <w:noProof/>
            <w:webHidden/>
          </w:rPr>
        </w:r>
        <w:r w:rsidR="00575EAD">
          <w:rPr>
            <w:noProof/>
            <w:webHidden/>
          </w:rPr>
          <w:fldChar w:fldCharType="separate"/>
        </w:r>
        <w:r w:rsidR="007F029D">
          <w:rPr>
            <w:noProof/>
            <w:webHidden/>
          </w:rPr>
          <w:t>180</w:t>
        </w:r>
        <w:r w:rsidR="00575EAD">
          <w:rPr>
            <w:noProof/>
            <w:webHidden/>
          </w:rPr>
          <w:fldChar w:fldCharType="end"/>
        </w:r>
      </w:hyperlink>
    </w:p>
    <w:p w14:paraId="0A0AD263" w14:textId="066C3345" w:rsidR="00575EAD" w:rsidRDefault="003947EB">
      <w:pPr>
        <w:pStyle w:val="TOC1"/>
        <w:rPr>
          <w:rFonts w:asciiTheme="minorHAnsi" w:eastAsiaTheme="minorEastAsia" w:hAnsiTheme="minorHAnsi" w:cstheme="minorBidi"/>
          <w:b w:val="0"/>
          <w:caps w:val="0"/>
          <w:noProof/>
          <w:color w:val="auto"/>
          <w:sz w:val="22"/>
          <w:szCs w:val="22"/>
          <w:lang w:eastAsia="en-US"/>
        </w:rPr>
      </w:pPr>
      <w:hyperlink w:anchor="_Toc111805346" w:history="1">
        <w:r w:rsidR="00575EAD" w:rsidRPr="00EA05C6">
          <w:rPr>
            <w:rStyle w:val="Hyperlink"/>
          </w:rPr>
          <w:t>Block 8 items (B8)</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 Appendix A - Tolerances for Stadards, and Appendix D – field stanards and transfer standards</w:t>
        </w:r>
        <w:r w:rsidR="00575EAD">
          <w:rPr>
            <w:noProof/>
            <w:webHidden/>
          </w:rPr>
          <w:tab/>
        </w:r>
        <w:r w:rsidR="00575EAD">
          <w:rPr>
            <w:noProof/>
            <w:webHidden/>
          </w:rPr>
          <w:fldChar w:fldCharType="begin"/>
        </w:r>
        <w:r w:rsidR="00575EAD">
          <w:rPr>
            <w:noProof/>
            <w:webHidden/>
          </w:rPr>
          <w:instrText xml:space="preserve"> PAGEREF _Toc111805346 \h </w:instrText>
        </w:r>
        <w:r w:rsidR="00575EAD">
          <w:rPr>
            <w:noProof/>
            <w:webHidden/>
          </w:rPr>
        </w:r>
        <w:r w:rsidR="00575EAD">
          <w:rPr>
            <w:noProof/>
            <w:webHidden/>
          </w:rPr>
          <w:fldChar w:fldCharType="separate"/>
        </w:r>
        <w:r w:rsidR="007F029D">
          <w:rPr>
            <w:noProof/>
            <w:webHidden/>
          </w:rPr>
          <w:t>181</w:t>
        </w:r>
        <w:r w:rsidR="00575EAD">
          <w:rPr>
            <w:noProof/>
            <w:webHidden/>
          </w:rPr>
          <w:fldChar w:fldCharType="end"/>
        </w:r>
      </w:hyperlink>
    </w:p>
    <w:p w14:paraId="5C35CEB8" w14:textId="6B9593E0"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7" w:history="1">
        <w:r w:rsidR="00575EAD" w:rsidRPr="00EA05C6">
          <w:rPr>
            <w:rStyle w:val="Hyperlink"/>
          </w:rPr>
          <w:t>B8: GEN-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 xml:space="preserve"> G-T.5. Tolerances on Tests When Transfer Standards are Used., Appendix A, </w:t>
        </w:r>
        <w:r w:rsidR="003156EA">
          <w:rPr>
            <w:rStyle w:val="Hyperlink"/>
          </w:rPr>
          <w:t xml:space="preserve">   </w:t>
        </w:r>
        <w:r w:rsidR="00575EAD" w:rsidRPr="00EA05C6">
          <w:rPr>
            <w:rStyle w:val="Hyperlink"/>
          </w:rPr>
          <w:t xml:space="preserve">Section 3.2. Tolerances for Standards., and Appendix D – Definitions: standards, field., </w:t>
        </w:r>
        <w:r w:rsidR="00575EAD" w:rsidRPr="00EA05C6">
          <w:rPr>
            <w:rStyle w:val="Hyperlink"/>
            <w:strike/>
          </w:rPr>
          <w:t>transfer standard.</w:t>
        </w:r>
        <w:r w:rsidR="00575EAD" w:rsidRPr="00EA05C6">
          <w:rPr>
            <w:rStyle w:val="Hyperlink"/>
          </w:rPr>
          <w:t xml:space="preserve"> and standard, transfer.</w:t>
        </w:r>
        <w:r w:rsidR="00575EAD">
          <w:rPr>
            <w:noProof/>
            <w:webHidden/>
          </w:rPr>
          <w:tab/>
        </w:r>
        <w:r w:rsidR="00575EAD">
          <w:rPr>
            <w:noProof/>
            <w:webHidden/>
          </w:rPr>
          <w:fldChar w:fldCharType="begin"/>
        </w:r>
        <w:r w:rsidR="00575EAD">
          <w:rPr>
            <w:noProof/>
            <w:webHidden/>
          </w:rPr>
          <w:instrText xml:space="preserve"> PAGEREF _Toc111805347 \h </w:instrText>
        </w:r>
        <w:r w:rsidR="00575EAD">
          <w:rPr>
            <w:noProof/>
            <w:webHidden/>
          </w:rPr>
        </w:r>
        <w:r w:rsidR="00575EAD">
          <w:rPr>
            <w:noProof/>
            <w:webHidden/>
          </w:rPr>
          <w:fldChar w:fldCharType="separate"/>
        </w:r>
        <w:r w:rsidR="007F029D">
          <w:rPr>
            <w:noProof/>
            <w:webHidden/>
          </w:rPr>
          <w:t>181</w:t>
        </w:r>
        <w:r w:rsidR="00575EAD">
          <w:rPr>
            <w:noProof/>
            <w:webHidden/>
          </w:rPr>
          <w:fldChar w:fldCharType="end"/>
        </w:r>
      </w:hyperlink>
    </w:p>
    <w:p w14:paraId="17484FDF" w14:textId="2EE8C8D4" w:rsidR="00575EAD" w:rsidRDefault="003947EB" w:rsidP="00F76733">
      <w:pPr>
        <w:pStyle w:val="TOC2"/>
        <w:rPr>
          <w:rFonts w:asciiTheme="minorHAnsi" w:eastAsiaTheme="minorEastAsia" w:hAnsiTheme="minorHAnsi" w:cstheme="minorBidi"/>
          <w:noProof/>
          <w:color w:val="auto"/>
          <w:sz w:val="22"/>
          <w:szCs w:val="22"/>
          <w:lang w:eastAsia="en-US"/>
        </w:rPr>
      </w:pPr>
      <w:hyperlink w:anchor="_Toc111805348" w:history="1">
        <w:r w:rsidR="00575EAD" w:rsidRPr="00EA05C6">
          <w:rPr>
            <w:rStyle w:val="Hyperlink"/>
          </w:rPr>
          <w:t xml:space="preserve">B8: OTH-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t xml:space="preserve"> </w:t>
        </w:r>
        <w:r w:rsidR="00575EAD" w:rsidRPr="00EA05C6">
          <w:rPr>
            <w:rStyle w:val="Hyperlink"/>
          </w:rPr>
          <w:t>Appendix A: Fundamental Considerations, 3. Testing Apparatus</w:t>
        </w:r>
        <w:r w:rsidR="00575EAD">
          <w:rPr>
            <w:noProof/>
            <w:webHidden/>
          </w:rPr>
          <w:tab/>
        </w:r>
        <w:r w:rsidR="00575EAD">
          <w:rPr>
            <w:noProof/>
            <w:webHidden/>
          </w:rPr>
          <w:fldChar w:fldCharType="begin"/>
        </w:r>
        <w:r w:rsidR="00575EAD">
          <w:rPr>
            <w:noProof/>
            <w:webHidden/>
          </w:rPr>
          <w:instrText xml:space="preserve"> PAGEREF _Toc111805348 \h </w:instrText>
        </w:r>
        <w:r w:rsidR="00575EAD">
          <w:rPr>
            <w:noProof/>
            <w:webHidden/>
          </w:rPr>
        </w:r>
        <w:r w:rsidR="00575EAD">
          <w:rPr>
            <w:noProof/>
            <w:webHidden/>
          </w:rPr>
          <w:fldChar w:fldCharType="separate"/>
        </w:r>
        <w:r w:rsidR="007F029D">
          <w:rPr>
            <w:noProof/>
            <w:webHidden/>
          </w:rPr>
          <w:t>181</w:t>
        </w:r>
        <w:r w:rsidR="00575EAD">
          <w:rPr>
            <w:noProof/>
            <w:webHidden/>
          </w:rPr>
          <w:fldChar w:fldCharType="end"/>
        </w:r>
      </w:hyperlink>
    </w:p>
    <w:p w14:paraId="2DCFEBDB" w14:textId="4C2CEE7C"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8098F51" w:rsidR="00885401" w:rsidRPr="00EF3BE4" w:rsidRDefault="003947EB" w:rsidP="00F010B1">
      <w:pPr>
        <w:suppressLineNumbers/>
        <w:tabs>
          <w:tab w:val="left" w:pos="360"/>
          <w:tab w:val="right" w:leader="dot" w:pos="9360"/>
          <w:tab w:val="right" w:leader="dot" w:pos="9720"/>
        </w:tabs>
        <w:spacing w:after="0" w:line="228" w:lineRule="auto"/>
        <w:ind w:right="360"/>
      </w:pPr>
      <w:hyperlink w:anchor="AppendixB" w:history="1">
        <w:r w:rsidR="008123AF">
          <w:rPr>
            <w:rStyle w:val="Hyperlink"/>
            <w:noProof w:val="0"/>
            <w:u w:val="none"/>
          </w:rPr>
          <w:t>A</w:t>
        </w:r>
        <w:r w:rsidR="00A247D5">
          <w:rPr>
            <w:rStyle w:val="Hyperlink"/>
            <w:noProof w:val="0"/>
            <w:u w:val="none"/>
          </w:rPr>
          <w:tab/>
        </w:r>
        <w:r w:rsidR="00F010B1" w:rsidRPr="00C50202">
          <w:rPr>
            <w:rStyle w:val="Hyperlink"/>
            <w:noProof w:val="0"/>
            <w:u w:val="none"/>
          </w:rPr>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787A6A">
          <w:rPr>
            <w:rStyle w:val="Hyperlink"/>
            <w:noProof w:val="0"/>
            <w:u w:val="none"/>
          </w:rPr>
          <w:t>A</w:t>
        </w:r>
      </w:hyperlink>
      <w:r w:rsidR="00F0704B">
        <w:rPr>
          <w:rStyle w:val="Hyperlink"/>
          <w:noProof w:val="0"/>
          <w:u w:val="none"/>
        </w:rPr>
        <w:t>273</w:t>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1180526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18376280" w:rsidR="008A1625" w:rsidRDefault="008A1625" w:rsidP="008A1625">
      <w:pPr>
        <w:pStyle w:val="ItemHeading"/>
        <w:tabs>
          <w:tab w:val="clear" w:pos="900"/>
          <w:tab w:val="left" w:pos="1710"/>
        </w:tabs>
        <w:ind w:left="2160" w:hanging="2160"/>
      </w:pPr>
      <w:bookmarkStart w:id="20" w:name="_Toc110847317"/>
      <w:bookmarkStart w:id="21" w:name="_Toc111805270"/>
      <w:r>
        <w:t>GEN-23.1</w:t>
      </w:r>
      <w:r w:rsidRPr="00281428">
        <w:tab/>
      </w:r>
      <w:r>
        <w:tab/>
      </w:r>
      <w:bookmarkEnd w:id="20"/>
      <w:r w:rsidRPr="008A1625">
        <w:rPr>
          <w:u w:val="single"/>
        </w:rPr>
        <w:t>G-N.3. Test Methods</w:t>
      </w:r>
      <w:bookmarkEnd w:id="21"/>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532EAA4E"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2EF58CE" w14:textId="425356FF" w:rsidR="000E0B64" w:rsidRPr="000E0B64" w:rsidRDefault="000E0B64" w:rsidP="000E0B64">
            <w:pPr>
              <w:spacing w:after="120"/>
              <w:jc w:val="center"/>
              <w:rPr>
                <w:rFonts w:eastAsia="Times New Roman"/>
                <w:b/>
                <w:szCs w:val="24"/>
              </w:rPr>
            </w:pPr>
            <w:r w:rsidRPr="000E0B64">
              <w:rPr>
                <w:rFonts w:eastAsia="Times New Roman"/>
                <w:b/>
                <w:szCs w:val="24"/>
              </w:rPr>
              <w:t>GEN-</w:t>
            </w:r>
            <w:r w:rsidR="001D6D0B">
              <w:rPr>
                <w:rFonts w:eastAsia="Times New Roman"/>
                <w:b/>
                <w:szCs w:val="24"/>
              </w:rPr>
              <w:t>23.1</w:t>
            </w:r>
          </w:p>
        </w:tc>
      </w:tr>
      <w:tr w:rsidR="000E0B64" w:rsidRPr="000E0B64" w14:paraId="7D0F7C20" w14:textId="77777777" w:rsidTr="00C72DAF">
        <w:tc>
          <w:tcPr>
            <w:tcW w:w="9350" w:type="dxa"/>
            <w:tcBorders>
              <w:top w:val="single" w:sz="24" w:space="0" w:color="auto"/>
              <w:left w:val="single" w:sz="4" w:space="0" w:color="auto"/>
              <w:bottom w:val="single" w:sz="4" w:space="0" w:color="auto"/>
              <w:right w:val="single" w:sz="4" w:space="0" w:color="auto"/>
            </w:tcBorders>
          </w:tcPr>
          <w:p w14:paraId="40485983"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329ED500" w14:textId="77777777" w:rsidR="000E0B64" w:rsidRPr="000E0B64" w:rsidRDefault="000E0B64" w:rsidP="000E0B64">
            <w:pPr>
              <w:spacing w:after="0"/>
              <w:rPr>
                <w:rFonts w:eastAsia="Times New Roman"/>
                <w:szCs w:val="24"/>
              </w:rPr>
            </w:pPr>
          </w:p>
          <w:p w14:paraId="125E35BF"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4340A49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21F65A1F"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02EC0C04"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3495A42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6BC68C69"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3B0583BE"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5D9BE391"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40761FD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EAF9595"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010A23E3" w14:textId="77777777" w:rsidR="000E0B64" w:rsidRPr="000E0B64" w:rsidRDefault="000E0B64" w:rsidP="000E0B64">
            <w:pPr>
              <w:spacing w:after="0"/>
              <w:ind w:left="360"/>
              <w:rPr>
                <w:rFonts w:eastAsia="Times New Roman"/>
                <w:szCs w:val="24"/>
              </w:rPr>
            </w:pPr>
          </w:p>
        </w:tc>
      </w:tr>
      <w:tr w:rsidR="000E0B64" w:rsidRPr="000E0B64" w14:paraId="37126D65"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5619CE76"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6B357CB" w14:textId="77777777" w:rsidTr="00C72DAF">
        <w:tc>
          <w:tcPr>
            <w:tcW w:w="9350" w:type="dxa"/>
            <w:tcBorders>
              <w:top w:val="single" w:sz="4" w:space="0" w:color="auto"/>
              <w:left w:val="single" w:sz="4" w:space="0" w:color="auto"/>
              <w:bottom w:val="single" w:sz="4" w:space="0" w:color="auto"/>
              <w:right w:val="single" w:sz="4" w:space="0" w:color="auto"/>
            </w:tcBorders>
          </w:tcPr>
          <w:p w14:paraId="58FB7E14" w14:textId="77777777" w:rsidR="000E0B64" w:rsidRPr="000E0B64" w:rsidRDefault="000E0B64" w:rsidP="000E0B64">
            <w:pPr>
              <w:spacing w:after="0"/>
              <w:rPr>
                <w:rFonts w:eastAsia="Times New Roman"/>
                <w:szCs w:val="24"/>
              </w:rPr>
            </w:pPr>
          </w:p>
          <w:p w14:paraId="43209C8F" w14:textId="77777777" w:rsidR="000E0B64" w:rsidRPr="000E0B64" w:rsidRDefault="000E0B64" w:rsidP="000E0B64">
            <w:pPr>
              <w:spacing w:after="0"/>
              <w:rPr>
                <w:rFonts w:eastAsia="Times New Roman"/>
                <w:szCs w:val="24"/>
              </w:rPr>
            </w:pPr>
          </w:p>
          <w:p w14:paraId="5522E4E0" w14:textId="77777777" w:rsidR="000E0B64" w:rsidRPr="000E0B64" w:rsidRDefault="000E0B64" w:rsidP="000E0B64">
            <w:pPr>
              <w:spacing w:after="0"/>
              <w:rPr>
                <w:rFonts w:eastAsia="Times New Roman"/>
                <w:szCs w:val="24"/>
              </w:rPr>
            </w:pPr>
          </w:p>
        </w:tc>
      </w:tr>
    </w:tbl>
    <w:p w14:paraId="1938AADB" w14:textId="77777777" w:rsidR="0067190D" w:rsidRPr="00281428" w:rsidRDefault="0067190D" w:rsidP="008A1625">
      <w:pPr>
        <w:pStyle w:val="ItemHeading"/>
        <w:tabs>
          <w:tab w:val="clear" w:pos="900"/>
          <w:tab w:val="left" w:pos="1710"/>
        </w:tabs>
        <w:ind w:left="2160" w:hanging="2160"/>
      </w:pPr>
    </w:p>
    <w:p w14:paraId="514F1B5C" w14:textId="77777777" w:rsidR="005C453C" w:rsidRPr="004303DA" w:rsidRDefault="009D02FD" w:rsidP="001963DF">
      <w:pPr>
        <w:pStyle w:val="Heading1"/>
      </w:pPr>
      <w:bookmarkStart w:id="22" w:name="_Toc32502629"/>
      <w:bookmarkStart w:id="23" w:name="_Toc111805271"/>
      <w:r w:rsidRPr="004303DA">
        <w:t>SCL</w:t>
      </w:r>
      <w:r w:rsidR="00F50C96" w:rsidRPr="004303DA">
        <w:t xml:space="preserve"> – Scales</w:t>
      </w:r>
      <w:bookmarkEnd w:id="22"/>
      <w:bookmarkEnd w:id="23"/>
    </w:p>
    <w:p w14:paraId="2754FA51" w14:textId="153B3715" w:rsidR="00A97DC9" w:rsidRDefault="00A97DC9" w:rsidP="00A97DC9">
      <w:pPr>
        <w:pStyle w:val="ItemHeading"/>
        <w:tabs>
          <w:tab w:val="clear" w:pos="900"/>
          <w:tab w:val="left" w:pos="1710"/>
        </w:tabs>
        <w:ind w:left="2160" w:hanging="2160"/>
      </w:pPr>
      <w:bookmarkStart w:id="24" w:name="_Toc111805272"/>
      <w:bookmarkStart w:id="25" w:name="_Hlk523509704"/>
      <w:r>
        <w:t>SCL-23.1</w:t>
      </w:r>
      <w:r w:rsidRPr="00281428">
        <w:tab/>
      </w:r>
      <w:r>
        <w:tab/>
        <w:t>S.1.12. Manual Weight Entries</w:t>
      </w:r>
      <w:bookmarkEnd w:id="24"/>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3D777305"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3EA79121" w14:textId="761791F5" w:rsidR="000E0B64" w:rsidRPr="000E0B64" w:rsidRDefault="001D6D0B" w:rsidP="000E0B64">
            <w:pPr>
              <w:spacing w:after="120"/>
              <w:jc w:val="center"/>
              <w:rPr>
                <w:rFonts w:eastAsia="Times New Roman"/>
                <w:b/>
                <w:szCs w:val="24"/>
              </w:rPr>
            </w:pPr>
            <w:r>
              <w:rPr>
                <w:rFonts w:eastAsia="Times New Roman"/>
                <w:b/>
                <w:szCs w:val="24"/>
              </w:rPr>
              <w:t>SCL-23.1</w:t>
            </w:r>
          </w:p>
        </w:tc>
      </w:tr>
      <w:tr w:rsidR="000E0B64" w:rsidRPr="000E0B64" w14:paraId="0E90F7F7" w14:textId="77777777" w:rsidTr="00C72DAF">
        <w:tc>
          <w:tcPr>
            <w:tcW w:w="9350" w:type="dxa"/>
            <w:tcBorders>
              <w:top w:val="single" w:sz="24" w:space="0" w:color="auto"/>
              <w:left w:val="single" w:sz="4" w:space="0" w:color="auto"/>
              <w:bottom w:val="single" w:sz="4" w:space="0" w:color="auto"/>
              <w:right w:val="single" w:sz="4" w:space="0" w:color="auto"/>
            </w:tcBorders>
          </w:tcPr>
          <w:p w14:paraId="2A8468AD"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34B070DE" w14:textId="77777777" w:rsidR="000E0B64" w:rsidRPr="000E0B64" w:rsidRDefault="000E0B64" w:rsidP="000E0B64">
            <w:pPr>
              <w:spacing w:after="0"/>
              <w:rPr>
                <w:rFonts w:eastAsia="Times New Roman"/>
                <w:szCs w:val="24"/>
              </w:rPr>
            </w:pPr>
          </w:p>
          <w:p w14:paraId="6FE6BB14"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01A3E495"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0784D46A"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0DD5A766"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5883BE92"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5132C64F"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23EEB000"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16E2A7AD"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104749C1"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19E5238B"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06914857" w14:textId="77777777" w:rsidR="000E0B64" w:rsidRPr="000E0B64" w:rsidRDefault="000E0B64" w:rsidP="000E0B64">
            <w:pPr>
              <w:spacing w:after="0"/>
              <w:ind w:left="360"/>
              <w:rPr>
                <w:rFonts w:eastAsia="Times New Roman"/>
                <w:szCs w:val="24"/>
              </w:rPr>
            </w:pPr>
          </w:p>
        </w:tc>
      </w:tr>
      <w:tr w:rsidR="000E0B64" w:rsidRPr="000E0B64" w14:paraId="1FB427D0"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A8587B5"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A709E5F" w14:textId="77777777" w:rsidTr="00C72DAF">
        <w:tc>
          <w:tcPr>
            <w:tcW w:w="9350" w:type="dxa"/>
            <w:tcBorders>
              <w:top w:val="single" w:sz="4" w:space="0" w:color="auto"/>
              <w:left w:val="single" w:sz="4" w:space="0" w:color="auto"/>
              <w:bottom w:val="single" w:sz="4" w:space="0" w:color="auto"/>
              <w:right w:val="single" w:sz="4" w:space="0" w:color="auto"/>
            </w:tcBorders>
          </w:tcPr>
          <w:p w14:paraId="5D68101B" w14:textId="77777777" w:rsidR="000E0B64" w:rsidRPr="000E0B64" w:rsidRDefault="000E0B64" w:rsidP="000E0B64">
            <w:pPr>
              <w:spacing w:after="0"/>
              <w:rPr>
                <w:rFonts w:eastAsia="Times New Roman"/>
                <w:szCs w:val="24"/>
              </w:rPr>
            </w:pPr>
          </w:p>
          <w:p w14:paraId="7C3EC8D3" w14:textId="77777777" w:rsidR="000E0B64" w:rsidRPr="000E0B64" w:rsidRDefault="000E0B64" w:rsidP="000E0B64">
            <w:pPr>
              <w:spacing w:after="0"/>
              <w:rPr>
                <w:rFonts w:eastAsia="Times New Roman"/>
                <w:szCs w:val="24"/>
              </w:rPr>
            </w:pPr>
          </w:p>
          <w:p w14:paraId="0FAB51DF" w14:textId="77777777" w:rsidR="000E0B64" w:rsidRPr="000E0B64" w:rsidRDefault="000E0B64" w:rsidP="000E0B64">
            <w:pPr>
              <w:spacing w:after="0"/>
              <w:rPr>
                <w:rFonts w:eastAsia="Times New Roman"/>
                <w:szCs w:val="24"/>
              </w:rPr>
            </w:pPr>
          </w:p>
        </w:tc>
      </w:tr>
    </w:tbl>
    <w:p w14:paraId="0CFF713B" w14:textId="77777777" w:rsidR="000E0B64" w:rsidRPr="00281428" w:rsidRDefault="000E0B64" w:rsidP="00A97DC9">
      <w:pPr>
        <w:pStyle w:val="ItemHeading"/>
        <w:tabs>
          <w:tab w:val="clear" w:pos="900"/>
          <w:tab w:val="left" w:pos="1710"/>
        </w:tabs>
        <w:ind w:left="2160" w:hanging="2160"/>
      </w:pPr>
    </w:p>
    <w:p w14:paraId="0B51E72A" w14:textId="2F318467" w:rsidR="00396E7F" w:rsidRDefault="00396E7F" w:rsidP="00396E7F">
      <w:pPr>
        <w:pStyle w:val="ItemHeading"/>
        <w:tabs>
          <w:tab w:val="clear" w:pos="900"/>
          <w:tab w:val="left" w:pos="1710"/>
        </w:tabs>
        <w:ind w:left="2160" w:hanging="2167"/>
      </w:pPr>
      <w:bookmarkStart w:id="26" w:name="_Toc111805273"/>
      <w:r>
        <w:t>SCL-23.2</w:t>
      </w:r>
      <w:r>
        <w:tab/>
      </w:r>
      <w:r>
        <w:tab/>
        <w:t>Table S.6.3.a. Marking Requirements, and Table S.6.3.b. Notes for Table S.6.3.a. Marking Requirements</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369F3228"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97FCB17" w14:textId="4C7EA670" w:rsidR="000E0B64" w:rsidRPr="000E0B64" w:rsidRDefault="001D6D0B" w:rsidP="000E0B64">
            <w:pPr>
              <w:spacing w:after="120"/>
              <w:jc w:val="center"/>
              <w:rPr>
                <w:rFonts w:eastAsia="Times New Roman"/>
                <w:b/>
                <w:szCs w:val="24"/>
              </w:rPr>
            </w:pPr>
            <w:r>
              <w:rPr>
                <w:rFonts w:eastAsia="Times New Roman"/>
                <w:b/>
                <w:szCs w:val="24"/>
              </w:rPr>
              <w:t>SCL-23.2</w:t>
            </w:r>
          </w:p>
        </w:tc>
      </w:tr>
      <w:tr w:rsidR="000E0B64" w:rsidRPr="000E0B64" w14:paraId="5849A17B" w14:textId="77777777" w:rsidTr="00C72DAF">
        <w:tc>
          <w:tcPr>
            <w:tcW w:w="9350" w:type="dxa"/>
            <w:tcBorders>
              <w:top w:val="single" w:sz="24" w:space="0" w:color="auto"/>
              <w:left w:val="single" w:sz="4" w:space="0" w:color="auto"/>
              <w:bottom w:val="single" w:sz="4" w:space="0" w:color="auto"/>
              <w:right w:val="single" w:sz="4" w:space="0" w:color="auto"/>
            </w:tcBorders>
          </w:tcPr>
          <w:p w14:paraId="14540BAA"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77503825" w14:textId="77777777" w:rsidR="000E0B64" w:rsidRPr="000E0B64" w:rsidRDefault="000E0B64" w:rsidP="000E0B64">
            <w:pPr>
              <w:spacing w:after="0"/>
              <w:rPr>
                <w:rFonts w:eastAsia="Times New Roman"/>
                <w:szCs w:val="24"/>
              </w:rPr>
            </w:pPr>
          </w:p>
          <w:p w14:paraId="5B86D6E8"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5EEF58AC"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1F29A8E3"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1C40BD3F"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7AA8D6E0"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3A484A09"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024CFC16"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5E6F9009"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78F5A460"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02AFF86E"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33DA49B0" w14:textId="77777777" w:rsidR="000E0B64" w:rsidRPr="000E0B64" w:rsidRDefault="000E0B64" w:rsidP="000E0B64">
            <w:pPr>
              <w:spacing w:after="0"/>
              <w:ind w:left="360"/>
              <w:rPr>
                <w:rFonts w:eastAsia="Times New Roman"/>
                <w:szCs w:val="24"/>
              </w:rPr>
            </w:pPr>
          </w:p>
        </w:tc>
      </w:tr>
      <w:tr w:rsidR="000E0B64" w:rsidRPr="000E0B64" w14:paraId="68F3FF2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1BC4D389"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D5EF96F" w14:textId="77777777" w:rsidTr="00C72DAF">
        <w:tc>
          <w:tcPr>
            <w:tcW w:w="9350" w:type="dxa"/>
            <w:tcBorders>
              <w:top w:val="single" w:sz="4" w:space="0" w:color="auto"/>
              <w:left w:val="single" w:sz="4" w:space="0" w:color="auto"/>
              <w:bottom w:val="single" w:sz="4" w:space="0" w:color="auto"/>
              <w:right w:val="single" w:sz="4" w:space="0" w:color="auto"/>
            </w:tcBorders>
          </w:tcPr>
          <w:p w14:paraId="7390EAA3" w14:textId="77777777" w:rsidR="000E0B64" w:rsidRPr="000E0B64" w:rsidRDefault="000E0B64" w:rsidP="000E0B64">
            <w:pPr>
              <w:spacing w:after="0"/>
              <w:rPr>
                <w:rFonts w:eastAsia="Times New Roman"/>
                <w:szCs w:val="24"/>
              </w:rPr>
            </w:pPr>
          </w:p>
          <w:p w14:paraId="19865D23" w14:textId="77777777" w:rsidR="000E0B64" w:rsidRPr="000E0B64" w:rsidRDefault="000E0B64" w:rsidP="000E0B64">
            <w:pPr>
              <w:spacing w:after="0"/>
              <w:rPr>
                <w:rFonts w:eastAsia="Times New Roman"/>
                <w:szCs w:val="24"/>
              </w:rPr>
            </w:pPr>
          </w:p>
          <w:p w14:paraId="52AFCD2C" w14:textId="77777777" w:rsidR="000E0B64" w:rsidRPr="000E0B64" w:rsidRDefault="000E0B64" w:rsidP="000E0B64">
            <w:pPr>
              <w:spacing w:after="0"/>
              <w:rPr>
                <w:rFonts w:eastAsia="Times New Roman"/>
                <w:szCs w:val="24"/>
              </w:rPr>
            </w:pPr>
          </w:p>
        </w:tc>
      </w:tr>
    </w:tbl>
    <w:p w14:paraId="4D921D6D" w14:textId="77777777" w:rsidR="000E0B64" w:rsidRDefault="000E0B64" w:rsidP="00396E7F">
      <w:pPr>
        <w:pStyle w:val="ItemHeading"/>
        <w:tabs>
          <w:tab w:val="clear" w:pos="900"/>
          <w:tab w:val="left" w:pos="1710"/>
        </w:tabs>
        <w:ind w:left="2160" w:hanging="2167"/>
      </w:pPr>
    </w:p>
    <w:p w14:paraId="22D52C1B" w14:textId="64AD0FDD" w:rsidR="00BD19A1" w:rsidRDefault="00BD19A1" w:rsidP="00396E7F">
      <w:pPr>
        <w:pStyle w:val="ItemHeading"/>
        <w:keepNext w:val="0"/>
        <w:keepLines w:val="0"/>
        <w:tabs>
          <w:tab w:val="clear" w:pos="900"/>
          <w:tab w:val="left" w:pos="1710"/>
        </w:tabs>
        <w:ind w:left="2160" w:hanging="2160"/>
        <w:rPr>
          <w:u w:val="single"/>
        </w:rPr>
      </w:pPr>
      <w:bookmarkStart w:id="27" w:name="_Toc11180527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7"/>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B64" w:rsidRPr="000E0B64" w14:paraId="3FC11868"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882DF66" w14:textId="1184F780" w:rsidR="000E0B64" w:rsidRPr="000E0B64" w:rsidRDefault="001D6D0B" w:rsidP="000E0B64">
            <w:pPr>
              <w:spacing w:after="120"/>
              <w:jc w:val="center"/>
              <w:rPr>
                <w:rFonts w:eastAsia="Times New Roman"/>
                <w:b/>
                <w:szCs w:val="24"/>
              </w:rPr>
            </w:pPr>
            <w:r>
              <w:rPr>
                <w:rFonts w:eastAsia="Times New Roman"/>
                <w:b/>
                <w:szCs w:val="24"/>
              </w:rPr>
              <w:t>SCL-22.2</w:t>
            </w:r>
          </w:p>
        </w:tc>
      </w:tr>
      <w:tr w:rsidR="000E0B64" w:rsidRPr="000E0B64" w14:paraId="1DC7953B" w14:textId="77777777" w:rsidTr="00C72DAF">
        <w:tc>
          <w:tcPr>
            <w:tcW w:w="9350" w:type="dxa"/>
            <w:tcBorders>
              <w:top w:val="single" w:sz="24" w:space="0" w:color="auto"/>
              <w:left w:val="single" w:sz="4" w:space="0" w:color="auto"/>
              <w:bottom w:val="single" w:sz="4" w:space="0" w:color="auto"/>
              <w:right w:val="single" w:sz="4" w:space="0" w:color="auto"/>
            </w:tcBorders>
          </w:tcPr>
          <w:p w14:paraId="6DD22B24" w14:textId="77777777" w:rsidR="000E0B64" w:rsidRPr="000E0B64" w:rsidRDefault="000E0B64" w:rsidP="000E0B64">
            <w:pPr>
              <w:spacing w:after="0"/>
              <w:rPr>
                <w:rFonts w:eastAsia="Times New Roman"/>
                <w:b/>
                <w:szCs w:val="24"/>
              </w:rPr>
            </w:pPr>
            <w:r w:rsidRPr="000E0B64">
              <w:rPr>
                <w:rFonts w:eastAsia="Times New Roman"/>
                <w:b/>
                <w:szCs w:val="24"/>
              </w:rPr>
              <w:t>Regional recommendation to NCWM on item status:</w:t>
            </w:r>
          </w:p>
          <w:p w14:paraId="32CDEA5B" w14:textId="77777777" w:rsidR="000E0B64" w:rsidRPr="000E0B64" w:rsidRDefault="000E0B64" w:rsidP="000E0B64">
            <w:pPr>
              <w:spacing w:after="0"/>
              <w:rPr>
                <w:rFonts w:eastAsia="Times New Roman"/>
                <w:szCs w:val="24"/>
              </w:rPr>
            </w:pPr>
          </w:p>
          <w:p w14:paraId="20A47CA7"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Voting Item on the NCWM agenda</w:t>
            </w:r>
          </w:p>
          <w:p w14:paraId="614ED31B"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Information Item on the NCWM agenda</w:t>
            </w:r>
          </w:p>
          <w:p w14:paraId="280594BE"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2"/>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n Assigned Item on the NCWM agenda</w:t>
            </w:r>
          </w:p>
          <w:p w14:paraId="79280002" w14:textId="77777777" w:rsidR="000E0B64" w:rsidRPr="000E0B64" w:rsidRDefault="000E0B64" w:rsidP="000E0B64">
            <w:pPr>
              <w:spacing w:after="0"/>
              <w:ind w:left="720"/>
              <w:rPr>
                <w:rFonts w:eastAsia="Times New Roman"/>
                <w:szCs w:val="24"/>
              </w:rPr>
            </w:pPr>
            <w:r w:rsidRPr="000E0B64">
              <w:rPr>
                <w:rFonts w:eastAsia="Times New Roman"/>
                <w:i/>
                <w:szCs w:val="24"/>
              </w:rPr>
              <w:t>(To be developed by an NCWM Task Group or Subcommittee)</w:t>
            </w:r>
          </w:p>
          <w:p w14:paraId="0E953568"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3"/>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as a Developing Item on the NCWM agenda</w:t>
            </w:r>
          </w:p>
          <w:p w14:paraId="0D2E80D2" w14:textId="77777777" w:rsidR="000E0B64" w:rsidRPr="000E0B64" w:rsidRDefault="000E0B64" w:rsidP="000E0B64">
            <w:pPr>
              <w:spacing w:after="0"/>
              <w:ind w:left="720"/>
              <w:rPr>
                <w:rFonts w:eastAsia="Times New Roman"/>
                <w:szCs w:val="24"/>
              </w:rPr>
            </w:pPr>
            <w:r w:rsidRPr="000E0B64">
              <w:rPr>
                <w:rFonts w:eastAsia="Times New Roman"/>
                <w:i/>
                <w:szCs w:val="24"/>
              </w:rPr>
              <w:t xml:space="preserve">(To be developed by source of the proposal) </w:t>
            </w:r>
          </w:p>
          <w:p w14:paraId="4C10A7F1" w14:textId="77777777" w:rsidR="000E0B64" w:rsidRPr="000E0B64" w:rsidRDefault="000E0B64" w:rsidP="000E0B64">
            <w:pPr>
              <w:spacing w:after="0"/>
              <w:ind w:left="630" w:hanging="27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Recommend Withdrawal of the Item from the NCWM agenda</w:t>
            </w:r>
          </w:p>
          <w:p w14:paraId="3607B679" w14:textId="77777777" w:rsidR="000E0B64" w:rsidRPr="000E0B64" w:rsidRDefault="000E0B64" w:rsidP="000E0B64">
            <w:pPr>
              <w:spacing w:after="0"/>
              <w:ind w:left="990" w:hanging="270"/>
              <w:rPr>
                <w:rFonts w:eastAsia="Times New Roman"/>
                <w:i/>
                <w:szCs w:val="24"/>
              </w:rPr>
            </w:pPr>
            <w:r w:rsidRPr="000E0B64">
              <w:rPr>
                <w:rFonts w:eastAsia="Times New Roman"/>
                <w:i/>
                <w:szCs w:val="24"/>
              </w:rPr>
              <w:t>(In the case of new proposals, do not forward this item to NCWM)</w:t>
            </w:r>
          </w:p>
          <w:p w14:paraId="60F00557" w14:textId="77777777" w:rsidR="000E0B64" w:rsidRPr="000E0B64" w:rsidRDefault="000E0B64" w:rsidP="000E0B64">
            <w:pPr>
              <w:spacing w:after="0"/>
              <w:ind w:left="360"/>
              <w:rPr>
                <w:rFonts w:eastAsia="Times New Roman"/>
                <w:szCs w:val="24"/>
              </w:rPr>
            </w:pPr>
            <w:r w:rsidRPr="000E0B64">
              <w:rPr>
                <w:rFonts w:eastAsia="Times New Roman"/>
                <w:szCs w:val="24"/>
              </w:rPr>
              <w:fldChar w:fldCharType="begin">
                <w:ffData>
                  <w:name w:val="Check4"/>
                  <w:enabled/>
                  <w:calcOnExit w:val="0"/>
                  <w:checkBox>
                    <w:sizeAuto/>
                    <w:default w:val="0"/>
                  </w:checkBox>
                </w:ffData>
              </w:fldChar>
            </w:r>
            <w:r w:rsidRPr="000E0B64">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E0B64">
              <w:rPr>
                <w:rFonts w:eastAsia="Times New Roman"/>
                <w:szCs w:val="24"/>
              </w:rPr>
              <w:fldChar w:fldCharType="end"/>
            </w:r>
            <w:r w:rsidRPr="000E0B64">
              <w:rPr>
                <w:rFonts w:eastAsia="Times New Roman"/>
                <w:szCs w:val="24"/>
              </w:rPr>
              <w:t xml:space="preserve"> No recommendation from the region to NCWM</w:t>
            </w:r>
          </w:p>
          <w:p w14:paraId="7309BC16" w14:textId="77777777" w:rsidR="000E0B64" w:rsidRPr="000E0B64" w:rsidRDefault="000E0B64" w:rsidP="000E0B64">
            <w:pPr>
              <w:spacing w:after="0"/>
              <w:ind w:left="360"/>
              <w:rPr>
                <w:rFonts w:eastAsia="Times New Roman"/>
                <w:i/>
                <w:szCs w:val="24"/>
              </w:rPr>
            </w:pPr>
            <w:r w:rsidRPr="000E0B64">
              <w:rPr>
                <w:rFonts w:eastAsia="Times New Roman"/>
                <w:i/>
                <w:szCs w:val="24"/>
              </w:rPr>
              <w:t xml:space="preserve">       (If this is a new proposal, it will not be forwarded to the national committee by this region)</w:t>
            </w:r>
          </w:p>
          <w:p w14:paraId="57817DE5" w14:textId="77777777" w:rsidR="000E0B64" w:rsidRPr="000E0B64" w:rsidRDefault="000E0B64" w:rsidP="000E0B64">
            <w:pPr>
              <w:spacing w:after="0"/>
              <w:ind w:left="360"/>
              <w:rPr>
                <w:rFonts w:eastAsia="Times New Roman"/>
                <w:szCs w:val="24"/>
              </w:rPr>
            </w:pPr>
          </w:p>
        </w:tc>
      </w:tr>
      <w:tr w:rsidR="000E0B64" w:rsidRPr="000E0B64" w14:paraId="0E304D6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0CB4C683" w14:textId="77777777" w:rsidR="000E0B64" w:rsidRPr="000E0B64" w:rsidRDefault="000E0B64" w:rsidP="000E0B64">
            <w:pPr>
              <w:spacing w:after="0"/>
              <w:rPr>
                <w:rFonts w:eastAsia="Times New Roman"/>
                <w:b/>
                <w:szCs w:val="24"/>
              </w:rPr>
            </w:pPr>
            <w:r w:rsidRPr="000E0B64">
              <w:rPr>
                <w:rFonts w:eastAsia="Times New Roman"/>
                <w:b/>
                <w:szCs w:val="24"/>
              </w:rPr>
              <w:t xml:space="preserve">Comments and justification for the regional recommendation to NCWM: </w:t>
            </w:r>
            <w:r w:rsidRPr="000E0B64">
              <w:rPr>
                <w:rFonts w:eastAsia="Times New Roman"/>
                <w:i/>
                <w:szCs w:val="24"/>
              </w:rPr>
              <w:t>(This will appear in NCWM reports)</w:t>
            </w:r>
          </w:p>
        </w:tc>
      </w:tr>
      <w:tr w:rsidR="000E0B64" w:rsidRPr="000E0B64" w14:paraId="360DDF72" w14:textId="77777777" w:rsidTr="00C72DAF">
        <w:tc>
          <w:tcPr>
            <w:tcW w:w="9350" w:type="dxa"/>
            <w:tcBorders>
              <w:top w:val="single" w:sz="4" w:space="0" w:color="auto"/>
              <w:left w:val="single" w:sz="4" w:space="0" w:color="auto"/>
              <w:bottom w:val="single" w:sz="4" w:space="0" w:color="auto"/>
              <w:right w:val="single" w:sz="4" w:space="0" w:color="auto"/>
            </w:tcBorders>
          </w:tcPr>
          <w:p w14:paraId="6E166300" w14:textId="77777777" w:rsidR="000E0B64" w:rsidRPr="000E0B64" w:rsidRDefault="000E0B64" w:rsidP="000E0B64">
            <w:pPr>
              <w:spacing w:after="0"/>
              <w:rPr>
                <w:rFonts w:eastAsia="Times New Roman"/>
                <w:szCs w:val="24"/>
              </w:rPr>
            </w:pPr>
          </w:p>
          <w:p w14:paraId="6BE0D721" w14:textId="77777777" w:rsidR="000E0B64" w:rsidRPr="000E0B64" w:rsidRDefault="000E0B64" w:rsidP="000E0B64">
            <w:pPr>
              <w:spacing w:after="0"/>
              <w:rPr>
                <w:rFonts w:eastAsia="Times New Roman"/>
                <w:szCs w:val="24"/>
              </w:rPr>
            </w:pPr>
          </w:p>
          <w:p w14:paraId="2BAA0EFE" w14:textId="77777777" w:rsidR="000E0B64" w:rsidRPr="000E0B64" w:rsidRDefault="000E0B64" w:rsidP="000E0B64">
            <w:pPr>
              <w:spacing w:after="0"/>
              <w:rPr>
                <w:rFonts w:eastAsia="Times New Roman"/>
                <w:szCs w:val="24"/>
              </w:rPr>
            </w:pPr>
          </w:p>
        </w:tc>
      </w:tr>
    </w:tbl>
    <w:p w14:paraId="5E48434F" w14:textId="5D187008" w:rsidR="00010C84" w:rsidRDefault="00010C84" w:rsidP="00010C84"/>
    <w:p w14:paraId="6BFD0992" w14:textId="3300D677" w:rsidR="005F663F" w:rsidRDefault="005F663F" w:rsidP="001D53D6">
      <w:pPr>
        <w:pStyle w:val="Heading1"/>
      </w:pPr>
      <w:bookmarkStart w:id="28" w:name="_Toc111805275"/>
      <w:bookmarkStart w:id="29" w:name="_Toc32502665"/>
      <w:bookmarkStart w:id="30" w:name="_Toc32502666"/>
      <w:bookmarkEnd w:id="25"/>
      <w:r>
        <w:lastRenderedPageBreak/>
        <w:t>WIM – weigh-in-motion</w:t>
      </w:r>
      <w:r w:rsidR="00766DAA">
        <w:t xml:space="preserve"> </w:t>
      </w:r>
      <w:r>
        <w:t>systems – tetative code</w:t>
      </w:r>
      <w:bookmarkEnd w:id="28"/>
    </w:p>
    <w:p w14:paraId="5CC25ECD" w14:textId="31711557" w:rsidR="005F663F" w:rsidRPr="00766DAA" w:rsidRDefault="005F663F" w:rsidP="005F663F">
      <w:pPr>
        <w:pStyle w:val="ItemHeading"/>
        <w:tabs>
          <w:tab w:val="clear" w:pos="900"/>
          <w:tab w:val="left" w:pos="1710"/>
        </w:tabs>
        <w:ind w:left="2160" w:hanging="2160"/>
      </w:pPr>
      <w:bookmarkStart w:id="31" w:name="_Toc111805276"/>
      <w:r>
        <w:t>WIM-23.1</w:t>
      </w:r>
      <w:r>
        <w:tab/>
      </w:r>
      <w:r>
        <w:tab/>
        <w:t xml:space="preserve">Remove Tentative Status and </w:t>
      </w:r>
      <w:r w:rsidR="00766DAA">
        <w:t>A</w:t>
      </w:r>
      <w:r>
        <w:t xml:space="preserve">mend </w:t>
      </w:r>
      <w:r w:rsidR="00766DAA">
        <w:t>Numerous Sections Throughout</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752C1F9F"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0D078954" w14:textId="3967BB4C" w:rsidR="001C659D" w:rsidRPr="001C659D" w:rsidRDefault="001D6D0B" w:rsidP="001C659D">
            <w:pPr>
              <w:spacing w:after="120"/>
              <w:jc w:val="center"/>
              <w:rPr>
                <w:rFonts w:eastAsia="Times New Roman"/>
                <w:b/>
                <w:szCs w:val="24"/>
              </w:rPr>
            </w:pPr>
            <w:r>
              <w:rPr>
                <w:rFonts w:eastAsia="Times New Roman"/>
                <w:b/>
                <w:szCs w:val="24"/>
              </w:rPr>
              <w:t>WIM</w:t>
            </w:r>
            <w:r w:rsidR="00E6667F">
              <w:rPr>
                <w:rFonts w:eastAsia="Times New Roman"/>
                <w:b/>
                <w:szCs w:val="24"/>
              </w:rPr>
              <w:t>-</w:t>
            </w:r>
            <w:r>
              <w:rPr>
                <w:rFonts w:eastAsia="Times New Roman"/>
                <w:b/>
                <w:szCs w:val="24"/>
              </w:rPr>
              <w:t>23.1</w:t>
            </w:r>
          </w:p>
        </w:tc>
      </w:tr>
      <w:tr w:rsidR="001C659D" w:rsidRPr="001C659D" w14:paraId="3E81A911" w14:textId="77777777" w:rsidTr="00C72DAF">
        <w:tc>
          <w:tcPr>
            <w:tcW w:w="9350" w:type="dxa"/>
            <w:tcBorders>
              <w:top w:val="single" w:sz="24" w:space="0" w:color="auto"/>
              <w:left w:val="single" w:sz="4" w:space="0" w:color="auto"/>
              <w:bottom w:val="single" w:sz="4" w:space="0" w:color="auto"/>
              <w:right w:val="single" w:sz="4" w:space="0" w:color="auto"/>
            </w:tcBorders>
          </w:tcPr>
          <w:p w14:paraId="38C61B3C"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230FAC08" w14:textId="77777777" w:rsidR="001C659D" w:rsidRPr="001C659D" w:rsidRDefault="001C659D" w:rsidP="001C659D">
            <w:pPr>
              <w:spacing w:after="0"/>
              <w:rPr>
                <w:rFonts w:eastAsia="Times New Roman"/>
                <w:szCs w:val="24"/>
              </w:rPr>
            </w:pPr>
          </w:p>
          <w:p w14:paraId="2B478394"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718F81FB"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297A6362"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57438157"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53C5BF2B"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6443C948"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178DC83E"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3547BA61"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1BC5FC7F"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15746523"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2D58B0C1" w14:textId="77777777" w:rsidR="001C659D" w:rsidRPr="001C659D" w:rsidRDefault="001C659D" w:rsidP="001C659D">
            <w:pPr>
              <w:spacing w:after="0"/>
              <w:ind w:left="360"/>
              <w:rPr>
                <w:rFonts w:eastAsia="Times New Roman"/>
                <w:szCs w:val="24"/>
              </w:rPr>
            </w:pPr>
          </w:p>
        </w:tc>
      </w:tr>
      <w:tr w:rsidR="001C659D" w:rsidRPr="001C659D" w14:paraId="1ABE684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0F3FB98F"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7026F2A8" w14:textId="77777777" w:rsidTr="00C72DAF">
        <w:tc>
          <w:tcPr>
            <w:tcW w:w="9350" w:type="dxa"/>
            <w:tcBorders>
              <w:top w:val="single" w:sz="4" w:space="0" w:color="auto"/>
              <w:left w:val="single" w:sz="4" w:space="0" w:color="auto"/>
              <w:bottom w:val="single" w:sz="4" w:space="0" w:color="auto"/>
              <w:right w:val="single" w:sz="4" w:space="0" w:color="auto"/>
            </w:tcBorders>
          </w:tcPr>
          <w:p w14:paraId="15B2867E" w14:textId="77777777" w:rsidR="001C659D" w:rsidRPr="001C659D" w:rsidRDefault="001C659D" w:rsidP="001C659D">
            <w:pPr>
              <w:spacing w:after="0"/>
              <w:rPr>
                <w:rFonts w:eastAsia="Times New Roman"/>
                <w:szCs w:val="24"/>
              </w:rPr>
            </w:pPr>
          </w:p>
          <w:p w14:paraId="7CDE536E" w14:textId="77777777" w:rsidR="001C659D" w:rsidRPr="001C659D" w:rsidRDefault="001C659D" w:rsidP="001C659D">
            <w:pPr>
              <w:spacing w:after="0"/>
              <w:rPr>
                <w:rFonts w:eastAsia="Times New Roman"/>
                <w:szCs w:val="24"/>
              </w:rPr>
            </w:pPr>
          </w:p>
          <w:p w14:paraId="7833A3FC" w14:textId="77777777" w:rsidR="001C659D" w:rsidRPr="001C659D" w:rsidRDefault="001C659D" w:rsidP="001C659D">
            <w:pPr>
              <w:spacing w:after="0"/>
              <w:rPr>
                <w:rFonts w:eastAsia="Times New Roman"/>
                <w:szCs w:val="24"/>
              </w:rPr>
            </w:pPr>
          </w:p>
        </w:tc>
      </w:tr>
    </w:tbl>
    <w:p w14:paraId="10C0A84E" w14:textId="58043A4B" w:rsidR="009E6D95" w:rsidRPr="009E6D95" w:rsidRDefault="009E6D95" w:rsidP="009E6D95"/>
    <w:p w14:paraId="462302F5" w14:textId="550CED6B" w:rsidR="00A818AD" w:rsidRDefault="00A818AD" w:rsidP="001D53D6">
      <w:pPr>
        <w:pStyle w:val="Heading1"/>
      </w:pPr>
      <w:bookmarkStart w:id="32" w:name="_Toc111805277"/>
      <w:r>
        <w:t>lmd – Liquide measuring devices</w:t>
      </w:r>
      <w:bookmarkEnd w:id="32"/>
    </w:p>
    <w:p w14:paraId="00FA98F8" w14:textId="74488CB4" w:rsidR="00A818AD" w:rsidRDefault="00A818AD" w:rsidP="00A818AD">
      <w:pPr>
        <w:pStyle w:val="ItemHeading"/>
        <w:tabs>
          <w:tab w:val="clear" w:pos="900"/>
          <w:tab w:val="left" w:pos="1710"/>
        </w:tabs>
        <w:ind w:left="2160" w:hanging="2160"/>
      </w:pPr>
      <w:bookmarkStart w:id="33" w:name="_Toc111805278"/>
      <w:r>
        <w:t>LMD-23.</w:t>
      </w:r>
      <w:r w:rsidR="004D2A71">
        <w:t>3</w:t>
      </w:r>
      <w:r>
        <w:tab/>
      </w:r>
      <w:r>
        <w:tab/>
        <w:t>Automatic Temperature Compensation Task Group</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11898C97"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BD4107D" w14:textId="6CF2108E" w:rsidR="001C659D" w:rsidRPr="001C659D" w:rsidRDefault="001D6D0B" w:rsidP="001C659D">
            <w:pPr>
              <w:spacing w:after="120"/>
              <w:jc w:val="center"/>
              <w:rPr>
                <w:rFonts w:eastAsia="Times New Roman"/>
                <w:b/>
                <w:szCs w:val="24"/>
              </w:rPr>
            </w:pPr>
            <w:r>
              <w:rPr>
                <w:rFonts w:eastAsia="Times New Roman"/>
                <w:b/>
                <w:szCs w:val="24"/>
              </w:rPr>
              <w:t>LMD</w:t>
            </w:r>
            <w:r w:rsidR="00E6667F">
              <w:rPr>
                <w:rFonts w:eastAsia="Times New Roman"/>
                <w:b/>
                <w:szCs w:val="24"/>
              </w:rPr>
              <w:t>-</w:t>
            </w:r>
            <w:r>
              <w:rPr>
                <w:rFonts w:eastAsia="Times New Roman"/>
                <w:b/>
                <w:szCs w:val="24"/>
              </w:rPr>
              <w:t>23.</w:t>
            </w:r>
            <w:r w:rsidR="003947EB">
              <w:rPr>
                <w:rFonts w:eastAsia="Times New Roman"/>
                <w:b/>
                <w:szCs w:val="24"/>
              </w:rPr>
              <w:t>3</w:t>
            </w:r>
          </w:p>
        </w:tc>
      </w:tr>
      <w:tr w:rsidR="001C659D" w:rsidRPr="001C659D" w14:paraId="503A7521" w14:textId="77777777" w:rsidTr="00C72DAF">
        <w:tc>
          <w:tcPr>
            <w:tcW w:w="9350" w:type="dxa"/>
            <w:tcBorders>
              <w:top w:val="single" w:sz="24" w:space="0" w:color="auto"/>
              <w:left w:val="single" w:sz="4" w:space="0" w:color="auto"/>
              <w:bottom w:val="single" w:sz="4" w:space="0" w:color="auto"/>
              <w:right w:val="single" w:sz="4" w:space="0" w:color="auto"/>
            </w:tcBorders>
          </w:tcPr>
          <w:p w14:paraId="64E33606"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7B9C74B8" w14:textId="77777777" w:rsidR="001C659D" w:rsidRPr="001C659D" w:rsidRDefault="001C659D" w:rsidP="001C659D">
            <w:pPr>
              <w:spacing w:after="0"/>
              <w:rPr>
                <w:rFonts w:eastAsia="Times New Roman"/>
                <w:szCs w:val="24"/>
              </w:rPr>
            </w:pPr>
          </w:p>
          <w:p w14:paraId="3C36B04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191664C0"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0B23C703"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76966679"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02E62C7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53458D0D"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2E411D2B"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1308C541"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5283FECB"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2CD283B8"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2313F8BF" w14:textId="77777777" w:rsidR="001C659D" w:rsidRPr="001C659D" w:rsidRDefault="001C659D" w:rsidP="001C659D">
            <w:pPr>
              <w:spacing w:after="0"/>
              <w:ind w:left="360"/>
              <w:rPr>
                <w:rFonts w:eastAsia="Times New Roman"/>
                <w:szCs w:val="24"/>
              </w:rPr>
            </w:pPr>
          </w:p>
        </w:tc>
      </w:tr>
      <w:tr w:rsidR="001C659D" w:rsidRPr="001C659D" w14:paraId="0429486B"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DAC403D"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7DDF7D64" w14:textId="77777777" w:rsidTr="00C72DAF">
        <w:tc>
          <w:tcPr>
            <w:tcW w:w="9350" w:type="dxa"/>
            <w:tcBorders>
              <w:top w:val="single" w:sz="4" w:space="0" w:color="auto"/>
              <w:left w:val="single" w:sz="4" w:space="0" w:color="auto"/>
              <w:bottom w:val="single" w:sz="4" w:space="0" w:color="auto"/>
              <w:right w:val="single" w:sz="4" w:space="0" w:color="auto"/>
            </w:tcBorders>
          </w:tcPr>
          <w:p w14:paraId="3ECBE5D9" w14:textId="77777777" w:rsidR="001C659D" w:rsidRPr="001C659D" w:rsidRDefault="001C659D" w:rsidP="001C659D">
            <w:pPr>
              <w:spacing w:after="0"/>
              <w:rPr>
                <w:rFonts w:eastAsia="Times New Roman"/>
                <w:szCs w:val="24"/>
              </w:rPr>
            </w:pPr>
          </w:p>
          <w:p w14:paraId="2F3D796B" w14:textId="77777777" w:rsidR="001C659D" w:rsidRPr="001C659D" w:rsidRDefault="001C659D" w:rsidP="001C659D">
            <w:pPr>
              <w:spacing w:after="0"/>
              <w:rPr>
                <w:rFonts w:eastAsia="Times New Roman"/>
                <w:szCs w:val="24"/>
              </w:rPr>
            </w:pPr>
          </w:p>
          <w:p w14:paraId="6467D190" w14:textId="77777777" w:rsidR="001C659D" w:rsidRPr="001C659D" w:rsidRDefault="001C659D" w:rsidP="001C659D">
            <w:pPr>
              <w:spacing w:after="0"/>
              <w:rPr>
                <w:rFonts w:eastAsia="Times New Roman"/>
                <w:szCs w:val="24"/>
              </w:rPr>
            </w:pPr>
          </w:p>
        </w:tc>
      </w:tr>
    </w:tbl>
    <w:p w14:paraId="08994AB7" w14:textId="77777777" w:rsidR="001C659D" w:rsidRDefault="001C659D" w:rsidP="00A818AD">
      <w:pPr>
        <w:pStyle w:val="ItemHeading"/>
        <w:tabs>
          <w:tab w:val="clear" w:pos="900"/>
          <w:tab w:val="left" w:pos="1710"/>
        </w:tabs>
        <w:ind w:left="2160" w:hanging="2160"/>
      </w:pPr>
    </w:p>
    <w:p w14:paraId="51D2BCA2" w14:textId="0DA1432D" w:rsidR="00A27577" w:rsidRDefault="00A27577" w:rsidP="00A27577">
      <w:pPr>
        <w:pStyle w:val="ItemHeading"/>
        <w:tabs>
          <w:tab w:val="clear" w:pos="900"/>
          <w:tab w:val="left" w:pos="1710"/>
        </w:tabs>
        <w:ind w:left="2160" w:hanging="2160"/>
      </w:pPr>
      <w:bookmarkStart w:id="34" w:name="_Toc111805279"/>
      <w:r>
        <w:t>LMD-23.</w:t>
      </w:r>
      <w:r w:rsidR="003947EB">
        <w:t>4</w:t>
      </w:r>
      <w:r>
        <w:tab/>
      </w:r>
      <w:r>
        <w:tab/>
        <w:t>N.3.5. Wholesale Device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0A9891E6"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57EC000" w14:textId="5F1B1867" w:rsidR="001C659D" w:rsidRPr="001C659D" w:rsidRDefault="001D6D0B" w:rsidP="001C659D">
            <w:pPr>
              <w:spacing w:after="120"/>
              <w:jc w:val="center"/>
              <w:rPr>
                <w:rFonts w:eastAsia="Times New Roman"/>
                <w:b/>
                <w:szCs w:val="24"/>
              </w:rPr>
            </w:pPr>
            <w:r>
              <w:rPr>
                <w:rFonts w:eastAsia="Times New Roman"/>
                <w:b/>
                <w:szCs w:val="24"/>
              </w:rPr>
              <w:t>LMD</w:t>
            </w:r>
            <w:r w:rsidR="00E6667F">
              <w:rPr>
                <w:rFonts w:eastAsia="Times New Roman"/>
                <w:b/>
                <w:szCs w:val="24"/>
              </w:rPr>
              <w:t>-23.</w:t>
            </w:r>
            <w:r w:rsidR="003947EB">
              <w:rPr>
                <w:rFonts w:eastAsia="Times New Roman"/>
                <w:b/>
                <w:szCs w:val="24"/>
              </w:rPr>
              <w:t>4</w:t>
            </w:r>
          </w:p>
        </w:tc>
      </w:tr>
      <w:tr w:rsidR="001C659D" w:rsidRPr="001C659D" w14:paraId="359A04F3" w14:textId="77777777" w:rsidTr="00C72DAF">
        <w:tc>
          <w:tcPr>
            <w:tcW w:w="9350" w:type="dxa"/>
            <w:tcBorders>
              <w:top w:val="single" w:sz="24" w:space="0" w:color="auto"/>
              <w:left w:val="single" w:sz="4" w:space="0" w:color="auto"/>
              <w:bottom w:val="single" w:sz="4" w:space="0" w:color="auto"/>
              <w:right w:val="single" w:sz="4" w:space="0" w:color="auto"/>
            </w:tcBorders>
          </w:tcPr>
          <w:p w14:paraId="1A21EC7D"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227A3946" w14:textId="77777777" w:rsidR="001C659D" w:rsidRPr="001C659D" w:rsidRDefault="001C659D" w:rsidP="001C659D">
            <w:pPr>
              <w:spacing w:after="0"/>
              <w:rPr>
                <w:rFonts w:eastAsia="Times New Roman"/>
                <w:szCs w:val="24"/>
              </w:rPr>
            </w:pPr>
          </w:p>
          <w:p w14:paraId="45F3FF4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3C963B1D"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6A6690F6"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7BD42DDE"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15F08B3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818C638"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79793000"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39337227"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05AF0947"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2703AABB"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52B99BC7" w14:textId="77777777" w:rsidR="001C659D" w:rsidRPr="001C659D" w:rsidRDefault="001C659D" w:rsidP="001C659D">
            <w:pPr>
              <w:spacing w:after="0"/>
              <w:ind w:left="360"/>
              <w:rPr>
                <w:rFonts w:eastAsia="Times New Roman"/>
                <w:szCs w:val="24"/>
              </w:rPr>
            </w:pPr>
          </w:p>
        </w:tc>
      </w:tr>
      <w:tr w:rsidR="001C659D" w:rsidRPr="001C659D" w14:paraId="10890440"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0BCA814"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1036428B" w14:textId="77777777" w:rsidTr="00C72DAF">
        <w:tc>
          <w:tcPr>
            <w:tcW w:w="9350" w:type="dxa"/>
            <w:tcBorders>
              <w:top w:val="single" w:sz="4" w:space="0" w:color="auto"/>
              <w:left w:val="single" w:sz="4" w:space="0" w:color="auto"/>
              <w:bottom w:val="single" w:sz="4" w:space="0" w:color="auto"/>
              <w:right w:val="single" w:sz="4" w:space="0" w:color="auto"/>
            </w:tcBorders>
          </w:tcPr>
          <w:p w14:paraId="7374BDD3" w14:textId="77777777" w:rsidR="001C659D" w:rsidRPr="001C659D" w:rsidRDefault="001C659D" w:rsidP="001C659D">
            <w:pPr>
              <w:spacing w:after="0"/>
              <w:rPr>
                <w:rFonts w:eastAsia="Times New Roman"/>
                <w:szCs w:val="24"/>
              </w:rPr>
            </w:pPr>
          </w:p>
          <w:p w14:paraId="60A338CB" w14:textId="77777777" w:rsidR="001C659D" w:rsidRPr="001C659D" w:rsidRDefault="001C659D" w:rsidP="001C659D">
            <w:pPr>
              <w:spacing w:after="0"/>
              <w:rPr>
                <w:rFonts w:eastAsia="Times New Roman"/>
                <w:szCs w:val="24"/>
              </w:rPr>
            </w:pPr>
          </w:p>
          <w:p w14:paraId="70C6A85F" w14:textId="77777777" w:rsidR="001C659D" w:rsidRPr="001C659D" w:rsidRDefault="001C659D" w:rsidP="001C659D">
            <w:pPr>
              <w:spacing w:after="0"/>
              <w:rPr>
                <w:rFonts w:eastAsia="Times New Roman"/>
                <w:szCs w:val="24"/>
              </w:rPr>
            </w:pPr>
          </w:p>
        </w:tc>
      </w:tr>
    </w:tbl>
    <w:p w14:paraId="07880FC5" w14:textId="77777777" w:rsidR="001C659D" w:rsidRDefault="001C659D" w:rsidP="00A27577">
      <w:pPr>
        <w:pStyle w:val="ItemHeading"/>
        <w:tabs>
          <w:tab w:val="clear" w:pos="900"/>
          <w:tab w:val="left" w:pos="1710"/>
        </w:tabs>
        <w:ind w:left="2160" w:hanging="2160"/>
      </w:pPr>
    </w:p>
    <w:p w14:paraId="3DDC7438" w14:textId="3C272E2B" w:rsidR="001D53D6" w:rsidRPr="00853A03" w:rsidRDefault="001D53D6" w:rsidP="001D53D6">
      <w:pPr>
        <w:pStyle w:val="Heading1"/>
      </w:pPr>
      <w:bookmarkStart w:id="35" w:name="_Toc111805280"/>
      <w:r w:rsidRPr="00853A03">
        <w:t>VTM – Vehicle Tank Meters</w:t>
      </w:r>
      <w:bookmarkEnd w:id="29"/>
      <w:bookmarkEnd w:id="35"/>
    </w:p>
    <w:p w14:paraId="3213FB49" w14:textId="0DB1C43C" w:rsidR="005271B7" w:rsidRPr="00853A03" w:rsidRDefault="006B2269" w:rsidP="00E949CD">
      <w:pPr>
        <w:pStyle w:val="ItemHeading"/>
        <w:keepNext w:val="0"/>
        <w:keepLines w:val="0"/>
        <w:tabs>
          <w:tab w:val="clear" w:pos="900"/>
          <w:tab w:val="left" w:pos="1710"/>
        </w:tabs>
        <w:ind w:left="2160" w:hanging="2160"/>
        <w:rPr>
          <w:u w:val="single"/>
        </w:rPr>
      </w:pPr>
      <w:bookmarkStart w:id="36" w:name="_Toc111805281"/>
      <w:r w:rsidRPr="00CC6830">
        <w:t>VTM-</w:t>
      </w:r>
      <w:r w:rsidR="0088716B" w:rsidRPr="00CC6830">
        <w:t>18.</w:t>
      </w:r>
      <w:r w:rsidRPr="00CC6830">
        <w:t>1</w:t>
      </w:r>
      <w:r w:rsidRPr="00576DDC">
        <w:tab/>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37" w:name="_Toc32502667"/>
      <w:bookmarkEnd w:id="30"/>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28087911"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A7C9261" w14:textId="306240EE" w:rsidR="001C659D" w:rsidRPr="001C659D" w:rsidRDefault="00E6667F" w:rsidP="001C659D">
            <w:pPr>
              <w:spacing w:after="120"/>
              <w:jc w:val="center"/>
              <w:rPr>
                <w:rFonts w:eastAsia="Times New Roman"/>
                <w:b/>
                <w:szCs w:val="24"/>
              </w:rPr>
            </w:pPr>
            <w:bookmarkStart w:id="38" w:name="_Toc32502668"/>
            <w:bookmarkStart w:id="39" w:name="_Toc111805282"/>
            <w:bookmarkStart w:id="40" w:name="_Hlk22904358"/>
            <w:bookmarkStart w:id="41" w:name="_Hlk22908033"/>
            <w:bookmarkEnd w:id="37"/>
            <w:r>
              <w:rPr>
                <w:rFonts w:eastAsia="Times New Roman"/>
                <w:b/>
                <w:szCs w:val="24"/>
              </w:rPr>
              <w:t>VTM-18.1</w:t>
            </w:r>
          </w:p>
        </w:tc>
      </w:tr>
      <w:tr w:rsidR="001C659D" w:rsidRPr="001C659D" w14:paraId="2C958AE5" w14:textId="77777777" w:rsidTr="00C72DAF">
        <w:tc>
          <w:tcPr>
            <w:tcW w:w="9350" w:type="dxa"/>
            <w:tcBorders>
              <w:top w:val="single" w:sz="24" w:space="0" w:color="auto"/>
              <w:left w:val="single" w:sz="4" w:space="0" w:color="auto"/>
              <w:bottom w:val="single" w:sz="4" w:space="0" w:color="auto"/>
              <w:right w:val="single" w:sz="4" w:space="0" w:color="auto"/>
            </w:tcBorders>
          </w:tcPr>
          <w:p w14:paraId="6819553E"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2EE82416" w14:textId="77777777" w:rsidR="001C659D" w:rsidRPr="001C659D" w:rsidRDefault="001C659D" w:rsidP="001C659D">
            <w:pPr>
              <w:spacing w:after="0"/>
              <w:rPr>
                <w:rFonts w:eastAsia="Times New Roman"/>
                <w:szCs w:val="24"/>
              </w:rPr>
            </w:pPr>
          </w:p>
          <w:p w14:paraId="1ABD1D70"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641F0310"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14C5718E"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75A207E9"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64165FB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963DDA8"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173B4383"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5799A505"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3C5CA601"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49595180"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02986CE0" w14:textId="77777777" w:rsidR="001C659D" w:rsidRPr="001C659D" w:rsidRDefault="001C659D" w:rsidP="001C659D">
            <w:pPr>
              <w:spacing w:after="0"/>
              <w:ind w:left="360"/>
              <w:rPr>
                <w:rFonts w:eastAsia="Times New Roman"/>
                <w:szCs w:val="24"/>
              </w:rPr>
            </w:pPr>
          </w:p>
        </w:tc>
      </w:tr>
      <w:tr w:rsidR="001C659D" w:rsidRPr="001C659D" w14:paraId="54D92E64"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FFE2B89"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0EB738EC" w14:textId="77777777" w:rsidTr="00C72DAF">
        <w:tc>
          <w:tcPr>
            <w:tcW w:w="9350" w:type="dxa"/>
            <w:tcBorders>
              <w:top w:val="single" w:sz="4" w:space="0" w:color="auto"/>
              <w:left w:val="single" w:sz="4" w:space="0" w:color="auto"/>
              <w:bottom w:val="single" w:sz="4" w:space="0" w:color="auto"/>
              <w:right w:val="single" w:sz="4" w:space="0" w:color="auto"/>
            </w:tcBorders>
          </w:tcPr>
          <w:p w14:paraId="2AD5837A" w14:textId="77777777" w:rsidR="001C659D" w:rsidRPr="001C659D" w:rsidRDefault="001C659D" w:rsidP="001C659D">
            <w:pPr>
              <w:spacing w:after="0"/>
              <w:rPr>
                <w:rFonts w:eastAsia="Times New Roman"/>
                <w:szCs w:val="24"/>
              </w:rPr>
            </w:pPr>
          </w:p>
          <w:p w14:paraId="5C21AE4B" w14:textId="77777777" w:rsidR="001C659D" w:rsidRPr="001C659D" w:rsidRDefault="001C659D" w:rsidP="001C659D">
            <w:pPr>
              <w:spacing w:after="0"/>
              <w:rPr>
                <w:rFonts w:eastAsia="Times New Roman"/>
                <w:szCs w:val="24"/>
              </w:rPr>
            </w:pPr>
          </w:p>
          <w:p w14:paraId="13285E52" w14:textId="77777777" w:rsidR="001C659D" w:rsidRPr="001C659D" w:rsidRDefault="001C659D" w:rsidP="001C659D">
            <w:pPr>
              <w:spacing w:after="0"/>
              <w:rPr>
                <w:rFonts w:eastAsia="Times New Roman"/>
                <w:szCs w:val="24"/>
              </w:rPr>
            </w:pPr>
          </w:p>
        </w:tc>
      </w:tr>
    </w:tbl>
    <w:p w14:paraId="1DBBB40E" w14:textId="74430751" w:rsidR="00892F3A" w:rsidRPr="006B22C7" w:rsidRDefault="00892F3A" w:rsidP="00892F3A"/>
    <w:p w14:paraId="7360D300" w14:textId="5D6B702F" w:rsidR="00253F31" w:rsidRDefault="00253F31" w:rsidP="00E949CD">
      <w:pPr>
        <w:pStyle w:val="ItemHeading"/>
        <w:keepLines w:val="0"/>
        <w:tabs>
          <w:tab w:val="clear" w:pos="900"/>
          <w:tab w:val="left" w:pos="1710"/>
        </w:tabs>
        <w:ind w:left="2160" w:hanging="2160"/>
      </w:pPr>
      <w:r w:rsidRPr="00CC6830">
        <w:lastRenderedPageBreak/>
        <w:t>VTM-20.2</w:t>
      </w:r>
      <w:r w:rsidRPr="00853A03">
        <w:tab/>
      </w:r>
      <w:r w:rsidR="00EC4220" w:rsidRPr="00853A03">
        <w:t>A</w:t>
      </w:r>
      <w:r w:rsidRPr="00853A03">
        <w:tab/>
        <w:t>Table T.2. Tolerances for Vehicle Mounted Milk Meters.</w:t>
      </w:r>
      <w:bookmarkEnd w:id="38"/>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01D9C22B"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40C2AFC" w14:textId="5250E163" w:rsidR="001C659D" w:rsidRPr="001C659D" w:rsidRDefault="00E6667F" w:rsidP="001C659D">
            <w:pPr>
              <w:spacing w:after="120"/>
              <w:jc w:val="center"/>
              <w:rPr>
                <w:rFonts w:eastAsia="Times New Roman"/>
                <w:b/>
                <w:szCs w:val="24"/>
              </w:rPr>
            </w:pPr>
            <w:r>
              <w:rPr>
                <w:rFonts w:eastAsia="Times New Roman"/>
                <w:b/>
                <w:szCs w:val="24"/>
              </w:rPr>
              <w:t>VTM</w:t>
            </w:r>
            <w:r w:rsidR="003533E3">
              <w:rPr>
                <w:rFonts w:eastAsia="Times New Roman"/>
                <w:b/>
                <w:szCs w:val="24"/>
              </w:rPr>
              <w:t>-20.2</w:t>
            </w:r>
          </w:p>
        </w:tc>
      </w:tr>
      <w:tr w:rsidR="001C659D" w:rsidRPr="001C659D" w14:paraId="226DD866" w14:textId="77777777" w:rsidTr="00C72DAF">
        <w:tc>
          <w:tcPr>
            <w:tcW w:w="9350" w:type="dxa"/>
            <w:tcBorders>
              <w:top w:val="single" w:sz="24" w:space="0" w:color="auto"/>
              <w:left w:val="single" w:sz="4" w:space="0" w:color="auto"/>
              <w:bottom w:val="single" w:sz="4" w:space="0" w:color="auto"/>
              <w:right w:val="single" w:sz="4" w:space="0" w:color="auto"/>
            </w:tcBorders>
          </w:tcPr>
          <w:p w14:paraId="19FA9D14"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3E68B740" w14:textId="77777777" w:rsidR="001C659D" w:rsidRPr="001C659D" w:rsidRDefault="001C659D" w:rsidP="001C659D">
            <w:pPr>
              <w:spacing w:after="0"/>
              <w:rPr>
                <w:rFonts w:eastAsia="Times New Roman"/>
                <w:szCs w:val="24"/>
              </w:rPr>
            </w:pPr>
          </w:p>
          <w:p w14:paraId="524AD875"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1C5EE1EA"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7F0D8693"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44F0BAED"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623FE3F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818B08D"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7639F1CD"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27FE4AD9"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618A2698"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0BF7852A"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31BC5DF9" w14:textId="77777777" w:rsidR="001C659D" w:rsidRPr="001C659D" w:rsidRDefault="001C659D" w:rsidP="001C659D">
            <w:pPr>
              <w:spacing w:after="0"/>
              <w:ind w:left="360"/>
              <w:rPr>
                <w:rFonts w:eastAsia="Times New Roman"/>
                <w:szCs w:val="24"/>
              </w:rPr>
            </w:pPr>
          </w:p>
        </w:tc>
      </w:tr>
      <w:tr w:rsidR="001C659D" w:rsidRPr="001C659D" w14:paraId="67BD30C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B138AB5"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4138B3A0" w14:textId="77777777" w:rsidTr="00C72DAF">
        <w:tc>
          <w:tcPr>
            <w:tcW w:w="9350" w:type="dxa"/>
            <w:tcBorders>
              <w:top w:val="single" w:sz="4" w:space="0" w:color="auto"/>
              <w:left w:val="single" w:sz="4" w:space="0" w:color="auto"/>
              <w:bottom w:val="single" w:sz="4" w:space="0" w:color="auto"/>
              <w:right w:val="single" w:sz="4" w:space="0" w:color="auto"/>
            </w:tcBorders>
          </w:tcPr>
          <w:p w14:paraId="6005E371" w14:textId="77777777" w:rsidR="001C659D" w:rsidRPr="001C659D" w:rsidRDefault="001C659D" w:rsidP="001C659D">
            <w:pPr>
              <w:spacing w:after="0"/>
              <w:rPr>
                <w:rFonts w:eastAsia="Times New Roman"/>
                <w:szCs w:val="24"/>
              </w:rPr>
            </w:pPr>
          </w:p>
          <w:p w14:paraId="5CF33E04" w14:textId="77777777" w:rsidR="001C659D" w:rsidRPr="001C659D" w:rsidRDefault="001C659D" w:rsidP="001C659D">
            <w:pPr>
              <w:spacing w:after="0"/>
              <w:rPr>
                <w:rFonts w:eastAsia="Times New Roman"/>
                <w:szCs w:val="24"/>
              </w:rPr>
            </w:pPr>
          </w:p>
          <w:p w14:paraId="7A9F02BB" w14:textId="77777777" w:rsidR="001C659D" w:rsidRPr="001C659D" w:rsidRDefault="001C659D" w:rsidP="001C659D">
            <w:pPr>
              <w:spacing w:after="0"/>
              <w:rPr>
                <w:rFonts w:eastAsia="Times New Roman"/>
                <w:szCs w:val="24"/>
              </w:rPr>
            </w:pPr>
          </w:p>
        </w:tc>
      </w:tr>
    </w:tbl>
    <w:p w14:paraId="3CE12318" w14:textId="77777777" w:rsidR="001C659D" w:rsidRPr="00853A03" w:rsidRDefault="001C659D" w:rsidP="00E949CD">
      <w:pPr>
        <w:pStyle w:val="ItemHeading"/>
        <w:keepLines w:val="0"/>
        <w:tabs>
          <w:tab w:val="clear" w:pos="900"/>
          <w:tab w:val="left" w:pos="1710"/>
        </w:tabs>
        <w:ind w:left="2160" w:hanging="2160"/>
      </w:pPr>
    </w:p>
    <w:p w14:paraId="1837EF08" w14:textId="019D7622" w:rsidR="00892F3A" w:rsidRPr="006B22C7" w:rsidRDefault="00892F3A" w:rsidP="00892F3A">
      <w:bookmarkStart w:id="42" w:name="_Toc111805283"/>
      <w:bookmarkStart w:id="43" w:name="_Toc32502658"/>
      <w:bookmarkStart w:id="44" w:name="_Toc32502676"/>
      <w:bookmarkStart w:id="45" w:name="_Hlk523486858"/>
      <w:bookmarkStart w:id="46" w:name="_Toc491182943"/>
      <w:bookmarkEnd w:id="40"/>
      <w:bookmarkEnd w:id="41"/>
    </w:p>
    <w:p w14:paraId="266026F4" w14:textId="273AD1D0" w:rsidR="00C362E7" w:rsidRPr="00853A03" w:rsidRDefault="00C362E7" w:rsidP="00EC0F4D">
      <w:pPr>
        <w:pStyle w:val="Heading1"/>
        <w:keepLines w:val="0"/>
        <w:rPr>
          <w:rFonts w:eastAsia="Calibri"/>
          <w:szCs w:val="22"/>
        </w:rPr>
      </w:pPr>
      <w:r>
        <w:t>LPG – Liquified Petroleum Gas and Anhydrous Ammonia Liquid-</w:t>
      </w:r>
      <w:r w:rsidRPr="00853A03">
        <w:t>Measuring Devices</w:t>
      </w:r>
      <w:bookmarkEnd w:id="42"/>
    </w:p>
    <w:p w14:paraId="2FEF0311" w14:textId="65FCD7D7" w:rsidR="009515F5" w:rsidRDefault="009515F5" w:rsidP="00EC0F4D">
      <w:pPr>
        <w:pStyle w:val="ItemHeading"/>
        <w:keepLines w:val="0"/>
        <w:tabs>
          <w:tab w:val="clear" w:pos="900"/>
          <w:tab w:val="left" w:pos="1710"/>
        </w:tabs>
        <w:ind w:left="2160" w:hanging="2160"/>
        <w:rPr>
          <w:b w:val="0"/>
          <w:bCs w:val="0"/>
          <w:i/>
        </w:rPr>
      </w:pPr>
      <w:bookmarkStart w:id="47" w:name="_Toc111805284"/>
      <w:bookmarkEnd w:id="43"/>
      <w:r w:rsidRPr="00CC6830">
        <w:t>LPG-22.</w:t>
      </w:r>
      <w:r w:rsidR="00B8071F" w:rsidRPr="00CC6830">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47"/>
      <w:r w:rsidR="00E673D4">
        <w:rPr>
          <w:b w:val="0"/>
          <w:bCs w:val="0"/>
          <w: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290441F6"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0AE908D3" w14:textId="5F320A7C" w:rsidR="001C659D" w:rsidRPr="001C659D" w:rsidRDefault="008F4383" w:rsidP="001C659D">
            <w:pPr>
              <w:spacing w:after="120"/>
              <w:jc w:val="center"/>
              <w:rPr>
                <w:rFonts w:eastAsia="Times New Roman"/>
                <w:b/>
                <w:szCs w:val="24"/>
              </w:rPr>
            </w:pPr>
            <w:r>
              <w:rPr>
                <w:rFonts w:eastAsia="Times New Roman"/>
                <w:b/>
                <w:szCs w:val="24"/>
              </w:rPr>
              <w:t>LPG-22.3</w:t>
            </w:r>
          </w:p>
        </w:tc>
      </w:tr>
      <w:tr w:rsidR="001C659D" w:rsidRPr="001C659D" w14:paraId="2D1DFE86" w14:textId="77777777" w:rsidTr="00C72DAF">
        <w:tc>
          <w:tcPr>
            <w:tcW w:w="9350" w:type="dxa"/>
            <w:tcBorders>
              <w:top w:val="single" w:sz="24" w:space="0" w:color="auto"/>
              <w:left w:val="single" w:sz="4" w:space="0" w:color="auto"/>
              <w:bottom w:val="single" w:sz="4" w:space="0" w:color="auto"/>
              <w:right w:val="single" w:sz="4" w:space="0" w:color="auto"/>
            </w:tcBorders>
          </w:tcPr>
          <w:p w14:paraId="23633826"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306DC75C" w14:textId="77777777" w:rsidR="001C659D" w:rsidRPr="001C659D" w:rsidRDefault="001C659D" w:rsidP="001C659D">
            <w:pPr>
              <w:spacing w:after="0"/>
              <w:rPr>
                <w:rFonts w:eastAsia="Times New Roman"/>
                <w:szCs w:val="24"/>
              </w:rPr>
            </w:pPr>
          </w:p>
          <w:p w14:paraId="7E85E36E"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7172F4B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62225150"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5996659E"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79C54C64"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21108B0C"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12B3026F"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78712334"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27607BA7"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3B746F97"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7CE9B6FD" w14:textId="77777777" w:rsidR="001C659D" w:rsidRPr="001C659D" w:rsidRDefault="001C659D" w:rsidP="001C659D">
            <w:pPr>
              <w:spacing w:after="0"/>
              <w:ind w:left="360"/>
              <w:rPr>
                <w:rFonts w:eastAsia="Times New Roman"/>
                <w:szCs w:val="24"/>
              </w:rPr>
            </w:pPr>
          </w:p>
        </w:tc>
      </w:tr>
      <w:tr w:rsidR="001C659D" w:rsidRPr="001C659D" w14:paraId="69D74282"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2BA22D5"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1209499E" w14:textId="77777777" w:rsidTr="00C72DAF">
        <w:tc>
          <w:tcPr>
            <w:tcW w:w="9350" w:type="dxa"/>
            <w:tcBorders>
              <w:top w:val="single" w:sz="4" w:space="0" w:color="auto"/>
              <w:left w:val="single" w:sz="4" w:space="0" w:color="auto"/>
              <w:bottom w:val="single" w:sz="4" w:space="0" w:color="auto"/>
              <w:right w:val="single" w:sz="4" w:space="0" w:color="auto"/>
            </w:tcBorders>
          </w:tcPr>
          <w:p w14:paraId="021F5C42" w14:textId="77777777" w:rsidR="001C659D" w:rsidRPr="001C659D" w:rsidRDefault="001C659D" w:rsidP="001C659D">
            <w:pPr>
              <w:spacing w:after="0"/>
              <w:rPr>
                <w:rFonts w:eastAsia="Times New Roman"/>
                <w:szCs w:val="24"/>
              </w:rPr>
            </w:pPr>
          </w:p>
          <w:p w14:paraId="0822FA17" w14:textId="77777777" w:rsidR="001C659D" w:rsidRPr="001C659D" w:rsidRDefault="001C659D" w:rsidP="001C659D">
            <w:pPr>
              <w:spacing w:after="0"/>
              <w:rPr>
                <w:rFonts w:eastAsia="Times New Roman"/>
                <w:szCs w:val="24"/>
              </w:rPr>
            </w:pPr>
          </w:p>
          <w:p w14:paraId="40E0FAFB" w14:textId="77777777" w:rsidR="001C659D" w:rsidRPr="001C659D" w:rsidRDefault="001C659D" w:rsidP="001C659D">
            <w:pPr>
              <w:spacing w:after="0"/>
              <w:rPr>
                <w:rFonts w:eastAsia="Times New Roman"/>
                <w:szCs w:val="24"/>
              </w:rPr>
            </w:pPr>
          </w:p>
        </w:tc>
      </w:tr>
    </w:tbl>
    <w:p w14:paraId="215D1485" w14:textId="77777777" w:rsidR="001C659D" w:rsidRPr="0025210A" w:rsidRDefault="001C659D" w:rsidP="00EC0F4D">
      <w:pPr>
        <w:pStyle w:val="ItemHeading"/>
        <w:keepLines w:val="0"/>
        <w:tabs>
          <w:tab w:val="clear" w:pos="900"/>
          <w:tab w:val="left" w:pos="1710"/>
        </w:tabs>
        <w:ind w:left="2160" w:hanging="2160"/>
        <w:rPr>
          <w:b w:val="0"/>
          <w:bCs w:val="0"/>
        </w:rPr>
      </w:pPr>
    </w:p>
    <w:p w14:paraId="7E793FE5" w14:textId="12B813B8" w:rsidR="009515F5" w:rsidRPr="00892F3A" w:rsidRDefault="009515F5" w:rsidP="00892F3A"/>
    <w:p w14:paraId="2E4E64F5" w14:textId="2A794203" w:rsidR="00D60968" w:rsidRDefault="00D60968" w:rsidP="00EC0F4D">
      <w:pPr>
        <w:pStyle w:val="ItemHeading"/>
        <w:tabs>
          <w:tab w:val="clear" w:pos="900"/>
          <w:tab w:val="left" w:pos="1710"/>
        </w:tabs>
        <w:ind w:left="2160" w:hanging="2160"/>
      </w:pPr>
      <w:bookmarkStart w:id="48" w:name="_Toc111805285"/>
      <w:r>
        <w:t>LPG-23.1</w:t>
      </w:r>
      <w:r>
        <w:tab/>
      </w:r>
      <w:r>
        <w:tab/>
        <w:t>S.</w:t>
      </w:r>
      <w:r w:rsidR="00CC6830">
        <w:t>2</w:t>
      </w:r>
      <w:r>
        <w:t>.5. Zero-Set-Back Interlock</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C659D" w:rsidRPr="001C659D" w14:paraId="67E42DFB"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E57C317" w14:textId="2599F763" w:rsidR="001C659D" w:rsidRPr="001C659D" w:rsidRDefault="008F4383" w:rsidP="001C659D">
            <w:pPr>
              <w:spacing w:after="120"/>
              <w:jc w:val="center"/>
              <w:rPr>
                <w:rFonts w:eastAsia="Times New Roman"/>
                <w:b/>
                <w:szCs w:val="24"/>
              </w:rPr>
            </w:pPr>
            <w:r>
              <w:rPr>
                <w:rFonts w:eastAsia="Times New Roman"/>
                <w:b/>
                <w:szCs w:val="24"/>
              </w:rPr>
              <w:t>LPG-23.1</w:t>
            </w:r>
          </w:p>
        </w:tc>
      </w:tr>
      <w:tr w:rsidR="001C659D" w:rsidRPr="001C659D" w14:paraId="6A2BFE4B" w14:textId="77777777" w:rsidTr="00C72DAF">
        <w:tc>
          <w:tcPr>
            <w:tcW w:w="9350" w:type="dxa"/>
            <w:tcBorders>
              <w:top w:val="single" w:sz="24" w:space="0" w:color="auto"/>
              <w:left w:val="single" w:sz="4" w:space="0" w:color="auto"/>
              <w:bottom w:val="single" w:sz="4" w:space="0" w:color="auto"/>
              <w:right w:val="single" w:sz="4" w:space="0" w:color="auto"/>
            </w:tcBorders>
          </w:tcPr>
          <w:p w14:paraId="37C4F437" w14:textId="77777777" w:rsidR="001C659D" w:rsidRPr="001C659D" w:rsidRDefault="001C659D" w:rsidP="001C659D">
            <w:pPr>
              <w:spacing w:after="0"/>
              <w:rPr>
                <w:rFonts w:eastAsia="Times New Roman"/>
                <w:b/>
                <w:szCs w:val="24"/>
              </w:rPr>
            </w:pPr>
            <w:r w:rsidRPr="001C659D">
              <w:rPr>
                <w:rFonts w:eastAsia="Times New Roman"/>
                <w:b/>
                <w:szCs w:val="24"/>
              </w:rPr>
              <w:t>Regional recommendation to NCWM on item status:</w:t>
            </w:r>
          </w:p>
          <w:p w14:paraId="19D9A964" w14:textId="77777777" w:rsidR="001C659D" w:rsidRPr="001C659D" w:rsidRDefault="001C659D" w:rsidP="001C659D">
            <w:pPr>
              <w:spacing w:after="0"/>
              <w:rPr>
                <w:rFonts w:eastAsia="Times New Roman"/>
                <w:szCs w:val="24"/>
              </w:rPr>
            </w:pPr>
          </w:p>
          <w:p w14:paraId="4E4418C6"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Voting Item on the NCWM agenda</w:t>
            </w:r>
          </w:p>
          <w:p w14:paraId="25774DA8"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Information Item on the NCWM agenda</w:t>
            </w:r>
          </w:p>
          <w:p w14:paraId="6CEAE4D2"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2"/>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n Assigned Item on the NCWM agenda</w:t>
            </w:r>
          </w:p>
          <w:p w14:paraId="0A592E60" w14:textId="77777777" w:rsidR="001C659D" w:rsidRPr="001C659D" w:rsidRDefault="001C659D" w:rsidP="001C659D">
            <w:pPr>
              <w:spacing w:after="0"/>
              <w:ind w:left="720"/>
              <w:rPr>
                <w:rFonts w:eastAsia="Times New Roman"/>
                <w:szCs w:val="24"/>
              </w:rPr>
            </w:pPr>
            <w:r w:rsidRPr="001C659D">
              <w:rPr>
                <w:rFonts w:eastAsia="Times New Roman"/>
                <w:i/>
                <w:szCs w:val="24"/>
              </w:rPr>
              <w:t>(To be developed by an NCWM Task Group or Subcommittee)</w:t>
            </w:r>
          </w:p>
          <w:p w14:paraId="1A54C383"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3"/>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as a Developing Item on the NCWM agenda</w:t>
            </w:r>
          </w:p>
          <w:p w14:paraId="40DD39A1" w14:textId="77777777" w:rsidR="001C659D" w:rsidRPr="001C659D" w:rsidRDefault="001C659D" w:rsidP="001C659D">
            <w:pPr>
              <w:spacing w:after="0"/>
              <w:ind w:left="720"/>
              <w:rPr>
                <w:rFonts w:eastAsia="Times New Roman"/>
                <w:szCs w:val="24"/>
              </w:rPr>
            </w:pPr>
            <w:r w:rsidRPr="001C659D">
              <w:rPr>
                <w:rFonts w:eastAsia="Times New Roman"/>
                <w:i/>
                <w:szCs w:val="24"/>
              </w:rPr>
              <w:t xml:space="preserve">(To be developed by source of the proposal) </w:t>
            </w:r>
          </w:p>
          <w:p w14:paraId="01F8A272" w14:textId="77777777" w:rsidR="001C659D" w:rsidRPr="001C659D" w:rsidRDefault="001C659D" w:rsidP="001C659D">
            <w:pPr>
              <w:spacing w:after="0"/>
              <w:ind w:left="630" w:hanging="27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Recommend Withdrawal of the Item from the NCWM agenda</w:t>
            </w:r>
          </w:p>
          <w:p w14:paraId="3A7C916F" w14:textId="77777777" w:rsidR="001C659D" w:rsidRPr="001C659D" w:rsidRDefault="001C659D" w:rsidP="001C659D">
            <w:pPr>
              <w:spacing w:after="0"/>
              <w:ind w:left="990" w:hanging="270"/>
              <w:rPr>
                <w:rFonts w:eastAsia="Times New Roman"/>
                <w:i/>
                <w:szCs w:val="24"/>
              </w:rPr>
            </w:pPr>
            <w:r w:rsidRPr="001C659D">
              <w:rPr>
                <w:rFonts w:eastAsia="Times New Roman"/>
                <w:i/>
                <w:szCs w:val="24"/>
              </w:rPr>
              <w:t>(In the case of new proposals, do not forward this item to NCWM)</w:t>
            </w:r>
          </w:p>
          <w:p w14:paraId="57E414A2" w14:textId="77777777" w:rsidR="001C659D" w:rsidRPr="001C659D" w:rsidRDefault="001C659D" w:rsidP="001C659D">
            <w:pPr>
              <w:spacing w:after="0"/>
              <w:ind w:left="360"/>
              <w:rPr>
                <w:rFonts w:eastAsia="Times New Roman"/>
                <w:szCs w:val="24"/>
              </w:rPr>
            </w:pPr>
            <w:r w:rsidRPr="001C659D">
              <w:rPr>
                <w:rFonts w:eastAsia="Times New Roman"/>
                <w:szCs w:val="24"/>
              </w:rPr>
              <w:fldChar w:fldCharType="begin">
                <w:ffData>
                  <w:name w:val="Check4"/>
                  <w:enabled/>
                  <w:calcOnExit w:val="0"/>
                  <w:checkBox>
                    <w:sizeAuto/>
                    <w:default w:val="0"/>
                  </w:checkBox>
                </w:ffData>
              </w:fldChar>
            </w:r>
            <w:r w:rsidRPr="001C659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1C659D">
              <w:rPr>
                <w:rFonts w:eastAsia="Times New Roman"/>
                <w:szCs w:val="24"/>
              </w:rPr>
              <w:fldChar w:fldCharType="end"/>
            </w:r>
            <w:r w:rsidRPr="001C659D">
              <w:rPr>
                <w:rFonts w:eastAsia="Times New Roman"/>
                <w:szCs w:val="24"/>
              </w:rPr>
              <w:t xml:space="preserve"> No recommendation from the region to NCWM</w:t>
            </w:r>
          </w:p>
          <w:p w14:paraId="63F87C5E" w14:textId="77777777" w:rsidR="001C659D" w:rsidRPr="001C659D" w:rsidRDefault="001C659D" w:rsidP="001C659D">
            <w:pPr>
              <w:spacing w:after="0"/>
              <w:ind w:left="360"/>
              <w:rPr>
                <w:rFonts w:eastAsia="Times New Roman"/>
                <w:i/>
                <w:szCs w:val="24"/>
              </w:rPr>
            </w:pPr>
            <w:r w:rsidRPr="001C659D">
              <w:rPr>
                <w:rFonts w:eastAsia="Times New Roman"/>
                <w:i/>
                <w:szCs w:val="24"/>
              </w:rPr>
              <w:t xml:space="preserve">       (If this is a new proposal, it will not be forwarded to the national committee by this region)</w:t>
            </w:r>
          </w:p>
          <w:p w14:paraId="4EC8031B" w14:textId="77777777" w:rsidR="001C659D" w:rsidRPr="001C659D" w:rsidRDefault="001C659D" w:rsidP="001C659D">
            <w:pPr>
              <w:spacing w:after="0"/>
              <w:ind w:left="360"/>
              <w:rPr>
                <w:rFonts w:eastAsia="Times New Roman"/>
                <w:szCs w:val="24"/>
              </w:rPr>
            </w:pPr>
          </w:p>
        </w:tc>
      </w:tr>
      <w:tr w:rsidR="001C659D" w:rsidRPr="001C659D" w14:paraId="63CB92CD"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4C77B22" w14:textId="77777777" w:rsidR="001C659D" w:rsidRPr="001C659D" w:rsidRDefault="001C659D" w:rsidP="001C659D">
            <w:pPr>
              <w:spacing w:after="0"/>
              <w:rPr>
                <w:rFonts w:eastAsia="Times New Roman"/>
                <w:b/>
                <w:szCs w:val="24"/>
              </w:rPr>
            </w:pPr>
            <w:r w:rsidRPr="001C659D">
              <w:rPr>
                <w:rFonts w:eastAsia="Times New Roman"/>
                <w:b/>
                <w:szCs w:val="24"/>
              </w:rPr>
              <w:t xml:space="preserve">Comments and justification for the regional recommendation to NCWM: </w:t>
            </w:r>
            <w:r w:rsidRPr="001C659D">
              <w:rPr>
                <w:rFonts w:eastAsia="Times New Roman"/>
                <w:i/>
                <w:szCs w:val="24"/>
              </w:rPr>
              <w:t>(This will appear in NCWM reports)</w:t>
            </w:r>
          </w:p>
        </w:tc>
      </w:tr>
      <w:tr w:rsidR="001C659D" w:rsidRPr="001C659D" w14:paraId="656C17DA" w14:textId="77777777" w:rsidTr="00C72DAF">
        <w:tc>
          <w:tcPr>
            <w:tcW w:w="9350" w:type="dxa"/>
            <w:tcBorders>
              <w:top w:val="single" w:sz="4" w:space="0" w:color="auto"/>
              <w:left w:val="single" w:sz="4" w:space="0" w:color="auto"/>
              <w:bottom w:val="single" w:sz="4" w:space="0" w:color="auto"/>
              <w:right w:val="single" w:sz="4" w:space="0" w:color="auto"/>
            </w:tcBorders>
          </w:tcPr>
          <w:p w14:paraId="13CBBF4E" w14:textId="77777777" w:rsidR="001C659D" w:rsidRPr="001C659D" w:rsidRDefault="001C659D" w:rsidP="001C659D">
            <w:pPr>
              <w:spacing w:after="0"/>
              <w:rPr>
                <w:rFonts w:eastAsia="Times New Roman"/>
                <w:szCs w:val="24"/>
              </w:rPr>
            </w:pPr>
          </w:p>
          <w:p w14:paraId="0A76DE58" w14:textId="77777777" w:rsidR="001C659D" w:rsidRPr="001C659D" w:rsidRDefault="001C659D" w:rsidP="001C659D">
            <w:pPr>
              <w:spacing w:after="0"/>
              <w:rPr>
                <w:rFonts w:eastAsia="Times New Roman"/>
                <w:szCs w:val="24"/>
              </w:rPr>
            </w:pPr>
          </w:p>
          <w:p w14:paraId="0D3C82A1" w14:textId="77777777" w:rsidR="001C659D" w:rsidRPr="001C659D" w:rsidRDefault="001C659D" w:rsidP="001C659D">
            <w:pPr>
              <w:spacing w:after="0"/>
              <w:rPr>
                <w:rFonts w:eastAsia="Times New Roman"/>
                <w:szCs w:val="24"/>
              </w:rPr>
            </w:pPr>
          </w:p>
        </w:tc>
      </w:tr>
    </w:tbl>
    <w:p w14:paraId="7A97BD16" w14:textId="77777777" w:rsidR="001C659D" w:rsidRDefault="001C659D" w:rsidP="00EC0F4D">
      <w:pPr>
        <w:pStyle w:val="ItemHeading"/>
        <w:tabs>
          <w:tab w:val="clear" w:pos="900"/>
          <w:tab w:val="left" w:pos="1710"/>
        </w:tabs>
        <w:ind w:left="2160" w:hanging="2160"/>
      </w:pPr>
    </w:p>
    <w:p w14:paraId="0D23C450" w14:textId="148868FD" w:rsidR="00404F31" w:rsidRDefault="00404F31" w:rsidP="00404F31">
      <w:pPr>
        <w:pStyle w:val="ItemHeading"/>
      </w:pPr>
      <w:bookmarkStart w:id="49" w:name="_Toc111805286"/>
      <w:r>
        <w:t>LPG-23.</w:t>
      </w:r>
      <w:r w:rsidR="00D60968">
        <w:t>2</w:t>
      </w:r>
      <w:r w:rsidRPr="003C355F">
        <w:t xml:space="preserve"> </w:t>
      </w:r>
      <w:r w:rsidRPr="003C355F">
        <w:tab/>
      </w:r>
      <w:r w:rsidRPr="003C355F">
        <w:tab/>
      </w:r>
      <w:r>
        <w:t>S.2.6. Automatic Timeout.</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3CDE" w:rsidRPr="005F3CDE" w14:paraId="399FA1F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3AB7D628" w14:textId="7EBA5790" w:rsidR="005F3CDE" w:rsidRPr="005F3CDE" w:rsidRDefault="008F4383" w:rsidP="005F3CDE">
            <w:pPr>
              <w:spacing w:after="120"/>
              <w:jc w:val="center"/>
              <w:rPr>
                <w:rFonts w:eastAsia="Times New Roman"/>
                <w:b/>
                <w:szCs w:val="24"/>
              </w:rPr>
            </w:pPr>
            <w:r>
              <w:rPr>
                <w:rFonts w:eastAsia="Times New Roman"/>
                <w:b/>
                <w:szCs w:val="24"/>
              </w:rPr>
              <w:t>LPG-23.2</w:t>
            </w:r>
          </w:p>
        </w:tc>
      </w:tr>
      <w:tr w:rsidR="005F3CDE" w:rsidRPr="005F3CDE" w14:paraId="321A71F5" w14:textId="77777777" w:rsidTr="00C72DAF">
        <w:tc>
          <w:tcPr>
            <w:tcW w:w="9350" w:type="dxa"/>
            <w:tcBorders>
              <w:top w:val="single" w:sz="24" w:space="0" w:color="auto"/>
              <w:left w:val="single" w:sz="4" w:space="0" w:color="auto"/>
              <w:bottom w:val="single" w:sz="4" w:space="0" w:color="auto"/>
              <w:right w:val="single" w:sz="4" w:space="0" w:color="auto"/>
            </w:tcBorders>
          </w:tcPr>
          <w:p w14:paraId="3C161823" w14:textId="77777777" w:rsidR="005F3CDE" w:rsidRPr="005F3CDE" w:rsidRDefault="005F3CDE" w:rsidP="005F3CDE">
            <w:pPr>
              <w:spacing w:after="0"/>
              <w:rPr>
                <w:rFonts w:eastAsia="Times New Roman"/>
                <w:b/>
                <w:szCs w:val="24"/>
              </w:rPr>
            </w:pPr>
            <w:r w:rsidRPr="005F3CDE">
              <w:rPr>
                <w:rFonts w:eastAsia="Times New Roman"/>
                <w:b/>
                <w:szCs w:val="24"/>
              </w:rPr>
              <w:t>Regional recommendation to NCWM on item status:</w:t>
            </w:r>
          </w:p>
          <w:p w14:paraId="36A8DD84" w14:textId="77777777" w:rsidR="005F3CDE" w:rsidRPr="005F3CDE" w:rsidRDefault="005F3CDE" w:rsidP="005F3CDE">
            <w:pPr>
              <w:spacing w:after="0"/>
              <w:rPr>
                <w:rFonts w:eastAsia="Times New Roman"/>
                <w:szCs w:val="24"/>
              </w:rPr>
            </w:pPr>
          </w:p>
          <w:p w14:paraId="0746F2E3"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Voting Item on the NCWM agenda</w:t>
            </w:r>
          </w:p>
          <w:p w14:paraId="47E0B173"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Information Item on the NCWM agenda</w:t>
            </w:r>
          </w:p>
          <w:p w14:paraId="12047175"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Assigned Item on the NCWM agenda</w:t>
            </w:r>
          </w:p>
          <w:p w14:paraId="4F813F77" w14:textId="77777777" w:rsidR="005F3CDE" w:rsidRPr="005F3CDE" w:rsidRDefault="005F3CDE" w:rsidP="005F3CDE">
            <w:pPr>
              <w:spacing w:after="0"/>
              <w:ind w:left="720"/>
              <w:rPr>
                <w:rFonts w:eastAsia="Times New Roman"/>
                <w:szCs w:val="24"/>
              </w:rPr>
            </w:pPr>
            <w:r w:rsidRPr="005F3CDE">
              <w:rPr>
                <w:rFonts w:eastAsia="Times New Roman"/>
                <w:i/>
                <w:szCs w:val="24"/>
              </w:rPr>
              <w:t>(To be developed by an NCWM Task Group or Subcommittee)</w:t>
            </w:r>
          </w:p>
          <w:p w14:paraId="2C6C8748"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3"/>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Developing Item on the NCWM agenda</w:t>
            </w:r>
          </w:p>
          <w:p w14:paraId="5A8EA0D5" w14:textId="77777777" w:rsidR="005F3CDE" w:rsidRPr="005F3CDE" w:rsidRDefault="005F3CDE" w:rsidP="005F3CDE">
            <w:pPr>
              <w:spacing w:after="0"/>
              <w:ind w:left="720"/>
              <w:rPr>
                <w:rFonts w:eastAsia="Times New Roman"/>
                <w:szCs w:val="24"/>
              </w:rPr>
            </w:pPr>
            <w:r w:rsidRPr="005F3CDE">
              <w:rPr>
                <w:rFonts w:eastAsia="Times New Roman"/>
                <w:i/>
                <w:szCs w:val="24"/>
              </w:rPr>
              <w:t xml:space="preserve">(To be developed by source of the proposal) </w:t>
            </w:r>
          </w:p>
          <w:p w14:paraId="2CBCF6C1"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Withdrawal of the Item from the NCWM agenda</w:t>
            </w:r>
          </w:p>
          <w:p w14:paraId="685308C0" w14:textId="77777777" w:rsidR="005F3CDE" w:rsidRPr="005F3CDE" w:rsidRDefault="005F3CDE" w:rsidP="005F3CDE">
            <w:pPr>
              <w:spacing w:after="0"/>
              <w:ind w:left="990" w:hanging="270"/>
              <w:rPr>
                <w:rFonts w:eastAsia="Times New Roman"/>
                <w:i/>
                <w:szCs w:val="24"/>
              </w:rPr>
            </w:pPr>
            <w:r w:rsidRPr="005F3CDE">
              <w:rPr>
                <w:rFonts w:eastAsia="Times New Roman"/>
                <w:i/>
                <w:szCs w:val="24"/>
              </w:rPr>
              <w:t>(In the case of new proposals, do not forward this item to NCWM)</w:t>
            </w:r>
          </w:p>
          <w:p w14:paraId="5483A842"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No recommendation from the region to NCWM</w:t>
            </w:r>
          </w:p>
          <w:p w14:paraId="59DAC524" w14:textId="77777777" w:rsidR="005F3CDE" w:rsidRPr="005F3CDE" w:rsidRDefault="005F3CDE" w:rsidP="005F3CDE">
            <w:pPr>
              <w:spacing w:after="0"/>
              <w:ind w:left="360"/>
              <w:rPr>
                <w:rFonts w:eastAsia="Times New Roman"/>
                <w:i/>
                <w:szCs w:val="24"/>
              </w:rPr>
            </w:pPr>
            <w:r w:rsidRPr="005F3CDE">
              <w:rPr>
                <w:rFonts w:eastAsia="Times New Roman"/>
                <w:i/>
                <w:szCs w:val="24"/>
              </w:rPr>
              <w:t xml:space="preserve">       (If this is a new proposal, it will not be forwarded to the national committee by this region)</w:t>
            </w:r>
          </w:p>
          <w:p w14:paraId="38C9D5C3" w14:textId="77777777" w:rsidR="005F3CDE" w:rsidRPr="005F3CDE" w:rsidRDefault="005F3CDE" w:rsidP="005F3CDE">
            <w:pPr>
              <w:spacing w:after="0"/>
              <w:ind w:left="360"/>
              <w:rPr>
                <w:rFonts w:eastAsia="Times New Roman"/>
                <w:szCs w:val="24"/>
              </w:rPr>
            </w:pPr>
          </w:p>
        </w:tc>
      </w:tr>
      <w:tr w:rsidR="005F3CDE" w:rsidRPr="005F3CDE" w14:paraId="007F530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B928EDC" w14:textId="77777777" w:rsidR="005F3CDE" w:rsidRPr="005F3CDE" w:rsidRDefault="005F3CDE" w:rsidP="005F3CDE">
            <w:pPr>
              <w:spacing w:after="0"/>
              <w:rPr>
                <w:rFonts w:eastAsia="Times New Roman"/>
                <w:b/>
                <w:szCs w:val="24"/>
              </w:rPr>
            </w:pPr>
            <w:r w:rsidRPr="005F3CDE">
              <w:rPr>
                <w:rFonts w:eastAsia="Times New Roman"/>
                <w:b/>
                <w:szCs w:val="24"/>
              </w:rPr>
              <w:t xml:space="preserve">Comments and justification for the regional recommendation to NCWM: </w:t>
            </w:r>
            <w:r w:rsidRPr="005F3CDE">
              <w:rPr>
                <w:rFonts w:eastAsia="Times New Roman"/>
                <w:i/>
                <w:szCs w:val="24"/>
              </w:rPr>
              <w:t>(This will appear in NCWM reports)</w:t>
            </w:r>
          </w:p>
        </w:tc>
      </w:tr>
      <w:tr w:rsidR="005F3CDE" w:rsidRPr="005F3CDE" w14:paraId="42A7ACD5" w14:textId="77777777" w:rsidTr="00C72DAF">
        <w:tc>
          <w:tcPr>
            <w:tcW w:w="9350" w:type="dxa"/>
            <w:tcBorders>
              <w:top w:val="single" w:sz="4" w:space="0" w:color="auto"/>
              <w:left w:val="single" w:sz="4" w:space="0" w:color="auto"/>
              <w:bottom w:val="single" w:sz="4" w:space="0" w:color="auto"/>
              <w:right w:val="single" w:sz="4" w:space="0" w:color="auto"/>
            </w:tcBorders>
          </w:tcPr>
          <w:p w14:paraId="2FA03956" w14:textId="77777777" w:rsidR="005F3CDE" w:rsidRPr="005F3CDE" w:rsidRDefault="005F3CDE" w:rsidP="005F3CDE">
            <w:pPr>
              <w:spacing w:after="0"/>
              <w:rPr>
                <w:rFonts w:eastAsia="Times New Roman"/>
                <w:szCs w:val="24"/>
              </w:rPr>
            </w:pPr>
          </w:p>
          <w:p w14:paraId="30C46845" w14:textId="77777777" w:rsidR="005F3CDE" w:rsidRPr="005F3CDE" w:rsidRDefault="005F3CDE" w:rsidP="005F3CDE">
            <w:pPr>
              <w:spacing w:after="0"/>
              <w:rPr>
                <w:rFonts w:eastAsia="Times New Roman"/>
                <w:szCs w:val="24"/>
              </w:rPr>
            </w:pPr>
          </w:p>
          <w:p w14:paraId="79E0DDBE" w14:textId="77777777" w:rsidR="005F3CDE" w:rsidRPr="005F3CDE" w:rsidRDefault="005F3CDE" w:rsidP="005F3CDE">
            <w:pPr>
              <w:spacing w:after="0"/>
              <w:rPr>
                <w:rFonts w:eastAsia="Times New Roman"/>
                <w:szCs w:val="24"/>
              </w:rPr>
            </w:pPr>
          </w:p>
        </w:tc>
      </w:tr>
    </w:tbl>
    <w:p w14:paraId="216E8B0E" w14:textId="77777777" w:rsidR="005F3CDE" w:rsidRPr="003C355F" w:rsidRDefault="005F3CDE" w:rsidP="00404F31">
      <w:pPr>
        <w:pStyle w:val="ItemHeading"/>
      </w:pPr>
    </w:p>
    <w:p w14:paraId="302EF540" w14:textId="77777777" w:rsidR="00404F31" w:rsidRDefault="00404F31" w:rsidP="00404F31">
      <w:pPr>
        <w:spacing w:after="0"/>
      </w:pPr>
    </w:p>
    <w:p w14:paraId="28F86503" w14:textId="77777777" w:rsidR="00404F31" w:rsidRDefault="00404F31" w:rsidP="00404F31">
      <w:pPr>
        <w:pStyle w:val="ItemHeading"/>
        <w:keepNext w:val="0"/>
        <w:keepLines w:val="0"/>
        <w:tabs>
          <w:tab w:val="clear" w:pos="900"/>
          <w:tab w:val="left" w:pos="1710"/>
        </w:tabs>
        <w:ind w:left="2160" w:hanging="2160"/>
      </w:pPr>
      <w:bookmarkStart w:id="50" w:name="_Toc111805287"/>
      <w:r w:rsidRPr="00CC6830">
        <w:lastRenderedPageBreak/>
        <w:t>LPG-15.1</w:t>
      </w:r>
      <w:r w:rsidRPr="00853A03">
        <w:tab/>
        <w:t>D</w:t>
      </w:r>
      <w:r w:rsidRPr="00853A03">
        <w:tab/>
        <w:t>N.3. Test Drafts.</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3CDE" w:rsidRPr="005F3CDE" w14:paraId="4592B1C3"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E0F8CA0" w14:textId="7EA1F65D" w:rsidR="005F3CDE" w:rsidRPr="005F3CDE" w:rsidRDefault="008F4383" w:rsidP="005F3CDE">
            <w:pPr>
              <w:spacing w:after="120"/>
              <w:jc w:val="center"/>
              <w:rPr>
                <w:rFonts w:eastAsia="Times New Roman"/>
                <w:b/>
                <w:szCs w:val="24"/>
              </w:rPr>
            </w:pPr>
            <w:r>
              <w:rPr>
                <w:rFonts w:eastAsia="Times New Roman"/>
                <w:b/>
                <w:szCs w:val="24"/>
              </w:rPr>
              <w:t>LPG-15</w:t>
            </w:r>
            <w:r w:rsidR="00D23F21">
              <w:rPr>
                <w:rFonts w:eastAsia="Times New Roman"/>
                <w:b/>
                <w:szCs w:val="24"/>
              </w:rPr>
              <w:t>.1</w:t>
            </w:r>
          </w:p>
        </w:tc>
      </w:tr>
      <w:tr w:rsidR="005F3CDE" w:rsidRPr="005F3CDE" w14:paraId="1CAAE738" w14:textId="77777777" w:rsidTr="00C72DAF">
        <w:tc>
          <w:tcPr>
            <w:tcW w:w="9350" w:type="dxa"/>
            <w:tcBorders>
              <w:top w:val="single" w:sz="24" w:space="0" w:color="auto"/>
              <w:left w:val="single" w:sz="4" w:space="0" w:color="auto"/>
              <w:bottom w:val="single" w:sz="4" w:space="0" w:color="auto"/>
              <w:right w:val="single" w:sz="4" w:space="0" w:color="auto"/>
            </w:tcBorders>
          </w:tcPr>
          <w:p w14:paraId="27BA654D" w14:textId="77777777" w:rsidR="005F3CDE" w:rsidRPr="005F3CDE" w:rsidRDefault="005F3CDE" w:rsidP="005F3CDE">
            <w:pPr>
              <w:spacing w:after="0"/>
              <w:rPr>
                <w:rFonts w:eastAsia="Times New Roman"/>
                <w:b/>
                <w:szCs w:val="24"/>
              </w:rPr>
            </w:pPr>
            <w:r w:rsidRPr="005F3CDE">
              <w:rPr>
                <w:rFonts w:eastAsia="Times New Roman"/>
                <w:b/>
                <w:szCs w:val="24"/>
              </w:rPr>
              <w:t>Regional recommendation to NCWM on item status:</w:t>
            </w:r>
          </w:p>
          <w:p w14:paraId="34CCFE2F" w14:textId="77777777" w:rsidR="005F3CDE" w:rsidRPr="005F3CDE" w:rsidRDefault="005F3CDE" w:rsidP="005F3CDE">
            <w:pPr>
              <w:spacing w:after="0"/>
              <w:rPr>
                <w:rFonts w:eastAsia="Times New Roman"/>
                <w:szCs w:val="24"/>
              </w:rPr>
            </w:pPr>
          </w:p>
          <w:p w14:paraId="3740284B"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Voting Item on the NCWM agenda</w:t>
            </w:r>
          </w:p>
          <w:p w14:paraId="33568935"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Information Item on the NCWM agenda</w:t>
            </w:r>
          </w:p>
          <w:p w14:paraId="19DA866E"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2"/>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n Assigned Item on the NCWM agenda</w:t>
            </w:r>
          </w:p>
          <w:p w14:paraId="6F63EB12" w14:textId="77777777" w:rsidR="005F3CDE" w:rsidRPr="005F3CDE" w:rsidRDefault="005F3CDE" w:rsidP="005F3CDE">
            <w:pPr>
              <w:spacing w:after="0"/>
              <w:ind w:left="720"/>
              <w:rPr>
                <w:rFonts w:eastAsia="Times New Roman"/>
                <w:szCs w:val="24"/>
              </w:rPr>
            </w:pPr>
            <w:r w:rsidRPr="005F3CDE">
              <w:rPr>
                <w:rFonts w:eastAsia="Times New Roman"/>
                <w:i/>
                <w:szCs w:val="24"/>
              </w:rPr>
              <w:t>(To be developed by an NCWM Task Group or Subcommittee)</w:t>
            </w:r>
          </w:p>
          <w:p w14:paraId="673E0BD2"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3"/>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as a Developing Item on the NCWM agenda</w:t>
            </w:r>
          </w:p>
          <w:p w14:paraId="525861E9" w14:textId="77777777" w:rsidR="005F3CDE" w:rsidRPr="005F3CDE" w:rsidRDefault="005F3CDE" w:rsidP="005F3CDE">
            <w:pPr>
              <w:spacing w:after="0"/>
              <w:ind w:left="720"/>
              <w:rPr>
                <w:rFonts w:eastAsia="Times New Roman"/>
                <w:szCs w:val="24"/>
              </w:rPr>
            </w:pPr>
            <w:r w:rsidRPr="005F3CDE">
              <w:rPr>
                <w:rFonts w:eastAsia="Times New Roman"/>
                <w:i/>
                <w:szCs w:val="24"/>
              </w:rPr>
              <w:t xml:space="preserve">(To be developed by source of the proposal) </w:t>
            </w:r>
          </w:p>
          <w:p w14:paraId="23B113B1" w14:textId="77777777" w:rsidR="005F3CDE" w:rsidRPr="005F3CDE" w:rsidRDefault="005F3CDE" w:rsidP="005F3CDE">
            <w:pPr>
              <w:spacing w:after="0"/>
              <w:ind w:left="630" w:hanging="27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Recommend Withdrawal of the Item from the NCWM agenda</w:t>
            </w:r>
          </w:p>
          <w:p w14:paraId="5B4D444B" w14:textId="77777777" w:rsidR="005F3CDE" w:rsidRPr="005F3CDE" w:rsidRDefault="005F3CDE" w:rsidP="005F3CDE">
            <w:pPr>
              <w:spacing w:after="0"/>
              <w:ind w:left="990" w:hanging="270"/>
              <w:rPr>
                <w:rFonts w:eastAsia="Times New Roman"/>
                <w:i/>
                <w:szCs w:val="24"/>
              </w:rPr>
            </w:pPr>
            <w:r w:rsidRPr="005F3CDE">
              <w:rPr>
                <w:rFonts w:eastAsia="Times New Roman"/>
                <w:i/>
                <w:szCs w:val="24"/>
              </w:rPr>
              <w:t>(In the case of new proposals, do not forward this item to NCWM)</w:t>
            </w:r>
          </w:p>
          <w:p w14:paraId="3E41C6AA" w14:textId="77777777" w:rsidR="005F3CDE" w:rsidRPr="005F3CDE" w:rsidRDefault="005F3CDE" w:rsidP="005F3CDE">
            <w:pPr>
              <w:spacing w:after="0"/>
              <w:ind w:left="360"/>
              <w:rPr>
                <w:rFonts w:eastAsia="Times New Roman"/>
                <w:szCs w:val="24"/>
              </w:rPr>
            </w:pPr>
            <w:r w:rsidRPr="005F3CDE">
              <w:rPr>
                <w:rFonts w:eastAsia="Times New Roman"/>
                <w:szCs w:val="24"/>
              </w:rPr>
              <w:fldChar w:fldCharType="begin">
                <w:ffData>
                  <w:name w:val="Check4"/>
                  <w:enabled/>
                  <w:calcOnExit w:val="0"/>
                  <w:checkBox>
                    <w:sizeAuto/>
                    <w:default w:val="0"/>
                  </w:checkBox>
                </w:ffData>
              </w:fldChar>
            </w:r>
            <w:r w:rsidRPr="005F3CDE">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5F3CDE">
              <w:rPr>
                <w:rFonts w:eastAsia="Times New Roman"/>
                <w:szCs w:val="24"/>
              </w:rPr>
              <w:fldChar w:fldCharType="end"/>
            </w:r>
            <w:r w:rsidRPr="005F3CDE">
              <w:rPr>
                <w:rFonts w:eastAsia="Times New Roman"/>
                <w:szCs w:val="24"/>
              </w:rPr>
              <w:t xml:space="preserve"> No recommendation from the region to NCWM</w:t>
            </w:r>
          </w:p>
          <w:p w14:paraId="7C6F444A" w14:textId="77777777" w:rsidR="005F3CDE" w:rsidRPr="005F3CDE" w:rsidRDefault="005F3CDE" w:rsidP="005F3CDE">
            <w:pPr>
              <w:spacing w:after="0"/>
              <w:ind w:left="360"/>
              <w:rPr>
                <w:rFonts w:eastAsia="Times New Roman"/>
                <w:i/>
                <w:szCs w:val="24"/>
              </w:rPr>
            </w:pPr>
            <w:r w:rsidRPr="005F3CDE">
              <w:rPr>
                <w:rFonts w:eastAsia="Times New Roman"/>
                <w:i/>
                <w:szCs w:val="24"/>
              </w:rPr>
              <w:t xml:space="preserve">       (If this is a new proposal, it will not be forwarded to the national committee by this region)</w:t>
            </w:r>
          </w:p>
          <w:p w14:paraId="539BD799" w14:textId="77777777" w:rsidR="005F3CDE" w:rsidRPr="005F3CDE" w:rsidRDefault="005F3CDE" w:rsidP="005F3CDE">
            <w:pPr>
              <w:spacing w:after="0"/>
              <w:ind w:left="360"/>
              <w:rPr>
                <w:rFonts w:eastAsia="Times New Roman"/>
                <w:szCs w:val="24"/>
              </w:rPr>
            </w:pPr>
          </w:p>
        </w:tc>
      </w:tr>
      <w:tr w:rsidR="005F3CDE" w:rsidRPr="005F3CDE" w14:paraId="1D5888AD"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37512A1" w14:textId="77777777" w:rsidR="005F3CDE" w:rsidRPr="005F3CDE" w:rsidRDefault="005F3CDE" w:rsidP="005F3CDE">
            <w:pPr>
              <w:spacing w:after="0"/>
              <w:rPr>
                <w:rFonts w:eastAsia="Times New Roman"/>
                <w:b/>
                <w:szCs w:val="24"/>
              </w:rPr>
            </w:pPr>
            <w:r w:rsidRPr="005F3CDE">
              <w:rPr>
                <w:rFonts w:eastAsia="Times New Roman"/>
                <w:b/>
                <w:szCs w:val="24"/>
              </w:rPr>
              <w:t xml:space="preserve">Comments and justification for the regional recommendation to NCWM: </w:t>
            </w:r>
            <w:r w:rsidRPr="005F3CDE">
              <w:rPr>
                <w:rFonts w:eastAsia="Times New Roman"/>
                <w:i/>
                <w:szCs w:val="24"/>
              </w:rPr>
              <w:t>(This will appear in NCWM reports)</w:t>
            </w:r>
          </w:p>
        </w:tc>
      </w:tr>
      <w:tr w:rsidR="005F3CDE" w:rsidRPr="005F3CDE" w14:paraId="47C6EEAD" w14:textId="77777777" w:rsidTr="00C72DAF">
        <w:tc>
          <w:tcPr>
            <w:tcW w:w="9350" w:type="dxa"/>
            <w:tcBorders>
              <w:top w:val="single" w:sz="4" w:space="0" w:color="auto"/>
              <w:left w:val="single" w:sz="4" w:space="0" w:color="auto"/>
              <w:bottom w:val="single" w:sz="4" w:space="0" w:color="auto"/>
              <w:right w:val="single" w:sz="4" w:space="0" w:color="auto"/>
            </w:tcBorders>
          </w:tcPr>
          <w:p w14:paraId="688014AF" w14:textId="77777777" w:rsidR="005F3CDE" w:rsidRPr="005F3CDE" w:rsidRDefault="005F3CDE" w:rsidP="005F3CDE">
            <w:pPr>
              <w:spacing w:after="0"/>
              <w:rPr>
                <w:rFonts w:eastAsia="Times New Roman"/>
                <w:szCs w:val="24"/>
              </w:rPr>
            </w:pPr>
          </w:p>
          <w:p w14:paraId="14A6747D" w14:textId="77777777" w:rsidR="005F3CDE" w:rsidRPr="005F3CDE" w:rsidRDefault="005F3CDE" w:rsidP="005F3CDE">
            <w:pPr>
              <w:spacing w:after="0"/>
              <w:rPr>
                <w:rFonts w:eastAsia="Times New Roman"/>
                <w:szCs w:val="24"/>
              </w:rPr>
            </w:pPr>
          </w:p>
          <w:p w14:paraId="50CF9D00" w14:textId="77777777" w:rsidR="005F3CDE" w:rsidRPr="005F3CDE" w:rsidRDefault="005F3CDE" w:rsidP="005F3CDE">
            <w:pPr>
              <w:spacing w:after="0"/>
              <w:rPr>
                <w:rFonts w:eastAsia="Times New Roman"/>
                <w:szCs w:val="24"/>
              </w:rPr>
            </w:pPr>
          </w:p>
        </w:tc>
      </w:tr>
    </w:tbl>
    <w:p w14:paraId="4E207386" w14:textId="77777777" w:rsidR="005F3CDE" w:rsidRPr="00853A03" w:rsidRDefault="005F3CDE" w:rsidP="00404F31">
      <w:pPr>
        <w:pStyle w:val="ItemHeading"/>
        <w:keepNext w:val="0"/>
        <w:keepLines w:val="0"/>
        <w:tabs>
          <w:tab w:val="clear" w:pos="900"/>
          <w:tab w:val="left" w:pos="1710"/>
        </w:tabs>
        <w:ind w:left="2160" w:hanging="2160"/>
      </w:pPr>
    </w:p>
    <w:p w14:paraId="706651F5" w14:textId="42CB3B82" w:rsidR="00C12FA1" w:rsidRDefault="00C12FA1" w:rsidP="00C12FA1">
      <w:pPr>
        <w:pStyle w:val="Heading1"/>
      </w:pPr>
      <w:bookmarkStart w:id="51" w:name="_Toc111805288"/>
      <w:r>
        <w:t>MLK</w:t>
      </w:r>
      <w:r w:rsidRPr="004303DA">
        <w:t xml:space="preserve"> – </w:t>
      </w:r>
      <w:r>
        <w:t>Milk Meters</w:t>
      </w:r>
      <w:bookmarkEnd w:id="51"/>
    </w:p>
    <w:p w14:paraId="7E28E41E" w14:textId="544DD24A" w:rsidR="00C12FA1" w:rsidRDefault="00C12FA1" w:rsidP="00C12FA1">
      <w:pPr>
        <w:pStyle w:val="ItemHeading"/>
        <w:tabs>
          <w:tab w:val="clear" w:pos="900"/>
          <w:tab w:val="left" w:pos="1710"/>
        </w:tabs>
        <w:ind w:left="2160" w:hanging="2160"/>
      </w:pPr>
      <w:bookmarkStart w:id="52" w:name="_Toc111805289"/>
      <w:r>
        <w:t>MLK-23.</w:t>
      </w:r>
      <w:r w:rsidR="001253E5">
        <w:t>2</w:t>
      </w:r>
      <w:r w:rsidRPr="00281428">
        <w:tab/>
      </w:r>
      <w:r>
        <w:tab/>
        <w:t xml:space="preserve"> </w:t>
      </w:r>
      <w:r w:rsidR="00A97DC9">
        <w:t>Table T.1. Tolerances for Milk Meters</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1BD2" w:rsidRPr="000A1BD2" w14:paraId="23764DA7"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9A82A94" w14:textId="4E0DE563" w:rsidR="000A1BD2" w:rsidRPr="000A1BD2" w:rsidRDefault="00D23F21" w:rsidP="000A1BD2">
            <w:pPr>
              <w:spacing w:after="120"/>
              <w:jc w:val="center"/>
              <w:rPr>
                <w:rFonts w:eastAsia="Times New Roman"/>
                <w:b/>
                <w:szCs w:val="24"/>
              </w:rPr>
            </w:pPr>
            <w:r>
              <w:rPr>
                <w:rFonts w:eastAsia="Times New Roman"/>
                <w:b/>
                <w:szCs w:val="24"/>
              </w:rPr>
              <w:t>MLK-23.2</w:t>
            </w:r>
          </w:p>
        </w:tc>
      </w:tr>
      <w:tr w:rsidR="000A1BD2" w:rsidRPr="000A1BD2" w14:paraId="315579DA" w14:textId="77777777" w:rsidTr="00C72DAF">
        <w:tc>
          <w:tcPr>
            <w:tcW w:w="9350" w:type="dxa"/>
            <w:tcBorders>
              <w:top w:val="single" w:sz="24" w:space="0" w:color="auto"/>
              <w:left w:val="single" w:sz="4" w:space="0" w:color="auto"/>
              <w:bottom w:val="single" w:sz="4" w:space="0" w:color="auto"/>
              <w:right w:val="single" w:sz="4" w:space="0" w:color="auto"/>
            </w:tcBorders>
          </w:tcPr>
          <w:p w14:paraId="0C8DCA00" w14:textId="77777777" w:rsidR="000A1BD2" w:rsidRPr="000A1BD2" w:rsidRDefault="000A1BD2" w:rsidP="000A1BD2">
            <w:pPr>
              <w:spacing w:after="0"/>
              <w:rPr>
                <w:rFonts w:eastAsia="Times New Roman"/>
                <w:b/>
                <w:szCs w:val="24"/>
              </w:rPr>
            </w:pPr>
            <w:r w:rsidRPr="000A1BD2">
              <w:rPr>
                <w:rFonts w:eastAsia="Times New Roman"/>
                <w:b/>
                <w:szCs w:val="24"/>
              </w:rPr>
              <w:t>Regional recommendation to NCWM on item status:</w:t>
            </w:r>
          </w:p>
          <w:p w14:paraId="368B1CAB" w14:textId="77777777" w:rsidR="000A1BD2" w:rsidRPr="000A1BD2" w:rsidRDefault="000A1BD2" w:rsidP="000A1BD2">
            <w:pPr>
              <w:spacing w:after="0"/>
              <w:rPr>
                <w:rFonts w:eastAsia="Times New Roman"/>
                <w:szCs w:val="24"/>
              </w:rPr>
            </w:pPr>
          </w:p>
          <w:p w14:paraId="11D7AE94"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Voting Item on the NCWM agenda</w:t>
            </w:r>
          </w:p>
          <w:p w14:paraId="1A51312B"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Information Item on the NCWM agenda</w:t>
            </w:r>
          </w:p>
          <w:p w14:paraId="37D80A73"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Assigned Item on the NCWM agenda</w:t>
            </w:r>
          </w:p>
          <w:p w14:paraId="7615B0B8" w14:textId="77777777" w:rsidR="000A1BD2" w:rsidRPr="000A1BD2" w:rsidRDefault="000A1BD2" w:rsidP="000A1BD2">
            <w:pPr>
              <w:spacing w:after="0"/>
              <w:ind w:left="720"/>
              <w:rPr>
                <w:rFonts w:eastAsia="Times New Roman"/>
                <w:szCs w:val="24"/>
              </w:rPr>
            </w:pPr>
            <w:r w:rsidRPr="000A1BD2">
              <w:rPr>
                <w:rFonts w:eastAsia="Times New Roman"/>
                <w:i/>
                <w:szCs w:val="24"/>
              </w:rPr>
              <w:t>(To be developed by an NCWM Task Group or Subcommittee)</w:t>
            </w:r>
          </w:p>
          <w:p w14:paraId="392985F8"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3"/>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Developing Item on the NCWM agenda</w:t>
            </w:r>
          </w:p>
          <w:p w14:paraId="09055024" w14:textId="77777777" w:rsidR="000A1BD2" w:rsidRPr="000A1BD2" w:rsidRDefault="000A1BD2" w:rsidP="000A1BD2">
            <w:pPr>
              <w:spacing w:after="0"/>
              <w:ind w:left="720"/>
              <w:rPr>
                <w:rFonts w:eastAsia="Times New Roman"/>
                <w:szCs w:val="24"/>
              </w:rPr>
            </w:pPr>
            <w:r w:rsidRPr="000A1BD2">
              <w:rPr>
                <w:rFonts w:eastAsia="Times New Roman"/>
                <w:i/>
                <w:szCs w:val="24"/>
              </w:rPr>
              <w:t xml:space="preserve">(To be developed by source of the proposal) </w:t>
            </w:r>
          </w:p>
          <w:p w14:paraId="2BE02EC6"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Withdrawal of the Item from the NCWM agenda</w:t>
            </w:r>
          </w:p>
          <w:p w14:paraId="526F3686" w14:textId="77777777" w:rsidR="000A1BD2" w:rsidRPr="000A1BD2" w:rsidRDefault="000A1BD2" w:rsidP="000A1BD2">
            <w:pPr>
              <w:spacing w:after="0"/>
              <w:ind w:left="990" w:hanging="270"/>
              <w:rPr>
                <w:rFonts w:eastAsia="Times New Roman"/>
                <w:i/>
                <w:szCs w:val="24"/>
              </w:rPr>
            </w:pPr>
            <w:r w:rsidRPr="000A1BD2">
              <w:rPr>
                <w:rFonts w:eastAsia="Times New Roman"/>
                <w:i/>
                <w:szCs w:val="24"/>
              </w:rPr>
              <w:t>(In the case of new proposals, do not forward this item to NCWM)</w:t>
            </w:r>
          </w:p>
          <w:p w14:paraId="0F8B8F4B"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No recommendation from the region to NCWM</w:t>
            </w:r>
          </w:p>
          <w:p w14:paraId="7804F733" w14:textId="77777777" w:rsidR="000A1BD2" w:rsidRPr="000A1BD2" w:rsidRDefault="000A1BD2" w:rsidP="000A1BD2">
            <w:pPr>
              <w:spacing w:after="0"/>
              <w:ind w:left="360"/>
              <w:rPr>
                <w:rFonts w:eastAsia="Times New Roman"/>
                <w:i/>
                <w:szCs w:val="24"/>
              </w:rPr>
            </w:pPr>
            <w:r w:rsidRPr="000A1BD2">
              <w:rPr>
                <w:rFonts w:eastAsia="Times New Roman"/>
                <w:i/>
                <w:szCs w:val="24"/>
              </w:rPr>
              <w:t xml:space="preserve">       (If this is a new proposal, it will not be forwarded to the national committee by this region)</w:t>
            </w:r>
          </w:p>
          <w:p w14:paraId="718C6040" w14:textId="77777777" w:rsidR="000A1BD2" w:rsidRPr="000A1BD2" w:rsidRDefault="000A1BD2" w:rsidP="000A1BD2">
            <w:pPr>
              <w:spacing w:after="0"/>
              <w:ind w:left="360"/>
              <w:rPr>
                <w:rFonts w:eastAsia="Times New Roman"/>
                <w:szCs w:val="24"/>
              </w:rPr>
            </w:pPr>
          </w:p>
        </w:tc>
      </w:tr>
      <w:tr w:rsidR="000A1BD2" w:rsidRPr="000A1BD2" w14:paraId="577C175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7306AC0" w14:textId="77777777" w:rsidR="000A1BD2" w:rsidRPr="000A1BD2" w:rsidRDefault="000A1BD2" w:rsidP="000A1BD2">
            <w:pPr>
              <w:spacing w:after="0"/>
              <w:rPr>
                <w:rFonts w:eastAsia="Times New Roman"/>
                <w:b/>
                <w:szCs w:val="24"/>
              </w:rPr>
            </w:pPr>
            <w:r w:rsidRPr="000A1BD2">
              <w:rPr>
                <w:rFonts w:eastAsia="Times New Roman"/>
                <w:b/>
                <w:szCs w:val="24"/>
              </w:rPr>
              <w:t xml:space="preserve">Comments and justification for the regional recommendation to NCWM: </w:t>
            </w:r>
            <w:r w:rsidRPr="000A1BD2">
              <w:rPr>
                <w:rFonts w:eastAsia="Times New Roman"/>
                <w:i/>
                <w:szCs w:val="24"/>
              </w:rPr>
              <w:t>(This will appear in NCWM reports)</w:t>
            </w:r>
          </w:p>
        </w:tc>
      </w:tr>
      <w:tr w:rsidR="000A1BD2" w:rsidRPr="000A1BD2" w14:paraId="187C3A6D" w14:textId="77777777" w:rsidTr="00C72DAF">
        <w:tc>
          <w:tcPr>
            <w:tcW w:w="9350" w:type="dxa"/>
            <w:tcBorders>
              <w:top w:val="single" w:sz="4" w:space="0" w:color="auto"/>
              <w:left w:val="single" w:sz="4" w:space="0" w:color="auto"/>
              <w:bottom w:val="single" w:sz="4" w:space="0" w:color="auto"/>
              <w:right w:val="single" w:sz="4" w:space="0" w:color="auto"/>
            </w:tcBorders>
          </w:tcPr>
          <w:p w14:paraId="4E97A13F" w14:textId="77777777" w:rsidR="000A1BD2" w:rsidRPr="000A1BD2" w:rsidRDefault="000A1BD2" w:rsidP="000A1BD2">
            <w:pPr>
              <w:spacing w:after="0"/>
              <w:rPr>
                <w:rFonts w:eastAsia="Times New Roman"/>
                <w:szCs w:val="24"/>
              </w:rPr>
            </w:pPr>
          </w:p>
          <w:p w14:paraId="2A11BC6A" w14:textId="77777777" w:rsidR="000A1BD2" w:rsidRPr="000A1BD2" w:rsidRDefault="000A1BD2" w:rsidP="000A1BD2">
            <w:pPr>
              <w:spacing w:after="0"/>
              <w:rPr>
                <w:rFonts w:eastAsia="Times New Roman"/>
                <w:szCs w:val="24"/>
              </w:rPr>
            </w:pPr>
          </w:p>
          <w:p w14:paraId="0575EFC6" w14:textId="77777777" w:rsidR="000A1BD2" w:rsidRPr="000A1BD2" w:rsidRDefault="000A1BD2" w:rsidP="000A1BD2">
            <w:pPr>
              <w:spacing w:after="0"/>
              <w:rPr>
                <w:rFonts w:eastAsia="Times New Roman"/>
                <w:szCs w:val="24"/>
              </w:rPr>
            </w:pPr>
          </w:p>
        </w:tc>
      </w:tr>
    </w:tbl>
    <w:p w14:paraId="4DB1EDA0" w14:textId="77777777" w:rsidR="000A1BD2" w:rsidRPr="00281428" w:rsidRDefault="000A1BD2" w:rsidP="00C12FA1">
      <w:pPr>
        <w:pStyle w:val="ItemHeading"/>
        <w:tabs>
          <w:tab w:val="clear" w:pos="900"/>
          <w:tab w:val="left" w:pos="1710"/>
        </w:tabs>
        <w:ind w:left="2160" w:hanging="2160"/>
      </w:pPr>
    </w:p>
    <w:p w14:paraId="443CFA97" w14:textId="59CE5E40" w:rsidR="00384954" w:rsidRPr="004303DA" w:rsidRDefault="00384954" w:rsidP="00195489">
      <w:pPr>
        <w:pStyle w:val="Heading1"/>
        <w:rPr>
          <w:rFonts w:eastAsia="Calibri"/>
          <w:szCs w:val="22"/>
        </w:rPr>
      </w:pPr>
      <w:bookmarkStart w:id="53" w:name="_Toc111805290"/>
      <w:r>
        <w:t>MFM</w:t>
      </w:r>
      <w:r w:rsidRPr="004303DA">
        <w:t xml:space="preserve"> – </w:t>
      </w:r>
      <w:r>
        <w:t>MAss Flow Meters</w:t>
      </w:r>
      <w:bookmarkEnd w:id="53"/>
    </w:p>
    <w:p w14:paraId="63B371EF" w14:textId="77777777" w:rsidR="00C362E7" w:rsidRDefault="00C362E7" w:rsidP="001844CB">
      <w:pPr>
        <w:pStyle w:val="ItemHeading"/>
        <w:tabs>
          <w:tab w:val="clear" w:pos="900"/>
          <w:tab w:val="left" w:pos="1710"/>
        </w:tabs>
        <w:ind w:left="2160" w:hanging="2160"/>
      </w:pPr>
      <w:bookmarkStart w:id="54" w:name="_Toc111805291"/>
      <w:r w:rsidRPr="00CC6830">
        <w:t>MFM-15.1</w:t>
      </w:r>
      <w:r w:rsidRPr="00853A03">
        <w:tab/>
        <w:t>D</w:t>
      </w:r>
      <w:r w:rsidRPr="00853A03">
        <w:tab/>
        <w:t>N.3. Test Drafts.</w:t>
      </w:r>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1BD2" w:rsidRPr="000A1BD2" w14:paraId="185E4159"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25A96F6" w14:textId="42405CB6" w:rsidR="000A1BD2" w:rsidRPr="000A1BD2" w:rsidRDefault="00D23F21" w:rsidP="000A1BD2">
            <w:pPr>
              <w:spacing w:after="120"/>
              <w:jc w:val="center"/>
              <w:rPr>
                <w:rFonts w:eastAsia="Times New Roman"/>
                <w:b/>
                <w:szCs w:val="24"/>
              </w:rPr>
            </w:pPr>
            <w:r>
              <w:rPr>
                <w:rFonts w:eastAsia="Times New Roman"/>
                <w:b/>
                <w:szCs w:val="24"/>
              </w:rPr>
              <w:t>MFM-15.1</w:t>
            </w:r>
          </w:p>
        </w:tc>
      </w:tr>
      <w:tr w:rsidR="000A1BD2" w:rsidRPr="000A1BD2" w14:paraId="7DDDF710" w14:textId="77777777" w:rsidTr="00C72DAF">
        <w:tc>
          <w:tcPr>
            <w:tcW w:w="9350" w:type="dxa"/>
            <w:tcBorders>
              <w:top w:val="single" w:sz="24" w:space="0" w:color="auto"/>
              <w:left w:val="single" w:sz="4" w:space="0" w:color="auto"/>
              <w:bottom w:val="single" w:sz="4" w:space="0" w:color="auto"/>
              <w:right w:val="single" w:sz="4" w:space="0" w:color="auto"/>
            </w:tcBorders>
          </w:tcPr>
          <w:p w14:paraId="72FDAF0C" w14:textId="77777777" w:rsidR="000A1BD2" w:rsidRPr="000A1BD2" w:rsidRDefault="000A1BD2" w:rsidP="000A1BD2">
            <w:pPr>
              <w:spacing w:after="0"/>
              <w:rPr>
                <w:rFonts w:eastAsia="Times New Roman"/>
                <w:b/>
                <w:szCs w:val="24"/>
              </w:rPr>
            </w:pPr>
            <w:r w:rsidRPr="000A1BD2">
              <w:rPr>
                <w:rFonts w:eastAsia="Times New Roman"/>
                <w:b/>
                <w:szCs w:val="24"/>
              </w:rPr>
              <w:t>Regional recommendation to NCWM on item status:</w:t>
            </w:r>
          </w:p>
          <w:p w14:paraId="093156A6" w14:textId="77777777" w:rsidR="000A1BD2" w:rsidRPr="000A1BD2" w:rsidRDefault="000A1BD2" w:rsidP="000A1BD2">
            <w:pPr>
              <w:spacing w:after="0"/>
              <w:rPr>
                <w:rFonts w:eastAsia="Times New Roman"/>
                <w:szCs w:val="24"/>
              </w:rPr>
            </w:pPr>
          </w:p>
          <w:p w14:paraId="44D5D860"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Voting Item on the NCWM agenda</w:t>
            </w:r>
          </w:p>
          <w:p w14:paraId="5ADAABF2"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Information Item on the NCWM agenda</w:t>
            </w:r>
          </w:p>
          <w:p w14:paraId="12035149"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2"/>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n Assigned Item on the NCWM agenda</w:t>
            </w:r>
          </w:p>
          <w:p w14:paraId="2452265A" w14:textId="77777777" w:rsidR="000A1BD2" w:rsidRPr="000A1BD2" w:rsidRDefault="000A1BD2" w:rsidP="000A1BD2">
            <w:pPr>
              <w:spacing w:after="0"/>
              <w:ind w:left="720"/>
              <w:rPr>
                <w:rFonts w:eastAsia="Times New Roman"/>
                <w:szCs w:val="24"/>
              </w:rPr>
            </w:pPr>
            <w:r w:rsidRPr="000A1BD2">
              <w:rPr>
                <w:rFonts w:eastAsia="Times New Roman"/>
                <w:i/>
                <w:szCs w:val="24"/>
              </w:rPr>
              <w:t>(To be developed by an NCWM Task Group or Subcommittee)</w:t>
            </w:r>
          </w:p>
          <w:p w14:paraId="7E961372"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3"/>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as a Developing Item on the NCWM agenda</w:t>
            </w:r>
          </w:p>
          <w:p w14:paraId="5E750AED" w14:textId="77777777" w:rsidR="000A1BD2" w:rsidRPr="000A1BD2" w:rsidRDefault="000A1BD2" w:rsidP="000A1BD2">
            <w:pPr>
              <w:spacing w:after="0"/>
              <w:ind w:left="720"/>
              <w:rPr>
                <w:rFonts w:eastAsia="Times New Roman"/>
                <w:szCs w:val="24"/>
              </w:rPr>
            </w:pPr>
            <w:r w:rsidRPr="000A1BD2">
              <w:rPr>
                <w:rFonts w:eastAsia="Times New Roman"/>
                <w:i/>
                <w:szCs w:val="24"/>
              </w:rPr>
              <w:t xml:space="preserve">(To be developed by source of the proposal) </w:t>
            </w:r>
          </w:p>
          <w:p w14:paraId="4B311285" w14:textId="77777777" w:rsidR="000A1BD2" w:rsidRPr="000A1BD2" w:rsidRDefault="000A1BD2" w:rsidP="000A1BD2">
            <w:pPr>
              <w:spacing w:after="0"/>
              <w:ind w:left="630" w:hanging="27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Recommend Withdrawal of the Item from the NCWM agenda</w:t>
            </w:r>
          </w:p>
          <w:p w14:paraId="34A04BCA" w14:textId="77777777" w:rsidR="000A1BD2" w:rsidRPr="000A1BD2" w:rsidRDefault="000A1BD2" w:rsidP="000A1BD2">
            <w:pPr>
              <w:spacing w:after="0"/>
              <w:ind w:left="990" w:hanging="270"/>
              <w:rPr>
                <w:rFonts w:eastAsia="Times New Roman"/>
                <w:i/>
                <w:szCs w:val="24"/>
              </w:rPr>
            </w:pPr>
            <w:r w:rsidRPr="000A1BD2">
              <w:rPr>
                <w:rFonts w:eastAsia="Times New Roman"/>
                <w:i/>
                <w:szCs w:val="24"/>
              </w:rPr>
              <w:t>(In the case of new proposals, do not forward this item to NCWM)</w:t>
            </w:r>
          </w:p>
          <w:p w14:paraId="04884533" w14:textId="77777777" w:rsidR="000A1BD2" w:rsidRPr="000A1BD2" w:rsidRDefault="000A1BD2" w:rsidP="000A1BD2">
            <w:pPr>
              <w:spacing w:after="0"/>
              <w:ind w:left="360"/>
              <w:rPr>
                <w:rFonts w:eastAsia="Times New Roman"/>
                <w:szCs w:val="24"/>
              </w:rPr>
            </w:pPr>
            <w:r w:rsidRPr="000A1BD2">
              <w:rPr>
                <w:rFonts w:eastAsia="Times New Roman"/>
                <w:szCs w:val="24"/>
              </w:rPr>
              <w:fldChar w:fldCharType="begin">
                <w:ffData>
                  <w:name w:val="Check4"/>
                  <w:enabled/>
                  <w:calcOnExit w:val="0"/>
                  <w:checkBox>
                    <w:sizeAuto/>
                    <w:default w:val="0"/>
                  </w:checkBox>
                </w:ffData>
              </w:fldChar>
            </w:r>
            <w:r w:rsidRPr="000A1BD2">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0A1BD2">
              <w:rPr>
                <w:rFonts w:eastAsia="Times New Roman"/>
                <w:szCs w:val="24"/>
              </w:rPr>
              <w:fldChar w:fldCharType="end"/>
            </w:r>
            <w:r w:rsidRPr="000A1BD2">
              <w:rPr>
                <w:rFonts w:eastAsia="Times New Roman"/>
                <w:szCs w:val="24"/>
              </w:rPr>
              <w:t xml:space="preserve"> No recommendation from the region to NCWM</w:t>
            </w:r>
          </w:p>
          <w:p w14:paraId="7AD36D92" w14:textId="77777777" w:rsidR="000A1BD2" w:rsidRPr="000A1BD2" w:rsidRDefault="000A1BD2" w:rsidP="000A1BD2">
            <w:pPr>
              <w:spacing w:after="0"/>
              <w:ind w:left="360"/>
              <w:rPr>
                <w:rFonts w:eastAsia="Times New Roman"/>
                <w:i/>
                <w:szCs w:val="24"/>
              </w:rPr>
            </w:pPr>
            <w:r w:rsidRPr="000A1BD2">
              <w:rPr>
                <w:rFonts w:eastAsia="Times New Roman"/>
                <w:i/>
                <w:szCs w:val="24"/>
              </w:rPr>
              <w:t xml:space="preserve">       (If this is a new proposal, it will not be forwarded to the national committee by this region)</w:t>
            </w:r>
          </w:p>
          <w:p w14:paraId="1C1F7526" w14:textId="77777777" w:rsidR="000A1BD2" w:rsidRPr="000A1BD2" w:rsidRDefault="000A1BD2" w:rsidP="000A1BD2">
            <w:pPr>
              <w:spacing w:after="0"/>
              <w:ind w:left="360"/>
              <w:rPr>
                <w:rFonts w:eastAsia="Times New Roman"/>
                <w:szCs w:val="24"/>
              </w:rPr>
            </w:pPr>
          </w:p>
        </w:tc>
      </w:tr>
      <w:tr w:rsidR="000A1BD2" w:rsidRPr="000A1BD2" w14:paraId="31662B11"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75C0CDC" w14:textId="77777777" w:rsidR="000A1BD2" w:rsidRPr="000A1BD2" w:rsidRDefault="000A1BD2" w:rsidP="000A1BD2">
            <w:pPr>
              <w:spacing w:after="0"/>
              <w:rPr>
                <w:rFonts w:eastAsia="Times New Roman"/>
                <w:b/>
                <w:szCs w:val="24"/>
              </w:rPr>
            </w:pPr>
            <w:r w:rsidRPr="000A1BD2">
              <w:rPr>
                <w:rFonts w:eastAsia="Times New Roman"/>
                <w:b/>
                <w:szCs w:val="24"/>
              </w:rPr>
              <w:t xml:space="preserve">Comments and justification for the regional recommendation to NCWM: </w:t>
            </w:r>
            <w:r w:rsidRPr="000A1BD2">
              <w:rPr>
                <w:rFonts w:eastAsia="Times New Roman"/>
                <w:i/>
                <w:szCs w:val="24"/>
              </w:rPr>
              <w:t>(This will appear in NCWM reports)</w:t>
            </w:r>
          </w:p>
        </w:tc>
      </w:tr>
      <w:tr w:rsidR="000A1BD2" w:rsidRPr="000A1BD2" w14:paraId="046AD69E" w14:textId="77777777" w:rsidTr="00C72DAF">
        <w:tc>
          <w:tcPr>
            <w:tcW w:w="9350" w:type="dxa"/>
            <w:tcBorders>
              <w:top w:val="single" w:sz="4" w:space="0" w:color="auto"/>
              <w:left w:val="single" w:sz="4" w:space="0" w:color="auto"/>
              <w:bottom w:val="single" w:sz="4" w:space="0" w:color="auto"/>
              <w:right w:val="single" w:sz="4" w:space="0" w:color="auto"/>
            </w:tcBorders>
          </w:tcPr>
          <w:p w14:paraId="378EE82B" w14:textId="77777777" w:rsidR="000A1BD2" w:rsidRPr="000A1BD2" w:rsidRDefault="000A1BD2" w:rsidP="000A1BD2">
            <w:pPr>
              <w:spacing w:after="0"/>
              <w:rPr>
                <w:rFonts w:eastAsia="Times New Roman"/>
                <w:szCs w:val="24"/>
              </w:rPr>
            </w:pPr>
          </w:p>
          <w:p w14:paraId="006D8DEB" w14:textId="77777777" w:rsidR="000A1BD2" w:rsidRPr="000A1BD2" w:rsidRDefault="000A1BD2" w:rsidP="000A1BD2">
            <w:pPr>
              <w:spacing w:after="0"/>
              <w:rPr>
                <w:rFonts w:eastAsia="Times New Roman"/>
                <w:szCs w:val="24"/>
              </w:rPr>
            </w:pPr>
          </w:p>
          <w:p w14:paraId="05EA311D" w14:textId="77777777" w:rsidR="000A1BD2" w:rsidRPr="000A1BD2" w:rsidRDefault="000A1BD2" w:rsidP="000A1BD2">
            <w:pPr>
              <w:spacing w:after="0"/>
              <w:rPr>
                <w:rFonts w:eastAsia="Times New Roman"/>
                <w:szCs w:val="24"/>
              </w:rPr>
            </w:pPr>
          </w:p>
        </w:tc>
      </w:tr>
    </w:tbl>
    <w:p w14:paraId="71DDAC55" w14:textId="77777777" w:rsidR="000A1BD2" w:rsidRPr="00853A03" w:rsidRDefault="000A1BD2" w:rsidP="001844CB">
      <w:pPr>
        <w:pStyle w:val="ItemHeading"/>
        <w:tabs>
          <w:tab w:val="clear" w:pos="900"/>
          <w:tab w:val="left" w:pos="1710"/>
        </w:tabs>
        <w:ind w:left="2160" w:hanging="2160"/>
      </w:pPr>
    </w:p>
    <w:p w14:paraId="1B48D5E9" w14:textId="1182231A" w:rsidR="00A27577" w:rsidRDefault="00A27577" w:rsidP="00A27577">
      <w:pPr>
        <w:pStyle w:val="Heading1"/>
      </w:pPr>
      <w:bookmarkStart w:id="55" w:name="_Toc111805292"/>
      <w:r>
        <w:t>HGM – Hydrogen Gas-Measuring Devices</w:t>
      </w:r>
      <w:bookmarkEnd w:id="55"/>
    </w:p>
    <w:p w14:paraId="48895F6E" w14:textId="48E7811A" w:rsidR="00A27577" w:rsidRDefault="00A27577" w:rsidP="00A27577">
      <w:pPr>
        <w:pStyle w:val="ItemHeading"/>
        <w:tabs>
          <w:tab w:val="clear" w:pos="900"/>
          <w:tab w:val="left" w:pos="1710"/>
        </w:tabs>
        <w:ind w:left="2160" w:hanging="2160"/>
        <w:rPr>
          <w:u w:val="single"/>
        </w:rPr>
      </w:pPr>
      <w:bookmarkStart w:id="56" w:name="_Toc111805293"/>
      <w:r>
        <w:t>HGM-23.1</w:t>
      </w:r>
      <w:r>
        <w:tab/>
      </w:r>
      <w:r>
        <w:tab/>
      </w:r>
      <w:r>
        <w:rPr>
          <w:u w:val="single"/>
        </w:rPr>
        <w:t>UR.3.8. Safety Requirement</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C1B5B" w:rsidRPr="00CC1B5B" w14:paraId="6965B049"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78C38A3" w14:textId="7751D438" w:rsidR="00CC1B5B" w:rsidRPr="00CC1B5B" w:rsidRDefault="00D23F21" w:rsidP="00CC1B5B">
            <w:pPr>
              <w:spacing w:after="120"/>
              <w:jc w:val="center"/>
              <w:rPr>
                <w:rFonts w:eastAsia="Times New Roman"/>
                <w:b/>
                <w:szCs w:val="24"/>
              </w:rPr>
            </w:pPr>
            <w:r>
              <w:rPr>
                <w:rFonts w:eastAsia="Times New Roman"/>
                <w:b/>
                <w:szCs w:val="24"/>
              </w:rPr>
              <w:t>HGM</w:t>
            </w:r>
            <w:r w:rsidR="00EE343C">
              <w:rPr>
                <w:rFonts w:eastAsia="Times New Roman"/>
                <w:b/>
                <w:szCs w:val="24"/>
              </w:rPr>
              <w:t>-23.1</w:t>
            </w:r>
          </w:p>
        </w:tc>
      </w:tr>
      <w:tr w:rsidR="00CC1B5B" w:rsidRPr="00CC1B5B" w14:paraId="3EE3FED4" w14:textId="77777777" w:rsidTr="00C72DAF">
        <w:tc>
          <w:tcPr>
            <w:tcW w:w="9350" w:type="dxa"/>
            <w:tcBorders>
              <w:top w:val="single" w:sz="24" w:space="0" w:color="auto"/>
              <w:left w:val="single" w:sz="4" w:space="0" w:color="auto"/>
              <w:bottom w:val="single" w:sz="4" w:space="0" w:color="auto"/>
              <w:right w:val="single" w:sz="4" w:space="0" w:color="auto"/>
            </w:tcBorders>
          </w:tcPr>
          <w:p w14:paraId="7D28D002" w14:textId="77777777" w:rsidR="00CC1B5B" w:rsidRPr="00CC1B5B" w:rsidRDefault="00CC1B5B" w:rsidP="00CC1B5B">
            <w:pPr>
              <w:spacing w:after="0"/>
              <w:rPr>
                <w:rFonts w:eastAsia="Times New Roman"/>
                <w:b/>
                <w:szCs w:val="24"/>
              </w:rPr>
            </w:pPr>
            <w:r w:rsidRPr="00CC1B5B">
              <w:rPr>
                <w:rFonts w:eastAsia="Times New Roman"/>
                <w:b/>
                <w:szCs w:val="24"/>
              </w:rPr>
              <w:t>Regional recommendation to NCWM on item status:</w:t>
            </w:r>
          </w:p>
          <w:p w14:paraId="21C0E7B9" w14:textId="77777777" w:rsidR="00CC1B5B" w:rsidRPr="00CC1B5B" w:rsidRDefault="00CC1B5B" w:rsidP="00CC1B5B">
            <w:pPr>
              <w:spacing w:after="0"/>
              <w:rPr>
                <w:rFonts w:eastAsia="Times New Roman"/>
                <w:szCs w:val="24"/>
              </w:rPr>
            </w:pPr>
          </w:p>
          <w:p w14:paraId="00865597"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
                  <w:enabled/>
                  <w:calcOnExit w:val="0"/>
                  <w:checkBox>
                    <w:sizeAuto/>
                    <w:default w:val="0"/>
                  </w:checkBox>
                </w:ffData>
              </w:fldChar>
            </w:r>
            <w:r w:rsidRPr="00CC1B5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 Voting Item on the NCWM agenda</w:t>
            </w:r>
          </w:p>
          <w:p w14:paraId="3C8E29DE"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Check2"/>
                  <w:enabled/>
                  <w:calcOnExit w:val="0"/>
                  <w:checkBox>
                    <w:sizeAuto/>
                    <w:default w:val="0"/>
                  </w:checkBox>
                </w:ffData>
              </w:fldChar>
            </w:r>
            <w:r w:rsidRPr="00CC1B5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n Information Item on the NCWM agenda</w:t>
            </w:r>
          </w:p>
          <w:p w14:paraId="34E90357" w14:textId="77777777" w:rsidR="00CC1B5B" w:rsidRPr="00CC1B5B" w:rsidRDefault="00CC1B5B" w:rsidP="00CC1B5B">
            <w:pPr>
              <w:spacing w:after="0"/>
              <w:ind w:left="630" w:hanging="270"/>
              <w:rPr>
                <w:rFonts w:eastAsia="Times New Roman"/>
                <w:szCs w:val="24"/>
              </w:rPr>
            </w:pPr>
            <w:r w:rsidRPr="00CC1B5B">
              <w:rPr>
                <w:rFonts w:eastAsia="Times New Roman"/>
                <w:szCs w:val="24"/>
              </w:rPr>
              <w:fldChar w:fldCharType="begin">
                <w:ffData>
                  <w:name w:val="Check2"/>
                  <w:enabled/>
                  <w:calcOnExit w:val="0"/>
                  <w:checkBox>
                    <w:sizeAuto/>
                    <w:default w:val="0"/>
                  </w:checkBox>
                </w:ffData>
              </w:fldChar>
            </w:r>
            <w:r w:rsidRPr="00CC1B5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n Assigned Item on the NCWM agenda</w:t>
            </w:r>
          </w:p>
          <w:p w14:paraId="6A31EFCD" w14:textId="77777777" w:rsidR="00CC1B5B" w:rsidRPr="00CC1B5B" w:rsidRDefault="00CC1B5B" w:rsidP="00CC1B5B">
            <w:pPr>
              <w:spacing w:after="0"/>
              <w:ind w:left="720"/>
              <w:rPr>
                <w:rFonts w:eastAsia="Times New Roman"/>
                <w:szCs w:val="24"/>
              </w:rPr>
            </w:pPr>
            <w:r w:rsidRPr="00CC1B5B">
              <w:rPr>
                <w:rFonts w:eastAsia="Times New Roman"/>
                <w:i/>
                <w:szCs w:val="24"/>
              </w:rPr>
              <w:t>(To be developed by an NCWM Task Group or Subcommittee)</w:t>
            </w:r>
          </w:p>
          <w:p w14:paraId="18C98B74"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Check3"/>
                  <w:enabled/>
                  <w:calcOnExit w:val="0"/>
                  <w:checkBox>
                    <w:sizeAuto/>
                    <w:default w:val="0"/>
                  </w:checkBox>
                </w:ffData>
              </w:fldChar>
            </w:r>
            <w:r w:rsidRPr="00CC1B5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as a Developing Item on the NCWM agenda</w:t>
            </w:r>
          </w:p>
          <w:p w14:paraId="06F79DE9" w14:textId="77777777" w:rsidR="00CC1B5B" w:rsidRPr="00CC1B5B" w:rsidRDefault="00CC1B5B" w:rsidP="00CC1B5B">
            <w:pPr>
              <w:spacing w:after="0"/>
              <w:ind w:left="720"/>
              <w:rPr>
                <w:rFonts w:eastAsia="Times New Roman"/>
                <w:szCs w:val="24"/>
              </w:rPr>
            </w:pPr>
            <w:r w:rsidRPr="00CC1B5B">
              <w:rPr>
                <w:rFonts w:eastAsia="Times New Roman"/>
                <w:i/>
                <w:szCs w:val="24"/>
              </w:rPr>
              <w:t xml:space="preserve">(To be developed by source of the proposal) </w:t>
            </w:r>
          </w:p>
          <w:p w14:paraId="6471B308" w14:textId="77777777" w:rsidR="00CC1B5B" w:rsidRPr="00CC1B5B" w:rsidRDefault="00CC1B5B" w:rsidP="00CC1B5B">
            <w:pPr>
              <w:spacing w:after="0"/>
              <w:ind w:left="630" w:hanging="270"/>
              <w:rPr>
                <w:rFonts w:eastAsia="Times New Roman"/>
                <w:szCs w:val="24"/>
              </w:rPr>
            </w:pPr>
            <w:r w:rsidRPr="00CC1B5B">
              <w:rPr>
                <w:rFonts w:eastAsia="Times New Roman"/>
                <w:szCs w:val="24"/>
              </w:rPr>
              <w:fldChar w:fldCharType="begin">
                <w:ffData>
                  <w:name w:val="Check4"/>
                  <w:enabled/>
                  <w:calcOnExit w:val="0"/>
                  <w:checkBox>
                    <w:sizeAuto/>
                    <w:default w:val="0"/>
                  </w:checkBox>
                </w:ffData>
              </w:fldChar>
            </w:r>
            <w:r w:rsidRPr="00CC1B5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Recommend Withdrawal of the Item from the NCWM agenda</w:t>
            </w:r>
          </w:p>
          <w:p w14:paraId="78EE2D5E" w14:textId="77777777" w:rsidR="00CC1B5B" w:rsidRPr="00CC1B5B" w:rsidRDefault="00CC1B5B" w:rsidP="00CC1B5B">
            <w:pPr>
              <w:spacing w:after="0"/>
              <w:ind w:left="990" w:hanging="270"/>
              <w:rPr>
                <w:rFonts w:eastAsia="Times New Roman"/>
                <w:i/>
                <w:szCs w:val="24"/>
              </w:rPr>
            </w:pPr>
            <w:r w:rsidRPr="00CC1B5B">
              <w:rPr>
                <w:rFonts w:eastAsia="Times New Roman"/>
                <w:i/>
                <w:szCs w:val="24"/>
              </w:rPr>
              <w:t>(In the case of new proposals, do not forward this item to NCWM)</w:t>
            </w:r>
          </w:p>
          <w:p w14:paraId="644F6BD4" w14:textId="77777777" w:rsidR="00CC1B5B" w:rsidRPr="00CC1B5B" w:rsidRDefault="00CC1B5B" w:rsidP="00CC1B5B">
            <w:pPr>
              <w:spacing w:after="0"/>
              <w:ind w:left="360"/>
              <w:rPr>
                <w:rFonts w:eastAsia="Times New Roman"/>
                <w:szCs w:val="24"/>
              </w:rPr>
            </w:pPr>
            <w:r w:rsidRPr="00CC1B5B">
              <w:rPr>
                <w:rFonts w:eastAsia="Times New Roman"/>
                <w:szCs w:val="24"/>
              </w:rPr>
              <w:fldChar w:fldCharType="begin">
                <w:ffData>
                  <w:name w:val="Check4"/>
                  <w:enabled/>
                  <w:calcOnExit w:val="0"/>
                  <w:checkBox>
                    <w:sizeAuto/>
                    <w:default w:val="0"/>
                  </w:checkBox>
                </w:ffData>
              </w:fldChar>
            </w:r>
            <w:r w:rsidRPr="00CC1B5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C1B5B">
              <w:rPr>
                <w:rFonts w:eastAsia="Times New Roman"/>
                <w:szCs w:val="24"/>
              </w:rPr>
              <w:fldChar w:fldCharType="end"/>
            </w:r>
            <w:r w:rsidRPr="00CC1B5B">
              <w:rPr>
                <w:rFonts w:eastAsia="Times New Roman"/>
                <w:szCs w:val="24"/>
              </w:rPr>
              <w:t xml:space="preserve"> No recommendation from the region to NCWM</w:t>
            </w:r>
          </w:p>
          <w:p w14:paraId="55E88772" w14:textId="77777777" w:rsidR="00CC1B5B" w:rsidRPr="00CC1B5B" w:rsidRDefault="00CC1B5B" w:rsidP="00CC1B5B">
            <w:pPr>
              <w:spacing w:after="0"/>
              <w:ind w:left="360"/>
              <w:rPr>
                <w:rFonts w:eastAsia="Times New Roman"/>
                <w:i/>
                <w:szCs w:val="24"/>
              </w:rPr>
            </w:pPr>
            <w:r w:rsidRPr="00CC1B5B">
              <w:rPr>
                <w:rFonts w:eastAsia="Times New Roman"/>
                <w:i/>
                <w:szCs w:val="24"/>
              </w:rPr>
              <w:t xml:space="preserve">       (If this is a new proposal, it will not be forwarded to the national committee by this region)</w:t>
            </w:r>
          </w:p>
          <w:p w14:paraId="54A0FBAD" w14:textId="77777777" w:rsidR="00CC1B5B" w:rsidRPr="00CC1B5B" w:rsidRDefault="00CC1B5B" w:rsidP="00CC1B5B">
            <w:pPr>
              <w:spacing w:after="0"/>
              <w:ind w:left="360"/>
              <w:rPr>
                <w:rFonts w:eastAsia="Times New Roman"/>
                <w:szCs w:val="24"/>
              </w:rPr>
            </w:pPr>
          </w:p>
        </w:tc>
      </w:tr>
      <w:tr w:rsidR="00CC1B5B" w:rsidRPr="00CC1B5B" w14:paraId="4F11DAB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BB3E2D5" w14:textId="77777777" w:rsidR="00CC1B5B" w:rsidRPr="00CC1B5B" w:rsidRDefault="00CC1B5B" w:rsidP="00CC1B5B">
            <w:pPr>
              <w:spacing w:after="0"/>
              <w:rPr>
                <w:rFonts w:eastAsia="Times New Roman"/>
                <w:b/>
                <w:szCs w:val="24"/>
              </w:rPr>
            </w:pPr>
            <w:r w:rsidRPr="00CC1B5B">
              <w:rPr>
                <w:rFonts w:eastAsia="Times New Roman"/>
                <w:b/>
                <w:szCs w:val="24"/>
              </w:rPr>
              <w:t xml:space="preserve">Comments and justification for the regional recommendation to NCWM: </w:t>
            </w:r>
            <w:r w:rsidRPr="00CC1B5B">
              <w:rPr>
                <w:rFonts w:eastAsia="Times New Roman"/>
                <w:i/>
                <w:szCs w:val="24"/>
              </w:rPr>
              <w:t>(This will appear in NCWM reports)</w:t>
            </w:r>
          </w:p>
        </w:tc>
      </w:tr>
      <w:tr w:rsidR="00CC1B5B" w:rsidRPr="00CC1B5B" w14:paraId="140B7927" w14:textId="77777777" w:rsidTr="00C72DAF">
        <w:tc>
          <w:tcPr>
            <w:tcW w:w="9350" w:type="dxa"/>
            <w:tcBorders>
              <w:top w:val="single" w:sz="4" w:space="0" w:color="auto"/>
              <w:left w:val="single" w:sz="4" w:space="0" w:color="auto"/>
              <w:bottom w:val="single" w:sz="4" w:space="0" w:color="auto"/>
              <w:right w:val="single" w:sz="4" w:space="0" w:color="auto"/>
            </w:tcBorders>
          </w:tcPr>
          <w:p w14:paraId="7B00C0C6" w14:textId="77777777" w:rsidR="00CC1B5B" w:rsidRPr="00CC1B5B" w:rsidRDefault="00CC1B5B" w:rsidP="00CC1B5B">
            <w:pPr>
              <w:spacing w:after="0"/>
              <w:rPr>
                <w:rFonts w:eastAsia="Times New Roman"/>
                <w:szCs w:val="24"/>
              </w:rPr>
            </w:pPr>
          </w:p>
          <w:p w14:paraId="66F05667" w14:textId="77777777" w:rsidR="00CC1B5B" w:rsidRPr="00CC1B5B" w:rsidRDefault="00CC1B5B" w:rsidP="00CC1B5B">
            <w:pPr>
              <w:spacing w:after="0"/>
              <w:rPr>
                <w:rFonts w:eastAsia="Times New Roman"/>
                <w:szCs w:val="24"/>
              </w:rPr>
            </w:pPr>
          </w:p>
          <w:p w14:paraId="2D2F8B9B" w14:textId="77777777" w:rsidR="00CC1B5B" w:rsidRPr="00CC1B5B" w:rsidRDefault="00CC1B5B" w:rsidP="00CC1B5B">
            <w:pPr>
              <w:spacing w:after="0"/>
              <w:rPr>
                <w:rFonts w:eastAsia="Times New Roman"/>
                <w:szCs w:val="24"/>
              </w:rPr>
            </w:pPr>
          </w:p>
        </w:tc>
      </w:tr>
    </w:tbl>
    <w:p w14:paraId="1CE635E1" w14:textId="77777777" w:rsidR="00CC1B5B" w:rsidRDefault="00CC1B5B" w:rsidP="00A27577">
      <w:pPr>
        <w:pStyle w:val="ItemHeading"/>
        <w:tabs>
          <w:tab w:val="clear" w:pos="900"/>
          <w:tab w:val="left" w:pos="1710"/>
        </w:tabs>
        <w:ind w:left="2160" w:hanging="2160"/>
        <w:rPr>
          <w:u w:val="single"/>
        </w:rPr>
      </w:pPr>
    </w:p>
    <w:p w14:paraId="07852BF3" w14:textId="10406DB7" w:rsidR="00E60B65" w:rsidRPr="004303DA" w:rsidRDefault="00E60B65" w:rsidP="001D0542">
      <w:pPr>
        <w:pStyle w:val="Heading1"/>
        <w:rPr>
          <w:rFonts w:eastAsia="Calibri"/>
          <w:szCs w:val="22"/>
        </w:rPr>
      </w:pPr>
      <w:bookmarkStart w:id="57" w:name="_Toc111805294"/>
      <w:r w:rsidRPr="004303DA">
        <w:t>EVF – Electric Vehicle Fueling Systems</w:t>
      </w:r>
      <w:bookmarkEnd w:id="44"/>
      <w:bookmarkEnd w:id="57"/>
    </w:p>
    <w:p w14:paraId="16068867" w14:textId="48FDE693" w:rsidR="00B10E7C" w:rsidRDefault="00B10E7C" w:rsidP="001844CB">
      <w:pPr>
        <w:pStyle w:val="ItemHeading"/>
        <w:tabs>
          <w:tab w:val="clear" w:pos="900"/>
          <w:tab w:val="left" w:pos="1710"/>
        </w:tabs>
        <w:ind w:left="2160" w:hanging="2160"/>
      </w:pPr>
      <w:bookmarkStart w:id="58" w:name="_Toc111805295"/>
      <w:bookmarkStart w:id="59" w:name="_Toc32502678"/>
      <w:bookmarkStart w:id="60" w:name="_Hlk523499590"/>
      <w:r w:rsidRPr="00CC6830">
        <w:t>EVF-21.1</w:t>
      </w:r>
      <w:r w:rsidRPr="00853A03">
        <w:tab/>
      </w:r>
      <w:r w:rsidR="00077C89" w:rsidRPr="00853A03">
        <w:t>D</w:t>
      </w:r>
      <w:r w:rsidRPr="00853A03">
        <w:tab/>
        <w:t>A.1. General</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4CD4CA92"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22BFEA4" w14:textId="17443722" w:rsidR="003964C6" w:rsidRPr="003964C6" w:rsidRDefault="00EE343C" w:rsidP="003964C6">
            <w:pPr>
              <w:spacing w:after="120"/>
              <w:jc w:val="center"/>
              <w:rPr>
                <w:rFonts w:eastAsia="Times New Roman"/>
                <w:b/>
                <w:szCs w:val="24"/>
              </w:rPr>
            </w:pPr>
            <w:r>
              <w:rPr>
                <w:rFonts w:eastAsia="Times New Roman"/>
                <w:b/>
                <w:szCs w:val="24"/>
              </w:rPr>
              <w:t>EVF-21.1</w:t>
            </w:r>
          </w:p>
        </w:tc>
      </w:tr>
      <w:tr w:rsidR="003964C6" w:rsidRPr="003964C6" w14:paraId="06D855F4" w14:textId="77777777" w:rsidTr="00C72DAF">
        <w:tc>
          <w:tcPr>
            <w:tcW w:w="9350" w:type="dxa"/>
            <w:tcBorders>
              <w:top w:val="single" w:sz="24" w:space="0" w:color="auto"/>
              <w:left w:val="single" w:sz="4" w:space="0" w:color="auto"/>
              <w:bottom w:val="single" w:sz="4" w:space="0" w:color="auto"/>
              <w:right w:val="single" w:sz="4" w:space="0" w:color="auto"/>
            </w:tcBorders>
          </w:tcPr>
          <w:p w14:paraId="1A6C1995"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401E3B1A" w14:textId="77777777" w:rsidR="003964C6" w:rsidRPr="003964C6" w:rsidRDefault="003964C6" w:rsidP="003964C6">
            <w:pPr>
              <w:spacing w:after="0"/>
              <w:rPr>
                <w:rFonts w:eastAsia="Times New Roman"/>
                <w:szCs w:val="24"/>
              </w:rPr>
            </w:pPr>
          </w:p>
          <w:p w14:paraId="62CE2358"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192ECB13"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33316528"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09026D6D"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3D2CA36C"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7486423E"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5DA846D2"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1BB1E1B3"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122C49BA"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481512CD"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6B7F1F15" w14:textId="77777777" w:rsidR="003964C6" w:rsidRPr="003964C6" w:rsidRDefault="003964C6" w:rsidP="003964C6">
            <w:pPr>
              <w:spacing w:after="0"/>
              <w:ind w:left="360"/>
              <w:rPr>
                <w:rFonts w:eastAsia="Times New Roman"/>
                <w:szCs w:val="24"/>
              </w:rPr>
            </w:pPr>
          </w:p>
        </w:tc>
      </w:tr>
      <w:tr w:rsidR="003964C6" w:rsidRPr="003964C6" w14:paraId="4DC1C08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46625B8"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7EC47107" w14:textId="77777777" w:rsidTr="00C72DAF">
        <w:tc>
          <w:tcPr>
            <w:tcW w:w="9350" w:type="dxa"/>
            <w:tcBorders>
              <w:top w:val="single" w:sz="4" w:space="0" w:color="auto"/>
              <w:left w:val="single" w:sz="4" w:space="0" w:color="auto"/>
              <w:bottom w:val="single" w:sz="4" w:space="0" w:color="auto"/>
              <w:right w:val="single" w:sz="4" w:space="0" w:color="auto"/>
            </w:tcBorders>
          </w:tcPr>
          <w:p w14:paraId="1D04268E" w14:textId="77777777" w:rsidR="003964C6" w:rsidRPr="003964C6" w:rsidRDefault="003964C6" w:rsidP="003964C6">
            <w:pPr>
              <w:spacing w:after="0"/>
              <w:rPr>
                <w:rFonts w:eastAsia="Times New Roman"/>
                <w:szCs w:val="24"/>
              </w:rPr>
            </w:pPr>
          </w:p>
          <w:p w14:paraId="4347E6CF" w14:textId="77777777" w:rsidR="003964C6" w:rsidRPr="003964C6" w:rsidRDefault="003964C6" w:rsidP="003964C6">
            <w:pPr>
              <w:spacing w:after="0"/>
              <w:rPr>
                <w:rFonts w:eastAsia="Times New Roman"/>
                <w:szCs w:val="24"/>
              </w:rPr>
            </w:pPr>
          </w:p>
          <w:p w14:paraId="386E6925" w14:textId="77777777" w:rsidR="003964C6" w:rsidRPr="003964C6" w:rsidRDefault="003964C6" w:rsidP="003964C6">
            <w:pPr>
              <w:spacing w:after="0"/>
              <w:rPr>
                <w:rFonts w:eastAsia="Times New Roman"/>
                <w:szCs w:val="24"/>
              </w:rPr>
            </w:pPr>
          </w:p>
        </w:tc>
      </w:tr>
    </w:tbl>
    <w:p w14:paraId="412DAE8B" w14:textId="77777777" w:rsidR="003964C6" w:rsidRPr="00853A03" w:rsidRDefault="003964C6" w:rsidP="001844CB">
      <w:pPr>
        <w:pStyle w:val="ItemHeading"/>
        <w:tabs>
          <w:tab w:val="clear" w:pos="900"/>
          <w:tab w:val="left" w:pos="1710"/>
        </w:tabs>
        <w:ind w:left="2160" w:hanging="2160"/>
        <w:rPr>
          <w:b w:val="0"/>
          <w:bCs w:val="0"/>
        </w:rPr>
      </w:pPr>
    </w:p>
    <w:p w14:paraId="40F772C7" w14:textId="73DED24D" w:rsidR="003324DB" w:rsidRDefault="003324DB" w:rsidP="007B370F">
      <w:pPr>
        <w:pStyle w:val="ItemHeading"/>
        <w:tabs>
          <w:tab w:val="clear" w:pos="900"/>
          <w:tab w:val="left" w:pos="1710"/>
        </w:tabs>
        <w:ind w:left="2160" w:hanging="2160"/>
      </w:pPr>
      <w:bookmarkStart w:id="61" w:name="_Toc111805296"/>
      <w:bookmarkStart w:id="62" w:name="_Toc17469163"/>
      <w:bookmarkEnd w:id="45"/>
      <w:bookmarkEnd w:id="59"/>
      <w:bookmarkEnd w:id="60"/>
      <w:r w:rsidRPr="00CC6830">
        <w:t>EVF-21.</w:t>
      </w:r>
      <w:r w:rsidR="00D57A7E" w:rsidRPr="00CC6830">
        <w:t>5</w:t>
      </w:r>
      <w:r w:rsidRPr="00853A03">
        <w:tab/>
      </w:r>
      <w:r w:rsidR="001B340C" w:rsidRPr="00853A03">
        <w:t>D</w:t>
      </w:r>
      <w:r w:rsidRPr="00853A03">
        <w:tab/>
      </w:r>
      <w:r w:rsidR="00086C6F" w:rsidRPr="00853A03">
        <w:t>T.2.</w:t>
      </w:r>
      <w:r w:rsidR="000620A1" w:rsidRPr="00853A03">
        <w:t xml:space="preserve"> Load Test Tolerances.</w:t>
      </w:r>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6AAC30DD"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A034648" w14:textId="38D76452" w:rsidR="003964C6" w:rsidRPr="003964C6" w:rsidRDefault="00EE343C" w:rsidP="003964C6">
            <w:pPr>
              <w:spacing w:after="120"/>
              <w:jc w:val="center"/>
              <w:rPr>
                <w:rFonts w:eastAsia="Times New Roman"/>
                <w:b/>
                <w:szCs w:val="24"/>
              </w:rPr>
            </w:pPr>
            <w:r>
              <w:rPr>
                <w:rFonts w:eastAsia="Times New Roman"/>
                <w:b/>
                <w:szCs w:val="24"/>
              </w:rPr>
              <w:t>EVF-21.5</w:t>
            </w:r>
          </w:p>
        </w:tc>
      </w:tr>
      <w:tr w:rsidR="003964C6" w:rsidRPr="003964C6" w14:paraId="485E2E5A" w14:textId="77777777" w:rsidTr="00C72DAF">
        <w:tc>
          <w:tcPr>
            <w:tcW w:w="9350" w:type="dxa"/>
            <w:tcBorders>
              <w:top w:val="single" w:sz="24" w:space="0" w:color="auto"/>
              <w:left w:val="single" w:sz="4" w:space="0" w:color="auto"/>
              <w:bottom w:val="single" w:sz="4" w:space="0" w:color="auto"/>
              <w:right w:val="single" w:sz="4" w:space="0" w:color="auto"/>
            </w:tcBorders>
          </w:tcPr>
          <w:p w14:paraId="6ADB8019"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01CE3BEB" w14:textId="77777777" w:rsidR="003964C6" w:rsidRPr="003964C6" w:rsidRDefault="003964C6" w:rsidP="003964C6">
            <w:pPr>
              <w:spacing w:after="0"/>
              <w:rPr>
                <w:rFonts w:eastAsia="Times New Roman"/>
                <w:szCs w:val="24"/>
              </w:rPr>
            </w:pPr>
          </w:p>
          <w:p w14:paraId="5FDD4B29"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479944DB"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5DF351AF"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5A919564"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1E1D0FF9"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5BFA737C"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322D4672"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0DF45A8F"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7242DCF0"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0A22DDD9"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76A58EA4" w14:textId="77777777" w:rsidR="003964C6" w:rsidRPr="003964C6" w:rsidRDefault="003964C6" w:rsidP="003964C6">
            <w:pPr>
              <w:spacing w:after="0"/>
              <w:ind w:left="360"/>
              <w:rPr>
                <w:rFonts w:eastAsia="Times New Roman"/>
                <w:szCs w:val="24"/>
              </w:rPr>
            </w:pPr>
          </w:p>
        </w:tc>
      </w:tr>
      <w:tr w:rsidR="003964C6" w:rsidRPr="003964C6" w14:paraId="079B3E3D"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0250770"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27D16633" w14:textId="77777777" w:rsidTr="00C72DAF">
        <w:tc>
          <w:tcPr>
            <w:tcW w:w="9350" w:type="dxa"/>
            <w:tcBorders>
              <w:top w:val="single" w:sz="4" w:space="0" w:color="auto"/>
              <w:left w:val="single" w:sz="4" w:space="0" w:color="auto"/>
              <w:bottom w:val="single" w:sz="4" w:space="0" w:color="auto"/>
              <w:right w:val="single" w:sz="4" w:space="0" w:color="auto"/>
            </w:tcBorders>
          </w:tcPr>
          <w:p w14:paraId="69AF68DF" w14:textId="77777777" w:rsidR="003964C6" w:rsidRPr="003964C6" w:rsidRDefault="003964C6" w:rsidP="003964C6">
            <w:pPr>
              <w:spacing w:after="0"/>
              <w:rPr>
                <w:rFonts w:eastAsia="Times New Roman"/>
                <w:szCs w:val="24"/>
              </w:rPr>
            </w:pPr>
          </w:p>
          <w:p w14:paraId="0957347E" w14:textId="77777777" w:rsidR="003964C6" w:rsidRPr="003964C6" w:rsidRDefault="003964C6" w:rsidP="003964C6">
            <w:pPr>
              <w:spacing w:after="0"/>
              <w:rPr>
                <w:rFonts w:eastAsia="Times New Roman"/>
                <w:szCs w:val="24"/>
              </w:rPr>
            </w:pPr>
          </w:p>
          <w:p w14:paraId="71857473" w14:textId="77777777" w:rsidR="003964C6" w:rsidRPr="003964C6" w:rsidRDefault="003964C6" w:rsidP="003964C6">
            <w:pPr>
              <w:spacing w:after="0"/>
              <w:rPr>
                <w:rFonts w:eastAsia="Times New Roman"/>
                <w:szCs w:val="24"/>
              </w:rPr>
            </w:pPr>
          </w:p>
        </w:tc>
      </w:tr>
    </w:tbl>
    <w:p w14:paraId="57266326" w14:textId="6B61D859" w:rsidR="00E23A15" w:rsidRDefault="00E23A15" w:rsidP="00E23A15">
      <w:pPr>
        <w:pStyle w:val="ItemHeading"/>
        <w:tabs>
          <w:tab w:val="clear" w:pos="900"/>
          <w:tab w:val="left" w:pos="1710"/>
        </w:tabs>
        <w:ind w:left="2160" w:hanging="2160"/>
        <w:rPr>
          <w:strike/>
        </w:rPr>
      </w:pPr>
      <w:bookmarkStart w:id="63" w:name="_Toc111805297"/>
      <w:bookmarkStart w:id="64" w:name="_Toc32502679"/>
      <w:r>
        <w:lastRenderedPageBreak/>
        <w:t>EVF-23.1</w:t>
      </w:r>
      <w:r>
        <w:tab/>
      </w:r>
      <w:r>
        <w:tab/>
      </w:r>
      <w:r w:rsidR="007F44B1">
        <w:t xml:space="preserve">S.2.5.1., S.8., </w:t>
      </w:r>
      <w:r w:rsidR="007F44B1">
        <w:rPr>
          <w:strike/>
        </w:rPr>
        <w:t xml:space="preserve">S.5.3.(d), N.1., T.5., N.2., T.6., </w:t>
      </w:r>
      <w:r w:rsidR="00513C24">
        <w:rPr>
          <w:strike/>
        </w:rPr>
        <w:t>Appendix D – Definitions; megajoule (MJ)</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22775A9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01721C5" w14:textId="10D9AFBC" w:rsidR="003964C6" w:rsidRPr="003964C6" w:rsidRDefault="00EE343C" w:rsidP="003964C6">
            <w:pPr>
              <w:spacing w:after="120"/>
              <w:jc w:val="center"/>
              <w:rPr>
                <w:rFonts w:eastAsia="Times New Roman"/>
                <w:b/>
                <w:szCs w:val="24"/>
              </w:rPr>
            </w:pPr>
            <w:r>
              <w:rPr>
                <w:rFonts w:eastAsia="Times New Roman"/>
                <w:b/>
                <w:szCs w:val="24"/>
              </w:rPr>
              <w:t>EVF-23.1</w:t>
            </w:r>
          </w:p>
        </w:tc>
      </w:tr>
      <w:tr w:rsidR="003964C6" w:rsidRPr="003964C6" w14:paraId="4C54ADCA" w14:textId="77777777" w:rsidTr="00C72DAF">
        <w:tc>
          <w:tcPr>
            <w:tcW w:w="9350" w:type="dxa"/>
            <w:tcBorders>
              <w:top w:val="single" w:sz="24" w:space="0" w:color="auto"/>
              <w:left w:val="single" w:sz="4" w:space="0" w:color="auto"/>
              <w:bottom w:val="single" w:sz="4" w:space="0" w:color="auto"/>
              <w:right w:val="single" w:sz="4" w:space="0" w:color="auto"/>
            </w:tcBorders>
          </w:tcPr>
          <w:p w14:paraId="57DBD68E"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27C2F528" w14:textId="77777777" w:rsidR="003964C6" w:rsidRPr="003964C6" w:rsidRDefault="003964C6" w:rsidP="003964C6">
            <w:pPr>
              <w:spacing w:after="0"/>
              <w:rPr>
                <w:rFonts w:eastAsia="Times New Roman"/>
                <w:szCs w:val="24"/>
              </w:rPr>
            </w:pPr>
          </w:p>
          <w:p w14:paraId="7D43C4C3"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2BE066C0"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5AD29B9B"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5CA86A90"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440D0DAC"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43D266E3"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79C1DF6A"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1DA4D441"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576F8712"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6C9DA5FD"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76F5BCB0" w14:textId="77777777" w:rsidR="003964C6" w:rsidRPr="003964C6" w:rsidRDefault="003964C6" w:rsidP="003964C6">
            <w:pPr>
              <w:spacing w:after="0"/>
              <w:ind w:left="360"/>
              <w:rPr>
                <w:rFonts w:eastAsia="Times New Roman"/>
                <w:szCs w:val="24"/>
              </w:rPr>
            </w:pPr>
          </w:p>
        </w:tc>
      </w:tr>
      <w:tr w:rsidR="003964C6" w:rsidRPr="003964C6" w14:paraId="6452429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79BEFFA"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66D7DE10" w14:textId="77777777" w:rsidTr="00C72DAF">
        <w:tc>
          <w:tcPr>
            <w:tcW w:w="9350" w:type="dxa"/>
            <w:tcBorders>
              <w:top w:val="single" w:sz="4" w:space="0" w:color="auto"/>
              <w:left w:val="single" w:sz="4" w:space="0" w:color="auto"/>
              <w:bottom w:val="single" w:sz="4" w:space="0" w:color="auto"/>
              <w:right w:val="single" w:sz="4" w:space="0" w:color="auto"/>
            </w:tcBorders>
          </w:tcPr>
          <w:p w14:paraId="42D206A8" w14:textId="77777777" w:rsidR="003964C6" w:rsidRPr="003964C6" w:rsidRDefault="003964C6" w:rsidP="003964C6">
            <w:pPr>
              <w:spacing w:after="0"/>
              <w:rPr>
                <w:rFonts w:eastAsia="Times New Roman"/>
                <w:szCs w:val="24"/>
              </w:rPr>
            </w:pPr>
          </w:p>
          <w:p w14:paraId="0E56266A" w14:textId="77777777" w:rsidR="003964C6" w:rsidRPr="003964C6" w:rsidRDefault="003964C6" w:rsidP="003964C6">
            <w:pPr>
              <w:spacing w:after="0"/>
              <w:rPr>
                <w:rFonts w:eastAsia="Times New Roman"/>
                <w:szCs w:val="24"/>
              </w:rPr>
            </w:pPr>
          </w:p>
          <w:p w14:paraId="1A0C59A5" w14:textId="77777777" w:rsidR="003964C6" w:rsidRPr="003964C6" w:rsidRDefault="003964C6" w:rsidP="003964C6">
            <w:pPr>
              <w:spacing w:after="0"/>
              <w:rPr>
                <w:rFonts w:eastAsia="Times New Roman"/>
                <w:szCs w:val="24"/>
              </w:rPr>
            </w:pPr>
          </w:p>
        </w:tc>
      </w:tr>
    </w:tbl>
    <w:p w14:paraId="45FE4D78" w14:textId="77777777" w:rsidR="003964C6" w:rsidRDefault="003964C6" w:rsidP="00E23A15">
      <w:pPr>
        <w:pStyle w:val="ItemHeading"/>
        <w:tabs>
          <w:tab w:val="clear" w:pos="900"/>
          <w:tab w:val="left" w:pos="1710"/>
        </w:tabs>
        <w:ind w:left="2160" w:hanging="2160"/>
        <w:rPr>
          <w:strike/>
        </w:rPr>
      </w:pPr>
    </w:p>
    <w:p w14:paraId="3CE59B3A" w14:textId="79DF517C" w:rsidR="00A936DA" w:rsidRDefault="00A936DA" w:rsidP="00A936DA">
      <w:pPr>
        <w:pStyle w:val="ItemHeading"/>
        <w:keepNext w:val="0"/>
        <w:keepLines w:val="0"/>
        <w:tabs>
          <w:tab w:val="clear" w:pos="900"/>
          <w:tab w:val="left" w:pos="1710"/>
        </w:tabs>
        <w:ind w:left="2160" w:hanging="2160"/>
      </w:pPr>
      <w:bookmarkStart w:id="65" w:name="_Toc111805298"/>
      <w:r>
        <w:t>EVF-23.2</w:t>
      </w:r>
      <w:r>
        <w:tab/>
      </w:r>
      <w:r>
        <w:tab/>
        <w:t>S.2.7. Indication of Delivery</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402E7A20"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BFC113E" w14:textId="2460DC41" w:rsidR="003964C6" w:rsidRPr="003964C6" w:rsidRDefault="00EE343C" w:rsidP="003964C6">
            <w:pPr>
              <w:spacing w:after="120"/>
              <w:jc w:val="center"/>
              <w:rPr>
                <w:rFonts w:eastAsia="Times New Roman"/>
                <w:b/>
                <w:szCs w:val="24"/>
              </w:rPr>
            </w:pPr>
            <w:r>
              <w:rPr>
                <w:rFonts w:eastAsia="Times New Roman"/>
                <w:b/>
                <w:szCs w:val="24"/>
              </w:rPr>
              <w:t>EVF-23.2</w:t>
            </w:r>
          </w:p>
        </w:tc>
      </w:tr>
      <w:tr w:rsidR="003964C6" w:rsidRPr="003964C6" w14:paraId="5430B819" w14:textId="77777777" w:rsidTr="00C72DAF">
        <w:tc>
          <w:tcPr>
            <w:tcW w:w="9350" w:type="dxa"/>
            <w:tcBorders>
              <w:top w:val="single" w:sz="24" w:space="0" w:color="auto"/>
              <w:left w:val="single" w:sz="4" w:space="0" w:color="auto"/>
              <w:bottom w:val="single" w:sz="4" w:space="0" w:color="auto"/>
              <w:right w:val="single" w:sz="4" w:space="0" w:color="auto"/>
            </w:tcBorders>
          </w:tcPr>
          <w:p w14:paraId="520FE82E"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474AFC49" w14:textId="77777777" w:rsidR="003964C6" w:rsidRPr="003964C6" w:rsidRDefault="003964C6" w:rsidP="003964C6">
            <w:pPr>
              <w:spacing w:after="0"/>
              <w:rPr>
                <w:rFonts w:eastAsia="Times New Roman"/>
                <w:szCs w:val="24"/>
              </w:rPr>
            </w:pPr>
          </w:p>
          <w:p w14:paraId="22BD529D"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54171F8F"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16229894"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48442142"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78BCC35B"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7C9F66DA"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0A39AF83"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620EE0DF"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6FD5B243"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742499B7"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3B29F88B" w14:textId="77777777" w:rsidR="003964C6" w:rsidRPr="003964C6" w:rsidRDefault="003964C6" w:rsidP="003964C6">
            <w:pPr>
              <w:spacing w:after="0"/>
              <w:ind w:left="360"/>
              <w:rPr>
                <w:rFonts w:eastAsia="Times New Roman"/>
                <w:szCs w:val="24"/>
              </w:rPr>
            </w:pPr>
          </w:p>
        </w:tc>
      </w:tr>
      <w:tr w:rsidR="003964C6" w:rsidRPr="003964C6" w14:paraId="42752D2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6C137B7C"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424FF980" w14:textId="77777777" w:rsidTr="00C72DAF">
        <w:tc>
          <w:tcPr>
            <w:tcW w:w="9350" w:type="dxa"/>
            <w:tcBorders>
              <w:top w:val="single" w:sz="4" w:space="0" w:color="auto"/>
              <w:left w:val="single" w:sz="4" w:space="0" w:color="auto"/>
              <w:bottom w:val="single" w:sz="4" w:space="0" w:color="auto"/>
              <w:right w:val="single" w:sz="4" w:space="0" w:color="auto"/>
            </w:tcBorders>
          </w:tcPr>
          <w:p w14:paraId="2452C4D5" w14:textId="77777777" w:rsidR="003964C6" w:rsidRPr="003964C6" w:rsidRDefault="003964C6" w:rsidP="003964C6">
            <w:pPr>
              <w:spacing w:after="0"/>
              <w:rPr>
                <w:rFonts w:eastAsia="Times New Roman"/>
                <w:szCs w:val="24"/>
              </w:rPr>
            </w:pPr>
          </w:p>
          <w:p w14:paraId="1655DCAC" w14:textId="77777777" w:rsidR="003964C6" w:rsidRPr="003964C6" w:rsidRDefault="003964C6" w:rsidP="003964C6">
            <w:pPr>
              <w:spacing w:after="0"/>
              <w:rPr>
                <w:rFonts w:eastAsia="Times New Roman"/>
                <w:szCs w:val="24"/>
              </w:rPr>
            </w:pPr>
          </w:p>
          <w:p w14:paraId="76FF7C49" w14:textId="77777777" w:rsidR="003964C6" w:rsidRPr="003964C6" w:rsidRDefault="003964C6" w:rsidP="003964C6">
            <w:pPr>
              <w:spacing w:after="0"/>
              <w:rPr>
                <w:rFonts w:eastAsia="Times New Roman"/>
                <w:szCs w:val="24"/>
              </w:rPr>
            </w:pPr>
          </w:p>
        </w:tc>
      </w:tr>
    </w:tbl>
    <w:p w14:paraId="76B678FC" w14:textId="77777777" w:rsidR="003964C6" w:rsidRDefault="003964C6" w:rsidP="00A936DA">
      <w:pPr>
        <w:pStyle w:val="ItemHeading"/>
        <w:keepNext w:val="0"/>
        <w:keepLines w:val="0"/>
        <w:tabs>
          <w:tab w:val="clear" w:pos="900"/>
          <w:tab w:val="left" w:pos="1710"/>
        </w:tabs>
        <w:ind w:left="2160" w:hanging="2160"/>
      </w:pPr>
    </w:p>
    <w:p w14:paraId="312470F5" w14:textId="0DBEA779" w:rsidR="0094017F" w:rsidRDefault="0094017F" w:rsidP="003964C6">
      <w:pPr>
        <w:pStyle w:val="ItemHeading"/>
        <w:keepLines w:val="0"/>
        <w:tabs>
          <w:tab w:val="clear" w:pos="900"/>
          <w:tab w:val="left" w:pos="1710"/>
        </w:tabs>
        <w:ind w:left="2160" w:hanging="2160"/>
      </w:pPr>
      <w:bookmarkStart w:id="66" w:name="_Toc111805299"/>
      <w:r>
        <w:lastRenderedPageBreak/>
        <w:t>EVF-23.</w:t>
      </w:r>
      <w:r w:rsidR="007B34F6">
        <w:t>3</w:t>
      </w:r>
      <w:r>
        <w:tab/>
      </w:r>
      <w:r>
        <w:tab/>
        <w:t>S.2.7. Indication of Delivery</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7DBACD2F"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EEAB8A8" w14:textId="174B71A8" w:rsidR="003964C6" w:rsidRPr="003964C6" w:rsidRDefault="00EE343C" w:rsidP="003964C6">
            <w:pPr>
              <w:keepNext/>
              <w:spacing w:after="120"/>
              <w:jc w:val="center"/>
              <w:rPr>
                <w:rFonts w:eastAsia="Times New Roman"/>
                <w:b/>
                <w:szCs w:val="24"/>
              </w:rPr>
            </w:pPr>
            <w:r>
              <w:rPr>
                <w:rFonts w:eastAsia="Times New Roman"/>
                <w:b/>
                <w:szCs w:val="24"/>
              </w:rPr>
              <w:t>EVF-23.3</w:t>
            </w:r>
          </w:p>
        </w:tc>
      </w:tr>
      <w:tr w:rsidR="003964C6" w:rsidRPr="003964C6" w14:paraId="5BFDC163" w14:textId="77777777" w:rsidTr="00C72DAF">
        <w:tc>
          <w:tcPr>
            <w:tcW w:w="9350" w:type="dxa"/>
            <w:tcBorders>
              <w:top w:val="single" w:sz="24" w:space="0" w:color="auto"/>
              <w:left w:val="single" w:sz="4" w:space="0" w:color="auto"/>
              <w:bottom w:val="single" w:sz="4" w:space="0" w:color="auto"/>
              <w:right w:val="single" w:sz="4" w:space="0" w:color="auto"/>
            </w:tcBorders>
          </w:tcPr>
          <w:p w14:paraId="025E8135" w14:textId="77777777" w:rsidR="003964C6" w:rsidRPr="003964C6" w:rsidRDefault="003964C6" w:rsidP="003964C6">
            <w:pPr>
              <w:keepNext/>
              <w:spacing w:after="0"/>
              <w:rPr>
                <w:rFonts w:eastAsia="Times New Roman"/>
                <w:b/>
                <w:szCs w:val="24"/>
              </w:rPr>
            </w:pPr>
            <w:r w:rsidRPr="003964C6">
              <w:rPr>
                <w:rFonts w:eastAsia="Times New Roman"/>
                <w:b/>
                <w:szCs w:val="24"/>
              </w:rPr>
              <w:t>Regional recommendation to NCWM on item status:</w:t>
            </w:r>
          </w:p>
          <w:p w14:paraId="7E8F8EEA" w14:textId="77777777" w:rsidR="003964C6" w:rsidRPr="003964C6" w:rsidRDefault="003964C6" w:rsidP="003964C6">
            <w:pPr>
              <w:keepNext/>
              <w:spacing w:after="0"/>
              <w:rPr>
                <w:rFonts w:eastAsia="Times New Roman"/>
                <w:szCs w:val="24"/>
              </w:rPr>
            </w:pPr>
          </w:p>
          <w:p w14:paraId="646A9DD8"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69365B88"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6562581B"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08DAECA3" w14:textId="77777777" w:rsidR="003964C6" w:rsidRPr="003964C6" w:rsidRDefault="003964C6" w:rsidP="003964C6">
            <w:pPr>
              <w:keepNext/>
              <w:spacing w:after="0"/>
              <w:ind w:left="720"/>
              <w:rPr>
                <w:rFonts w:eastAsia="Times New Roman"/>
                <w:szCs w:val="24"/>
              </w:rPr>
            </w:pPr>
            <w:r w:rsidRPr="003964C6">
              <w:rPr>
                <w:rFonts w:eastAsia="Times New Roman"/>
                <w:i/>
                <w:szCs w:val="24"/>
              </w:rPr>
              <w:t>(To be developed by an NCWM Task Group or Subcommittee)</w:t>
            </w:r>
          </w:p>
          <w:p w14:paraId="51B4E11C"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232CDC58" w14:textId="77777777" w:rsidR="003964C6" w:rsidRPr="003964C6" w:rsidRDefault="003964C6" w:rsidP="003964C6">
            <w:pPr>
              <w:keepNext/>
              <w:spacing w:after="0"/>
              <w:ind w:left="720"/>
              <w:rPr>
                <w:rFonts w:eastAsia="Times New Roman"/>
                <w:szCs w:val="24"/>
              </w:rPr>
            </w:pPr>
            <w:r w:rsidRPr="003964C6">
              <w:rPr>
                <w:rFonts w:eastAsia="Times New Roman"/>
                <w:i/>
                <w:szCs w:val="24"/>
              </w:rPr>
              <w:t xml:space="preserve">(To be developed by source of the proposal) </w:t>
            </w:r>
          </w:p>
          <w:p w14:paraId="0B0DE866"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2F994F06" w14:textId="77777777" w:rsidR="003964C6" w:rsidRPr="003964C6" w:rsidRDefault="003964C6" w:rsidP="003964C6">
            <w:pPr>
              <w:keepNext/>
              <w:spacing w:after="0"/>
              <w:ind w:left="990" w:hanging="270"/>
              <w:rPr>
                <w:rFonts w:eastAsia="Times New Roman"/>
                <w:i/>
                <w:szCs w:val="24"/>
              </w:rPr>
            </w:pPr>
            <w:r w:rsidRPr="003964C6">
              <w:rPr>
                <w:rFonts w:eastAsia="Times New Roman"/>
                <w:i/>
                <w:szCs w:val="24"/>
              </w:rPr>
              <w:t>(In the case of new proposals, do not forward this item to NCWM)</w:t>
            </w:r>
          </w:p>
          <w:p w14:paraId="277954F9"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74BDAC58" w14:textId="77777777" w:rsidR="003964C6" w:rsidRPr="003964C6" w:rsidRDefault="003964C6" w:rsidP="003964C6">
            <w:pPr>
              <w:keepNext/>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2B89AEA5" w14:textId="77777777" w:rsidR="003964C6" w:rsidRPr="003964C6" w:rsidRDefault="003964C6" w:rsidP="003964C6">
            <w:pPr>
              <w:keepNext/>
              <w:spacing w:after="0"/>
              <w:ind w:left="360"/>
              <w:rPr>
                <w:rFonts w:eastAsia="Times New Roman"/>
                <w:szCs w:val="24"/>
              </w:rPr>
            </w:pPr>
          </w:p>
        </w:tc>
      </w:tr>
      <w:tr w:rsidR="003964C6" w:rsidRPr="003964C6" w14:paraId="237A4F27"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0F0DDD0" w14:textId="77777777" w:rsidR="003964C6" w:rsidRPr="003964C6" w:rsidRDefault="003964C6" w:rsidP="003964C6">
            <w:pPr>
              <w:keepNext/>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37622B7A" w14:textId="77777777" w:rsidTr="00C72DAF">
        <w:tc>
          <w:tcPr>
            <w:tcW w:w="9350" w:type="dxa"/>
            <w:tcBorders>
              <w:top w:val="single" w:sz="4" w:space="0" w:color="auto"/>
              <w:left w:val="single" w:sz="4" w:space="0" w:color="auto"/>
              <w:bottom w:val="single" w:sz="4" w:space="0" w:color="auto"/>
              <w:right w:val="single" w:sz="4" w:space="0" w:color="auto"/>
            </w:tcBorders>
          </w:tcPr>
          <w:p w14:paraId="263B55CC" w14:textId="77777777" w:rsidR="003964C6" w:rsidRPr="003964C6" w:rsidRDefault="003964C6" w:rsidP="003964C6">
            <w:pPr>
              <w:keepNext/>
              <w:spacing w:after="0"/>
              <w:rPr>
                <w:rFonts w:eastAsia="Times New Roman"/>
                <w:szCs w:val="24"/>
              </w:rPr>
            </w:pPr>
          </w:p>
          <w:p w14:paraId="4D5749A7" w14:textId="77777777" w:rsidR="003964C6" w:rsidRPr="003964C6" w:rsidRDefault="003964C6" w:rsidP="003964C6">
            <w:pPr>
              <w:keepNext/>
              <w:spacing w:after="0"/>
              <w:rPr>
                <w:rFonts w:eastAsia="Times New Roman"/>
                <w:szCs w:val="24"/>
              </w:rPr>
            </w:pPr>
          </w:p>
          <w:p w14:paraId="28B15DA4" w14:textId="77777777" w:rsidR="003964C6" w:rsidRPr="003964C6" w:rsidRDefault="003964C6" w:rsidP="003964C6">
            <w:pPr>
              <w:keepNext/>
              <w:spacing w:after="0"/>
              <w:rPr>
                <w:rFonts w:eastAsia="Times New Roman"/>
                <w:szCs w:val="24"/>
              </w:rPr>
            </w:pPr>
          </w:p>
        </w:tc>
      </w:tr>
    </w:tbl>
    <w:p w14:paraId="4F63B1C2" w14:textId="77777777" w:rsidR="003964C6" w:rsidRDefault="003964C6" w:rsidP="003964C6">
      <w:pPr>
        <w:pStyle w:val="ItemHeading"/>
        <w:keepLines w:val="0"/>
        <w:tabs>
          <w:tab w:val="clear" w:pos="900"/>
          <w:tab w:val="left" w:pos="1710"/>
        </w:tabs>
        <w:ind w:left="2160" w:hanging="2160"/>
      </w:pPr>
    </w:p>
    <w:p w14:paraId="59E44CE1" w14:textId="132EC617" w:rsidR="007B34F6" w:rsidRDefault="007B34F6" w:rsidP="007B34F6">
      <w:pPr>
        <w:pStyle w:val="ItemHeading"/>
        <w:keepNext w:val="0"/>
        <w:keepLines w:val="0"/>
        <w:tabs>
          <w:tab w:val="clear" w:pos="900"/>
          <w:tab w:val="left" w:pos="1710"/>
        </w:tabs>
        <w:ind w:left="2160" w:hanging="2160"/>
      </w:pPr>
      <w:bookmarkStart w:id="67" w:name="_Toc111805300"/>
      <w:r>
        <w:t>EVF-23.4</w:t>
      </w:r>
      <w:r>
        <w:tab/>
      </w:r>
      <w:r>
        <w:tab/>
        <w:t>S.</w:t>
      </w:r>
      <w:r w:rsidR="00A27577">
        <w:t>5.</w:t>
      </w:r>
      <w:r>
        <w:t xml:space="preserve"> </w:t>
      </w:r>
      <w:r w:rsidR="00A27577">
        <w:t>Markings, and N.5. Test of an EVSE System.</w:t>
      </w:r>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075BF81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0C1D6D8" w14:textId="6C61E12E" w:rsidR="003964C6" w:rsidRPr="003964C6" w:rsidRDefault="00EE343C" w:rsidP="003964C6">
            <w:pPr>
              <w:spacing w:after="120"/>
              <w:jc w:val="center"/>
              <w:rPr>
                <w:rFonts w:eastAsia="Times New Roman"/>
                <w:b/>
                <w:szCs w:val="24"/>
              </w:rPr>
            </w:pPr>
            <w:r>
              <w:rPr>
                <w:rFonts w:eastAsia="Times New Roman"/>
                <w:b/>
                <w:szCs w:val="24"/>
              </w:rPr>
              <w:t>EVF-23.4</w:t>
            </w:r>
          </w:p>
        </w:tc>
      </w:tr>
      <w:tr w:rsidR="003964C6" w:rsidRPr="003964C6" w14:paraId="125335FB" w14:textId="77777777" w:rsidTr="00C72DAF">
        <w:tc>
          <w:tcPr>
            <w:tcW w:w="9350" w:type="dxa"/>
            <w:tcBorders>
              <w:top w:val="single" w:sz="24" w:space="0" w:color="auto"/>
              <w:left w:val="single" w:sz="4" w:space="0" w:color="auto"/>
              <w:bottom w:val="single" w:sz="4" w:space="0" w:color="auto"/>
              <w:right w:val="single" w:sz="4" w:space="0" w:color="auto"/>
            </w:tcBorders>
          </w:tcPr>
          <w:p w14:paraId="6E4A0344"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286C3147" w14:textId="77777777" w:rsidR="003964C6" w:rsidRPr="003964C6" w:rsidRDefault="003964C6" w:rsidP="003964C6">
            <w:pPr>
              <w:spacing w:after="0"/>
              <w:rPr>
                <w:rFonts w:eastAsia="Times New Roman"/>
                <w:szCs w:val="24"/>
              </w:rPr>
            </w:pPr>
          </w:p>
          <w:p w14:paraId="59AB4815"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1AF93EEC"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66EFAFC9"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143799E0"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3416D069"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6A462229"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1F996CD1"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5BF0534F"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2DB8DF2F"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2856CD9D"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251ADB13" w14:textId="77777777" w:rsidR="003964C6" w:rsidRPr="003964C6" w:rsidRDefault="003964C6" w:rsidP="003964C6">
            <w:pPr>
              <w:spacing w:after="0"/>
              <w:ind w:left="360"/>
              <w:rPr>
                <w:rFonts w:eastAsia="Times New Roman"/>
                <w:szCs w:val="24"/>
              </w:rPr>
            </w:pPr>
          </w:p>
        </w:tc>
      </w:tr>
      <w:tr w:rsidR="003964C6" w:rsidRPr="003964C6" w14:paraId="524F8038"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1D4A9C00"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bl>
    <w:p w14:paraId="43DB3F78" w14:textId="1A4E09CD" w:rsidR="00A27577" w:rsidRDefault="00A27577" w:rsidP="003964C6">
      <w:pPr>
        <w:pStyle w:val="ItemHeading"/>
        <w:keepLines w:val="0"/>
        <w:tabs>
          <w:tab w:val="clear" w:pos="900"/>
          <w:tab w:val="left" w:pos="1710"/>
        </w:tabs>
        <w:ind w:left="2160" w:hanging="2160"/>
      </w:pPr>
      <w:bookmarkStart w:id="68" w:name="_Toc111805301"/>
      <w:r>
        <w:lastRenderedPageBreak/>
        <w:t>EVF-23.5</w:t>
      </w:r>
      <w:r>
        <w:tab/>
      </w:r>
      <w:r>
        <w:tab/>
        <w:t xml:space="preserve">S.5.2. EVSE Identifications and Marking Requirements, and T.2. </w:t>
      </w:r>
      <w:r>
        <w:rPr>
          <w:strike/>
        </w:rPr>
        <w:t>Load</w:t>
      </w:r>
      <w:r>
        <w:t xml:space="preserve"> </w:t>
      </w:r>
      <w:r>
        <w:rPr>
          <w:u w:val="single"/>
        </w:rPr>
        <w:t>Accuracy</w:t>
      </w:r>
      <w:r>
        <w:t xml:space="preserve"> Test tolerances.</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7F9C5E53"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3E7D327" w14:textId="2AAD0FB8" w:rsidR="003964C6" w:rsidRPr="003964C6" w:rsidRDefault="00EE343C" w:rsidP="003964C6">
            <w:pPr>
              <w:keepNext/>
              <w:spacing w:after="120"/>
              <w:jc w:val="center"/>
              <w:rPr>
                <w:rFonts w:eastAsia="Times New Roman"/>
                <w:b/>
                <w:szCs w:val="24"/>
              </w:rPr>
            </w:pPr>
            <w:r>
              <w:rPr>
                <w:rFonts w:eastAsia="Times New Roman"/>
                <w:b/>
                <w:szCs w:val="24"/>
              </w:rPr>
              <w:t>EVF-23.5</w:t>
            </w:r>
          </w:p>
        </w:tc>
      </w:tr>
      <w:tr w:rsidR="003964C6" w:rsidRPr="003964C6" w14:paraId="2A64A180" w14:textId="77777777" w:rsidTr="00C72DAF">
        <w:tc>
          <w:tcPr>
            <w:tcW w:w="9350" w:type="dxa"/>
            <w:tcBorders>
              <w:top w:val="single" w:sz="24" w:space="0" w:color="auto"/>
              <w:left w:val="single" w:sz="4" w:space="0" w:color="auto"/>
              <w:bottom w:val="single" w:sz="4" w:space="0" w:color="auto"/>
              <w:right w:val="single" w:sz="4" w:space="0" w:color="auto"/>
            </w:tcBorders>
          </w:tcPr>
          <w:p w14:paraId="2CDB8A38" w14:textId="77777777" w:rsidR="003964C6" w:rsidRPr="003964C6" w:rsidRDefault="003964C6" w:rsidP="003964C6">
            <w:pPr>
              <w:keepNext/>
              <w:spacing w:after="0"/>
              <w:rPr>
                <w:rFonts w:eastAsia="Times New Roman"/>
                <w:b/>
                <w:szCs w:val="24"/>
              </w:rPr>
            </w:pPr>
            <w:r w:rsidRPr="003964C6">
              <w:rPr>
                <w:rFonts w:eastAsia="Times New Roman"/>
                <w:b/>
                <w:szCs w:val="24"/>
              </w:rPr>
              <w:t>Regional recommendation to NCWM on item status:</w:t>
            </w:r>
          </w:p>
          <w:p w14:paraId="7D5247C1" w14:textId="77777777" w:rsidR="003964C6" w:rsidRPr="003964C6" w:rsidRDefault="003964C6" w:rsidP="003964C6">
            <w:pPr>
              <w:keepNext/>
              <w:spacing w:after="0"/>
              <w:rPr>
                <w:rFonts w:eastAsia="Times New Roman"/>
                <w:szCs w:val="24"/>
              </w:rPr>
            </w:pPr>
          </w:p>
          <w:p w14:paraId="5897A6E8"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4CEAEC6B"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6B7CB26A"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29D57BC7" w14:textId="77777777" w:rsidR="003964C6" w:rsidRPr="003964C6" w:rsidRDefault="003964C6" w:rsidP="003964C6">
            <w:pPr>
              <w:keepNext/>
              <w:spacing w:after="0"/>
              <w:ind w:left="720"/>
              <w:rPr>
                <w:rFonts w:eastAsia="Times New Roman"/>
                <w:szCs w:val="24"/>
              </w:rPr>
            </w:pPr>
            <w:r w:rsidRPr="003964C6">
              <w:rPr>
                <w:rFonts w:eastAsia="Times New Roman"/>
                <w:i/>
                <w:szCs w:val="24"/>
              </w:rPr>
              <w:t>(To be developed by an NCWM Task Group or Subcommittee)</w:t>
            </w:r>
          </w:p>
          <w:p w14:paraId="7DFA5117"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0705CA5B" w14:textId="77777777" w:rsidR="003964C6" w:rsidRPr="003964C6" w:rsidRDefault="003964C6" w:rsidP="003964C6">
            <w:pPr>
              <w:keepNext/>
              <w:spacing w:after="0"/>
              <w:ind w:left="720"/>
              <w:rPr>
                <w:rFonts w:eastAsia="Times New Roman"/>
                <w:szCs w:val="24"/>
              </w:rPr>
            </w:pPr>
            <w:r w:rsidRPr="003964C6">
              <w:rPr>
                <w:rFonts w:eastAsia="Times New Roman"/>
                <w:i/>
                <w:szCs w:val="24"/>
              </w:rPr>
              <w:t xml:space="preserve">(To be developed by source of the proposal) </w:t>
            </w:r>
          </w:p>
          <w:p w14:paraId="0430C739" w14:textId="77777777" w:rsidR="003964C6" w:rsidRPr="003964C6" w:rsidRDefault="003964C6" w:rsidP="003964C6">
            <w:pPr>
              <w:keepNext/>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5E579818" w14:textId="77777777" w:rsidR="003964C6" w:rsidRPr="003964C6" w:rsidRDefault="003964C6" w:rsidP="003964C6">
            <w:pPr>
              <w:keepNext/>
              <w:spacing w:after="0"/>
              <w:ind w:left="990" w:hanging="270"/>
              <w:rPr>
                <w:rFonts w:eastAsia="Times New Roman"/>
                <w:i/>
                <w:szCs w:val="24"/>
              </w:rPr>
            </w:pPr>
            <w:r w:rsidRPr="003964C6">
              <w:rPr>
                <w:rFonts w:eastAsia="Times New Roman"/>
                <w:i/>
                <w:szCs w:val="24"/>
              </w:rPr>
              <w:t>(In the case of new proposals, do not forward this item to NCWM)</w:t>
            </w:r>
          </w:p>
          <w:p w14:paraId="6172A802" w14:textId="77777777" w:rsidR="003964C6" w:rsidRPr="003964C6" w:rsidRDefault="003964C6" w:rsidP="003964C6">
            <w:pPr>
              <w:keepNext/>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06A44606" w14:textId="77777777" w:rsidR="003964C6" w:rsidRPr="003964C6" w:rsidRDefault="003964C6" w:rsidP="003964C6">
            <w:pPr>
              <w:keepNext/>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671EF9DE" w14:textId="77777777" w:rsidR="003964C6" w:rsidRPr="003964C6" w:rsidRDefault="003964C6" w:rsidP="003964C6">
            <w:pPr>
              <w:keepNext/>
              <w:spacing w:after="0"/>
              <w:ind w:left="360"/>
              <w:rPr>
                <w:rFonts w:eastAsia="Times New Roman"/>
                <w:szCs w:val="24"/>
              </w:rPr>
            </w:pPr>
          </w:p>
        </w:tc>
      </w:tr>
      <w:tr w:rsidR="003964C6" w:rsidRPr="003964C6" w14:paraId="6861FC92"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1947BE5" w14:textId="77777777" w:rsidR="003964C6" w:rsidRPr="003964C6" w:rsidRDefault="003964C6" w:rsidP="003964C6">
            <w:pPr>
              <w:keepNext/>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2B945C6A" w14:textId="77777777" w:rsidTr="00C72DAF">
        <w:tc>
          <w:tcPr>
            <w:tcW w:w="9350" w:type="dxa"/>
            <w:tcBorders>
              <w:top w:val="single" w:sz="4" w:space="0" w:color="auto"/>
              <w:left w:val="single" w:sz="4" w:space="0" w:color="auto"/>
              <w:bottom w:val="single" w:sz="4" w:space="0" w:color="auto"/>
              <w:right w:val="single" w:sz="4" w:space="0" w:color="auto"/>
            </w:tcBorders>
          </w:tcPr>
          <w:p w14:paraId="12235AF6" w14:textId="77777777" w:rsidR="003964C6" w:rsidRPr="003964C6" w:rsidRDefault="003964C6" w:rsidP="003964C6">
            <w:pPr>
              <w:keepNext/>
              <w:spacing w:after="0"/>
              <w:rPr>
                <w:rFonts w:eastAsia="Times New Roman"/>
                <w:szCs w:val="24"/>
              </w:rPr>
            </w:pPr>
          </w:p>
          <w:p w14:paraId="716554C0" w14:textId="77777777" w:rsidR="003964C6" w:rsidRPr="003964C6" w:rsidRDefault="003964C6" w:rsidP="003964C6">
            <w:pPr>
              <w:keepNext/>
              <w:spacing w:after="0"/>
              <w:rPr>
                <w:rFonts w:eastAsia="Times New Roman"/>
                <w:szCs w:val="24"/>
              </w:rPr>
            </w:pPr>
          </w:p>
          <w:p w14:paraId="57712B3B" w14:textId="77777777" w:rsidR="003964C6" w:rsidRPr="003964C6" w:rsidRDefault="003964C6" w:rsidP="003964C6">
            <w:pPr>
              <w:keepNext/>
              <w:spacing w:after="0"/>
              <w:rPr>
                <w:rFonts w:eastAsia="Times New Roman"/>
                <w:szCs w:val="24"/>
              </w:rPr>
            </w:pPr>
          </w:p>
        </w:tc>
      </w:tr>
    </w:tbl>
    <w:p w14:paraId="68647A09" w14:textId="77777777" w:rsidR="003964C6" w:rsidRDefault="003964C6" w:rsidP="00A27577">
      <w:pPr>
        <w:pStyle w:val="ItemHeading"/>
        <w:keepNext w:val="0"/>
        <w:keepLines w:val="0"/>
        <w:tabs>
          <w:tab w:val="clear" w:pos="900"/>
          <w:tab w:val="left" w:pos="1710"/>
        </w:tabs>
        <w:ind w:left="2160" w:hanging="2160"/>
      </w:pPr>
    </w:p>
    <w:p w14:paraId="63CCA179" w14:textId="637E8D44" w:rsidR="00A27577" w:rsidRDefault="00A27577" w:rsidP="00A27577">
      <w:pPr>
        <w:pStyle w:val="ItemHeading"/>
        <w:tabs>
          <w:tab w:val="clear" w:pos="900"/>
          <w:tab w:val="left" w:pos="1710"/>
        </w:tabs>
        <w:ind w:left="2160" w:hanging="2160"/>
      </w:pPr>
      <w:bookmarkStart w:id="69" w:name="_Toc111805302"/>
      <w:r>
        <w:t>EVF-2</w:t>
      </w:r>
      <w:r w:rsidR="00CC6830">
        <w:t>3</w:t>
      </w:r>
      <w:r>
        <w:t>.6</w:t>
      </w:r>
      <w:r>
        <w:tab/>
      </w:r>
      <w:r>
        <w:tab/>
        <w:t>S.5.2. EVSE Identification and Marking Requirements., and T.2. Tolerances.</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73D71AEA"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281423E" w14:textId="3E95B1A3" w:rsidR="003964C6" w:rsidRPr="003964C6" w:rsidRDefault="00EE343C" w:rsidP="003964C6">
            <w:pPr>
              <w:spacing w:after="120"/>
              <w:jc w:val="center"/>
              <w:rPr>
                <w:rFonts w:eastAsia="Times New Roman"/>
                <w:b/>
                <w:szCs w:val="24"/>
              </w:rPr>
            </w:pPr>
            <w:r>
              <w:rPr>
                <w:rFonts w:eastAsia="Times New Roman"/>
                <w:b/>
                <w:szCs w:val="24"/>
              </w:rPr>
              <w:t>EVF-23.6</w:t>
            </w:r>
          </w:p>
        </w:tc>
      </w:tr>
      <w:tr w:rsidR="003964C6" w:rsidRPr="003964C6" w14:paraId="2104AD5E" w14:textId="77777777" w:rsidTr="00C72DAF">
        <w:tc>
          <w:tcPr>
            <w:tcW w:w="9350" w:type="dxa"/>
            <w:tcBorders>
              <w:top w:val="single" w:sz="24" w:space="0" w:color="auto"/>
              <w:left w:val="single" w:sz="4" w:space="0" w:color="auto"/>
              <w:bottom w:val="single" w:sz="4" w:space="0" w:color="auto"/>
              <w:right w:val="single" w:sz="4" w:space="0" w:color="auto"/>
            </w:tcBorders>
          </w:tcPr>
          <w:p w14:paraId="1E306D69"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42E205EC" w14:textId="77777777" w:rsidR="003964C6" w:rsidRPr="003964C6" w:rsidRDefault="003964C6" w:rsidP="003964C6">
            <w:pPr>
              <w:spacing w:after="0"/>
              <w:rPr>
                <w:rFonts w:eastAsia="Times New Roman"/>
                <w:szCs w:val="24"/>
              </w:rPr>
            </w:pPr>
          </w:p>
          <w:p w14:paraId="740A1216"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4164D0A6"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53A5577B"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0919E819"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41E9B576"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3DE35A6A"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56107996"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51154A9B"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38DBF15A"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68C6E9C0"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320265B5" w14:textId="77777777" w:rsidR="003964C6" w:rsidRPr="003964C6" w:rsidRDefault="003964C6" w:rsidP="003964C6">
            <w:pPr>
              <w:spacing w:after="0"/>
              <w:ind w:left="360"/>
              <w:rPr>
                <w:rFonts w:eastAsia="Times New Roman"/>
                <w:szCs w:val="24"/>
              </w:rPr>
            </w:pPr>
          </w:p>
        </w:tc>
      </w:tr>
      <w:tr w:rsidR="003964C6" w:rsidRPr="003964C6" w14:paraId="6406042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B7BB61B"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3ADAF6CE" w14:textId="77777777" w:rsidTr="00C72DAF">
        <w:tc>
          <w:tcPr>
            <w:tcW w:w="9350" w:type="dxa"/>
            <w:tcBorders>
              <w:top w:val="single" w:sz="4" w:space="0" w:color="auto"/>
              <w:left w:val="single" w:sz="4" w:space="0" w:color="auto"/>
              <w:bottom w:val="single" w:sz="4" w:space="0" w:color="auto"/>
              <w:right w:val="single" w:sz="4" w:space="0" w:color="auto"/>
            </w:tcBorders>
          </w:tcPr>
          <w:p w14:paraId="55DAE812" w14:textId="77777777" w:rsidR="003964C6" w:rsidRPr="003964C6" w:rsidRDefault="003964C6" w:rsidP="003964C6">
            <w:pPr>
              <w:spacing w:after="0"/>
              <w:rPr>
                <w:rFonts w:eastAsia="Times New Roman"/>
                <w:szCs w:val="24"/>
              </w:rPr>
            </w:pPr>
          </w:p>
          <w:p w14:paraId="4A05DD72" w14:textId="77777777" w:rsidR="003964C6" w:rsidRPr="003964C6" w:rsidRDefault="003964C6" w:rsidP="003964C6">
            <w:pPr>
              <w:spacing w:after="0"/>
              <w:rPr>
                <w:rFonts w:eastAsia="Times New Roman"/>
                <w:szCs w:val="24"/>
              </w:rPr>
            </w:pPr>
          </w:p>
          <w:p w14:paraId="5E0D2F43" w14:textId="77777777" w:rsidR="003964C6" w:rsidRPr="003964C6" w:rsidRDefault="003964C6" w:rsidP="003964C6">
            <w:pPr>
              <w:spacing w:after="0"/>
              <w:rPr>
                <w:rFonts w:eastAsia="Times New Roman"/>
                <w:szCs w:val="24"/>
              </w:rPr>
            </w:pPr>
          </w:p>
        </w:tc>
      </w:tr>
    </w:tbl>
    <w:p w14:paraId="102AFE07" w14:textId="77777777" w:rsidR="003964C6" w:rsidRDefault="003964C6" w:rsidP="00A27577">
      <w:pPr>
        <w:pStyle w:val="ItemHeading"/>
        <w:tabs>
          <w:tab w:val="clear" w:pos="900"/>
          <w:tab w:val="left" w:pos="1710"/>
        </w:tabs>
        <w:ind w:left="2160" w:hanging="2160"/>
      </w:pPr>
    </w:p>
    <w:p w14:paraId="170BF592" w14:textId="36094CEF" w:rsidR="00396E7F" w:rsidRDefault="00396E7F" w:rsidP="00396E7F">
      <w:pPr>
        <w:pStyle w:val="ItemHeading"/>
        <w:tabs>
          <w:tab w:val="clear" w:pos="900"/>
          <w:tab w:val="left" w:pos="1710"/>
        </w:tabs>
        <w:ind w:left="2160" w:hanging="2160"/>
        <w:rPr>
          <w:u w:val="single"/>
        </w:rPr>
      </w:pPr>
      <w:bookmarkStart w:id="70" w:name="_Toc111805303"/>
      <w:r>
        <w:t>EVF-23.7</w:t>
      </w:r>
      <w:r>
        <w:tab/>
      </w:r>
      <w:r>
        <w:tab/>
      </w:r>
      <w:r w:rsidRPr="00396E7F">
        <w:rPr>
          <w:strike/>
        </w:rPr>
        <w:t>N.1. No Load Test, N.2. Startin Load Test.</w:t>
      </w:r>
      <w:r>
        <w:t xml:space="preserve">, N.5.2. Accuracy Testing, And Appendix D: </w:t>
      </w:r>
      <w:r>
        <w:rPr>
          <w:u w:val="single"/>
        </w:rPr>
        <w:t>maximum deliverable amperes.</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64C6" w:rsidRPr="003964C6" w14:paraId="5DE86C52"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CC28801" w14:textId="42F2E05C" w:rsidR="003964C6" w:rsidRPr="003964C6" w:rsidRDefault="00EE343C" w:rsidP="003964C6">
            <w:pPr>
              <w:spacing w:after="120"/>
              <w:jc w:val="center"/>
              <w:rPr>
                <w:rFonts w:eastAsia="Times New Roman"/>
                <w:b/>
                <w:szCs w:val="24"/>
              </w:rPr>
            </w:pPr>
            <w:r>
              <w:rPr>
                <w:rFonts w:eastAsia="Times New Roman"/>
                <w:b/>
                <w:szCs w:val="24"/>
              </w:rPr>
              <w:t>E</w:t>
            </w:r>
            <w:r w:rsidR="00C6481A">
              <w:rPr>
                <w:rFonts w:eastAsia="Times New Roman"/>
                <w:b/>
                <w:szCs w:val="24"/>
              </w:rPr>
              <w:t>VF-23.7</w:t>
            </w:r>
          </w:p>
        </w:tc>
      </w:tr>
      <w:tr w:rsidR="003964C6" w:rsidRPr="003964C6" w14:paraId="404ADAF2" w14:textId="77777777" w:rsidTr="00C72DAF">
        <w:tc>
          <w:tcPr>
            <w:tcW w:w="9350" w:type="dxa"/>
            <w:tcBorders>
              <w:top w:val="single" w:sz="24" w:space="0" w:color="auto"/>
              <w:left w:val="single" w:sz="4" w:space="0" w:color="auto"/>
              <w:bottom w:val="single" w:sz="4" w:space="0" w:color="auto"/>
              <w:right w:val="single" w:sz="4" w:space="0" w:color="auto"/>
            </w:tcBorders>
          </w:tcPr>
          <w:p w14:paraId="38907D73" w14:textId="77777777" w:rsidR="003964C6" w:rsidRPr="003964C6" w:rsidRDefault="003964C6" w:rsidP="003964C6">
            <w:pPr>
              <w:spacing w:after="0"/>
              <w:rPr>
                <w:rFonts w:eastAsia="Times New Roman"/>
                <w:b/>
                <w:szCs w:val="24"/>
              </w:rPr>
            </w:pPr>
            <w:r w:rsidRPr="003964C6">
              <w:rPr>
                <w:rFonts w:eastAsia="Times New Roman"/>
                <w:b/>
                <w:szCs w:val="24"/>
              </w:rPr>
              <w:t>Regional recommendation to NCWM on item status:</w:t>
            </w:r>
          </w:p>
          <w:p w14:paraId="1A2981B1" w14:textId="77777777" w:rsidR="003964C6" w:rsidRPr="003964C6" w:rsidRDefault="003964C6" w:rsidP="003964C6">
            <w:pPr>
              <w:spacing w:after="0"/>
              <w:rPr>
                <w:rFonts w:eastAsia="Times New Roman"/>
                <w:szCs w:val="24"/>
              </w:rPr>
            </w:pPr>
          </w:p>
          <w:p w14:paraId="45611FC5"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Voting Item on the NCWM agenda</w:t>
            </w:r>
          </w:p>
          <w:p w14:paraId="3A0C9272"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Information Item on the NCWM agenda</w:t>
            </w:r>
          </w:p>
          <w:p w14:paraId="0F5AFD01"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2"/>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n Assigned Item on the NCWM agenda</w:t>
            </w:r>
          </w:p>
          <w:p w14:paraId="30A8BDD2" w14:textId="77777777" w:rsidR="003964C6" w:rsidRPr="003964C6" w:rsidRDefault="003964C6" w:rsidP="003964C6">
            <w:pPr>
              <w:spacing w:after="0"/>
              <w:ind w:left="720"/>
              <w:rPr>
                <w:rFonts w:eastAsia="Times New Roman"/>
                <w:szCs w:val="24"/>
              </w:rPr>
            </w:pPr>
            <w:r w:rsidRPr="003964C6">
              <w:rPr>
                <w:rFonts w:eastAsia="Times New Roman"/>
                <w:i/>
                <w:szCs w:val="24"/>
              </w:rPr>
              <w:t>(To be developed by an NCWM Task Group or Subcommittee)</w:t>
            </w:r>
          </w:p>
          <w:p w14:paraId="5486EC71"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3"/>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as a Developing Item on the NCWM agenda</w:t>
            </w:r>
          </w:p>
          <w:p w14:paraId="57298C02" w14:textId="77777777" w:rsidR="003964C6" w:rsidRPr="003964C6" w:rsidRDefault="003964C6" w:rsidP="003964C6">
            <w:pPr>
              <w:spacing w:after="0"/>
              <w:ind w:left="720"/>
              <w:rPr>
                <w:rFonts w:eastAsia="Times New Roman"/>
                <w:szCs w:val="24"/>
              </w:rPr>
            </w:pPr>
            <w:r w:rsidRPr="003964C6">
              <w:rPr>
                <w:rFonts w:eastAsia="Times New Roman"/>
                <w:i/>
                <w:szCs w:val="24"/>
              </w:rPr>
              <w:t xml:space="preserve">(To be developed by source of the proposal) </w:t>
            </w:r>
          </w:p>
          <w:p w14:paraId="6FED0436" w14:textId="77777777" w:rsidR="003964C6" w:rsidRPr="003964C6" w:rsidRDefault="003964C6" w:rsidP="003964C6">
            <w:pPr>
              <w:spacing w:after="0"/>
              <w:ind w:left="630" w:hanging="27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Recommend Withdrawal of the Item from the NCWM agenda</w:t>
            </w:r>
          </w:p>
          <w:p w14:paraId="72C78380" w14:textId="77777777" w:rsidR="003964C6" w:rsidRPr="003964C6" w:rsidRDefault="003964C6" w:rsidP="003964C6">
            <w:pPr>
              <w:spacing w:after="0"/>
              <w:ind w:left="990" w:hanging="270"/>
              <w:rPr>
                <w:rFonts w:eastAsia="Times New Roman"/>
                <w:i/>
                <w:szCs w:val="24"/>
              </w:rPr>
            </w:pPr>
            <w:r w:rsidRPr="003964C6">
              <w:rPr>
                <w:rFonts w:eastAsia="Times New Roman"/>
                <w:i/>
                <w:szCs w:val="24"/>
              </w:rPr>
              <w:t>(In the case of new proposals, do not forward this item to NCWM)</w:t>
            </w:r>
          </w:p>
          <w:p w14:paraId="6B0CB750" w14:textId="77777777" w:rsidR="003964C6" w:rsidRPr="003964C6" w:rsidRDefault="003964C6" w:rsidP="003964C6">
            <w:pPr>
              <w:spacing w:after="0"/>
              <w:ind w:left="360"/>
              <w:rPr>
                <w:rFonts w:eastAsia="Times New Roman"/>
                <w:szCs w:val="24"/>
              </w:rPr>
            </w:pPr>
            <w:r w:rsidRPr="003964C6">
              <w:rPr>
                <w:rFonts w:eastAsia="Times New Roman"/>
                <w:szCs w:val="24"/>
              </w:rPr>
              <w:fldChar w:fldCharType="begin">
                <w:ffData>
                  <w:name w:val="Check4"/>
                  <w:enabled/>
                  <w:calcOnExit w:val="0"/>
                  <w:checkBox>
                    <w:sizeAuto/>
                    <w:default w:val="0"/>
                  </w:checkBox>
                </w:ffData>
              </w:fldChar>
            </w:r>
            <w:r w:rsidRPr="003964C6">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3964C6">
              <w:rPr>
                <w:rFonts w:eastAsia="Times New Roman"/>
                <w:szCs w:val="24"/>
              </w:rPr>
              <w:fldChar w:fldCharType="end"/>
            </w:r>
            <w:r w:rsidRPr="003964C6">
              <w:rPr>
                <w:rFonts w:eastAsia="Times New Roman"/>
                <w:szCs w:val="24"/>
              </w:rPr>
              <w:t xml:space="preserve"> No recommendation from the region to NCWM</w:t>
            </w:r>
          </w:p>
          <w:p w14:paraId="61E174F7" w14:textId="77777777" w:rsidR="003964C6" w:rsidRPr="003964C6" w:rsidRDefault="003964C6" w:rsidP="003964C6">
            <w:pPr>
              <w:spacing w:after="0"/>
              <w:ind w:left="360"/>
              <w:rPr>
                <w:rFonts w:eastAsia="Times New Roman"/>
                <w:i/>
                <w:szCs w:val="24"/>
              </w:rPr>
            </w:pPr>
            <w:r w:rsidRPr="003964C6">
              <w:rPr>
                <w:rFonts w:eastAsia="Times New Roman"/>
                <w:i/>
                <w:szCs w:val="24"/>
              </w:rPr>
              <w:t xml:space="preserve">       (If this is a new proposal, it will not be forwarded to the national committee by this region)</w:t>
            </w:r>
          </w:p>
          <w:p w14:paraId="21512024" w14:textId="77777777" w:rsidR="003964C6" w:rsidRPr="003964C6" w:rsidRDefault="003964C6" w:rsidP="003964C6">
            <w:pPr>
              <w:spacing w:after="0"/>
              <w:ind w:left="360"/>
              <w:rPr>
                <w:rFonts w:eastAsia="Times New Roman"/>
                <w:szCs w:val="24"/>
              </w:rPr>
            </w:pPr>
          </w:p>
        </w:tc>
      </w:tr>
      <w:tr w:rsidR="003964C6" w:rsidRPr="003964C6" w14:paraId="2AF2262F"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12BE55E6" w14:textId="77777777" w:rsidR="003964C6" w:rsidRPr="003964C6" w:rsidRDefault="003964C6" w:rsidP="003964C6">
            <w:pPr>
              <w:spacing w:after="0"/>
              <w:rPr>
                <w:rFonts w:eastAsia="Times New Roman"/>
                <w:b/>
                <w:szCs w:val="24"/>
              </w:rPr>
            </w:pPr>
            <w:r w:rsidRPr="003964C6">
              <w:rPr>
                <w:rFonts w:eastAsia="Times New Roman"/>
                <w:b/>
                <w:szCs w:val="24"/>
              </w:rPr>
              <w:t xml:space="preserve">Comments and justification for the regional recommendation to NCWM: </w:t>
            </w:r>
            <w:r w:rsidRPr="003964C6">
              <w:rPr>
                <w:rFonts w:eastAsia="Times New Roman"/>
                <w:i/>
                <w:szCs w:val="24"/>
              </w:rPr>
              <w:t>(This will appear in NCWM reports)</w:t>
            </w:r>
          </w:p>
        </w:tc>
      </w:tr>
      <w:tr w:rsidR="003964C6" w:rsidRPr="003964C6" w14:paraId="610CF502" w14:textId="77777777" w:rsidTr="00C72DAF">
        <w:tc>
          <w:tcPr>
            <w:tcW w:w="9350" w:type="dxa"/>
            <w:tcBorders>
              <w:top w:val="single" w:sz="4" w:space="0" w:color="auto"/>
              <w:left w:val="single" w:sz="4" w:space="0" w:color="auto"/>
              <w:bottom w:val="single" w:sz="4" w:space="0" w:color="auto"/>
              <w:right w:val="single" w:sz="4" w:space="0" w:color="auto"/>
            </w:tcBorders>
          </w:tcPr>
          <w:p w14:paraId="26AF9372" w14:textId="77777777" w:rsidR="003964C6" w:rsidRPr="003964C6" w:rsidRDefault="003964C6" w:rsidP="003964C6">
            <w:pPr>
              <w:spacing w:after="0"/>
              <w:rPr>
                <w:rFonts w:eastAsia="Times New Roman"/>
                <w:szCs w:val="24"/>
              </w:rPr>
            </w:pPr>
          </w:p>
          <w:p w14:paraId="38B842FF" w14:textId="77777777" w:rsidR="003964C6" w:rsidRPr="003964C6" w:rsidRDefault="003964C6" w:rsidP="003964C6">
            <w:pPr>
              <w:spacing w:after="0"/>
              <w:rPr>
                <w:rFonts w:eastAsia="Times New Roman"/>
                <w:szCs w:val="24"/>
              </w:rPr>
            </w:pPr>
          </w:p>
          <w:p w14:paraId="0FEF0E86" w14:textId="77777777" w:rsidR="003964C6" w:rsidRPr="003964C6" w:rsidRDefault="003964C6" w:rsidP="003964C6">
            <w:pPr>
              <w:spacing w:after="0"/>
              <w:rPr>
                <w:rFonts w:eastAsia="Times New Roman"/>
                <w:szCs w:val="24"/>
              </w:rPr>
            </w:pPr>
          </w:p>
        </w:tc>
      </w:tr>
    </w:tbl>
    <w:p w14:paraId="373D4162" w14:textId="77777777" w:rsidR="003964C6" w:rsidRDefault="003964C6" w:rsidP="00396E7F">
      <w:pPr>
        <w:pStyle w:val="ItemHeading"/>
        <w:tabs>
          <w:tab w:val="clear" w:pos="900"/>
          <w:tab w:val="left" w:pos="1710"/>
        </w:tabs>
        <w:ind w:left="2160" w:hanging="2160"/>
        <w:rPr>
          <w:u w:val="single"/>
        </w:rPr>
      </w:pPr>
    </w:p>
    <w:p w14:paraId="14AF2FEC" w14:textId="00AFAD6A" w:rsidR="0002745B" w:rsidRPr="00853A03" w:rsidRDefault="0002745B" w:rsidP="001963DF">
      <w:pPr>
        <w:pStyle w:val="Heading1"/>
        <w:rPr>
          <w:rFonts w:eastAsia="Calibri"/>
          <w:szCs w:val="22"/>
        </w:rPr>
      </w:pPr>
      <w:bookmarkStart w:id="71" w:name="_Toc32502683"/>
      <w:bookmarkStart w:id="72" w:name="_Toc111805304"/>
      <w:bookmarkStart w:id="73" w:name="_Hlk523218523"/>
      <w:bookmarkEnd w:id="62"/>
      <w:bookmarkEnd w:id="64"/>
      <w:r w:rsidRPr="00853A03">
        <w:t>GMA – Grain Moisture Meters 5.56 (a)</w:t>
      </w:r>
      <w:bookmarkEnd w:id="71"/>
      <w:bookmarkEnd w:id="72"/>
    </w:p>
    <w:p w14:paraId="4FA6408C" w14:textId="0C353D9D" w:rsidR="00EC4679" w:rsidRDefault="0037371C" w:rsidP="001844CB">
      <w:pPr>
        <w:pStyle w:val="ItemHeading"/>
        <w:tabs>
          <w:tab w:val="clear" w:pos="900"/>
          <w:tab w:val="left" w:pos="1710"/>
        </w:tabs>
        <w:ind w:left="2160" w:hanging="2160"/>
        <w:rPr>
          <w:u w:val="single"/>
        </w:rPr>
      </w:pPr>
      <w:bookmarkStart w:id="74" w:name="_Toc32502684"/>
      <w:bookmarkStart w:id="75" w:name="_Toc111805305"/>
      <w:bookmarkStart w:id="76" w:name="_Hlk523220508"/>
      <w:bookmarkEnd w:id="73"/>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74"/>
      <w:bookmarkEnd w:id="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5399" w:rsidRPr="00D15399" w14:paraId="7C809666"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8A63D0A" w14:textId="0A2C1282" w:rsidR="00D15399" w:rsidRPr="00D15399" w:rsidRDefault="00C6481A" w:rsidP="00D15399">
            <w:pPr>
              <w:spacing w:after="120"/>
              <w:jc w:val="center"/>
              <w:rPr>
                <w:rFonts w:eastAsia="Times New Roman"/>
                <w:b/>
                <w:szCs w:val="24"/>
              </w:rPr>
            </w:pPr>
            <w:r>
              <w:rPr>
                <w:rFonts w:eastAsia="Times New Roman"/>
                <w:b/>
                <w:szCs w:val="24"/>
              </w:rPr>
              <w:t>GMA-19.1</w:t>
            </w:r>
          </w:p>
        </w:tc>
      </w:tr>
      <w:tr w:rsidR="00D15399" w:rsidRPr="00D15399" w14:paraId="09EF3542" w14:textId="77777777" w:rsidTr="00C72DAF">
        <w:tc>
          <w:tcPr>
            <w:tcW w:w="9350" w:type="dxa"/>
            <w:tcBorders>
              <w:top w:val="single" w:sz="24" w:space="0" w:color="auto"/>
              <w:left w:val="single" w:sz="4" w:space="0" w:color="auto"/>
              <w:bottom w:val="single" w:sz="4" w:space="0" w:color="auto"/>
              <w:right w:val="single" w:sz="4" w:space="0" w:color="auto"/>
            </w:tcBorders>
          </w:tcPr>
          <w:p w14:paraId="6C16CB3A" w14:textId="77777777" w:rsidR="00D15399" w:rsidRPr="00D15399" w:rsidRDefault="00D15399" w:rsidP="00D15399">
            <w:pPr>
              <w:spacing w:after="0"/>
              <w:rPr>
                <w:rFonts w:eastAsia="Times New Roman"/>
                <w:b/>
                <w:szCs w:val="24"/>
              </w:rPr>
            </w:pPr>
            <w:r w:rsidRPr="00D15399">
              <w:rPr>
                <w:rFonts w:eastAsia="Times New Roman"/>
                <w:b/>
                <w:szCs w:val="24"/>
              </w:rPr>
              <w:t>Regional recommendation to NCWM on item status:</w:t>
            </w:r>
          </w:p>
          <w:p w14:paraId="417F59CB" w14:textId="77777777" w:rsidR="00D15399" w:rsidRPr="00D15399" w:rsidRDefault="00D15399" w:rsidP="00D15399">
            <w:pPr>
              <w:spacing w:after="0"/>
              <w:rPr>
                <w:rFonts w:eastAsia="Times New Roman"/>
                <w:szCs w:val="24"/>
              </w:rPr>
            </w:pPr>
          </w:p>
          <w:p w14:paraId="4DA4A5F9"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Voting Item on the NCWM agenda</w:t>
            </w:r>
          </w:p>
          <w:p w14:paraId="40802A82"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Information Item on the NCWM agenda</w:t>
            </w:r>
          </w:p>
          <w:p w14:paraId="0FEB8A08"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Assigned Item on the NCWM agenda</w:t>
            </w:r>
          </w:p>
          <w:p w14:paraId="5A1B0F59" w14:textId="77777777" w:rsidR="00D15399" w:rsidRPr="00D15399" w:rsidRDefault="00D15399" w:rsidP="00D15399">
            <w:pPr>
              <w:spacing w:after="0"/>
              <w:ind w:left="720"/>
              <w:rPr>
                <w:rFonts w:eastAsia="Times New Roman"/>
                <w:szCs w:val="24"/>
              </w:rPr>
            </w:pPr>
            <w:r w:rsidRPr="00D15399">
              <w:rPr>
                <w:rFonts w:eastAsia="Times New Roman"/>
                <w:i/>
                <w:szCs w:val="24"/>
              </w:rPr>
              <w:t>(To be developed by an NCWM Task Group or Subcommittee)</w:t>
            </w:r>
          </w:p>
          <w:p w14:paraId="5B28BD3F"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3"/>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Developing Item on the NCWM agenda</w:t>
            </w:r>
          </w:p>
          <w:p w14:paraId="44F0F3A7" w14:textId="77777777" w:rsidR="00D15399" w:rsidRPr="00D15399" w:rsidRDefault="00D15399" w:rsidP="00D15399">
            <w:pPr>
              <w:spacing w:after="0"/>
              <w:ind w:left="720"/>
              <w:rPr>
                <w:rFonts w:eastAsia="Times New Roman"/>
                <w:szCs w:val="24"/>
              </w:rPr>
            </w:pPr>
            <w:r w:rsidRPr="00D15399">
              <w:rPr>
                <w:rFonts w:eastAsia="Times New Roman"/>
                <w:i/>
                <w:szCs w:val="24"/>
              </w:rPr>
              <w:t xml:space="preserve">(To be developed by source of the proposal) </w:t>
            </w:r>
          </w:p>
          <w:p w14:paraId="6AC0185F"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Withdrawal of the Item from the NCWM agenda</w:t>
            </w:r>
          </w:p>
          <w:p w14:paraId="6673D205" w14:textId="77777777" w:rsidR="00D15399" w:rsidRPr="00D15399" w:rsidRDefault="00D15399" w:rsidP="00D15399">
            <w:pPr>
              <w:spacing w:after="0"/>
              <w:ind w:left="990" w:hanging="270"/>
              <w:rPr>
                <w:rFonts w:eastAsia="Times New Roman"/>
                <w:i/>
                <w:szCs w:val="24"/>
              </w:rPr>
            </w:pPr>
            <w:r w:rsidRPr="00D15399">
              <w:rPr>
                <w:rFonts w:eastAsia="Times New Roman"/>
                <w:i/>
                <w:szCs w:val="24"/>
              </w:rPr>
              <w:t>(In the case of new proposals, do not forward this item to NCWM)</w:t>
            </w:r>
          </w:p>
          <w:p w14:paraId="044CFE09"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No recommendation from the region to NCWM</w:t>
            </w:r>
          </w:p>
          <w:p w14:paraId="18BA482F" w14:textId="77777777" w:rsidR="00D15399" w:rsidRPr="00D15399" w:rsidRDefault="00D15399" w:rsidP="00D15399">
            <w:pPr>
              <w:spacing w:after="0"/>
              <w:ind w:left="360"/>
              <w:rPr>
                <w:rFonts w:eastAsia="Times New Roman"/>
                <w:i/>
                <w:szCs w:val="24"/>
              </w:rPr>
            </w:pPr>
            <w:r w:rsidRPr="00D15399">
              <w:rPr>
                <w:rFonts w:eastAsia="Times New Roman"/>
                <w:i/>
                <w:szCs w:val="24"/>
              </w:rPr>
              <w:t xml:space="preserve">       (If this is a new proposal, it will not be forwarded to the national committee by this region)</w:t>
            </w:r>
          </w:p>
          <w:p w14:paraId="3D6FED4B" w14:textId="77777777" w:rsidR="00D15399" w:rsidRPr="00D15399" w:rsidRDefault="00D15399" w:rsidP="00D15399">
            <w:pPr>
              <w:spacing w:after="0"/>
              <w:ind w:left="360"/>
              <w:rPr>
                <w:rFonts w:eastAsia="Times New Roman"/>
                <w:szCs w:val="24"/>
              </w:rPr>
            </w:pPr>
          </w:p>
        </w:tc>
      </w:tr>
      <w:tr w:rsidR="00D15399" w:rsidRPr="00D15399" w14:paraId="4086169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8DAE4BE" w14:textId="77777777" w:rsidR="00D15399" w:rsidRPr="00D15399" w:rsidRDefault="00D15399" w:rsidP="00D15399">
            <w:pPr>
              <w:spacing w:after="0"/>
              <w:rPr>
                <w:rFonts w:eastAsia="Times New Roman"/>
                <w:b/>
                <w:szCs w:val="24"/>
              </w:rPr>
            </w:pPr>
            <w:r w:rsidRPr="00D15399">
              <w:rPr>
                <w:rFonts w:eastAsia="Times New Roman"/>
                <w:b/>
                <w:szCs w:val="24"/>
              </w:rPr>
              <w:t xml:space="preserve">Comments and justification for the regional recommendation to NCWM: </w:t>
            </w:r>
            <w:r w:rsidRPr="00D15399">
              <w:rPr>
                <w:rFonts w:eastAsia="Times New Roman"/>
                <w:i/>
                <w:szCs w:val="24"/>
              </w:rPr>
              <w:t>(This will appear in NCWM reports)</w:t>
            </w:r>
          </w:p>
        </w:tc>
      </w:tr>
      <w:tr w:rsidR="00D15399" w:rsidRPr="00D15399" w14:paraId="2B46650E" w14:textId="77777777" w:rsidTr="00C72DAF">
        <w:tc>
          <w:tcPr>
            <w:tcW w:w="9350" w:type="dxa"/>
            <w:tcBorders>
              <w:top w:val="single" w:sz="4" w:space="0" w:color="auto"/>
              <w:left w:val="single" w:sz="4" w:space="0" w:color="auto"/>
              <w:bottom w:val="single" w:sz="4" w:space="0" w:color="auto"/>
              <w:right w:val="single" w:sz="4" w:space="0" w:color="auto"/>
            </w:tcBorders>
          </w:tcPr>
          <w:p w14:paraId="731DFA05" w14:textId="77777777" w:rsidR="00D15399" w:rsidRPr="00D15399" w:rsidRDefault="00D15399" w:rsidP="00D15399">
            <w:pPr>
              <w:spacing w:after="0"/>
              <w:rPr>
                <w:rFonts w:eastAsia="Times New Roman"/>
                <w:szCs w:val="24"/>
              </w:rPr>
            </w:pPr>
          </w:p>
          <w:p w14:paraId="600D771E" w14:textId="77777777" w:rsidR="00D15399" w:rsidRPr="00D15399" w:rsidRDefault="00D15399" w:rsidP="00D15399">
            <w:pPr>
              <w:spacing w:after="0"/>
              <w:rPr>
                <w:rFonts w:eastAsia="Times New Roman"/>
                <w:szCs w:val="24"/>
              </w:rPr>
            </w:pPr>
          </w:p>
          <w:p w14:paraId="7F9FA9EA" w14:textId="77777777" w:rsidR="00D15399" w:rsidRPr="00D15399" w:rsidRDefault="00D15399" w:rsidP="00D15399">
            <w:pPr>
              <w:spacing w:after="0"/>
              <w:rPr>
                <w:rFonts w:eastAsia="Times New Roman"/>
                <w:szCs w:val="24"/>
              </w:rPr>
            </w:pPr>
          </w:p>
        </w:tc>
      </w:tr>
    </w:tbl>
    <w:p w14:paraId="13D01750" w14:textId="77777777" w:rsidR="00D15399" w:rsidRPr="00853A03" w:rsidRDefault="00D15399" w:rsidP="001844CB">
      <w:pPr>
        <w:pStyle w:val="ItemHeading"/>
        <w:tabs>
          <w:tab w:val="clear" w:pos="900"/>
          <w:tab w:val="left" w:pos="1710"/>
        </w:tabs>
        <w:ind w:left="2160" w:hanging="2160"/>
        <w:rPr>
          <w:u w:val="single"/>
        </w:rPr>
      </w:pPr>
    </w:p>
    <w:p w14:paraId="5C6A0204" w14:textId="46CC9A84" w:rsidR="00452786" w:rsidRDefault="00452786" w:rsidP="00065B11">
      <w:pPr>
        <w:pStyle w:val="ItemHeading"/>
        <w:tabs>
          <w:tab w:val="clear" w:pos="900"/>
          <w:tab w:val="left" w:pos="1710"/>
        </w:tabs>
        <w:ind w:left="2160" w:hanging="2160"/>
      </w:pPr>
      <w:bookmarkStart w:id="77" w:name="_Toc111805306"/>
      <w:bookmarkStart w:id="78" w:name="_Hlk23516447"/>
      <w:bookmarkEnd w:id="76"/>
      <w:r>
        <w:t>GMA-23.1</w:t>
      </w:r>
      <w:r w:rsidRPr="003C355F">
        <w:t xml:space="preserve"> </w:t>
      </w:r>
      <w:r w:rsidRPr="003C355F">
        <w:tab/>
      </w:r>
      <w:r w:rsidRPr="003C355F">
        <w:tab/>
      </w:r>
      <w:r>
        <w:t xml:space="preserve">N.1.3. Meter to Like-Meter Method Transfer Standards and Table T.2.2. Acceptance and Maintenance Tolerances </w:t>
      </w:r>
      <w:r w:rsidR="00CA25B0">
        <w:t>Meter to Like-Meter Method</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5399" w:rsidRPr="00D15399" w14:paraId="148CABAE"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8AECA1D" w14:textId="5C48998C" w:rsidR="00D15399" w:rsidRPr="00D15399" w:rsidRDefault="00C6481A" w:rsidP="00D15399">
            <w:pPr>
              <w:spacing w:after="120"/>
              <w:jc w:val="center"/>
              <w:rPr>
                <w:rFonts w:eastAsia="Times New Roman"/>
                <w:b/>
                <w:szCs w:val="24"/>
              </w:rPr>
            </w:pPr>
            <w:r>
              <w:rPr>
                <w:rFonts w:eastAsia="Times New Roman"/>
                <w:b/>
                <w:szCs w:val="24"/>
              </w:rPr>
              <w:t>GMA-23.1</w:t>
            </w:r>
          </w:p>
        </w:tc>
      </w:tr>
      <w:tr w:rsidR="00D15399" w:rsidRPr="00D15399" w14:paraId="3D7E675D" w14:textId="77777777" w:rsidTr="00C72DAF">
        <w:tc>
          <w:tcPr>
            <w:tcW w:w="9350" w:type="dxa"/>
            <w:tcBorders>
              <w:top w:val="single" w:sz="24" w:space="0" w:color="auto"/>
              <w:left w:val="single" w:sz="4" w:space="0" w:color="auto"/>
              <w:bottom w:val="single" w:sz="4" w:space="0" w:color="auto"/>
              <w:right w:val="single" w:sz="4" w:space="0" w:color="auto"/>
            </w:tcBorders>
          </w:tcPr>
          <w:p w14:paraId="73A2F053" w14:textId="77777777" w:rsidR="00D15399" w:rsidRPr="00D15399" w:rsidRDefault="00D15399" w:rsidP="00D15399">
            <w:pPr>
              <w:spacing w:after="0"/>
              <w:rPr>
                <w:rFonts w:eastAsia="Times New Roman"/>
                <w:b/>
                <w:szCs w:val="24"/>
              </w:rPr>
            </w:pPr>
            <w:r w:rsidRPr="00D15399">
              <w:rPr>
                <w:rFonts w:eastAsia="Times New Roman"/>
                <w:b/>
                <w:szCs w:val="24"/>
              </w:rPr>
              <w:t>Regional recommendation to NCWM on item status:</w:t>
            </w:r>
          </w:p>
          <w:p w14:paraId="4CEA903F" w14:textId="77777777" w:rsidR="00D15399" w:rsidRPr="00D15399" w:rsidRDefault="00D15399" w:rsidP="00D15399">
            <w:pPr>
              <w:spacing w:after="0"/>
              <w:rPr>
                <w:rFonts w:eastAsia="Times New Roman"/>
                <w:szCs w:val="24"/>
              </w:rPr>
            </w:pPr>
          </w:p>
          <w:p w14:paraId="5DAC9089"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Voting Item on the NCWM agenda</w:t>
            </w:r>
          </w:p>
          <w:p w14:paraId="4031B4D5"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Information Item on the NCWM agenda</w:t>
            </w:r>
          </w:p>
          <w:p w14:paraId="4DF319C8"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Assigned Item on the NCWM agenda</w:t>
            </w:r>
          </w:p>
          <w:p w14:paraId="0230F5A9" w14:textId="77777777" w:rsidR="00D15399" w:rsidRPr="00D15399" w:rsidRDefault="00D15399" w:rsidP="00D15399">
            <w:pPr>
              <w:spacing w:after="0"/>
              <w:ind w:left="720"/>
              <w:rPr>
                <w:rFonts w:eastAsia="Times New Roman"/>
                <w:szCs w:val="24"/>
              </w:rPr>
            </w:pPr>
            <w:r w:rsidRPr="00D15399">
              <w:rPr>
                <w:rFonts w:eastAsia="Times New Roman"/>
                <w:i/>
                <w:szCs w:val="24"/>
              </w:rPr>
              <w:t>(To be developed by an NCWM Task Group or Subcommittee)</w:t>
            </w:r>
          </w:p>
          <w:p w14:paraId="2B4D0C5E"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3"/>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Developing Item on the NCWM agenda</w:t>
            </w:r>
          </w:p>
          <w:p w14:paraId="45E03FED" w14:textId="77777777" w:rsidR="00D15399" w:rsidRPr="00D15399" w:rsidRDefault="00D15399" w:rsidP="00D15399">
            <w:pPr>
              <w:spacing w:after="0"/>
              <w:ind w:left="720"/>
              <w:rPr>
                <w:rFonts w:eastAsia="Times New Roman"/>
                <w:szCs w:val="24"/>
              </w:rPr>
            </w:pPr>
            <w:r w:rsidRPr="00D15399">
              <w:rPr>
                <w:rFonts w:eastAsia="Times New Roman"/>
                <w:i/>
                <w:szCs w:val="24"/>
              </w:rPr>
              <w:t xml:space="preserve">(To be developed by source of the proposal) </w:t>
            </w:r>
          </w:p>
          <w:p w14:paraId="47014668"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Withdrawal of the Item from the NCWM agenda</w:t>
            </w:r>
          </w:p>
          <w:p w14:paraId="16F6DF6C" w14:textId="77777777" w:rsidR="00D15399" w:rsidRPr="00D15399" w:rsidRDefault="00D15399" w:rsidP="00D15399">
            <w:pPr>
              <w:spacing w:after="0"/>
              <w:ind w:left="990" w:hanging="270"/>
              <w:rPr>
                <w:rFonts w:eastAsia="Times New Roman"/>
                <w:i/>
                <w:szCs w:val="24"/>
              </w:rPr>
            </w:pPr>
            <w:r w:rsidRPr="00D15399">
              <w:rPr>
                <w:rFonts w:eastAsia="Times New Roman"/>
                <w:i/>
                <w:szCs w:val="24"/>
              </w:rPr>
              <w:t>(In the case of new proposals, do not forward this item to NCWM)</w:t>
            </w:r>
          </w:p>
          <w:p w14:paraId="17E5EB55"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No recommendation from the region to NCWM</w:t>
            </w:r>
          </w:p>
          <w:p w14:paraId="6A81DF16" w14:textId="77777777" w:rsidR="00D15399" w:rsidRPr="00D15399" w:rsidRDefault="00D15399" w:rsidP="00D15399">
            <w:pPr>
              <w:spacing w:after="0"/>
              <w:ind w:left="360"/>
              <w:rPr>
                <w:rFonts w:eastAsia="Times New Roman"/>
                <w:i/>
                <w:szCs w:val="24"/>
              </w:rPr>
            </w:pPr>
            <w:r w:rsidRPr="00D15399">
              <w:rPr>
                <w:rFonts w:eastAsia="Times New Roman"/>
                <w:i/>
                <w:szCs w:val="24"/>
              </w:rPr>
              <w:t xml:space="preserve">       (If this is a new proposal, it will not be forwarded to the national committee by this region)</w:t>
            </w:r>
          </w:p>
          <w:p w14:paraId="13584C93" w14:textId="77777777" w:rsidR="00D15399" w:rsidRPr="00D15399" w:rsidRDefault="00D15399" w:rsidP="00D15399">
            <w:pPr>
              <w:spacing w:after="0"/>
              <w:ind w:left="360"/>
              <w:rPr>
                <w:rFonts w:eastAsia="Times New Roman"/>
                <w:szCs w:val="24"/>
              </w:rPr>
            </w:pPr>
          </w:p>
        </w:tc>
      </w:tr>
      <w:tr w:rsidR="00D15399" w:rsidRPr="00D15399" w14:paraId="5F8CE07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5502AF6" w14:textId="77777777" w:rsidR="00D15399" w:rsidRPr="00D15399" w:rsidRDefault="00D15399" w:rsidP="00D15399">
            <w:pPr>
              <w:spacing w:after="0"/>
              <w:rPr>
                <w:rFonts w:eastAsia="Times New Roman"/>
                <w:b/>
                <w:szCs w:val="24"/>
              </w:rPr>
            </w:pPr>
            <w:r w:rsidRPr="00D15399">
              <w:rPr>
                <w:rFonts w:eastAsia="Times New Roman"/>
                <w:b/>
                <w:szCs w:val="24"/>
              </w:rPr>
              <w:t xml:space="preserve">Comments and justification for the regional recommendation to NCWM: </w:t>
            </w:r>
            <w:r w:rsidRPr="00D15399">
              <w:rPr>
                <w:rFonts w:eastAsia="Times New Roman"/>
                <w:i/>
                <w:szCs w:val="24"/>
              </w:rPr>
              <w:t>(This will appear in NCWM reports)</w:t>
            </w:r>
          </w:p>
        </w:tc>
      </w:tr>
      <w:tr w:rsidR="00D15399" w:rsidRPr="00D15399" w14:paraId="087A7634" w14:textId="77777777" w:rsidTr="00C72DAF">
        <w:tc>
          <w:tcPr>
            <w:tcW w:w="9350" w:type="dxa"/>
            <w:tcBorders>
              <w:top w:val="single" w:sz="4" w:space="0" w:color="auto"/>
              <w:left w:val="single" w:sz="4" w:space="0" w:color="auto"/>
              <w:bottom w:val="single" w:sz="4" w:space="0" w:color="auto"/>
              <w:right w:val="single" w:sz="4" w:space="0" w:color="auto"/>
            </w:tcBorders>
          </w:tcPr>
          <w:p w14:paraId="3A8CA29B" w14:textId="77777777" w:rsidR="00D15399" w:rsidRPr="00D15399" w:rsidRDefault="00D15399" w:rsidP="00D15399">
            <w:pPr>
              <w:spacing w:after="0"/>
              <w:rPr>
                <w:rFonts w:eastAsia="Times New Roman"/>
                <w:szCs w:val="24"/>
              </w:rPr>
            </w:pPr>
          </w:p>
          <w:p w14:paraId="4046D892" w14:textId="77777777" w:rsidR="00D15399" w:rsidRPr="00D15399" w:rsidRDefault="00D15399" w:rsidP="00D15399">
            <w:pPr>
              <w:spacing w:after="0"/>
              <w:rPr>
                <w:rFonts w:eastAsia="Times New Roman"/>
                <w:szCs w:val="24"/>
              </w:rPr>
            </w:pPr>
          </w:p>
          <w:p w14:paraId="78EF1EB8" w14:textId="77777777" w:rsidR="00D15399" w:rsidRPr="00D15399" w:rsidRDefault="00D15399" w:rsidP="00D15399">
            <w:pPr>
              <w:spacing w:after="0"/>
              <w:rPr>
                <w:rFonts w:eastAsia="Times New Roman"/>
                <w:szCs w:val="24"/>
              </w:rPr>
            </w:pPr>
          </w:p>
        </w:tc>
      </w:tr>
    </w:tbl>
    <w:p w14:paraId="3D488435" w14:textId="77777777" w:rsidR="00D15399" w:rsidRPr="003C355F" w:rsidRDefault="00D15399" w:rsidP="00065B11">
      <w:pPr>
        <w:pStyle w:val="ItemHeading"/>
        <w:tabs>
          <w:tab w:val="clear" w:pos="900"/>
          <w:tab w:val="left" w:pos="1710"/>
        </w:tabs>
        <w:ind w:left="2160" w:hanging="2160"/>
      </w:pPr>
    </w:p>
    <w:p w14:paraId="3F60F84A" w14:textId="3419850C" w:rsidR="00660C8F" w:rsidRPr="00853A03" w:rsidRDefault="00660C8F" w:rsidP="00660C8F">
      <w:pPr>
        <w:pStyle w:val="Heading1"/>
        <w:rPr>
          <w:rFonts w:eastAsia="Calibri"/>
          <w:szCs w:val="22"/>
        </w:rPr>
      </w:pPr>
      <w:bookmarkStart w:id="79" w:name="_Toc111805307"/>
      <w:r w:rsidRPr="00853A03">
        <w:t>MDM – MultiplE Dimension Measuring DEvices</w:t>
      </w:r>
      <w:bookmarkEnd w:id="79"/>
    </w:p>
    <w:p w14:paraId="06220A73" w14:textId="4CA41C82" w:rsidR="00660C8F" w:rsidRDefault="00660C8F" w:rsidP="001844CB">
      <w:pPr>
        <w:pStyle w:val="ItemHeading"/>
        <w:tabs>
          <w:tab w:val="clear" w:pos="900"/>
          <w:tab w:val="left" w:pos="1710"/>
        </w:tabs>
        <w:ind w:left="2160" w:hanging="2160"/>
      </w:pPr>
      <w:bookmarkStart w:id="80" w:name="_Toc111805308"/>
      <w:r w:rsidRPr="00CC6830">
        <w:t>MDM-22.</w:t>
      </w:r>
      <w:r w:rsidR="002336BF" w:rsidRPr="00CC6830">
        <w:t>1</w:t>
      </w:r>
      <w:r w:rsidRPr="00853A03">
        <w:tab/>
      </w:r>
      <w:r w:rsidR="002A78A8" w:rsidRPr="00853A03">
        <w:t>D</w:t>
      </w:r>
      <w:r w:rsidRPr="00853A03">
        <w:tab/>
        <w:t>S.1.7. Minimum Measurement.</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5399" w:rsidRPr="00D15399" w14:paraId="0049D951"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FE8C7E7" w14:textId="7AA08AAC" w:rsidR="00D15399" w:rsidRPr="00D15399" w:rsidRDefault="00C6481A" w:rsidP="00D15399">
            <w:pPr>
              <w:spacing w:after="120"/>
              <w:jc w:val="center"/>
              <w:rPr>
                <w:rFonts w:eastAsia="Times New Roman"/>
                <w:b/>
                <w:szCs w:val="24"/>
              </w:rPr>
            </w:pPr>
            <w:r>
              <w:rPr>
                <w:rFonts w:eastAsia="Times New Roman"/>
                <w:b/>
                <w:szCs w:val="24"/>
              </w:rPr>
              <w:t>MDM-22.1</w:t>
            </w:r>
          </w:p>
        </w:tc>
      </w:tr>
      <w:tr w:rsidR="00D15399" w:rsidRPr="00D15399" w14:paraId="08A53D99" w14:textId="77777777" w:rsidTr="00C72DAF">
        <w:tc>
          <w:tcPr>
            <w:tcW w:w="9350" w:type="dxa"/>
            <w:tcBorders>
              <w:top w:val="single" w:sz="24" w:space="0" w:color="auto"/>
              <w:left w:val="single" w:sz="4" w:space="0" w:color="auto"/>
              <w:bottom w:val="single" w:sz="4" w:space="0" w:color="auto"/>
              <w:right w:val="single" w:sz="4" w:space="0" w:color="auto"/>
            </w:tcBorders>
          </w:tcPr>
          <w:p w14:paraId="2C22A59C" w14:textId="77777777" w:rsidR="00D15399" w:rsidRPr="00D15399" w:rsidRDefault="00D15399" w:rsidP="00D15399">
            <w:pPr>
              <w:spacing w:after="0"/>
              <w:rPr>
                <w:rFonts w:eastAsia="Times New Roman"/>
                <w:b/>
                <w:szCs w:val="24"/>
              </w:rPr>
            </w:pPr>
            <w:r w:rsidRPr="00D15399">
              <w:rPr>
                <w:rFonts w:eastAsia="Times New Roman"/>
                <w:b/>
                <w:szCs w:val="24"/>
              </w:rPr>
              <w:t>Regional recommendation to NCWM on item status:</w:t>
            </w:r>
          </w:p>
          <w:p w14:paraId="48381974" w14:textId="77777777" w:rsidR="00D15399" w:rsidRPr="00D15399" w:rsidRDefault="00D15399" w:rsidP="00D15399">
            <w:pPr>
              <w:spacing w:after="0"/>
              <w:rPr>
                <w:rFonts w:eastAsia="Times New Roman"/>
                <w:szCs w:val="24"/>
              </w:rPr>
            </w:pPr>
          </w:p>
          <w:p w14:paraId="2B355FD1"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Voting Item on the NCWM agenda</w:t>
            </w:r>
          </w:p>
          <w:p w14:paraId="39A9A540"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Information Item on the NCWM agenda</w:t>
            </w:r>
          </w:p>
          <w:p w14:paraId="3C35574D"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2"/>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n Assigned Item on the NCWM agenda</w:t>
            </w:r>
          </w:p>
          <w:p w14:paraId="6562F0A6" w14:textId="77777777" w:rsidR="00D15399" w:rsidRPr="00D15399" w:rsidRDefault="00D15399" w:rsidP="00D15399">
            <w:pPr>
              <w:spacing w:after="0"/>
              <w:ind w:left="720"/>
              <w:rPr>
                <w:rFonts w:eastAsia="Times New Roman"/>
                <w:szCs w:val="24"/>
              </w:rPr>
            </w:pPr>
            <w:r w:rsidRPr="00D15399">
              <w:rPr>
                <w:rFonts w:eastAsia="Times New Roman"/>
                <w:i/>
                <w:szCs w:val="24"/>
              </w:rPr>
              <w:t>(To be developed by an NCWM Task Group or Subcommittee)</w:t>
            </w:r>
          </w:p>
          <w:p w14:paraId="1FB6FBAE"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3"/>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as a Developing Item on the NCWM agenda</w:t>
            </w:r>
          </w:p>
          <w:p w14:paraId="49E200DA" w14:textId="77777777" w:rsidR="00D15399" w:rsidRPr="00D15399" w:rsidRDefault="00D15399" w:rsidP="00D15399">
            <w:pPr>
              <w:spacing w:after="0"/>
              <w:ind w:left="720"/>
              <w:rPr>
                <w:rFonts w:eastAsia="Times New Roman"/>
                <w:szCs w:val="24"/>
              </w:rPr>
            </w:pPr>
            <w:r w:rsidRPr="00D15399">
              <w:rPr>
                <w:rFonts w:eastAsia="Times New Roman"/>
                <w:i/>
                <w:szCs w:val="24"/>
              </w:rPr>
              <w:t xml:space="preserve">(To be developed by source of the proposal) </w:t>
            </w:r>
          </w:p>
          <w:p w14:paraId="7E477F56" w14:textId="77777777" w:rsidR="00D15399" w:rsidRPr="00D15399" w:rsidRDefault="00D15399" w:rsidP="00D15399">
            <w:pPr>
              <w:spacing w:after="0"/>
              <w:ind w:left="630" w:hanging="27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Recommend Withdrawal of the Item from the NCWM agenda</w:t>
            </w:r>
          </w:p>
          <w:p w14:paraId="17ED05C6" w14:textId="77777777" w:rsidR="00D15399" w:rsidRPr="00D15399" w:rsidRDefault="00D15399" w:rsidP="00D15399">
            <w:pPr>
              <w:spacing w:after="0"/>
              <w:ind w:left="990" w:hanging="270"/>
              <w:rPr>
                <w:rFonts w:eastAsia="Times New Roman"/>
                <w:i/>
                <w:szCs w:val="24"/>
              </w:rPr>
            </w:pPr>
            <w:r w:rsidRPr="00D15399">
              <w:rPr>
                <w:rFonts w:eastAsia="Times New Roman"/>
                <w:i/>
                <w:szCs w:val="24"/>
              </w:rPr>
              <w:t>(In the case of new proposals, do not forward this item to NCWM)</w:t>
            </w:r>
          </w:p>
          <w:p w14:paraId="7B033665" w14:textId="77777777" w:rsidR="00D15399" w:rsidRPr="00D15399" w:rsidRDefault="00D15399" w:rsidP="00D15399">
            <w:pPr>
              <w:spacing w:after="0"/>
              <w:ind w:left="360"/>
              <w:rPr>
                <w:rFonts w:eastAsia="Times New Roman"/>
                <w:szCs w:val="24"/>
              </w:rPr>
            </w:pPr>
            <w:r w:rsidRPr="00D15399">
              <w:rPr>
                <w:rFonts w:eastAsia="Times New Roman"/>
                <w:szCs w:val="24"/>
              </w:rPr>
              <w:fldChar w:fldCharType="begin">
                <w:ffData>
                  <w:name w:val="Check4"/>
                  <w:enabled/>
                  <w:calcOnExit w:val="0"/>
                  <w:checkBox>
                    <w:sizeAuto/>
                    <w:default w:val="0"/>
                  </w:checkBox>
                </w:ffData>
              </w:fldChar>
            </w:r>
            <w:r w:rsidRPr="00D15399">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D15399">
              <w:rPr>
                <w:rFonts w:eastAsia="Times New Roman"/>
                <w:szCs w:val="24"/>
              </w:rPr>
              <w:fldChar w:fldCharType="end"/>
            </w:r>
            <w:r w:rsidRPr="00D15399">
              <w:rPr>
                <w:rFonts w:eastAsia="Times New Roman"/>
                <w:szCs w:val="24"/>
              </w:rPr>
              <w:t xml:space="preserve"> No recommendation from the region to NCWM</w:t>
            </w:r>
          </w:p>
          <w:p w14:paraId="454ACD1B" w14:textId="77777777" w:rsidR="00D15399" w:rsidRPr="00D15399" w:rsidRDefault="00D15399" w:rsidP="00D15399">
            <w:pPr>
              <w:spacing w:after="0"/>
              <w:ind w:left="360"/>
              <w:rPr>
                <w:rFonts w:eastAsia="Times New Roman"/>
                <w:i/>
                <w:szCs w:val="24"/>
              </w:rPr>
            </w:pPr>
            <w:r w:rsidRPr="00D15399">
              <w:rPr>
                <w:rFonts w:eastAsia="Times New Roman"/>
                <w:i/>
                <w:szCs w:val="24"/>
              </w:rPr>
              <w:t xml:space="preserve">       (If this is a new proposal, it will not be forwarded to the national committee by this region)</w:t>
            </w:r>
          </w:p>
          <w:p w14:paraId="61AB6DEE" w14:textId="77777777" w:rsidR="00D15399" w:rsidRPr="00D15399" w:rsidRDefault="00D15399" w:rsidP="00D15399">
            <w:pPr>
              <w:spacing w:after="0"/>
              <w:ind w:left="360"/>
              <w:rPr>
                <w:rFonts w:eastAsia="Times New Roman"/>
                <w:szCs w:val="24"/>
              </w:rPr>
            </w:pPr>
          </w:p>
        </w:tc>
      </w:tr>
      <w:tr w:rsidR="00D15399" w:rsidRPr="00D15399" w14:paraId="0C19AE36"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638CCE8" w14:textId="77777777" w:rsidR="00D15399" w:rsidRPr="00D15399" w:rsidRDefault="00D15399" w:rsidP="00D15399">
            <w:pPr>
              <w:spacing w:after="0"/>
              <w:rPr>
                <w:rFonts w:eastAsia="Times New Roman"/>
                <w:b/>
                <w:szCs w:val="24"/>
              </w:rPr>
            </w:pPr>
            <w:r w:rsidRPr="00D15399">
              <w:rPr>
                <w:rFonts w:eastAsia="Times New Roman"/>
                <w:b/>
                <w:szCs w:val="24"/>
              </w:rPr>
              <w:t xml:space="preserve">Comments and justification for the regional recommendation to NCWM: </w:t>
            </w:r>
            <w:r w:rsidRPr="00D15399">
              <w:rPr>
                <w:rFonts w:eastAsia="Times New Roman"/>
                <w:i/>
                <w:szCs w:val="24"/>
              </w:rPr>
              <w:t>(This will appear in NCWM reports)</w:t>
            </w:r>
          </w:p>
        </w:tc>
      </w:tr>
      <w:tr w:rsidR="00D15399" w:rsidRPr="00D15399" w14:paraId="78B1F755" w14:textId="77777777" w:rsidTr="00C72DAF">
        <w:tc>
          <w:tcPr>
            <w:tcW w:w="9350" w:type="dxa"/>
            <w:tcBorders>
              <w:top w:val="single" w:sz="4" w:space="0" w:color="auto"/>
              <w:left w:val="single" w:sz="4" w:space="0" w:color="auto"/>
              <w:bottom w:val="single" w:sz="4" w:space="0" w:color="auto"/>
              <w:right w:val="single" w:sz="4" w:space="0" w:color="auto"/>
            </w:tcBorders>
          </w:tcPr>
          <w:p w14:paraId="503CFD7F" w14:textId="77777777" w:rsidR="00D15399" w:rsidRPr="00D15399" w:rsidRDefault="00D15399" w:rsidP="00D15399">
            <w:pPr>
              <w:spacing w:after="0"/>
              <w:rPr>
                <w:rFonts w:eastAsia="Times New Roman"/>
                <w:szCs w:val="24"/>
              </w:rPr>
            </w:pPr>
          </w:p>
          <w:p w14:paraId="4ED5CD99" w14:textId="77777777" w:rsidR="00D15399" w:rsidRPr="00D15399" w:rsidRDefault="00D15399" w:rsidP="00D15399">
            <w:pPr>
              <w:spacing w:after="0"/>
              <w:rPr>
                <w:rFonts w:eastAsia="Times New Roman"/>
                <w:szCs w:val="24"/>
              </w:rPr>
            </w:pPr>
          </w:p>
          <w:p w14:paraId="7B3D45F6" w14:textId="77777777" w:rsidR="00D15399" w:rsidRPr="00D15399" w:rsidRDefault="00D15399" w:rsidP="00D15399">
            <w:pPr>
              <w:spacing w:after="0"/>
              <w:rPr>
                <w:rFonts w:eastAsia="Times New Roman"/>
                <w:szCs w:val="24"/>
              </w:rPr>
            </w:pPr>
          </w:p>
        </w:tc>
      </w:tr>
    </w:tbl>
    <w:p w14:paraId="0EB82F89" w14:textId="77777777" w:rsidR="00D15399" w:rsidRPr="00853A03" w:rsidRDefault="00D15399" w:rsidP="001844CB">
      <w:pPr>
        <w:pStyle w:val="ItemHeading"/>
        <w:tabs>
          <w:tab w:val="clear" w:pos="900"/>
          <w:tab w:val="left" w:pos="1710"/>
        </w:tabs>
        <w:ind w:left="2160" w:hanging="2160"/>
      </w:pPr>
    </w:p>
    <w:p w14:paraId="11477B20" w14:textId="5C9FF635" w:rsidR="005735BB" w:rsidRPr="00853A03" w:rsidRDefault="00BF38F0" w:rsidP="002E2275">
      <w:pPr>
        <w:pStyle w:val="Heading1"/>
        <w:keepLines w:val="0"/>
        <w:rPr>
          <w:rFonts w:eastAsia="Calibri"/>
        </w:rPr>
      </w:pPr>
      <w:bookmarkStart w:id="81" w:name="_Toc459300084"/>
      <w:bookmarkStart w:id="82" w:name="_Toc32502691"/>
      <w:bookmarkStart w:id="83" w:name="_Toc111805309"/>
      <w:bookmarkEnd w:id="46"/>
      <w:bookmarkEnd w:id="78"/>
      <w:r w:rsidRPr="00853A03">
        <w:t xml:space="preserve">OTH – </w:t>
      </w:r>
      <w:r w:rsidR="005735BB" w:rsidRPr="00853A03">
        <w:t>OTHER ITEMS</w:t>
      </w:r>
      <w:bookmarkEnd w:id="81"/>
      <w:bookmarkEnd w:id="82"/>
      <w:bookmarkEnd w:id="83"/>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84" w:name="_Toc32502692"/>
      <w:bookmarkStart w:id="85" w:name="_Toc111805310"/>
      <w:r w:rsidRPr="00CC6830">
        <w:t>OTH</w:t>
      </w:r>
      <w:r w:rsidR="00BE0132" w:rsidRPr="00CC6830">
        <w:t>-</w:t>
      </w:r>
      <w:r w:rsidR="00B17B87" w:rsidRPr="00CC6830">
        <w:t>16.1</w:t>
      </w:r>
      <w:r w:rsidR="00BE0132" w:rsidRPr="00853A03">
        <w:tab/>
      </w:r>
      <w:r w:rsidR="00755D88" w:rsidRPr="00853A03">
        <w:t>D</w:t>
      </w:r>
      <w:r w:rsidR="004B077C" w:rsidRPr="00853A03">
        <w:tab/>
        <w:t>Electric Watthour Meters Code under Development</w:t>
      </w:r>
      <w:bookmarkEnd w:id="84"/>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79FD" w:rsidRPr="008979FD" w14:paraId="0CCC5BCC"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48BA882" w14:textId="252DD06C" w:rsidR="008979FD" w:rsidRPr="008979FD" w:rsidRDefault="00C6481A" w:rsidP="008979FD">
            <w:pPr>
              <w:spacing w:after="120"/>
              <w:jc w:val="center"/>
              <w:rPr>
                <w:rFonts w:eastAsia="Times New Roman"/>
                <w:b/>
                <w:szCs w:val="24"/>
              </w:rPr>
            </w:pPr>
            <w:r>
              <w:rPr>
                <w:rFonts w:eastAsia="Times New Roman"/>
                <w:b/>
                <w:szCs w:val="24"/>
              </w:rPr>
              <w:t>OTH</w:t>
            </w:r>
            <w:r w:rsidR="00741D07">
              <w:rPr>
                <w:rFonts w:eastAsia="Times New Roman"/>
                <w:b/>
                <w:szCs w:val="24"/>
              </w:rPr>
              <w:t>-16.1</w:t>
            </w:r>
          </w:p>
        </w:tc>
      </w:tr>
      <w:tr w:rsidR="008979FD" w:rsidRPr="008979FD" w14:paraId="60C9CF8C" w14:textId="77777777" w:rsidTr="00C72DAF">
        <w:tc>
          <w:tcPr>
            <w:tcW w:w="9350" w:type="dxa"/>
            <w:tcBorders>
              <w:top w:val="single" w:sz="24" w:space="0" w:color="auto"/>
              <w:left w:val="single" w:sz="4" w:space="0" w:color="auto"/>
              <w:bottom w:val="single" w:sz="4" w:space="0" w:color="auto"/>
              <w:right w:val="single" w:sz="4" w:space="0" w:color="auto"/>
            </w:tcBorders>
          </w:tcPr>
          <w:p w14:paraId="16EA490D" w14:textId="77777777" w:rsidR="008979FD" w:rsidRPr="008979FD" w:rsidRDefault="008979FD" w:rsidP="008979FD">
            <w:pPr>
              <w:spacing w:after="0"/>
              <w:rPr>
                <w:rFonts w:eastAsia="Times New Roman"/>
                <w:b/>
                <w:szCs w:val="24"/>
              </w:rPr>
            </w:pPr>
            <w:r w:rsidRPr="008979FD">
              <w:rPr>
                <w:rFonts w:eastAsia="Times New Roman"/>
                <w:b/>
                <w:szCs w:val="24"/>
              </w:rPr>
              <w:t>Regional recommendation to NCWM on item status:</w:t>
            </w:r>
          </w:p>
          <w:p w14:paraId="35012415" w14:textId="77777777" w:rsidR="008979FD" w:rsidRPr="008979FD" w:rsidRDefault="008979FD" w:rsidP="008979FD">
            <w:pPr>
              <w:spacing w:after="0"/>
              <w:rPr>
                <w:rFonts w:eastAsia="Times New Roman"/>
                <w:szCs w:val="24"/>
              </w:rPr>
            </w:pPr>
          </w:p>
          <w:p w14:paraId="07D2017D"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
                  <w:enabled/>
                  <w:calcOnExit w:val="0"/>
                  <w:checkBox>
                    <w:sizeAuto/>
                    <w:default w:val="0"/>
                  </w:checkBox>
                </w:ffData>
              </w:fldChar>
            </w:r>
            <w:r w:rsidRPr="008979F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 Voting Item on the NCWM agenda</w:t>
            </w:r>
          </w:p>
          <w:p w14:paraId="1E8FD34E"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Check2"/>
                  <w:enabled/>
                  <w:calcOnExit w:val="0"/>
                  <w:checkBox>
                    <w:sizeAuto/>
                    <w:default w:val="0"/>
                  </w:checkBox>
                </w:ffData>
              </w:fldChar>
            </w:r>
            <w:r w:rsidRPr="008979F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n Information Item on the NCWM agenda</w:t>
            </w:r>
          </w:p>
          <w:p w14:paraId="0EAA2856" w14:textId="77777777" w:rsidR="008979FD" w:rsidRPr="008979FD" w:rsidRDefault="008979FD" w:rsidP="008979FD">
            <w:pPr>
              <w:spacing w:after="0"/>
              <w:ind w:left="630" w:hanging="270"/>
              <w:rPr>
                <w:rFonts w:eastAsia="Times New Roman"/>
                <w:szCs w:val="24"/>
              </w:rPr>
            </w:pPr>
            <w:r w:rsidRPr="008979FD">
              <w:rPr>
                <w:rFonts w:eastAsia="Times New Roman"/>
                <w:szCs w:val="24"/>
              </w:rPr>
              <w:fldChar w:fldCharType="begin">
                <w:ffData>
                  <w:name w:val="Check2"/>
                  <w:enabled/>
                  <w:calcOnExit w:val="0"/>
                  <w:checkBox>
                    <w:sizeAuto/>
                    <w:default w:val="0"/>
                  </w:checkBox>
                </w:ffData>
              </w:fldChar>
            </w:r>
            <w:r w:rsidRPr="008979F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n Assigned Item on the NCWM agenda</w:t>
            </w:r>
          </w:p>
          <w:p w14:paraId="30DA2C48" w14:textId="77777777" w:rsidR="008979FD" w:rsidRPr="008979FD" w:rsidRDefault="008979FD" w:rsidP="008979FD">
            <w:pPr>
              <w:spacing w:after="0"/>
              <w:ind w:left="720"/>
              <w:rPr>
                <w:rFonts w:eastAsia="Times New Roman"/>
                <w:szCs w:val="24"/>
              </w:rPr>
            </w:pPr>
            <w:r w:rsidRPr="008979FD">
              <w:rPr>
                <w:rFonts w:eastAsia="Times New Roman"/>
                <w:i/>
                <w:szCs w:val="24"/>
              </w:rPr>
              <w:t>(To be developed by an NCWM Task Group or Subcommittee)</w:t>
            </w:r>
          </w:p>
          <w:p w14:paraId="3CE1931C"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Check3"/>
                  <w:enabled/>
                  <w:calcOnExit w:val="0"/>
                  <w:checkBox>
                    <w:sizeAuto/>
                    <w:default w:val="0"/>
                  </w:checkBox>
                </w:ffData>
              </w:fldChar>
            </w:r>
            <w:r w:rsidRPr="008979F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as a Developing Item on the NCWM agenda</w:t>
            </w:r>
          </w:p>
          <w:p w14:paraId="34D5618E" w14:textId="77777777" w:rsidR="008979FD" w:rsidRPr="008979FD" w:rsidRDefault="008979FD" w:rsidP="008979FD">
            <w:pPr>
              <w:spacing w:after="0"/>
              <w:ind w:left="720"/>
              <w:rPr>
                <w:rFonts w:eastAsia="Times New Roman"/>
                <w:szCs w:val="24"/>
              </w:rPr>
            </w:pPr>
            <w:r w:rsidRPr="008979FD">
              <w:rPr>
                <w:rFonts w:eastAsia="Times New Roman"/>
                <w:i/>
                <w:szCs w:val="24"/>
              </w:rPr>
              <w:t xml:space="preserve">(To be developed by source of the proposal) </w:t>
            </w:r>
          </w:p>
          <w:p w14:paraId="790C49E4" w14:textId="77777777" w:rsidR="008979FD" w:rsidRPr="008979FD" w:rsidRDefault="008979FD" w:rsidP="008979FD">
            <w:pPr>
              <w:spacing w:after="0"/>
              <w:ind w:left="630" w:hanging="270"/>
              <w:rPr>
                <w:rFonts w:eastAsia="Times New Roman"/>
                <w:szCs w:val="24"/>
              </w:rPr>
            </w:pPr>
            <w:r w:rsidRPr="008979FD">
              <w:rPr>
                <w:rFonts w:eastAsia="Times New Roman"/>
                <w:szCs w:val="24"/>
              </w:rPr>
              <w:fldChar w:fldCharType="begin">
                <w:ffData>
                  <w:name w:val="Check4"/>
                  <w:enabled/>
                  <w:calcOnExit w:val="0"/>
                  <w:checkBox>
                    <w:sizeAuto/>
                    <w:default w:val="0"/>
                  </w:checkBox>
                </w:ffData>
              </w:fldChar>
            </w:r>
            <w:r w:rsidRPr="008979F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Recommend Withdrawal of the Item from the NCWM agenda</w:t>
            </w:r>
          </w:p>
          <w:p w14:paraId="677BB0B4" w14:textId="77777777" w:rsidR="008979FD" w:rsidRPr="008979FD" w:rsidRDefault="008979FD" w:rsidP="008979FD">
            <w:pPr>
              <w:spacing w:after="0"/>
              <w:ind w:left="990" w:hanging="270"/>
              <w:rPr>
                <w:rFonts w:eastAsia="Times New Roman"/>
                <w:i/>
                <w:szCs w:val="24"/>
              </w:rPr>
            </w:pPr>
            <w:r w:rsidRPr="008979FD">
              <w:rPr>
                <w:rFonts w:eastAsia="Times New Roman"/>
                <w:i/>
                <w:szCs w:val="24"/>
              </w:rPr>
              <w:t>(In the case of new proposals, do not forward this item to NCWM)</w:t>
            </w:r>
          </w:p>
          <w:p w14:paraId="0F36D36B" w14:textId="77777777" w:rsidR="008979FD" w:rsidRPr="008979FD" w:rsidRDefault="008979FD" w:rsidP="008979FD">
            <w:pPr>
              <w:spacing w:after="0"/>
              <w:ind w:left="360"/>
              <w:rPr>
                <w:rFonts w:eastAsia="Times New Roman"/>
                <w:szCs w:val="24"/>
              </w:rPr>
            </w:pPr>
            <w:r w:rsidRPr="008979FD">
              <w:rPr>
                <w:rFonts w:eastAsia="Times New Roman"/>
                <w:szCs w:val="24"/>
              </w:rPr>
              <w:fldChar w:fldCharType="begin">
                <w:ffData>
                  <w:name w:val="Check4"/>
                  <w:enabled/>
                  <w:calcOnExit w:val="0"/>
                  <w:checkBox>
                    <w:sizeAuto/>
                    <w:default w:val="0"/>
                  </w:checkBox>
                </w:ffData>
              </w:fldChar>
            </w:r>
            <w:r w:rsidRPr="008979FD">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8979FD">
              <w:rPr>
                <w:rFonts w:eastAsia="Times New Roman"/>
                <w:szCs w:val="24"/>
              </w:rPr>
              <w:fldChar w:fldCharType="end"/>
            </w:r>
            <w:r w:rsidRPr="008979FD">
              <w:rPr>
                <w:rFonts w:eastAsia="Times New Roman"/>
                <w:szCs w:val="24"/>
              </w:rPr>
              <w:t xml:space="preserve"> No recommendation from the region to NCWM</w:t>
            </w:r>
          </w:p>
          <w:p w14:paraId="4559642C" w14:textId="77777777" w:rsidR="008979FD" w:rsidRPr="008979FD" w:rsidRDefault="008979FD" w:rsidP="008979FD">
            <w:pPr>
              <w:spacing w:after="0"/>
              <w:ind w:left="360"/>
              <w:rPr>
                <w:rFonts w:eastAsia="Times New Roman"/>
                <w:i/>
                <w:szCs w:val="24"/>
              </w:rPr>
            </w:pPr>
            <w:r w:rsidRPr="008979FD">
              <w:rPr>
                <w:rFonts w:eastAsia="Times New Roman"/>
                <w:i/>
                <w:szCs w:val="24"/>
              </w:rPr>
              <w:t xml:space="preserve">       (If this is a new proposal, it will not be forwarded to the national committee by this region)</w:t>
            </w:r>
          </w:p>
          <w:p w14:paraId="1164BD96" w14:textId="77777777" w:rsidR="008979FD" w:rsidRPr="008979FD" w:rsidRDefault="008979FD" w:rsidP="008979FD">
            <w:pPr>
              <w:spacing w:after="0"/>
              <w:ind w:left="360"/>
              <w:rPr>
                <w:rFonts w:eastAsia="Times New Roman"/>
                <w:szCs w:val="24"/>
              </w:rPr>
            </w:pPr>
          </w:p>
        </w:tc>
      </w:tr>
      <w:tr w:rsidR="008979FD" w:rsidRPr="008979FD" w14:paraId="6DD07A6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92C2692" w14:textId="77777777" w:rsidR="008979FD" w:rsidRPr="008979FD" w:rsidRDefault="008979FD" w:rsidP="008979FD">
            <w:pPr>
              <w:spacing w:after="0"/>
              <w:rPr>
                <w:rFonts w:eastAsia="Times New Roman"/>
                <w:b/>
                <w:szCs w:val="24"/>
              </w:rPr>
            </w:pPr>
            <w:r w:rsidRPr="008979FD">
              <w:rPr>
                <w:rFonts w:eastAsia="Times New Roman"/>
                <w:b/>
                <w:szCs w:val="24"/>
              </w:rPr>
              <w:t xml:space="preserve">Comments and justification for the regional recommendation to NCWM: </w:t>
            </w:r>
            <w:r w:rsidRPr="008979FD">
              <w:rPr>
                <w:rFonts w:eastAsia="Times New Roman"/>
                <w:i/>
                <w:szCs w:val="24"/>
              </w:rPr>
              <w:t>(This will appear in NCWM reports)</w:t>
            </w:r>
          </w:p>
        </w:tc>
      </w:tr>
      <w:tr w:rsidR="008979FD" w:rsidRPr="008979FD" w14:paraId="424D80EF" w14:textId="77777777" w:rsidTr="00C72DAF">
        <w:tc>
          <w:tcPr>
            <w:tcW w:w="9350" w:type="dxa"/>
            <w:tcBorders>
              <w:top w:val="single" w:sz="4" w:space="0" w:color="auto"/>
              <w:left w:val="single" w:sz="4" w:space="0" w:color="auto"/>
              <w:bottom w:val="single" w:sz="4" w:space="0" w:color="auto"/>
              <w:right w:val="single" w:sz="4" w:space="0" w:color="auto"/>
            </w:tcBorders>
          </w:tcPr>
          <w:p w14:paraId="71F52A5E" w14:textId="77777777" w:rsidR="008979FD" w:rsidRPr="008979FD" w:rsidRDefault="008979FD" w:rsidP="008979FD">
            <w:pPr>
              <w:spacing w:after="0"/>
              <w:rPr>
                <w:rFonts w:eastAsia="Times New Roman"/>
                <w:szCs w:val="24"/>
              </w:rPr>
            </w:pPr>
          </w:p>
          <w:p w14:paraId="65674DB5" w14:textId="77777777" w:rsidR="008979FD" w:rsidRPr="008979FD" w:rsidRDefault="008979FD" w:rsidP="008979FD">
            <w:pPr>
              <w:spacing w:after="0"/>
              <w:rPr>
                <w:rFonts w:eastAsia="Times New Roman"/>
                <w:szCs w:val="24"/>
              </w:rPr>
            </w:pPr>
          </w:p>
          <w:p w14:paraId="471D18CE" w14:textId="77777777" w:rsidR="008979FD" w:rsidRPr="008979FD" w:rsidRDefault="008979FD" w:rsidP="008979FD">
            <w:pPr>
              <w:spacing w:after="0"/>
              <w:rPr>
                <w:rFonts w:eastAsia="Times New Roman"/>
                <w:szCs w:val="24"/>
              </w:rPr>
            </w:pPr>
          </w:p>
        </w:tc>
      </w:tr>
    </w:tbl>
    <w:p w14:paraId="04612958" w14:textId="3722FE89" w:rsidR="00F56E54" w:rsidRDefault="00F56E54" w:rsidP="0024537B">
      <w:pPr>
        <w:spacing w:before="240" w:after="0"/>
      </w:pPr>
    </w:p>
    <w:p w14:paraId="1459B5B3" w14:textId="50C0AC22" w:rsidR="001253E5" w:rsidRPr="00853A03" w:rsidRDefault="001253E5" w:rsidP="00741D07">
      <w:pPr>
        <w:pStyle w:val="Heading1"/>
        <w:ind w:left="2880" w:hanging="2880"/>
      </w:pPr>
      <w:bookmarkStart w:id="86" w:name="_Toc111805311"/>
      <w:r w:rsidRPr="00853A03">
        <w:lastRenderedPageBreak/>
        <w:t xml:space="preserve">Block </w:t>
      </w:r>
      <w:r>
        <w:t>1</w:t>
      </w:r>
      <w:r w:rsidRPr="00853A03">
        <w:t xml:space="preserve"> Items (B</w:t>
      </w:r>
      <w:r>
        <w:t>1</w:t>
      </w:r>
      <w:r w:rsidRPr="00853A03">
        <w:t>)</w:t>
      </w:r>
      <w:r w:rsidRPr="00853A03">
        <w:tab/>
      </w:r>
      <w:r w:rsidR="000F2986">
        <w:t>minimum draft size when using a field standard meter</w:t>
      </w:r>
      <w:bookmarkEnd w:id="86"/>
    </w:p>
    <w:p w14:paraId="2AFE2AD6" w14:textId="39B1417C" w:rsidR="001253E5" w:rsidRPr="004303DA" w:rsidRDefault="001253E5" w:rsidP="00741D07">
      <w:pPr>
        <w:pStyle w:val="ItemHeading"/>
        <w:tabs>
          <w:tab w:val="clear" w:pos="900"/>
          <w:tab w:val="left" w:pos="1710"/>
        </w:tabs>
        <w:ind w:left="2160" w:hanging="2160"/>
      </w:pPr>
      <w:bookmarkStart w:id="87" w:name="_Toc111805312"/>
      <w:r w:rsidRPr="004303DA">
        <w:t>B</w:t>
      </w:r>
      <w:r>
        <w:t>1</w:t>
      </w:r>
      <w:r w:rsidRPr="004303DA">
        <w:t xml:space="preserve">: </w:t>
      </w:r>
      <w:r>
        <w:t>LMD-23.1</w:t>
      </w:r>
      <w:r w:rsidRPr="004303DA">
        <w:tab/>
      </w:r>
      <w:r w:rsidRPr="004303DA">
        <w:tab/>
      </w:r>
      <w:r>
        <w:t>N.3.5. Wholesale Devices</w:t>
      </w:r>
      <w:bookmarkEnd w:id="87"/>
    </w:p>
    <w:p w14:paraId="782F74DA" w14:textId="66F5F853" w:rsidR="001253E5" w:rsidRPr="004303DA" w:rsidRDefault="001253E5" w:rsidP="00741D07">
      <w:pPr>
        <w:pStyle w:val="ItemHeading"/>
        <w:tabs>
          <w:tab w:val="clear" w:pos="900"/>
          <w:tab w:val="left" w:pos="1710"/>
        </w:tabs>
        <w:ind w:left="2160" w:hanging="2160"/>
      </w:pPr>
      <w:bookmarkStart w:id="88" w:name="_Toc111805313"/>
      <w:r w:rsidRPr="001253E5">
        <w:t>B</w:t>
      </w:r>
      <w:r>
        <w:t>1</w:t>
      </w:r>
      <w:r w:rsidRPr="001253E5">
        <w:t xml:space="preserve">: </w:t>
      </w:r>
      <w:r>
        <w:t>VTM-23.1</w:t>
      </w:r>
      <w:r w:rsidRPr="001253E5">
        <w:tab/>
      </w:r>
      <w:r w:rsidRPr="001253E5">
        <w:tab/>
      </w:r>
      <w:r>
        <w:t>N.3. Test Drafts</w:t>
      </w:r>
      <w:bookmarkEnd w:id="88"/>
    </w:p>
    <w:p w14:paraId="6E237336" w14:textId="543CF939" w:rsidR="001253E5" w:rsidRDefault="001253E5" w:rsidP="00741D07">
      <w:pPr>
        <w:pStyle w:val="ItemHeading"/>
        <w:tabs>
          <w:tab w:val="clear" w:pos="900"/>
          <w:tab w:val="left" w:pos="1710"/>
        </w:tabs>
        <w:ind w:left="2160" w:hanging="2160"/>
      </w:pPr>
      <w:bookmarkStart w:id="89" w:name="_Toc111805314"/>
      <w:r w:rsidRPr="004303DA">
        <w:t>B</w:t>
      </w:r>
      <w:r>
        <w:t>1</w:t>
      </w:r>
      <w:r w:rsidRPr="004303DA">
        <w:t xml:space="preserve">: </w:t>
      </w:r>
      <w:r>
        <w:t>MLK-23.1</w:t>
      </w:r>
      <w:r w:rsidRPr="004303DA">
        <w:tab/>
      </w:r>
      <w:r w:rsidRPr="004303DA">
        <w:tab/>
      </w:r>
      <w:r>
        <w:t>N.3. Test Drafts</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70E95673"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61075233" w14:textId="7DF806A9" w:rsidR="00C217CB" w:rsidRPr="00C217CB" w:rsidRDefault="00741D07" w:rsidP="00741D07">
            <w:pPr>
              <w:keepNext/>
              <w:keepLines/>
              <w:spacing w:after="120"/>
              <w:jc w:val="center"/>
              <w:rPr>
                <w:rFonts w:eastAsia="Times New Roman"/>
                <w:b/>
                <w:szCs w:val="24"/>
              </w:rPr>
            </w:pPr>
            <w:r>
              <w:rPr>
                <w:rFonts w:eastAsia="Times New Roman"/>
                <w:b/>
                <w:szCs w:val="24"/>
              </w:rPr>
              <w:t>ITEM BLOCK 1</w:t>
            </w:r>
          </w:p>
        </w:tc>
      </w:tr>
      <w:tr w:rsidR="00C217CB" w:rsidRPr="00C217CB" w14:paraId="6DE9DE6E" w14:textId="77777777" w:rsidTr="00C72DAF">
        <w:tc>
          <w:tcPr>
            <w:tcW w:w="9350" w:type="dxa"/>
            <w:tcBorders>
              <w:top w:val="single" w:sz="24" w:space="0" w:color="auto"/>
              <w:left w:val="single" w:sz="4" w:space="0" w:color="auto"/>
              <w:bottom w:val="single" w:sz="4" w:space="0" w:color="auto"/>
              <w:right w:val="single" w:sz="4" w:space="0" w:color="auto"/>
            </w:tcBorders>
          </w:tcPr>
          <w:p w14:paraId="42A67782" w14:textId="77777777" w:rsidR="00C217CB" w:rsidRPr="00C217CB" w:rsidRDefault="00C217CB" w:rsidP="00741D07">
            <w:pPr>
              <w:keepNext/>
              <w:keepLines/>
              <w:spacing w:after="0"/>
              <w:rPr>
                <w:rFonts w:eastAsia="Times New Roman"/>
                <w:b/>
                <w:szCs w:val="24"/>
              </w:rPr>
            </w:pPr>
            <w:r w:rsidRPr="00C217CB">
              <w:rPr>
                <w:rFonts w:eastAsia="Times New Roman"/>
                <w:b/>
                <w:szCs w:val="24"/>
              </w:rPr>
              <w:t>Regional recommendation to NCWM on item status:</w:t>
            </w:r>
          </w:p>
          <w:p w14:paraId="07438847" w14:textId="77777777" w:rsidR="00C217CB" w:rsidRPr="00C217CB" w:rsidRDefault="00C217CB" w:rsidP="00741D07">
            <w:pPr>
              <w:keepNext/>
              <w:keepLines/>
              <w:spacing w:after="0"/>
              <w:rPr>
                <w:rFonts w:eastAsia="Times New Roman"/>
                <w:szCs w:val="24"/>
              </w:rPr>
            </w:pPr>
          </w:p>
          <w:p w14:paraId="44CFBB4C"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70513297"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760EBED7"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2EBC4534"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To be developed by an NCWM Task Group or Subcommittee)</w:t>
            </w:r>
          </w:p>
          <w:p w14:paraId="07B7A28D"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2AE3B9B7"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7D5867AF"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438EAC58" w14:textId="77777777" w:rsidR="00C217CB" w:rsidRPr="00C217CB" w:rsidRDefault="00C217CB" w:rsidP="00741D07">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53768AE7"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05BB9F15" w14:textId="77777777" w:rsidR="00C217CB" w:rsidRPr="00C217CB" w:rsidRDefault="00C217CB" w:rsidP="00741D07">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09D28FF8" w14:textId="77777777" w:rsidR="00C217CB" w:rsidRPr="00C217CB" w:rsidRDefault="00C217CB" w:rsidP="00741D07">
            <w:pPr>
              <w:keepNext/>
              <w:keepLines/>
              <w:spacing w:after="0"/>
              <w:ind w:left="360"/>
              <w:rPr>
                <w:rFonts w:eastAsia="Times New Roman"/>
                <w:szCs w:val="24"/>
              </w:rPr>
            </w:pPr>
          </w:p>
        </w:tc>
      </w:tr>
      <w:tr w:rsidR="00C217CB" w:rsidRPr="00C217CB" w14:paraId="69359F5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40070AC9" w14:textId="77777777" w:rsidR="00C217CB" w:rsidRPr="00C217CB" w:rsidRDefault="00C217CB" w:rsidP="00741D07">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0D98BA73" w14:textId="77777777" w:rsidTr="00C72DAF">
        <w:tc>
          <w:tcPr>
            <w:tcW w:w="9350" w:type="dxa"/>
            <w:tcBorders>
              <w:top w:val="single" w:sz="4" w:space="0" w:color="auto"/>
              <w:left w:val="single" w:sz="4" w:space="0" w:color="auto"/>
              <w:bottom w:val="single" w:sz="4" w:space="0" w:color="auto"/>
              <w:right w:val="single" w:sz="4" w:space="0" w:color="auto"/>
            </w:tcBorders>
          </w:tcPr>
          <w:p w14:paraId="492F33D5" w14:textId="77777777" w:rsidR="00C217CB" w:rsidRPr="00C217CB" w:rsidRDefault="00C217CB" w:rsidP="00741D07">
            <w:pPr>
              <w:keepNext/>
              <w:keepLines/>
              <w:spacing w:after="0"/>
              <w:rPr>
                <w:rFonts w:eastAsia="Times New Roman"/>
                <w:szCs w:val="24"/>
              </w:rPr>
            </w:pPr>
          </w:p>
          <w:p w14:paraId="32E4610D" w14:textId="77777777" w:rsidR="00C217CB" w:rsidRPr="00C217CB" w:rsidRDefault="00C217CB" w:rsidP="00741D07">
            <w:pPr>
              <w:keepNext/>
              <w:keepLines/>
              <w:spacing w:after="0"/>
              <w:rPr>
                <w:rFonts w:eastAsia="Times New Roman"/>
                <w:szCs w:val="24"/>
              </w:rPr>
            </w:pPr>
          </w:p>
          <w:p w14:paraId="7E6BEE0F" w14:textId="77777777" w:rsidR="00C217CB" w:rsidRPr="00C217CB" w:rsidRDefault="00C217CB" w:rsidP="00741D07">
            <w:pPr>
              <w:keepNext/>
              <w:keepLines/>
              <w:spacing w:after="0"/>
              <w:rPr>
                <w:rFonts w:eastAsia="Times New Roman"/>
                <w:szCs w:val="24"/>
              </w:rPr>
            </w:pPr>
          </w:p>
        </w:tc>
      </w:tr>
    </w:tbl>
    <w:p w14:paraId="11BCB29B" w14:textId="77777777" w:rsidR="00C217CB" w:rsidRPr="004303DA" w:rsidRDefault="00C217CB" w:rsidP="001253E5">
      <w:pPr>
        <w:pStyle w:val="ItemHeading"/>
        <w:tabs>
          <w:tab w:val="clear" w:pos="900"/>
          <w:tab w:val="left" w:pos="1710"/>
        </w:tabs>
        <w:ind w:left="2160" w:hanging="2160"/>
      </w:pPr>
    </w:p>
    <w:p w14:paraId="6A818A0D" w14:textId="77777777" w:rsidR="00096F56" w:rsidRDefault="00096F56" w:rsidP="00741D07">
      <w:pPr>
        <w:pStyle w:val="Heading1"/>
        <w:ind w:left="2880" w:hanging="2880"/>
      </w:pPr>
      <w:bookmarkStart w:id="90" w:name="_Toc32502619"/>
      <w:bookmarkStart w:id="91" w:name="_Toc111805315"/>
      <w:bookmarkStart w:id="92" w:name="_Toc17205338"/>
      <w:bookmarkEnd w:id="12"/>
      <w:bookmarkEnd w:id="13"/>
      <w:bookmarkEnd w:id="14"/>
      <w:bookmarkEnd w:id="15"/>
      <w:bookmarkEnd w:id="16"/>
      <w:bookmarkEnd w:id="17"/>
      <w:bookmarkEnd w:id="18"/>
      <w:bookmarkEnd w:id="19"/>
    </w:p>
    <w:p w14:paraId="5D52FA19" w14:textId="77777777" w:rsidR="00096F56" w:rsidRDefault="00096F56" w:rsidP="00741D07">
      <w:pPr>
        <w:pStyle w:val="Heading1"/>
        <w:ind w:left="2880" w:hanging="2880"/>
      </w:pPr>
    </w:p>
    <w:p w14:paraId="7A597989" w14:textId="77777777" w:rsidR="00096F56" w:rsidRDefault="00096F56" w:rsidP="00741D07">
      <w:pPr>
        <w:pStyle w:val="Heading1"/>
        <w:ind w:left="2880" w:hanging="2880"/>
      </w:pPr>
    </w:p>
    <w:p w14:paraId="539809E1" w14:textId="77777777" w:rsidR="00096F56" w:rsidRDefault="00096F56" w:rsidP="00741D07">
      <w:pPr>
        <w:pStyle w:val="Heading1"/>
        <w:ind w:left="2880" w:hanging="2880"/>
      </w:pPr>
    </w:p>
    <w:p w14:paraId="7D8092F5" w14:textId="77777777" w:rsidR="00096F56" w:rsidRDefault="00096F56" w:rsidP="00741D07">
      <w:pPr>
        <w:pStyle w:val="Heading1"/>
        <w:ind w:left="2880" w:hanging="2880"/>
      </w:pPr>
    </w:p>
    <w:p w14:paraId="42B16D11" w14:textId="77777777" w:rsidR="00096F56" w:rsidRDefault="00096F56" w:rsidP="00741D07">
      <w:pPr>
        <w:pStyle w:val="Heading1"/>
        <w:ind w:left="2880" w:hanging="2880"/>
      </w:pPr>
    </w:p>
    <w:p w14:paraId="640A4B39" w14:textId="77777777" w:rsidR="00096F56" w:rsidRDefault="00096F56" w:rsidP="00741D07">
      <w:pPr>
        <w:pStyle w:val="Heading1"/>
        <w:ind w:left="2880" w:hanging="2880"/>
      </w:pPr>
    </w:p>
    <w:p w14:paraId="3A1BD90E" w14:textId="77777777" w:rsidR="00096F56" w:rsidRDefault="00096F56" w:rsidP="00741D07">
      <w:pPr>
        <w:pStyle w:val="Heading1"/>
        <w:ind w:left="2880" w:hanging="2880"/>
      </w:pPr>
    </w:p>
    <w:p w14:paraId="053D3C14" w14:textId="79F4A99D" w:rsidR="008F7B40" w:rsidRPr="00853A03" w:rsidRDefault="008F7B40" w:rsidP="00741D07">
      <w:pPr>
        <w:pStyle w:val="Heading1"/>
        <w:ind w:left="2880" w:hanging="2880"/>
      </w:pPr>
      <w:r w:rsidRPr="00CC6830">
        <w:lastRenderedPageBreak/>
        <w:t>Block 2</w:t>
      </w:r>
      <w:r w:rsidRPr="00853A03">
        <w:t xml:space="preserve"> Items (B2)</w:t>
      </w:r>
      <w:r w:rsidRPr="00853A03">
        <w:tab/>
        <w:t>Define True Value for Use in Error Calculations</w:t>
      </w:r>
      <w:bookmarkEnd w:id="90"/>
      <w:bookmarkEnd w:id="91"/>
    </w:p>
    <w:p w14:paraId="207F61C0" w14:textId="3452C672" w:rsidR="00BD004F" w:rsidRDefault="00BD004F" w:rsidP="00741D07">
      <w:pPr>
        <w:pStyle w:val="ItemHeading"/>
        <w:tabs>
          <w:tab w:val="clear" w:pos="900"/>
          <w:tab w:val="left" w:pos="1710"/>
        </w:tabs>
        <w:ind w:left="2160" w:hanging="2160"/>
      </w:pPr>
      <w:bookmarkStart w:id="93" w:name="_Toc32502623"/>
      <w:bookmarkStart w:id="94" w:name="_Toc86933581"/>
      <w:bookmarkStart w:id="95" w:name="_Toc111805316"/>
      <w:bookmarkEnd w:id="92"/>
      <w:r w:rsidRPr="004303DA">
        <w:t>B2: SCL-20.3</w:t>
      </w:r>
      <w:r w:rsidRPr="004303DA">
        <w:tab/>
      </w:r>
      <w:r>
        <w:t>A</w:t>
      </w:r>
      <w:r w:rsidRPr="004303DA">
        <w:tab/>
        <w:t xml:space="preserve">S.5.4. Relationship of Minimum Load Cell Verification Interval to the Scale </w:t>
      </w:r>
      <w:bookmarkEnd w:id="93"/>
      <w:bookmarkEnd w:id="94"/>
      <w:bookmarkEnd w:id="95"/>
    </w:p>
    <w:p w14:paraId="51D5CB81" w14:textId="77777777" w:rsidR="00BD004F" w:rsidRPr="004303DA" w:rsidRDefault="00BD004F" w:rsidP="00741D07">
      <w:pPr>
        <w:pStyle w:val="ItemHeading"/>
        <w:tabs>
          <w:tab w:val="clear" w:pos="900"/>
          <w:tab w:val="left" w:pos="1710"/>
        </w:tabs>
        <w:ind w:left="2160" w:hanging="2160"/>
      </w:pPr>
      <w:bookmarkStart w:id="96" w:name="_Toc86933582"/>
      <w:bookmarkStart w:id="97" w:name="_Toc111805317"/>
      <w:r w:rsidRPr="004303DA">
        <w:t>B2: SCL-</w:t>
      </w:r>
      <w:r>
        <w:t>20.</w:t>
      </w:r>
      <w:r w:rsidRPr="004303DA">
        <w:t>4</w:t>
      </w:r>
      <w:r w:rsidRPr="004303DA">
        <w:tab/>
      </w:r>
      <w:r>
        <w:t>A</w:t>
      </w:r>
      <w:r>
        <w:tab/>
      </w:r>
      <w:r w:rsidRPr="004303DA">
        <w:t>Table 3. Parameters of Accuracy Classes.</w:t>
      </w:r>
      <w:bookmarkEnd w:id="96"/>
      <w:bookmarkEnd w:id="97"/>
    </w:p>
    <w:p w14:paraId="1197B18F" w14:textId="77777777" w:rsidR="00BD004F" w:rsidRPr="004303DA" w:rsidRDefault="00BD004F" w:rsidP="00741D07">
      <w:pPr>
        <w:pStyle w:val="ItemHeading"/>
        <w:tabs>
          <w:tab w:val="clear" w:pos="900"/>
          <w:tab w:val="left" w:pos="1710"/>
        </w:tabs>
        <w:ind w:left="2160" w:hanging="2160"/>
      </w:pPr>
      <w:bookmarkStart w:id="98" w:name="_Toc32502625"/>
      <w:bookmarkStart w:id="99" w:name="_Toc86933583"/>
      <w:bookmarkStart w:id="100" w:name="_Toc111805318"/>
      <w:r w:rsidRPr="004303DA">
        <w:t>B2: SCL-20.5</w:t>
      </w:r>
      <w:r w:rsidRPr="004303DA">
        <w:tab/>
      </w:r>
      <w:r>
        <w:t>A</w:t>
      </w:r>
      <w:r w:rsidRPr="004303DA">
        <w:tab/>
        <w:t>Table S.6.3.a. Marking Requirements, Note 3.</w:t>
      </w:r>
      <w:bookmarkEnd w:id="98"/>
      <w:bookmarkEnd w:id="99"/>
      <w:bookmarkEnd w:id="100"/>
    </w:p>
    <w:p w14:paraId="03837027" w14:textId="77777777" w:rsidR="00BD004F" w:rsidRPr="00C549D6" w:rsidRDefault="00BD004F" w:rsidP="00741D07">
      <w:pPr>
        <w:keepNext/>
        <w:keepLines/>
        <w:spacing w:after="0"/>
      </w:pPr>
      <w:bookmarkStart w:id="101" w:name="_Toc32502626"/>
      <w:r w:rsidRPr="00C549D6">
        <w:rPr>
          <w:b/>
        </w:rPr>
        <w:t>Item Under Consideration:</w:t>
      </w:r>
    </w:p>
    <w:p w14:paraId="16DFBB73" w14:textId="669BAB12" w:rsidR="00BD004F" w:rsidRPr="00C549D6" w:rsidRDefault="00BD004F" w:rsidP="00741D07">
      <w:pPr>
        <w:pStyle w:val="ItemHeading"/>
        <w:tabs>
          <w:tab w:val="clear" w:pos="900"/>
          <w:tab w:val="left" w:pos="1710"/>
        </w:tabs>
        <w:ind w:left="2160" w:hanging="2160"/>
      </w:pPr>
      <w:bookmarkStart w:id="102" w:name="_Toc86933584"/>
      <w:bookmarkStart w:id="103" w:name="_Toc111805319"/>
      <w:r w:rsidRPr="004303DA">
        <w:t>B2: SCL-20.6</w:t>
      </w:r>
      <w:r w:rsidRPr="004303DA">
        <w:tab/>
      </w:r>
      <w:r>
        <w:t>A</w:t>
      </w:r>
      <w:r w:rsidRPr="004303DA">
        <w:tab/>
        <w:t>T.N.1.2. Accuracy Classes and T.N.1.3. Scale Division.</w:t>
      </w:r>
      <w:bookmarkEnd w:id="101"/>
      <w:bookmarkEnd w:id="102"/>
      <w:bookmarkEnd w:id="103"/>
    </w:p>
    <w:p w14:paraId="039451F8" w14:textId="31416788" w:rsidR="00BD004F" w:rsidRPr="004303DA" w:rsidRDefault="00BD004F" w:rsidP="00741D07">
      <w:pPr>
        <w:pStyle w:val="ItemHeading"/>
        <w:tabs>
          <w:tab w:val="clear" w:pos="900"/>
          <w:tab w:val="left" w:pos="1710"/>
        </w:tabs>
        <w:ind w:left="2160" w:hanging="2160"/>
      </w:pPr>
      <w:bookmarkStart w:id="104" w:name="_Toc32502627"/>
      <w:bookmarkStart w:id="105" w:name="_Toc86933585"/>
      <w:bookmarkStart w:id="106" w:name="_Toc111805320"/>
      <w:r w:rsidRPr="004303DA">
        <w:t>B2: SCL-20.7</w:t>
      </w:r>
      <w:r w:rsidRPr="004303DA">
        <w:tab/>
      </w:r>
      <w:r>
        <w:t>A</w:t>
      </w:r>
      <w:r w:rsidRPr="004303DA">
        <w:tab/>
        <w:t>Table</w:t>
      </w:r>
      <w:r w:rsidR="007B370F">
        <w:t xml:space="preserve"> 6</w:t>
      </w:r>
      <w:r w:rsidRPr="004303DA">
        <w:t>. Maintenance Tolerances</w:t>
      </w:r>
      <w:bookmarkEnd w:id="104"/>
      <w:bookmarkEnd w:id="105"/>
      <w:bookmarkEnd w:id="106"/>
    </w:p>
    <w:p w14:paraId="012A1584" w14:textId="77777777" w:rsidR="00BD004F" w:rsidRDefault="00BD004F" w:rsidP="00741D07">
      <w:pPr>
        <w:pStyle w:val="ItemHeading"/>
        <w:tabs>
          <w:tab w:val="clear" w:pos="900"/>
          <w:tab w:val="left" w:pos="1710"/>
        </w:tabs>
        <w:ind w:left="2160" w:hanging="2160"/>
      </w:pPr>
      <w:bookmarkStart w:id="107" w:name="_Toc32502628"/>
      <w:bookmarkStart w:id="108" w:name="_Toc86933586"/>
      <w:bookmarkStart w:id="109" w:name="_Toc111805321"/>
      <w:r w:rsidRPr="004303DA">
        <w:t>B2: SCL-20.8</w:t>
      </w:r>
      <w:r w:rsidRPr="004303DA">
        <w:tab/>
      </w:r>
      <w:r>
        <w:t>A</w:t>
      </w:r>
      <w:r w:rsidRPr="004303DA">
        <w:tab/>
        <w:t>Table 8. Recommended Minimum Load</w:t>
      </w:r>
      <w:bookmarkEnd w:id="107"/>
      <w:bookmarkEnd w:id="108"/>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59EDFFB9"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48615B07" w14:textId="0C451C60" w:rsidR="00C217CB" w:rsidRPr="00C217CB" w:rsidRDefault="00096F56" w:rsidP="00741D07">
            <w:pPr>
              <w:keepNext/>
              <w:keepLines/>
              <w:spacing w:after="120"/>
              <w:jc w:val="center"/>
              <w:rPr>
                <w:rFonts w:eastAsia="Times New Roman"/>
                <w:b/>
                <w:szCs w:val="24"/>
              </w:rPr>
            </w:pPr>
            <w:r>
              <w:rPr>
                <w:rFonts w:eastAsia="Times New Roman"/>
                <w:b/>
                <w:szCs w:val="24"/>
              </w:rPr>
              <w:t>ITEM BLOCK 2</w:t>
            </w:r>
          </w:p>
        </w:tc>
      </w:tr>
      <w:tr w:rsidR="00C217CB" w:rsidRPr="00C217CB" w14:paraId="126AB4B1" w14:textId="77777777" w:rsidTr="00C72DAF">
        <w:tc>
          <w:tcPr>
            <w:tcW w:w="9350" w:type="dxa"/>
            <w:tcBorders>
              <w:top w:val="single" w:sz="24" w:space="0" w:color="auto"/>
              <w:left w:val="single" w:sz="4" w:space="0" w:color="auto"/>
              <w:bottom w:val="single" w:sz="4" w:space="0" w:color="auto"/>
              <w:right w:val="single" w:sz="4" w:space="0" w:color="auto"/>
            </w:tcBorders>
          </w:tcPr>
          <w:p w14:paraId="1A78306E" w14:textId="77777777" w:rsidR="00C217CB" w:rsidRPr="00C217CB" w:rsidRDefault="00C217CB" w:rsidP="00741D07">
            <w:pPr>
              <w:keepNext/>
              <w:keepLines/>
              <w:spacing w:after="0"/>
              <w:rPr>
                <w:rFonts w:eastAsia="Times New Roman"/>
                <w:b/>
                <w:szCs w:val="24"/>
              </w:rPr>
            </w:pPr>
            <w:r w:rsidRPr="00C217CB">
              <w:rPr>
                <w:rFonts w:eastAsia="Times New Roman"/>
                <w:b/>
                <w:szCs w:val="24"/>
              </w:rPr>
              <w:t>Regional recommendation to NCWM on item status:</w:t>
            </w:r>
          </w:p>
          <w:p w14:paraId="0FE6A5BC" w14:textId="77777777" w:rsidR="00C217CB" w:rsidRPr="00C217CB" w:rsidRDefault="00C217CB" w:rsidP="00741D07">
            <w:pPr>
              <w:keepNext/>
              <w:keepLines/>
              <w:spacing w:after="0"/>
              <w:rPr>
                <w:rFonts w:eastAsia="Times New Roman"/>
                <w:szCs w:val="24"/>
              </w:rPr>
            </w:pPr>
          </w:p>
          <w:p w14:paraId="1E70D280"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69482AA0"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109829D3"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8893422"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To be developed by an NCWM Task Group or Subcommittee)</w:t>
            </w:r>
          </w:p>
          <w:p w14:paraId="02A1C3D6"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12E2A729" w14:textId="77777777" w:rsidR="00C217CB" w:rsidRPr="00C217CB" w:rsidRDefault="00C217CB" w:rsidP="00741D07">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1C338F24" w14:textId="77777777" w:rsidR="00C217CB" w:rsidRPr="00C217CB" w:rsidRDefault="00C217CB" w:rsidP="00741D07">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010707E3" w14:textId="77777777" w:rsidR="00C217CB" w:rsidRPr="00C217CB" w:rsidRDefault="00C217CB" w:rsidP="00741D07">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05C63E99" w14:textId="77777777" w:rsidR="00C217CB" w:rsidRPr="00C217CB" w:rsidRDefault="00C217CB" w:rsidP="00741D07">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215C30BA" w14:textId="77777777" w:rsidR="00C217CB" w:rsidRPr="00C217CB" w:rsidRDefault="00C217CB" w:rsidP="00741D07">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68C616EF" w14:textId="77777777" w:rsidR="00C217CB" w:rsidRPr="00C217CB" w:rsidRDefault="00C217CB" w:rsidP="00741D07">
            <w:pPr>
              <w:keepNext/>
              <w:keepLines/>
              <w:spacing w:after="0"/>
              <w:ind w:left="360"/>
              <w:rPr>
                <w:rFonts w:eastAsia="Times New Roman"/>
                <w:szCs w:val="24"/>
              </w:rPr>
            </w:pPr>
          </w:p>
        </w:tc>
      </w:tr>
      <w:tr w:rsidR="00C217CB" w:rsidRPr="00C217CB" w14:paraId="56126FDE"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2A2AEA3" w14:textId="77777777" w:rsidR="00C217CB" w:rsidRPr="00C217CB" w:rsidRDefault="00C217CB" w:rsidP="00741D07">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3FE8F82F" w14:textId="77777777" w:rsidTr="00C72DAF">
        <w:tc>
          <w:tcPr>
            <w:tcW w:w="9350" w:type="dxa"/>
            <w:tcBorders>
              <w:top w:val="single" w:sz="4" w:space="0" w:color="auto"/>
              <w:left w:val="single" w:sz="4" w:space="0" w:color="auto"/>
              <w:bottom w:val="single" w:sz="4" w:space="0" w:color="auto"/>
              <w:right w:val="single" w:sz="4" w:space="0" w:color="auto"/>
            </w:tcBorders>
          </w:tcPr>
          <w:p w14:paraId="1C5A6A86" w14:textId="77777777" w:rsidR="00C217CB" w:rsidRPr="00C217CB" w:rsidRDefault="00C217CB" w:rsidP="00741D07">
            <w:pPr>
              <w:keepNext/>
              <w:keepLines/>
              <w:spacing w:after="0"/>
              <w:rPr>
                <w:rFonts w:eastAsia="Times New Roman"/>
                <w:szCs w:val="24"/>
              </w:rPr>
            </w:pPr>
          </w:p>
          <w:p w14:paraId="53B5461C" w14:textId="77777777" w:rsidR="00C217CB" w:rsidRPr="00C217CB" w:rsidRDefault="00C217CB" w:rsidP="00741D07">
            <w:pPr>
              <w:keepNext/>
              <w:keepLines/>
              <w:spacing w:after="0"/>
              <w:rPr>
                <w:rFonts w:eastAsia="Times New Roman"/>
                <w:szCs w:val="24"/>
              </w:rPr>
            </w:pPr>
          </w:p>
          <w:p w14:paraId="6C4F792F" w14:textId="77777777" w:rsidR="00C217CB" w:rsidRPr="00C217CB" w:rsidRDefault="00C217CB" w:rsidP="00741D07">
            <w:pPr>
              <w:keepNext/>
              <w:keepLines/>
              <w:spacing w:after="0"/>
              <w:rPr>
                <w:rFonts w:eastAsia="Times New Roman"/>
                <w:szCs w:val="24"/>
              </w:rPr>
            </w:pPr>
          </w:p>
        </w:tc>
      </w:tr>
    </w:tbl>
    <w:p w14:paraId="5E0D8983" w14:textId="77777777" w:rsidR="00C217CB" w:rsidRPr="004303DA" w:rsidRDefault="00C217CB" w:rsidP="00BD004F">
      <w:pPr>
        <w:pStyle w:val="ItemHeading"/>
        <w:tabs>
          <w:tab w:val="clear" w:pos="900"/>
          <w:tab w:val="left" w:pos="1710"/>
        </w:tabs>
        <w:ind w:left="2160" w:hanging="2160"/>
      </w:pPr>
    </w:p>
    <w:p w14:paraId="3F460DA1" w14:textId="77777777" w:rsidR="00096F56" w:rsidRDefault="00096F56" w:rsidP="004B6F54">
      <w:pPr>
        <w:pStyle w:val="Heading1"/>
        <w:keepNext w:val="0"/>
        <w:keepLines w:val="0"/>
        <w:ind w:left="2520" w:hanging="2520"/>
      </w:pPr>
      <w:bookmarkStart w:id="110" w:name="_Toc32502688"/>
      <w:bookmarkStart w:id="111" w:name="_Toc111805322"/>
      <w:bookmarkStart w:id="112" w:name="_Hlk523491915"/>
    </w:p>
    <w:p w14:paraId="0DC1A93E" w14:textId="77777777" w:rsidR="00096F56" w:rsidRDefault="00096F56" w:rsidP="004B6F54">
      <w:pPr>
        <w:pStyle w:val="Heading1"/>
        <w:keepNext w:val="0"/>
        <w:keepLines w:val="0"/>
        <w:ind w:left="2520" w:hanging="2520"/>
      </w:pPr>
    </w:p>
    <w:p w14:paraId="13D5C592" w14:textId="77777777" w:rsidR="00096F56" w:rsidRDefault="00096F56" w:rsidP="004B6F54">
      <w:pPr>
        <w:pStyle w:val="Heading1"/>
        <w:keepNext w:val="0"/>
        <w:keepLines w:val="0"/>
        <w:ind w:left="2520" w:hanging="2520"/>
      </w:pPr>
    </w:p>
    <w:p w14:paraId="7B4CAF77" w14:textId="77777777" w:rsidR="00096F56" w:rsidRDefault="00096F56" w:rsidP="004B6F54">
      <w:pPr>
        <w:pStyle w:val="Heading1"/>
        <w:keepNext w:val="0"/>
        <w:keepLines w:val="0"/>
        <w:ind w:left="2520" w:hanging="2520"/>
      </w:pPr>
    </w:p>
    <w:p w14:paraId="20947072" w14:textId="0B093541" w:rsidR="008F7B40" w:rsidRPr="004303DA" w:rsidRDefault="008F7B40" w:rsidP="004B6F54">
      <w:pPr>
        <w:pStyle w:val="Heading1"/>
        <w:keepNext w:val="0"/>
        <w:keepLines w:val="0"/>
        <w:ind w:left="2520" w:hanging="2520"/>
      </w:pPr>
      <w:r w:rsidRPr="00CC6830">
        <w:lastRenderedPageBreak/>
        <w:t>Block 3 items</w:t>
      </w:r>
      <w:r w:rsidRPr="00853A03">
        <w:t xml:space="preserve"> (B3)</w:t>
      </w:r>
      <w:r w:rsidRPr="00853A03">
        <w:tab/>
        <w:t>Tolerances for Distance Testing in Taximeters and Transportation Network Systems</w:t>
      </w:r>
      <w:bookmarkEnd w:id="110"/>
      <w:bookmarkEnd w:id="111"/>
    </w:p>
    <w:p w14:paraId="79AA99B5" w14:textId="77777777" w:rsidR="008F7B40" w:rsidRPr="004303DA" w:rsidRDefault="008F7B40" w:rsidP="00C54AF6">
      <w:pPr>
        <w:pStyle w:val="ItemHeading"/>
        <w:tabs>
          <w:tab w:val="clear" w:pos="900"/>
          <w:tab w:val="left" w:pos="1710"/>
        </w:tabs>
        <w:ind w:left="2160" w:hanging="2160"/>
      </w:pPr>
      <w:bookmarkStart w:id="113" w:name="_Toc32502689"/>
      <w:bookmarkStart w:id="114" w:name="_Toc111805323"/>
      <w:r w:rsidRPr="004303DA">
        <w:t>B3: TXI-20.1</w:t>
      </w:r>
      <w:r w:rsidRPr="004303DA">
        <w:tab/>
      </w:r>
      <w:r>
        <w:t>D</w:t>
      </w:r>
      <w:r w:rsidRPr="004303DA">
        <w:tab/>
        <w:t>T. Tolerances</w:t>
      </w:r>
      <w:bookmarkEnd w:id="113"/>
      <w:bookmarkEnd w:id="114"/>
    </w:p>
    <w:p w14:paraId="301F07E3" w14:textId="77777777" w:rsidR="008772AB" w:rsidRDefault="008772AB" w:rsidP="008772AB">
      <w:pPr>
        <w:pStyle w:val="ItemHeading"/>
        <w:tabs>
          <w:tab w:val="clear" w:pos="900"/>
          <w:tab w:val="left" w:pos="1440"/>
        </w:tabs>
        <w:ind w:left="1800" w:hanging="1800"/>
      </w:pPr>
      <w:bookmarkStart w:id="115" w:name="_Toc32502690"/>
      <w:bookmarkStart w:id="116" w:name="_Toc111805324"/>
      <w:bookmarkEnd w:id="112"/>
      <w:r w:rsidRPr="004303DA">
        <w:t>B3: TNS-20.1</w:t>
      </w:r>
      <w:r w:rsidRPr="004303DA">
        <w:tab/>
      </w:r>
      <w:r>
        <w:t>D</w:t>
      </w:r>
      <w:r w:rsidRPr="004303DA">
        <w:tab/>
        <w:t>T. Tolerances</w:t>
      </w:r>
      <w:bookmarkEnd w:id="115"/>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5DE5F668"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06E0172E" w14:textId="7997798D" w:rsidR="00C217CB" w:rsidRPr="00C217CB" w:rsidRDefault="00096F56" w:rsidP="00C217CB">
            <w:pPr>
              <w:spacing w:after="120"/>
              <w:jc w:val="center"/>
              <w:rPr>
                <w:rFonts w:eastAsia="Times New Roman"/>
                <w:b/>
                <w:szCs w:val="24"/>
              </w:rPr>
            </w:pPr>
            <w:r>
              <w:rPr>
                <w:rFonts w:eastAsia="Times New Roman"/>
                <w:b/>
                <w:szCs w:val="24"/>
              </w:rPr>
              <w:t xml:space="preserve">ITEM BLOCK 3 </w:t>
            </w:r>
          </w:p>
        </w:tc>
      </w:tr>
      <w:tr w:rsidR="00C217CB" w:rsidRPr="00C217CB" w14:paraId="22944177" w14:textId="77777777" w:rsidTr="00C72DAF">
        <w:tc>
          <w:tcPr>
            <w:tcW w:w="9350" w:type="dxa"/>
            <w:tcBorders>
              <w:top w:val="single" w:sz="24" w:space="0" w:color="auto"/>
              <w:left w:val="single" w:sz="4" w:space="0" w:color="auto"/>
              <w:bottom w:val="single" w:sz="4" w:space="0" w:color="auto"/>
              <w:right w:val="single" w:sz="4" w:space="0" w:color="auto"/>
            </w:tcBorders>
          </w:tcPr>
          <w:p w14:paraId="5A2AE48C" w14:textId="77777777" w:rsidR="00C217CB" w:rsidRPr="00C217CB" w:rsidRDefault="00C217CB" w:rsidP="00C217CB">
            <w:pPr>
              <w:spacing w:after="0"/>
              <w:rPr>
                <w:rFonts w:eastAsia="Times New Roman"/>
                <w:b/>
                <w:szCs w:val="24"/>
              </w:rPr>
            </w:pPr>
            <w:r w:rsidRPr="00C217CB">
              <w:rPr>
                <w:rFonts w:eastAsia="Times New Roman"/>
                <w:b/>
                <w:szCs w:val="24"/>
              </w:rPr>
              <w:t>Regional recommendation to NCWM on item status:</w:t>
            </w:r>
          </w:p>
          <w:p w14:paraId="3A8EB6DC" w14:textId="77777777" w:rsidR="00C217CB" w:rsidRPr="00C217CB" w:rsidRDefault="00C217CB" w:rsidP="00C217CB">
            <w:pPr>
              <w:spacing w:after="0"/>
              <w:rPr>
                <w:rFonts w:eastAsia="Times New Roman"/>
                <w:szCs w:val="24"/>
              </w:rPr>
            </w:pPr>
          </w:p>
          <w:p w14:paraId="1009F443"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68EC55C0"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4DA2956B"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714B0E92" w14:textId="77777777" w:rsidR="00C217CB" w:rsidRPr="00C217CB" w:rsidRDefault="00C217CB" w:rsidP="00C217CB">
            <w:pPr>
              <w:spacing w:after="0"/>
              <w:ind w:left="720"/>
              <w:rPr>
                <w:rFonts w:eastAsia="Times New Roman"/>
                <w:szCs w:val="24"/>
              </w:rPr>
            </w:pPr>
            <w:r w:rsidRPr="00C217CB">
              <w:rPr>
                <w:rFonts w:eastAsia="Times New Roman"/>
                <w:i/>
                <w:szCs w:val="24"/>
              </w:rPr>
              <w:t>(To be developed by an NCWM Task Group or Subcommittee)</w:t>
            </w:r>
          </w:p>
          <w:p w14:paraId="677AFC09"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7423CEFE" w14:textId="77777777" w:rsidR="00C217CB" w:rsidRPr="00C217CB" w:rsidRDefault="00C217CB" w:rsidP="00C217CB">
            <w:pPr>
              <w:spacing w:after="0"/>
              <w:ind w:left="720"/>
              <w:rPr>
                <w:rFonts w:eastAsia="Times New Roman"/>
                <w:szCs w:val="24"/>
              </w:rPr>
            </w:pPr>
            <w:r w:rsidRPr="00C217CB">
              <w:rPr>
                <w:rFonts w:eastAsia="Times New Roman"/>
                <w:i/>
                <w:szCs w:val="24"/>
              </w:rPr>
              <w:t xml:space="preserve">(To be developed by source of the proposal) </w:t>
            </w:r>
          </w:p>
          <w:p w14:paraId="1CC8CB6E"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5E30F6D4" w14:textId="77777777" w:rsidR="00C217CB" w:rsidRPr="00C217CB" w:rsidRDefault="00C217CB" w:rsidP="00C217CB">
            <w:pPr>
              <w:spacing w:after="0"/>
              <w:ind w:left="990" w:hanging="270"/>
              <w:rPr>
                <w:rFonts w:eastAsia="Times New Roman"/>
                <w:i/>
                <w:szCs w:val="24"/>
              </w:rPr>
            </w:pPr>
            <w:r w:rsidRPr="00C217CB">
              <w:rPr>
                <w:rFonts w:eastAsia="Times New Roman"/>
                <w:i/>
                <w:szCs w:val="24"/>
              </w:rPr>
              <w:t>(In the case of new proposals, do not forward this item to NCWM)</w:t>
            </w:r>
          </w:p>
          <w:p w14:paraId="177A01E1"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3EA6C691" w14:textId="77777777" w:rsidR="00C217CB" w:rsidRPr="00C217CB" w:rsidRDefault="00C217CB" w:rsidP="00C217CB">
            <w:pPr>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1F1C7A80" w14:textId="77777777" w:rsidR="00C217CB" w:rsidRPr="00C217CB" w:rsidRDefault="00C217CB" w:rsidP="00C217CB">
            <w:pPr>
              <w:spacing w:after="0"/>
              <w:ind w:left="360"/>
              <w:rPr>
                <w:rFonts w:eastAsia="Times New Roman"/>
                <w:szCs w:val="24"/>
              </w:rPr>
            </w:pPr>
          </w:p>
        </w:tc>
      </w:tr>
      <w:tr w:rsidR="00C217CB" w:rsidRPr="00C217CB" w14:paraId="1999627C"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CA03837" w14:textId="77777777" w:rsidR="00C217CB" w:rsidRPr="00C217CB" w:rsidRDefault="00C217CB" w:rsidP="00C217CB">
            <w:pPr>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3A005776" w14:textId="77777777" w:rsidTr="00C72DAF">
        <w:tc>
          <w:tcPr>
            <w:tcW w:w="9350" w:type="dxa"/>
            <w:tcBorders>
              <w:top w:val="single" w:sz="4" w:space="0" w:color="auto"/>
              <w:left w:val="single" w:sz="4" w:space="0" w:color="auto"/>
              <w:bottom w:val="single" w:sz="4" w:space="0" w:color="auto"/>
              <w:right w:val="single" w:sz="4" w:space="0" w:color="auto"/>
            </w:tcBorders>
          </w:tcPr>
          <w:p w14:paraId="2C63F3FC" w14:textId="77777777" w:rsidR="00C217CB" w:rsidRPr="00C217CB" w:rsidRDefault="00C217CB" w:rsidP="00C217CB">
            <w:pPr>
              <w:spacing w:after="0"/>
              <w:rPr>
                <w:rFonts w:eastAsia="Times New Roman"/>
                <w:szCs w:val="24"/>
              </w:rPr>
            </w:pPr>
          </w:p>
          <w:p w14:paraId="1193C239" w14:textId="77777777" w:rsidR="00C217CB" w:rsidRPr="00C217CB" w:rsidRDefault="00C217CB" w:rsidP="00C217CB">
            <w:pPr>
              <w:spacing w:after="0"/>
              <w:rPr>
                <w:rFonts w:eastAsia="Times New Roman"/>
                <w:szCs w:val="24"/>
              </w:rPr>
            </w:pPr>
          </w:p>
          <w:p w14:paraId="6C8EB69B" w14:textId="77777777" w:rsidR="00C217CB" w:rsidRPr="00C217CB" w:rsidRDefault="00C217CB" w:rsidP="00C217CB">
            <w:pPr>
              <w:spacing w:after="0"/>
              <w:rPr>
                <w:rFonts w:eastAsia="Times New Roman"/>
                <w:szCs w:val="24"/>
              </w:rPr>
            </w:pPr>
          </w:p>
        </w:tc>
      </w:tr>
    </w:tbl>
    <w:p w14:paraId="3D3BC6A9" w14:textId="77777777" w:rsidR="00C217CB" w:rsidRPr="004303DA" w:rsidRDefault="00C217CB" w:rsidP="00C217CB">
      <w:pPr>
        <w:pStyle w:val="ItemHeading"/>
        <w:tabs>
          <w:tab w:val="clear" w:pos="900"/>
          <w:tab w:val="left" w:pos="1440"/>
        </w:tabs>
        <w:spacing w:before="0"/>
        <w:ind w:left="0" w:firstLine="0"/>
      </w:pPr>
    </w:p>
    <w:p w14:paraId="16B96249" w14:textId="77777777" w:rsidR="008F7B40" w:rsidRPr="00853A03" w:rsidRDefault="008F7B40" w:rsidP="008F7B40">
      <w:pPr>
        <w:pStyle w:val="Heading1"/>
        <w:ind w:left="2520" w:hanging="2520"/>
      </w:pPr>
      <w:bookmarkStart w:id="117" w:name="_Toc111805325"/>
      <w:bookmarkStart w:id="118" w:name="_Hlk68090937"/>
      <w:r w:rsidRPr="00CC6830">
        <w:t>Block 4</w:t>
      </w:r>
      <w:r w:rsidRPr="00853A03">
        <w:t xml:space="preserve"> items (B4)</w:t>
      </w:r>
      <w:r w:rsidRPr="00853A03">
        <w:tab/>
        <w:t>ELECTRONICALLY captured tickets or receipts</w:t>
      </w:r>
      <w:bookmarkEnd w:id="117"/>
    </w:p>
    <w:p w14:paraId="64D8A0E1" w14:textId="77777777" w:rsidR="001C55B7" w:rsidRDefault="001C55B7" w:rsidP="001C55B7">
      <w:pPr>
        <w:pStyle w:val="ItemHeading"/>
        <w:tabs>
          <w:tab w:val="clear" w:pos="900"/>
          <w:tab w:val="left" w:pos="1710"/>
        </w:tabs>
        <w:ind w:left="2160" w:hanging="2160"/>
      </w:pPr>
      <w:bookmarkStart w:id="119" w:name="_Toc111805326"/>
      <w:bookmarkEnd w:id="118"/>
      <w:r>
        <w:t>B4: GEN-21.2</w:t>
      </w:r>
      <w:r>
        <w:tab/>
        <w:t>D</w:t>
      </w:r>
      <w:r>
        <w:tab/>
      </w:r>
      <w:bookmarkStart w:id="120" w:name="_Toc460933103"/>
      <w:r>
        <w:rPr>
          <w:rStyle w:val="Heading4Char"/>
          <w:rFonts w:eastAsia="Calibri"/>
        </w:rPr>
        <w:t>G-S.5.6.  Recorded Representations.</w:t>
      </w:r>
      <w:bookmarkEnd w:id="119"/>
      <w:bookmarkEnd w:id="120"/>
    </w:p>
    <w:p w14:paraId="37DCC8CE" w14:textId="77777777" w:rsidR="001C55B7" w:rsidRDefault="001C55B7" w:rsidP="001C55B7">
      <w:pPr>
        <w:pStyle w:val="ItemHeading"/>
        <w:tabs>
          <w:tab w:val="clear" w:pos="900"/>
          <w:tab w:val="left" w:pos="1710"/>
        </w:tabs>
        <w:ind w:left="2160" w:hanging="2160"/>
      </w:pPr>
      <w:bookmarkStart w:id="121" w:name="_Toc111805327"/>
      <w:r>
        <w:t>B4: LMD-21.2</w:t>
      </w:r>
      <w:r>
        <w:tab/>
        <w:t>D</w:t>
      </w:r>
      <w:r>
        <w:tab/>
      </w:r>
      <w:r>
        <w:rPr>
          <w:rStyle w:val="Heading4Char"/>
          <w:rFonts w:eastAsia="Calibri"/>
        </w:rPr>
        <w:t>S.1.6.5. Money Value Computations., UR.3. Use of a Device.</w:t>
      </w:r>
      <w:bookmarkEnd w:id="121"/>
    </w:p>
    <w:p w14:paraId="3F6B4C73" w14:textId="77777777" w:rsidR="001C55B7" w:rsidRDefault="001C55B7" w:rsidP="001C55B7">
      <w:pPr>
        <w:pStyle w:val="ItemHeading"/>
        <w:tabs>
          <w:tab w:val="clear" w:pos="900"/>
          <w:tab w:val="left" w:pos="1710"/>
        </w:tabs>
        <w:ind w:left="2160" w:hanging="2160"/>
      </w:pPr>
      <w:bookmarkStart w:id="122" w:name="_Toc111805328"/>
      <w:r>
        <w:t>B4: VTM-21.1</w:t>
      </w:r>
      <w:r>
        <w:tab/>
        <w:t>D</w:t>
      </w:r>
      <w:r>
        <w:tab/>
        <w:t>S.1.1. Primary Elements., UR.2. User Requirements</w:t>
      </w:r>
      <w:bookmarkEnd w:id="122"/>
    </w:p>
    <w:p w14:paraId="35BB056C" w14:textId="77777777" w:rsidR="001C55B7" w:rsidRDefault="001C55B7" w:rsidP="001C55B7">
      <w:pPr>
        <w:pStyle w:val="ItemHeading"/>
        <w:tabs>
          <w:tab w:val="clear" w:pos="900"/>
          <w:tab w:val="left" w:pos="1710"/>
        </w:tabs>
        <w:ind w:left="2160" w:hanging="2160"/>
      </w:pPr>
      <w:bookmarkStart w:id="123" w:name="_Toc111805329"/>
      <w:r>
        <w:t>B4: LPG-21.1</w:t>
      </w:r>
      <w:r>
        <w:tab/>
        <w:t>D</w:t>
      </w:r>
      <w:r>
        <w:tab/>
        <w:t>S.1.1. Primary Elements., UR.2. User Requirements</w:t>
      </w:r>
      <w:bookmarkEnd w:id="123"/>
    </w:p>
    <w:p w14:paraId="4DBC4C5F" w14:textId="77777777" w:rsidR="001C55B7" w:rsidRDefault="001C55B7" w:rsidP="001C55B7">
      <w:pPr>
        <w:pStyle w:val="ItemHeading"/>
        <w:tabs>
          <w:tab w:val="clear" w:pos="900"/>
          <w:tab w:val="left" w:pos="1710"/>
        </w:tabs>
        <w:ind w:left="2160" w:hanging="2160"/>
      </w:pPr>
      <w:bookmarkStart w:id="124" w:name="_Toc111805330"/>
      <w:r>
        <w:t>B4: CLM-21.1</w:t>
      </w:r>
      <w:r>
        <w:tab/>
        <w:t>D</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124"/>
    </w:p>
    <w:p w14:paraId="2E4388AC" w14:textId="77777777" w:rsidR="001C55B7" w:rsidRDefault="001C55B7" w:rsidP="001C55B7">
      <w:pPr>
        <w:pStyle w:val="ItemHeading"/>
        <w:tabs>
          <w:tab w:val="clear" w:pos="900"/>
          <w:tab w:val="left" w:pos="1710"/>
        </w:tabs>
        <w:ind w:left="2160" w:hanging="2160"/>
      </w:pPr>
      <w:bookmarkStart w:id="125" w:name="_Toc111805331"/>
      <w:r>
        <w:t>B4: MLK-21.1</w:t>
      </w:r>
      <w:r>
        <w:tab/>
        <w:t>D</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125"/>
    </w:p>
    <w:p w14:paraId="64DA3ED2" w14:textId="77777777" w:rsidR="001C55B7" w:rsidRDefault="001C55B7" w:rsidP="001C55B7">
      <w:pPr>
        <w:pStyle w:val="ItemHeading"/>
        <w:tabs>
          <w:tab w:val="clear" w:pos="900"/>
          <w:tab w:val="left" w:pos="1710"/>
        </w:tabs>
        <w:ind w:left="2160" w:hanging="2070"/>
      </w:pPr>
      <w:bookmarkStart w:id="126" w:name="_Toc111805332"/>
      <w:r>
        <w:t>B4: MFM-21.2</w:t>
      </w:r>
      <w:r>
        <w:tab/>
        <w:t>D</w:t>
      </w:r>
      <w:r>
        <w:tab/>
        <w:t xml:space="preserve">S.6. </w:t>
      </w:r>
      <w:r>
        <w:rPr>
          <w:strike/>
        </w:rPr>
        <w:t>Printer</w:t>
      </w:r>
      <w:r>
        <w:rPr>
          <w:u w:val="single"/>
        </w:rPr>
        <w:t>Recorded Representations.</w:t>
      </w:r>
      <w:r>
        <w:t xml:space="preserve">, UR.2.6. </w:t>
      </w:r>
      <w:r>
        <w:rPr>
          <w:strike/>
        </w:rPr>
        <w:t xml:space="preserve">Ticket Printer, Customer Ticket, </w:t>
      </w:r>
      <w:r>
        <w:t xml:space="preserve"> </w:t>
      </w:r>
      <w:r>
        <w:rPr>
          <w:u w:val="single"/>
        </w:rPr>
        <w:t>Recorded Representation.</w:t>
      </w:r>
      <w:r>
        <w:t xml:space="preserve">, </w:t>
      </w:r>
      <w:bookmarkStart w:id="127" w:name="_Toc23149624"/>
      <w:r>
        <w:t xml:space="preserve">UR.3.4. </w:t>
      </w:r>
      <w:r>
        <w:rPr>
          <w:strike/>
        </w:rPr>
        <w:t>Printed Ticket.</w:t>
      </w:r>
      <w:bookmarkEnd w:id="127"/>
      <w:r>
        <w:t xml:space="preserve"> </w:t>
      </w:r>
      <w:r>
        <w:rPr>
          <w:u w:val="single"/>
        </w:rPr>
        <w:t>Recorded Representation.</w:t>
      </w:r>
      <w:bookmarkEnd w:id="126"/>
    </w:p>
    <w:p w14:paraId="69BB7578" w14:textId="77777777" w:rsidR="001C55B7" w:rsidRDefault="001C55B7" w:rsidP="001C55B7">
      <w:pPr>
        <w:pStyle w:val="ItemHeading"/>
        <w:tabs>
          <w:tab w:val="clear" w:pos="900"/>
          <w:tab w:val="left" w:pos="1710"/>
        </w:tabs>
        <w:ind w:left="2160" w:hanging="2160"/>
      </w:pPr>
      <w:bookmarkStart w:id="128" w:name="_Toc111805333"/>
      <w:r>
        <w:t>B4: CDL-21.1</w:t>
      </w:r>
      <w:r>
        <w:tab/>
        <w:t>D</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128"/>
    </w:p>
    <w:p w14:paraId="4F4AB080" w14:textId="77777777" w:rsidR="001C55B7" w:rsidRDefault="001C55B7" w:rsidP="001C55B7">
      <w:pPr>
        <w:pStyle w:val="ItemHeading"/>
        <w:tabs>
          <w:tab w:val="clear" w:pos="900"/>
          <w:tab w:val="left" w:pos="1710"/>
        </w:tabs>
        <w:ind w:left="2160" w:hanging="2160"/>
      </w:pPr>
      <w:bookmarkStart w:id="129" w:name="_Toc111805334"/>
      <w:r>
        <w:t>B4: HGM-21.1</w:t>
      </w:r>
      <w:r>
        <w:tab/>
        <w:t>D</w:t>
      </w:r>
      <w:r>
        <w:tab/>
        <w:t>S.2.6. Recorded Representations, Point of Sale Systems., S.6. Printer. Recording Element., UR.3.2. Vehicle-mounted Measuring Systems Ticket Printer Recording Element., UR.3.3. Printed Ticket. Recorded Representation.</w:t>
      </w:r>
      <w:bookmarkEnd w:id="129"/>
    </w:p>
    <w:p w14:paraId="2D71BDB1" w14:textId="77777777" w:rsidR="001C55B7" w:rsidRDefault="001C55B7" w:rsidP="001C55B7">
      <w:pPr>
        <w:pStyle w:val="ItemHeading"/>
        <w:tabs>
          <w:tab w:val="clear" w:pos="900"/>
          <w:tab w:val="left" w:pos="1710"/>
        </w:tabs>
        <w:ind w:left="2160" w:hanging="2160"/>
      </w:pPr>
      <w:bookmarkStart w:id="130" w:name="_Toc111805335"/>
      <w:r>
        <w:t>B4: OTH-21.2</w:t>
      </w:r>
      <w:r>
        <w:tab/>
        <w:t>D</w:t>
      </w:r>
      <w:r>
        <w:tab/>
        <w:t>Appendix D - Definitions.: recorded representations, recording element.</w:t>
      </w:r>
      <w:bookmarkEnd w:id="1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032D81B0"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258890F3" w14:textId="59570430" w:rsidR="00C217CB" w:rsidRPr="00C217CB" w:rsidRDefault="00096F56" w:rsidP="00C217CB">
            <w:pPr>
              <w:spacing w:after="120"/>
              <w:jc w:val="center"/>
              <w:rPr>
                <w:rFonts w:eastAsia="Times New Roman"/>
                <w:b/>
                <w:szCs w:val="24"/>
              </w:rPr>
            </w:pPr>
            <w:r>
              <w:rPr>
                <w:rFonts w:eastAsia="Times New Roman"/>
                <w:b/>
                <w:szCs w:val="24"/>
              </w:rPr>
              <w:t xml:space="preserve">ITEM BLOCK 4 </w:t>
            </w:r>
          </w:p>
        </w:tc>
      </w:tr>
      <w:tr w:rsidR="00C217CB" w:rsidRPr="00C217CB" w14:paraId="28825877" w14:textId="77777777" w:rsidTr="00C72DAF">
        <w:tc>
          <w:tcPr>
            <w:tcW w:w="9350" w:type="dxa"/>
            <w:tcBorders>
              <w:top w:val="single" w:sz="24" w:space="0" w:color="auto"/>
              <w:left w:val="single" w:sz="4" w:space="0" w:color="auto"/>
              <w:bottom w:val="single" w:sz="4" w:space="0" w:color="auto"/>
              <w:right w:val="single" w:sz="4" w:space="0" w:color="auto"/>
            </w:tcBorders>
          </w:tcPr>
          <w:p w14:paraId="03D4F463" w14:textId="77777777" w:rsidR="00C217CB" w:rsidRPr="00C217CB" w:rsidRDefault="00C217CB" w:rsidP="00C217CB">
            <w:pPr>
              <w:spacing w:after="0"/>
              <w:rPr>
                <w:rFonts w:eastAsia="Times New Roman"/>
                <w:b/>
                <w:szCs w:val="24"/>
              </w:rPr>
            </w:pPr>
            <w:r w:rsidRPr="00C217CB">
              <w:rPr>
                <w:rFonts w:eastAsia="Times New Roman"/>
                <w:b/>
                <w:szCs w:val="24"/>
              </w:rPr>
              <w:t>Regional recommendation to NCWM on item status:</w:t>
            </w:r>
          </w:p>
          <w:p w14:paraId="1BB03D55" w14:textId="77777777" w:rsidR="00C217CB" w:rsidRPr="00C217CB" w:rsidRDefault="00C217CB" w:rsidP="00C217CB">
            <w:pPr>
              <w:spacing w:after="0"/>
              <w:rPr>
                <w:rFonts w:eastAsia="Times New Roman"/>
                <w:szCs w:val="24"/>
              </w:rPr>
            </w:pPr>
          </w:p>
          <w:p w14:paraId="532D954C"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16C574BE"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301C5D03"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4B291A93" w14:textId="77777777" w:rsidR="00C217CB" w:rsidRPr="00C217CB" w:rsidRDefault="00C217CB" w:rsidP="00C217CB">
            <w:pPr>
              <w:spacing w:after="0"/>
              <w:ind w:left="720"/>
              <w:rPr>
                <w:rFonts w:eastAsia="Times New Roman"/>
                <w:szCs w:val="24"/>
              </w:rPr>
            </w:pPr>
            <w:r w:rsidRPr="00C217CB">
              <w:rPr>
                <w:rFonts w:eastAsia="Times New Roman"/>
                <w:i/>
                <w:szCs w:val="24"/>
              </w:rPr>
              <w:t>(To be developed by an NCWM Task Group or Subcommittee)</w:t>
            </w:r>
          </w:p>
          <w:p w14:paraId="02ED551E"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65E71FF6" w14:textId="77777777" w:rsidR="00C217CB" w:rsidRPr="00C217CB" w:rsidRDefault="00C217CB" w:rsidP="00C217CB">
            <w:pPr>
              <w:spacing w:after="0"/>
              <w:ind w:left="720"/>
              <w:rPr>
                <w:rFonts w:eastAsia="Times New Roman"/>
                <w:szCs w:val="24"/>
              </w:rPr>
            </w:pPr>
            <w:r w:rsidRPr="00C217CB">
              <w:rPr>
                <w:rFonts w:eastAsia="Times New Roman"/>
                <w:i/>
                <w:szCs w:val="24"/>
              </w:rPr>
              <w:t xml:space="preserve">(To be developed by source of the proposal) </w:t>
            </w:r>
          </w:p>
          <w:p w14:paraId="6EC205D2"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246637E3" w14:textId="77777777" w:rsidR="00C217CB" w:rsidRPr="00C217CB" w:rsidRDefault="00C217CB" w:rsidP="00C217CB">
            <w:pPr>
              <w:spacing w:after="0"/>
              <w:ind w:left="990" w:hanging="270"/>
              <w:rPr>
                <w:rFonts w:eastAsia="Times New Roman"/>
                <w:i/>
                <w:szCs w:val="24"/>
              </w:rPr>
            </w:pPr>
            <w:r w:rsidRPr="00C217CB">
              <w:rPr>
                <w:rFonts w:eastAsia="Times New Roman"/>
                <w:i/>
                <w:szCs w:val="24"/>
              </w:rPr>
              <w:t>(In the case of new proposals, do not forward this item to NCWM)</w:t>
            </w:r>
          </w:p>
          <w:p w14:paraId="007AB6D7"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7EC5127F" w14:textId="77777777" w:rsidR="00C217CB" w:rsidRPr="00C217CB" w:rsidRDefault="00C217CB" w:rsidP="00C217CB">
            <w:pPr>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69637B69" w14:textId="77777777" w:rsidR="00C217CB" w:rsidRPr="00C217CB" w:rsidRDefault="00C217CB" w:rsidP="00C217CB">
            <w:pPr>
              <w:spacing w:after="0"/>
              <w:ind w:left="360"/>
              <w:rPr>
                <w:rFonts w:eastAsia="Times New Roman"/>
                <w:szCs w:val="24"/>
              </w:rPr>
            </w:pPr>
          </w:p>
        </w:tc>
      </w:tr>
      <w:tr w:rsidR="00C217CB" w:rsidRPr="00C217CB" w14:paraId="34924E4F"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B88A798" w14:textId="77777777" w:rsidR="00C217CB" w:rsidRPr="00C217CB" w:rsidRDefault="00C217CB" w:rsidP="00C217CB">
            <w:pPr>
              <w:spacing w:after="0"/>
              <w:rPr>
                <w:rFonts w:eastAsia="Times New Roman"/>
                <w:b/>
                <w:szCs w:val="24"/>
              </w:rPr>
            </w:pPr>
            <w:r w:rsidRPr="00C217CB">
              <w:rPr>
                <w:rFonts w:eastAsia="Times New Roman"/>
                <w:b/>
                <w:szCs w:val="24"/>
              </w:rPr>
              <w:lastRenderedPageBreak/>
              <w:t xml:space="preserve">Comments and justification for the regional recommendation to NCWM: </w:t>
            </w:r>
            <w:r w:rsidRPr="00C217CB">
              <w:rPr>
                <w:rFonts w:eastAsia="Times New Roman"/>
                <w:i/>
                <w:szCs w:val="24"/>
              </w:rPr>
              <w:t>(This will appear in NCWM reports)</w:t>
            </w:r>
          </w:p>
        </w:tc>
      </w:tr>
      <w:tr w:rsidR="00C217CB" w:rsidRPr="00C217CB" w14:paraId="209A8CE3" w14:textId="77777777" w:rsidTr="00C72DAF">
        <w:tc>
          <w:tcPr>
            <w:tcW w:w="9350" w:type="dxa"/>
            <w:tcBorders>
              <w:top w:val="single" w:sz="4" w:space="0" w:color="auto"/>
              <w:left w:val="single" w:sz="4" w:space="0" w:color="auto"/>
              <w:bottom w:val="single" w:sz="4" w:space="0" w:color="auto"/>
              <w:right w:val="single" w:sz="4" w:space="0" w:color="auto"/>
            </w:tcBorders>
          </w:tcPr>
          <w:p w14:paraId="6BD2E93D" w14:textId="77777777" w:rsidR="00C217CB" w:rsidRPr="00C217CB" w:rsidRDefault="00C217CB" w:rsidP="00C217CB">
            <w:pPr>
              <w:spacing w:after="0"/>
              <w:rPr>
                <w:rFonts w:eastAsia="Times New Roman"/>
                <w:szCs w:val="24"/>
              </w:rPr>
            </w:pPr>
          </w:p>
          <w:p w14:paraId="154AC060" w14:textId="77777777" w:rsidR="00C217CB" w:rsidRPr="00C217CB" w:rsidRDefault="00C217CB" w:rsidP="00C217CB">
            <w:pPr>
              <w:spacing w:after="0"/>
              <w:rPr>
                <w:rFonts w:eastAsia="Times New Roman"/>
                <w:szCs w:val="24"/>
              </w:rPr>
            </w:pPr>
          </w:p>
          <w:p w14:paraId="6FC2D60C" w14:textId="77777777" w:rsidR="00C217CB" w:rsidRPr="00C217CB" w:rsidRDefault="00C217CB" w:rsidP="00C217CB">
            <w:pPr>
              <w:spacing w:after="0"/>
              <w:rPr>
                <w:rFonts w:eastAsia="Times New Roman"/>
                <w:szCs w:val="24"/>
              </w:rPr>
            </w:pPr>
          </w:p>
        </w:tc>
      </w:tr>
    </w:tbl>
    <w:p w14:paraId="07A379E9" w14:textId="77777777" w:rsidR="00C217CB" w:rsidRDefault="00C217CB" w:rsidP="001C55B7">
      <w:pPr>
        <w:pStyle w:val="ItemHeading"/>
        <w:tabs>
          <w:tab w:val="clear" w:pos="900"/>
          <w:tab w:val="left" w:pos="1710"/>
        </w:tabs>
        <w:ind w:left="2160" w:hanging="2160"/>
      </w:pPr>
    </w:p>
    <w:p w14:paraId="1C37BC1C" w14:textId="25A5EB2A" w:rsidR="000F2986" w:rsidRPr="00853A03" w:rsidRDefault="000F2986" w:rsidP="000F2986">
      <w:pPr>
        <w:pStyle w:val="Heading1"/>
        <w:ind w:left="2880" w:hanging="2880"/>
      </w:pPr>
      <w:bookmarkStart w:id="131" w:name="_Toc111805336"/>
      <w:r w:rsidRPr="00853A03">
        <w:t xml:space="preserve">Block </w:t>
      </w:r>
      <w:r>
        <w:t>5</w:t>
      </w:r>
      <w:r w:rsidRPr="00853A03">
        <w:t xml:space="preserve"> Items (B</w:t>
      </w:r>
      <w:r>
        <w:t>5</w:t>
      </w:r>
      <w:r w:rsidRPr="00853A03">
        <w:t>)</w:t>
      </w:r>
      <w:r w:rsidRPr="00853A03">
        <w:tab/>
      </w:r>
      <w:r>
        <w:t>Test Drafts</w:t>
      </w:r>
      <w:bookmarkEnd w:id="131"/>
    </w:p>
    <w:p w14:paraId="2F9FAA16" w14:textId="79A02FD2" w:rsidR="000F2986" w:rsidRPr="006A07DD" w:rsidRDefault="000F2986" w:rsidP="006A07DD">
      <w:pPr>
        <w:pStyle w:val="ItemHeading"/>
        <w:tabs>
          <w:tab w:val="clear" w:pos="900"/>
          <w:tab w:val="left" w:pos="1710"/>
        </w:tabs>
        <w:ind w:left="2160" w:hanging="2160"/>
      </w:pPr>
      <w:bookmarkStart w:id="132" w:name="_Toc111805337"/>
      <w:r w:rsidRPr="004303DA">
        <w:t>B</w:t>
      </w:r>
      <w:r>
        <w:t>5</w:t>
      </w:r>
      <w:r w:rsidRPr="004303DA">
        <w:t xml:space="preserve">: </w:t>
      </w:r>
      <w:r>
        <w:t>LMD-23.2</w:t>
      </w:r>
      <w:r w:rsidRPr="004303DA">
        <w:tab/>
      </w:r>
      <w:r w:rsidRPr="004303DA">
        <w:tab/>
      </w:r>
      <w:r>
        <w:t>N.3.5. Wholesale Devices</w:t>
      </w:r>
      <w:bookmarkEnd w:id="132"/>
    </w:p>
    <w:p w14:paraId="1B4CE357" w14:textId="3B9D42E4" w:rsidR="000F2986" w:rsidRDefault="000F2986" w:rsidP="000F2986">
      <w:pPr>
        <w:pStyle w:val="ItemHeading"/>
        <w:tabs>
          <w:tab w:val="clear" w:pos="900"/>
          <w:tab w:val="left" w:pos="1710"/>
        </w:tabs>
        <w:ind w:left="2160" w:hanging="2160"/>
      </w:pPr>
      <w:bookmarkStart w:id="133" w:name="_Toc111805338"/>
      <w:r w:rsidRPr="001253E5">
        <w:t>B</w:t>
      </w:r>
      <w:r w:rsidR="00E16AE9">
        <w:t>5</w:t>
      </w:r>
      <w:r w:rsidRPr="001253E5">
        <w:t xml:space="preserve">: </w:t>
      </w:r>
      <w:r>
        <w:t>VTM-23.2</w:t>
      </w:r>
      <w:r w:rsidRPr="001253E5">
        <w:tab/>
      </w:r>
      <w:r w:rsidRPr="001253E5">
        <w:tab/>
      </w:r>
      <w:r>
        <w:t>N.3. Test Drafts</w:t>
      </w:r>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28B1733B"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193A86E" w14:textId="047F2298" w:rsidR="00C217CB" w:rsidRPr="00C217CB" w:rsidRDefault="00096F56" w:rsidP="00C217CB">
            <w:pPr>
              <w:spacing w:after="120"/>
              <w:jc w:val="center"/>
              <w:rPr>
                <w:rFonts w:eastAsia="Times New Roman"/>
                <w:b/>
                <w:szCs w:val="24"/>
              </w:rPr>
            </w:pPr>
            <w:r>
              <w:rPr>
                <w:rFonts w:eastAsia="Times New Roman"/>
                <w:b/>
                <w:szCs w:val="24"/>
              </w:rPr>
              <w:t xml:space="preserve">ITEM BLOCK 5 </w:t>
            </w:r>
          </w:p>
        </w:tc>
      </w:tr>
      <w:tr w:rsidR="00C217CB" w:rsidRPr="00C217CB" w14:paraId="5531F89A" w14:textId="77777777" w:rsidTr="00C72DAF">
        <w:tc>
          <w:tcPr>
            <w:tcW w:w="9350" w:type="dxa"/>
            <w:tcBorders>
              <w:top w:val="single" w:sz="24" w:space="0" w:color="auto"/>
              <w:left w:val="single" w:sz="4" w:space="0" w:color="auto"/>
              <w:bottom w:val="single" w:sz="4" w:space="0" w:color="auto"/>
              <w:right w:val="single" w:sz="4" w:space="0" w:color="auto"/>
            </w:tcBorders>
          </w:tcPr>
          <w:p w14:paraId="3A9E6E28" w14:textId="77777777" w:rsidR="00C217CB" w:rsidRPr="00C217CB" w:rsidRDefault="00C217CB" w:rsidP="00C217CB">
            <w:pPr>
              <w:spacing w:after="0"/>
              <w:rPr>
                <w:rFonts w:eastAsia="Times New Roman"/>
                <w:b/>
                <w:szCs w:val="24"/>
              </w:rPr>
            </w:pPr>
            <w:r w:rsidRPr="00C217CB">
              <w:rPr>
                <w:rFonts w:eastAsia="Times New Roman"/>
                <w:b/>
                <w:szCs w:val="24"/>
              </w:rPr>
              <w:t>Regional recommendation to NCWM on item status:</w:t>
            </w:r>
          </w:p>
          <w:p w14:paraId="6AF4D88F" w14:textId="77777777" w:rsidR="00C217CB" w:rsidRPr="00C217CB" w:rsidRDefault="00C217CB" w:rsidP="00C217CB">
            <w:pPr>
              <w:spacing w:after="0"/>
              <w:rPr>
                <w:rFonts w:eastAsia="Times New Roman"/>
                <w:szCs w:val="24"/>
              </w:rPr>
            </w:pPr>
          </w:p>
          <w:p w14:paraId="4E24D298"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75AFF9BE"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7B0CD6C5"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698415F" w14:textId="77777777" w:rsidR="00C217CB" w:rsidRPr="00C217CB" w:rsidRDefault="00C217CB" w:rsidP="00C217CB">
            <w:pPr>
              <w:spacing w:after="0"/>
              <w:ind w:left="720"/>
              <w:rPr>
                <w:rFonts w:eastAsia="Times New Roman"/>
                <w:szCs w:val="24"/>
              </w:rPr>
            </w:pPr>
            <w:r w:rsidRPr="00C217CB">
              <w:rPr>
                <w:rFonts w:eastAsia="Times New Roman"/>
                <w:i/>
                <w:szCs w:val="24"/>
              </w:rPr>
              <w:t>(To be developed by an NCWM Task Group or Subcommittee)</w:t>
            </w:r>
          </w:p>
          <w:p w14:paraId="0A10B275"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3D9AD6EB" w14:textId="77777777" w:rsidR="00C217CB" w:rsidRPr="00C217CB" w:rsidRDefault="00C217CB" w:rsidP="00C217CB">
            <w:pPr>
              <w:spacing w:after="0"/>
              <w:ind w:left="720"/>
              <w:rPr>
                <w:rFonts w:eastAsia="Times New Roman"/>
                <w:szCs w:val="24"/>
              </w:rPr>
            </w:pPr>
            <w:r w:rsidRPr="00C217CB">
              <w:rPr>
                <w:rFonts w:eastAsia="Times New Roman"/>
                <w:i/>
                <w:szCs w:val="24"/>
              </w:rPr>
              <w:t xml:space="preserve">(To be developed by source of the proposal) </w:t>
            </w:r>
          </w:p>
          <w:p w14:paraId="7833D9D9" w14:textId="77777777" w:rsidR="00C217CB" w:rsidRPr="00C217CB" w:rsidRDefault="00C217CB" w:rsidP="00C217CB">
            <w:pPr>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783949EC" w14:textId="77777777" w:rsidR="00C217CB" w:rsidRPr="00C217CB" w:rsidRDefault="00C217CB" w:rsidP="00C217CB">
            <w:pPr>
              <w:spacing w:after="0"/>
              <w:ind w:left="990" w:hanging="270"/>
              <w:rPr>
                <w:rFonts w:eastAsia="Times New Roman"/>
                <w:i/>
                <w:szCs w:val="24"/>
              </w:rPr>
            </w:pPr>
            <w:r w:rsidRPr="00C217CB">
              <w:rPr>
                <w:rFonts w:eastAsia="Times New Roman"/>
                <w:i/>
                <w:szCs w:val="24"/>
              </w:rPr>
              <w:t>(In the case of new proposals, do not forward this item to NCWM)</w:t>
            </w:r>
          </w:p>
          <w:p w14:paraId="48D5D8BF" w14:textId="77777777" w:rsidR="00C217CB" w:rsidRPr="00C217CB" w:rsidRDefault="00C217CB" w:rsidP="00C217CB">
            <w:pPr>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4EE8F486" w14:textId="77777777" w:rsidR="00C217CB" w:rsidRPr="00C217CB" w:rsidRDefault="00C217CB" w:rsidP="00C217CB">
            <w:pPr>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59F98A0D" w14:textId="77777777" w:rsidR="00C217CB" w:rsidRPr="00C217CB" w:rsidRDefault="00C217CB" w:rsidP="00C217CB">
            <w:pPr>
              <w:spacing w:after="0"/>
              <w:ind w:left="360"/>
              <w:rPr>
                <w:rFonts w:eastAsia="Times New Roman"/>
                <w:szCs w:val="24"/>
              </w:rPr>
            </w:pPr>
          </w:p>
        </w:tc>
      </w:tr>
      <w:tr w:rsidR="00C217CB" w:rsidRPr="00C217CB" w14:paraId="1D74994A"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791B0AA7" w14:textId="77777777" w:rsidR="00C217CB" w:rsidRPr="00C217CB" w:rsidRDefault="00C217CB" w:rsidP="00C217CB">
            <w:pPr>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30813936" w14:textId="77777777" w:rsidTr="00C72DAF">
        <w:tc>
          <w:tcPr>
            <w:tcW w:w="9350" w:type="dxa"/>
            <w:tcBorders>
              <w:top w:val="single" w:sz="4" w:space="0" w:color="auto"/>
              <w:left w:val="single" w:sz="4" w:space="0" w:color="auto"/>
              <w:bottom w:val="single" w:sz="4" w:space="0" w:color="auto"/>
              <w:right w:val="single" w:sz="4" w:space="0" w:color="auto"/>
            </w:tcBorders>
          </w:tcPr>
          <w:p w14:paraId="1D295FA9" w14:textId="77777777" w:rsidR="00C217CB" w:rsidRPr="00C217CB" w:rsidRDefault="00C217CB" w:rsidP="00C217CB">
            <w:pPr>
              <w:spacing w:after="0"/>
              <w:rPr>
                <w:rFonts w:eastAsia="Times New Roman"/>
                <w:szCs w:val="24"/>
              </w:rPr>
            </w:pPr>
          </w:p>
          <w:p w14:paraId="57479D93" w14:textId="77777777" w:rsidR="00C217CB" w:rsidRPr="00C217CB" w:rsidRDefault="00C217CB" w:rsidP="00C217CB">
            <w:pPr>
              <w:spacing w:after="0"/>
              <w:rPr>
                <w:rFonts w:eastAsia="Times New Roman"/>
                <w:szCs w:val="24"/>
              </w:rPr>
            </w:pPr>
          </w:p>
          <w:p w14:paraId="7174FFAB" w14:textId="77777777" w:rsidR="00C217CB" w:rsidRPr="00C217CB" w:rsidRDefault="00C217CB" w:rsidP="00C217CB">
            <w:pPr>
              <w:spacing w:after="0"/>
              <w:rPr>
                <w:rFonts w:eastAsia="Times New Roman"/>
                <w:szCs w:val="24"/>
              </w:rPr>
            </w:pPr>
          </w:p>
        </w:tc>
      </w:tr>
    </w:tbl>
    <w:p w14:paraId="72C07717" w14:textId="77777777" w:rsidR="00C217CB" w:rsidRPr="004303DA" w:rsidRDefault="00C217CB" w:rsidP="000F2986">
      <w:pPr>
        <w:pStyle w:val="ItemHeading"/>
        <w:tabs>
          <w:tab w:val="clear" w:pos="900"/>
          <w:tab w:val="left" w:pos="1710"/>
        </w:tabs>
        <w:ind w:left="2160" w:hanging="2160"/>
      </w:pPr>
    </w:p>
    <w:p w14:paraId="5E0B660D" w14:textId="77777777" w:rsidR="00096F56" w:rsidRDefault="00096F56" w:rsidP="008F7B40">
      <w:pPr>
        <w:pStyle w:val="Heading1"/>
        <w:ind w:left="2880" w:hanging="2880"/>
      </w:pPr>
      <w:bookmarkStart w:id="134" w:name="_Toc111805339"/>
    </w:p>
    <w:p w14:paraId="7FA679FA" w14:textId="77777777" w:rsidR="00096F56" w:rsidRDefault="00096F56" w:rsidP="008F7B40">
      <w:pPr>
        <w:pStyle w:val="Heading1"/>
        <w:ind w:left="2880" w:hanging="2880"/>
      </w:pPr>
    </w:p>
    <w:p w14:paraId="29F907D4" w14:textId="277F8F85" w:rsidR="008F7B40" w:rsidRPr="00853A03" w:rsidRDefault="008F7B40" w:rsidP="00096F56">
      <w:pPr>
        <w:pStyle w:val="Heading1"/>
        <w:ind w:left="2880" w:hanging="2880"/>
      </w:pPr>
      <w:r w:rsidRPr="00CC6830">
        <w:t>Block 6</w:t>
      </w:r>
      <w:r w:rsidRPr="00853A03">
        <w:t xml:space="preserve"> Items (B6)</w:t>
      </w:r>
      <w:r w:rsidRPr="00853A03">
        <w:tab/>
        <w:t>commercial and law enforcement, axle and axle group weights</w:t>
      </w:r>
      <w:bookmarkEnd w:id="134"/>
    </w:p>
    <w:p w14:paraId="210BF675" w14:textId="77777777" w:rsidR="007656E7" w:rsidRPr="004F1E5B" w:rsidRDefault="007656E7" w:rsidP="00096F56">
      <w:pPr>
        <w:pStyle w:val="ItemHeading"/>
        <w:tabs>
          <w:tab w:val="clear" w:pos="900"/>
          <w:tab w:val="left" w:pos="1710"/>
        </w:tabs>
        <w:ind w:left="2160" w:hanging="2160"/>
      </w:pPr>
      <w:bookmarkStart w:id="135" w:name="_Toc111805340"/>
      <w:r w:rsidRPr="004F1E5B">
        <w:t xml:space="preserve">B6: SCL-22.1 </w:t>
      </w:r>
      <w:r>
        <w:tab/>
        <w:t>D</w:t>
      </w:r>
      <w:r w:rsidRPr="004F1E5B">
        <w:tab/>
      </w:r>
      <w:bookmarkStart w:id="136" w:name="_Hlk93920888"/>
      <w:r w:rsidRPr="004F1E5B">
        <w:t>Recorded Representation of Axle or Axle Group Weights</w:t>
      </w:r>
      <w:bookmarkEnd w:id="135"/>
      <w:bookmarkEnd w:id="136"/>
    </w:p>
    <w:p w14:paraId="02C5FA6B" w14:textId="77777777" w:rsidR="007656E7" w:rsidRDefault="007656E7" w:rsidP="00096F56">
      <w:pPr>
        <w:pStyle w:val="ItemHeading"/>
        <w:tabs>
          <w:tab w:val="clear" w:pos="900"/>
          <w:tab w:val="left" w:pos="1710"/>
        </w:tabs>
        <w:ind w:left="2160" w:hanging="2160"/>
        <w:rPr>
          <w:u w:val="single"/>
        </w:rPr>
      </w:pPr>
      <w:bookmarkStart w:id="137" w:name="_Toc86933609"/>
      <w:bookmarkStart w:id="138" w:name="_Toc111805341"/>
      <w:r w:rsidRPr="00A02895">
        <w:t>B6: SCL-22.3</w:t>
      </w:r>
      <w:r w:rsidRPr="00A02895">
        <w:tab/>
      </w:r>
      <w:r>
        <w:t>D</w:t>
      </w:r>
      <w:r w:rsidRPr="00A02895">
        <w:tab/>
        <w:t>UR.3.3. Single-Draft Vehicle Weighing., and UR.3.4.</w:t>
      </w:r>
      <w:r w:rsidRPr="00A02895">
        <w:rPr>
          <w:u w:val="single"/>
        </w:rPr>
        <w:t xml:space="preserve"> Axle and Axle Group Weight Values.</w:t>
      </w:r>
      <w:bookmarkEnd w:id="137"/>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030513DA"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5B7DC540" w14:textId="5A32FC02" w:rsidR="00C217CB" w:rsidRPr="00C217CB" w:rsidRDefault="00096F56" w:rsidP="00096F56">
            <w:pPr>
              <w:keepNext/>
              <w:keepLines/>
              <w:spacing w:after="120"/>
              <w:jc w:val="center"/>
              <w:rPr>
                <w:rFonts w:eastAsia="Times New Roman"/>
                <w:b/>
                <w:szCs w:val="24"/>
              </w:rPr>
            </w:pPr>
            <w:r>
              <w:rPr>
                <w:rFonts w:eastAsia="Times New Roman"/>
                <w:b/>
                <w:szCs w:val="24"/>
              </w:rPr>
              <w:t xml:space="preserve">ITEM BLOCK 6 </w:t>
            </w:r>
          </w:p>
        </w:tc>
      </w:tr>
      <w:tr w:rsidR="00C217CB" w:rsidRPr="00C217CB" w14:paraId="0D02C022" w14:textId="77777777" w:rsidTr="00C72DAF">
        <w:tc>
          <w:tcPr>
            <w:tcW w:w="9350" w:type="dxa"/>
            <w:tcBorders>
              <w:top w:val="single" w:sz="24" w:space="0" w:color="auto"/>
              <w:left w:val="single" w:sz="4" w:space="0" w:color="auto"/>
              <w:bottom w:val="single" w:sz="4" w:space="0" w:color="auto"/>
              <w:right w:val="single" w:sz="4" w:space="0" w:color="auto"/>
            </w:tcBorders>
          </w:tcPr>
          <w:p w14:paraId="74D73F60" w14:textId="77777777" w:rsidR="00C217CB" w:rsidRPr="00C217CB" w:rsidRDefault="00C217CB" w:rsidP="00096F56">
            <w:pPr>
              <w:keepNext/>
              <w:keepLines/>
              <w:spacing w:after="0"/>
              <w:rPr>
                <w:rFonts w:eastAsia="Times New Roman"/>
                <w:b/>
                <w:szCs w:val="24"/>
              </w:rPr>
            </w:pPr>
            <w:r w:rsidRPr="00C217CB">
              <w:rPr>
                <w:rFonts w:eastAsia="Times New Roman"/>
                <w:b/>
                <w:szCs w:val="24"/>
              </w:rPr>
              <w:t>Regional recommendation to NCWM on item status:</w:t>
            </w:r>
          </w:p>
          <w:p w14:paraId="00A73407" w14:textId="77777777" w:rsidR="00C217CB" w:rsidRPr="00C217CB" w:rsidRDefault="00C217CB" w:rsidP="00096F56">
            <w:pPr>
              <w:keepNext/>
              <w:keepLines/>
              <w:spacing w:after="0"/>
              <w:rPr>
                <w:rFonts w:eastAsia="Times New Roman"/>
                <w:szCs w:val="24"/>
              </w:rPr>
            </w:pPr>
          </w:p>
          <w:p w14:paraId="2983952F"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37FEFF19"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4C8D2AF3"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5EB58BBC"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To be developed by an NCWM Task Group or Subcommittee)</w:t>
            </w:r>
          </w:p>
          <w:p w14:paraId="75BE94DE"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2B62063B"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6A95C964"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0F5BF7DE" w14:textId="77777777" w:rsidR="00C217CB" w:rsidRPr="00C217CB" w:rsidRDefault="00C217CB" w:rsidP="00096F56">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5640C0C3"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0D2FCCC3" w14:textId="77777777" w:rsidR="00C217CB" w:rsidRPr="00C217CB" w:rsidRDefault="00C217CB" w:rsidP="00096F56">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7DCF1919" w14:textId="77777777" w:rsidR="00C217CB" w:rsidRPr="00C217CB" w:rsidRDefault="00C217CB" w:rsidP="00096F56">
            <w:pPr>
              <w:keepNext/>
              <w:keepLines/>
              <w:spacing w:after="0"/>
              <w:ind w:left="360"/>
              <w:rPr>
                <w:rFonts w:eastAsia="Times New Roman"/>
                <w:szCs w:val="24"/>
              </w:rPr>
            </w:pPr>
          </w:p>
        </w:tc>
      </w:tr>
      <w:tr w:rsidR="00C217CB" w:rsidRPr="00C217CB" w14:paraId="13469A59"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3D918921" w14:textId="77777777" w:rsidR="00C217CB" w:rsidRPr="00C217CB" w:rsidRDefault="00C217CB" w:rsidP="00096F56">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6F80AFB6" w14:textId="77777777" w:rsidTr="00C72DAF">
        <w:tc>
          <w:tcPr>
            <w:tcW w:w="9350" w:type="dxa"/>
            <w:tcBorders>
              <w:top w:val="single" w:sz="4" w:space="0" w:color="auto"/>
              <w:left w:val="single" w:sz="4" w:space="0" w:color="auto"/>
              <w:bottom w:val="single" w:sz="4" w:space="0" w:color="auto"/>
              <w:right w:val="single" w:sz="4" w:space="0" w:color="auto"/>
            </w:tcBorders>
          </w:tcPr>
          <w:p w14:paraId="169BF644" w14:textId="77777777" w:rsidR="00C217CB" w:rsidRPr="00C217CB" w:rsidRDefault="00C217CB" w:rsidP="00096F56">
            <w:pPr>
              <w:keepNext/>
              <w:keepLines/>
              <w:spacing w:after="0"/>
              <w:rPr>
                <w:rFonts w:eastAsia="Times New Roman"/>
                <w:szCs w:val="24"/>
              </w:rPr>
            </w:pPr>
          </w:p>
          <w:p w14:paraId="78434F70" w14:textId="77777777" w:rsidR="00C217CB" w:rsidRPr="00C217CB" w:rsidRDefault="00C217CB" w:rsidP="00096F56">
            <w:pPr>
              <w:keepNext/>
              <w:keepLines/>
              <w:spacing w:after="0"/>
              <w:rPr>
                <w:rFonts w:eastAsia="Times New Roman"/>
                <w:szCs w:val="24"/>
              </w:rPr>
            </w:pPr>
          </w:p>
          <w:p w14:paraId="494B797E" w14:textId="77777777" w:rsidR="00C217CB" w:rsidRPr="00C217CB" w:rsidRDefault="00C217CB" w:rsidP="00096F56">
            <w:pPr>
              <w:keepNext/>
              <w:keepLines/>
              <w:spacing w:after="0"/>
              <w:rPr>
                <w:rFonts w:eastAsia="Times New Roman"/>
                <w:szCs w:val="24"/>
              </w:rPr>
            </w:pPr>
          </w:p>
        </w:tc>
      </w:tr>
    </w:tbl>
    <w:p w14:paraId="2043937C" w14:textId="77777777" w:rsidR="00C217CB" w:rsidRPr="00A02895" w:rsidRDefault="00C217CB" w:rsidP="0083639C">
      <w:pPr>
        <w:pStyle w:val="ItemHeading"/>
        <w:tabs>
          <w:tab w:val="clear" w:pos="900"/>
          <w:tab w:val="left" w:pos="1710"/>
        </w:tabs>
        <w:ind w:left="2160" w:hanging="2160"/>
      </w:pPr>
    </w:p>
    <w:p w14:paraId="1C554355" w14:textId="77777777" w:rsidR="00096F56" w:rsidRDefault="00096F56" w:rsidP="00096F56">
      <w:pPr>
        <w:pStyle w:val="Heading1"/>
        <w:ind w:left="2520" w:hanging="2520"/>
      </w:pPr>
      <w:bookmarkStart w:id="139" w:name="_Toc80264888"/>
      <w:bookmarkStart w:id="140" w:name="_Toc111805342"/>
    </w:p>
    <w:p w14:paraId="67C2A6D7" w14:textId="77777777" w:rsidR="00096F56" w:rsidRDefault="00096F56" w:rsidP="00096F56">
      <w:pPr>
        <w:pStyle w:val="Heading1"/>
        <w:ind w:left="2520" w:hanging="2520"/>
      </w:pPr>
    </w:p>
    <w:p w14:paraId="369FFD3A" w14:textId="77777777" w:rsidR="00096F56" w:rsidRDefault="00096F56" w:rsidP="00096F56">
      <w:pPr>
        <w:pStyle w:val="Heading1"/>
        <w:ind w:left="2520" w:hanging="2520"/>
      </w:pPr>
    </w:p>
    <w:p w14:paraId="6710F865" w14:textId="77777777" w:rsidR="00096F56" w:rsidRDefault="00096F56" w:rsidP="00096F56">
      <w:pPr>
        <w:pStyle w:val="Heading1"/>
        <w:ind w:left="2520" w:hanging="2520"/>
      </w:pPr>
    </w:p>
    <w:p w14:paraId="19FB761A" w14:textId="77777777" w:rsidR="00096F56" w:rsidRDefault="00096F56" w:rsidP="00096F56">
      <w:pPr>
        <w:pStyle w:val="Heading1"/>
        <w:ind w:left="2520" w:hanging="2520"/>
      </w:pPr>
    </w:p>
    <w:p w14:paraId="4599F956" w14:textId="111627A4" w:rsidR="008F7B40" w:rsidRPr="00853A03" w:rsidRDefault="008F7B40" w:rsidP="00096F56">
      <w:pPr>
        <w:pStyle w:val="Heading1"/>
        <w:ind w:left="2520" w:hanging="2520"/>
      </w:pPr>
      <w:r w:rsidRPr="00CC6830">
        <w:lastRenderedPageBreak/>
        <w:t>Block 7</w:t>
      </w:r>
      <w:r w:rsidRPr="00853A03">
        <w:t xml:space="preserve"> items (B7)</w:t>
      </w:r>
      <w:r w:rsidRPr="00853A03">
        <w:tab/>
        <w:t>Tolerances on Tests Using Transfer Standards</w:t>
      </w:r>
      <w:bookmarkEnd w:id="139"/>
      <w:bookmarkEnd w:id="140"/>
    </w:p>
    <w:p w14:paraId="27A6BDE0" w14:textId="77777777" w:rsidR="006C6E0F" w:rsidRPr="004C76FF" w:rsidRDefault="006C6E0F" w:rsidP="00096F56">
      <w:pPr>
        <w:pStyle w:val="ItemHeading"/>
        <w:tabs>
          <w:tab w:val="clear" w:pos="900"/>
          <w:tab w:val="left" w:pos="1710"/>
        </w:tabs>
        <w:ind w:left="2160" w:hanging="2160"/>
      </w:pPr>
      <w:bookmarkStart w:id="141" w:name="_Toc80264889"/>
      <w:bookmarkStart w:id="142" w:name="_Toc80276312"/>
      <w:bookmarkStart w:id="143" w:name="_Toc111805343"/>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141"/>
      <w:bookmarkEnd w:id="142"/>
      <w:bookmarkEnd w:id="143"/>
    </w:p>
    <w:p w14:paraId="18CCE367" w14:textId="203141EB" w:rsidR="006C6E0F" w:rsidRPr="004C76FF" w:rsidRDefault="006C6E0F" w:rsidP="00096F56">
      <w:pPr>
        <w:pStyle w:val="ItemHeading"/>
        <w:tabs>
          <w:tab w:val="clear" w:pos="900"/>
          <w:tab w:val="left" w:pos="1710"/>
        </w:tabs>
        <w:ind w:left="2160" w:hanging="2160"/>
      </w:pPr>
      <w:bookmarkStart w:id="144" w:name="_Toc80264890"/>
      <w:bookmarkStart w:id="145" w:name="_Toc80276313"/>
      <w:bookmarkStart w:id="146" w:name="_Toc111805344"/>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144"/>
      <w:bookmarkEnd w:id="145"/>
      <w:bookmarkEnd w:id="146"/>
    </w:p>
    <w:p w14:paraId="6454C8E0" w14:textId="77777777" w:rsidR="006C6E0F" w:rsidRDefault="006C6E0F" w:rsidP="00096F56">
      <w:pPr>
        <w:pStyle w:val="ItemHeading"/>
        <w:tabs>
          <w:tab w:val="clear" w:pos="900"/>
          <w:tab w:val="left" w:pos="1710"/>
        </w:tabs>
        <w:ind w:left="2160" w:hanging="2160"/>
      </w:pPr>
      <w:bookmarkStart w:id="147" w:name="_Toc80264891"/>
      <w:bookmarkStart w:id="148" w:name="_Toc80276314"/>
      <w:bookmarkStart w:id="149" w:name="_Toc111805345"/>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147"/>
      <w:bookmarkEnd w:id="148"/>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42AD946D"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32FA2D6E" w14:textId="347CBC36" w:rsidR="00C217CB" w:rsidRPr="00C217CB" w:rsidRDefault="00096F56" w:rsidP="00096F56">
            <w:pPr>
              <w:keepNext/>
              <w:keepLines/>
              <w:spacing w:after="120"/>
              <w:jc w:val="center"/>
              <w:rPr>
                <w:rFonts w:eastAsia="Times New Roman"/>
                <w:b/>
                <w:szCs w:val="24"/>
              </w:rPr>
            </w:pPr>
            <w:r>
              <w:rPr>
                <w:rFonts w:eastAsia="Times New Roman"/>
                <w:b/>
                <w:szCs w:val="24"/>
              </w:rPr>
              <w:t xml:space="preserve">ITEM BLOCK 7 </w:t>
            </w:r>
          </w:p>
        </w:tc>
      </w:tr>
      <w:tr w:rsidR="00C217CB" w:rsidRPr="00C217CB" w14:paraId="1F733AB3" w14:textId="77777777" w:rsidTr="00C72DAF">
        <w:tc>
          <w:tcPr>
            <w:tcW w:w="9350" w:type="dxa"/>
            <w:tcBorders>
              <w:top w:val="single" w:sz="24" w:space="0" w:color="auto"/>
              <w:left w:val="single" w:sz="4" w:space="0" w:color="auto"/>
              <w:bottom w:val="single" w:sz="4" w:space="0" w:color="auto"/>
              <w:right w:val="single" w:sz="4" w:space="0" w:color="auto"/>
            </w:tcBorders>
          </w:tcPr>
          <w:p w14:paraId="1823EDAC" w14:textId="77777777" w:rsidR="00C217CB" w:rsidRPr="00C217CB" w:rsidRDefault="00C217CB" w:rsidP="00096F56">
            <w:pPr>
              <w:keepNext/>
              <w:keepLines/>
              <w:spacing w:after="0"/>
              <w:rPr>
                <w:rFonts w:eastAsia="Times New Roman"/>
                <w:b/>
                <w:szCs w:val="24"/>
              </w:rPr>
            </w:pPr>
            <w:r w:rsidRPr="00C217CB">
              <w:rPr>
                <w:rFonts w:eastAsia="Times New Roman"/>
                <w:b/>
                <w:szCs w:val="24"/>
              </w:rPr>
              <w:t>Regional recommendation to NCWM on item status:</w:t>
            </w:r>
          </w:p>
          <w:p w14:paraId="35618B52" w14:textId="77777777" w:rsidR="00C217CB" w:rsidRPr="00C217CB" w:rsidRDefault="00C217CB" w:rsidP="00096F56">
            <w:pPr>
              <w:keepNext/>
              <w:keepLines/>
              <w:spacing w:after="0"/>
              <w:rPr>
                <w:rFonts w:eastAsia="Times New Roman"/>
                <w:szCs w:val="24"/>
              </w:rPr>
            </w:pPr>
          </w:p>
          <w:p w14:paraId="7A2A863A"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4C6C5D2D"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743F55CB"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CCB53C4"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To be developed by an NCWM Task Group or Subcommittee)</w:t>
            </w:r>
          </w:p>
          <w:p w14:paraId="5F596C54"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049DC276"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3339EA95"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4FE91511" w14:textId="77777777" w:rsidR="00C217CB" w:rsidRPr="00C217CB" w:rsidRDefault="00C217CB" w:rsidP="00096F56">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3BDA1D32"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399ECFD8" w14:textId="77777777" w:rsidR="00C217CB" w:rsidRPr="00C217CB" w:rsidRDefault="00C217CB" w:rsidP="00096F56">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1C9872A7" w14:textId="77777777" w:rsidR="00C217CB" w:rsidRPr="00C217CB" w:rsidRDefault="00C217CB" w:rsidP="00096F56">
            <w:pPr>
              <w:keepNext/>
              <w:keepLines/>
              <w:spacing w:after="0"/>
              <w:ind w:left="360"/>
              <w:rPr>
                <w:rFonts w:eastAsia="Times New Roman"/>
                <w:szCs w:val="24"/>
              </w:rPr>
            </w:pPr>
          </w:p>
        </w:tc>
      </w:tr>
      <w:tr w:rsidR="00C217CB" w:rsidRPr="00C217CB" w14:paraId="6250C003"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229FAA30" w14:textId="77777777" w:rsidR="00C217CB" w:rsidRPr="00C217CB" w:rsidRDefault="00C217CB" w:rsidP="00096F56">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460E8E6D" w14:textId="77777777" w:rsidTr="00C72DAF">
        <w:tc>
          <w:tcPr>
            <w:tcW w:w="9350" w:type="dxa"/>
            <w:tcBorders>
              <w:top w:val="single" w:sz="4" w:space="0" w:color="auto"/>
              <w:left w:val="single" w:sz="4" w:space="0" w:color="auto"/>
              <w:bottom w:val="single" w:sz="4" w:space="0" w:color="auto"/>
              <w:right w:val="single" w:sz="4" w:space="0" w:color="auto"/>
            </w:tcBorders>
          </w:tcPr>
          <w:p w14:paraId="4EE3255B" w14:textId="77777777" w:rsidR="00C217CB" w:rsidRPr="00C217CB" w:rsidRDefault="00C217CB" w:rsidP="00096F56">
            <w:pPr>
              <w:keepNext/>
              <w:keepLines/>
              <w:spacing w:after="0"/>
              <w:rPr>
                <w:rFonts w:eastAsia="Times New Roman"/>
                <w:szCs w:val="24"/>
              </w:rPr>
            </w:pPr>
          </w:p>
          <w:p w14:paraId="7B1CEDF8" w14:textId="77777777" w:rsidR="00C217CB" w:rsidRPr="00C217CB" w:rsidRDefault="00C217CB" w:rsidP="00096F56">
            <w:pPr>
              <w:keepNext/>
              <w:keepLines/>
              <w:spacing w:after="0"/>
              <w:rPr>
                <w:rFonts w:eastAsia="Times New Roman"/>
                <w:szCs w:val="24"/>
              </w:rPr>
            </w:pPr>
          </w:p>
          <w:p w14:paraId="1FE24219" w14:textId="77777777" w:rsidR="00C217CB" w:rsidRPr="00C217CB" w:rsidRDefault="00C217CB" w:rsidP="00096F56">
            <w:pPr>
              <w:keepNext/>
              <w:keepLines/>
              <w:spacing w:after="0"/>
              <w:rPr>
                <w:rFonts w:eastAsia="Times New Roman"/>
                <w:szCs w:val="24"/>
              </w:rPr>
            </w:pPr>
          </w:p>
        </w:tc>
      </w:tr>
    </w:tbl>
    <w:p w14:paraId="5331A7AB" w14:textId="77777777" w:rsidR="00C217CB" w:rsidRPr="004C76FF" w:rsidRDefault="00C217CB" w:rsidP="0020418F">
      <w:pPr>
        <w:pStyle w:val="ItemHeading"/>
        <w:tabs>
          <w:tab w:val="clear" w:pos="900"/>
          <w:tab w:val="left" w:pos="1710"/>
        </w:tabs>
        <w:ind w:left="2160" w:hanging="2160"/>
      </w:pPr>
    </w:p>
    <w:p w14:paraId="72110512" w14:textId="77777777" w:rsidR="00096F56" w:rsidRDefault="00096F56" w:rsidP="00096F56">
      <w:pPr>
        <w:pStyle w:val="Heading1"/>
        <w:ind w:left="2520" w:hanging="2520"/>
      </w:pPr>
      <w:bookmarkStart w:id="150" w:name="_Toc111805346"/>
    </w:p>
    <w:p w14:paraId="1E59ED27" w14:textId="77777777" w:rsidR="00096F56" w:rsidRDefault="00096F56" w:rsidP="00096F56">
      <w:pPr>
        <w:pStyle w:val="Heading1"/>
        <w:ind w:left="2520" w:hanging="2520"/>
      </w:pPr>
    </w:p>
    <w:p w14:paraId="40AD165C" w14:textId="77777777" w:rsidR="00096F56" w:rsidRDefault="00096F56" w:rsidP="00096F56">
      <w:pPr>
        <w:pStyle w:val="Heading1"/>
        <w:ind w:left="2520" w:hanging="2520"/>
      </w:pPr>
    </w:p>
    <w:p w14:paraId="61822B60" w14:textId="77777777" w:rsidR="00096F56" w:rsidRDefault="00096F56" w:rsidP="00096F56">
      <w:pPr>
        <w:pStyle w:val="Heading1"/>
        <w:ind w:left="2520" w:hanging="2520"/>
      </w:pPr>
    </w:p>
    <w:p w14:paraId="3E4C3D1E" w14:textId="77777777" w:rsidR="00096F56" w:rsidRDefault="00096F56" w:rsidP="00096F56">
      <w:pPr>
        <w:pStyle w:val="Heading1"/>
        <w:ind w:left="2520" w:hanging="2520"/>
      </w:pPr>
    </w:p>
    <w:p w14:paraId="37825751" w14:textId="77777777" w:rsidR="00096F56" w:rsidRDefault="00096F56" w:rsidP="00096F56">
      <w:pPr>
        <w:pStyle w:val="Heading1"/>
        <w:ind w:left="2520" w:hanging="2520"/>
      </w:pPr>
    </w:p>
    <w:p w14:paraId="62BA29D2" w14:textId="77777777" w:rsidR="00096F56" w:rsidRDefault="00096F56" w:rsidP="00096F56">
      <w:pPr>
        <w:pStyle w:val="Heading1"/>
        <w:ind w:left="2520" w:hanging="2520"/>
      </w:pPr>
    </w:p>
    <w:p w14:paraId="3EA3B8E5" w14:textId="1E5CA1DC" w:rsidR="008F7B40" w:rsidRDefault="003A1038" w:rsidP="00096F56">
      <w:pPr>
        <w:pStyle w:val="Heading1"/>
        <w:ind w:left="2520" w:hanging="2520"/>
      </w:pPr>
      <w:r w:rsidRPr="00CC6830">
        <w:lastRenderedPageBreak/>
        <w:t>Block 8</w:t>
      </w:r>
      <w:r w:rsidRPr="00853A03">
        <w:t xml:space="preserve"> items (B</w:t>
      </w:r>
      <w:r w:rsidR="00146BC8" w:rsidRPr="00853A03">
        <w:t>8</w:t>
      </w:r>
      <w:r w:rsidRPr="00853A03">
        <w:t>)</w:t>
      </w:r>
      <w:r w:rsidRPr="00853A03">
        <w:tab/>
        <w:t>Tolerances on Tests Using Transfer 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150"/>
    </w:p>
    <w:p w14:paraId="773BCA16" w14:textId="2A486009" w:rsidR="009B494E" w:rsidRDefault="009B494E" w:rsidP="00096F56">
      <w:pPr>
        <w:pStyle w:val="ItemHeading"/>
        <w:tabs>
          <w:tab w:val="clear" w:pos="900"/>
          <w:tab w:val="left" w:pos="1710"/>
        </w:tabs>
        <w:ind w:left="2160" w:hanging="2160"/>
        <w:rPr>
          <w:rFonts w:ascii="TimesNewRomanPS" w:hAnsi="TimesNewRomanPS"/>
          <w:sz w:val="20"/>
        </w:rPr>
      </w:pPr>
      <w:bookmarkStart w:id="151" w:name="_Toc111805347"/>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151"/>
    </w:p>
    <w:p w14:paraId="387B6865" w14:textId="2A526D7E" w:rsidR="009B494E" w:rsidRDefault="009B494E" w:rsidP="00096F56">
      <w:pPr>
        <w:pStyle w:val="ItemHeading"/>
        <w:tabs>
          <w:tab w:val="clear" w:pos="900"/>
          <w:tab w:val="left" w:pos="1710"/>
        </w:tabs>
        <w:ind w:left="2160" w:hanging="2160"/>
      </w:pPr>
      <w:bookmarkStart w:id="152" w:name="_Toc111805348"/>
      <w:r>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1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217CB" w:rsidRPr="00C217CB" w14:paraId="248B0B64" w14:textId="77777777" w:rsidTr="00C72DAF">
        <w:tc>
          <w:tcPr>
            <w:tcW w:w="9350" w:type="dxa"/>
            <w:tcBorders>
              <w:top w:val="single" w:sz="4" w:space="0" w:color="auto"/>
              <w:left w:val="single" w:sz="4" w:space="0" w:color="auto"/>
              <w:bottom w:val="single" w:sz="4" w:space="0" w:color="auto"/>
              <w:right w:val="single" w:sz="4" w:space="0" w:color="auto"/>
            </w:tcBorders>
            <w:vAlign w:val="center"/>
            <w:hideMark/>
          </w:tcPr>
          <w:p w14:paraId="760B24AE" w14:textId="77777777" w:rsidR="00C217CB" w:rsidRPr="00C217CB" w:rsidRDefault="00C217CB" w:rsidP="00096F56">
            <w:pPr>
              <w:keepNext/>
              <w:keepLines/>
              <w:spacing w:after="120"/>
              <w:jc w:val="center"/>
              <w:rPr>
                <w:rFonts w:eastAsia="Times New Roman"/>
                <w:b/>
                <w:szCs w:val="24"/>
              </w:rPr>
            </w:pPr>
            <w:r w:rsidRPr="00C217CB">
              <w:rPr>
                <w:rFonts w:eastAsia="Times New Roman"/>
                <w:b/>
                <w:szCs w:val="24"/>
              </w:rPr>
              <w:t>GEN-19.1</w:t>
            </w:r>
          </w:p>
        </w:tc>
      </w:tr>
      <w:tr w:rsidR="00C217CB" w:rsidRPr="00C217CB" w14:paraId="4297ECB7" w14:textId="77777777" w:rsidTr="00C72DAF">
        <w:tc>
          <w:tcPr>
            <w:tcW w:w="9350" w:type="dxa"/>
            <w:tcBorders>
              <w:top w:val="single" w:sz="24" w:space="0" w:color="auto"/>
              <w:left w:val="single" w:sz="4" w:space="0" w:color="auto"/>
              <w:bottom w:val="single" w:sz="4" w:space="0" w:color="auto"/>
              <w:right w:val="single" w:sz="4" w:space="0" w:color="auto"/>
            </w:tcBorders>
          </w:tcPr>
          <w:p w14:paraId="0540CFA0" w14:textId="77777777" w:rsidR="00C217CB" w:rsidRPr="00C217CB" w:rsidRDefault="00C217CB" w:rsidP="00096F56">
            <w:pPr>
              <w:keepNext/>
              <w:keepLines/>
              <w:spacing w:after="0"/>
              <w:rPr>
                <w:rFonts w:eastAsia="Times New Roman"/>
                <w:b/>
                <w:szCs w:val="24"/>
              </w:rPr>
            </w:pPr>
            <w:r w:rsidRPr="00C217CB">
              <w:rPr>
                <w:rFonts w:eastAsia="Times New Roman"/>
                <w:b/>
                <w:szCs w:val="24"/>
              </w:rPr>
              <w:t>Regional recommendation to NCWM on item status:</w:t>
            </w:r>
          </w:p>
          <w:p w14:paraId="2269EDDD" w14:textId="77777777" w:rsidR="00C217CB" w:rsidRPr="00C217CB" w:rsidRDefault="00C217CB" w:rsidP="00096F56">
            <w:pPr>
              <w:keepNext/>
              <w:keepLines/>
              <w:spacing w:after="0"/>
              <w:rPr>
                <w:rFonts w:eastAsia="Times New Roman"/>
                <w:szCs w:val="24"/>
              </w:rPr>
            </w:pPr>
          </w:p>
          <w:p w14:paraId="54D70EBA"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Voting Item on the NCWM agenda</w:t>
            </w:r>
          </w:p>
          <w:p w14:paraId="595CCE6F"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Information Item on the NCWM agenda</w:t>
            </w:r>
          </w:p>
          <w:p w14:paraId="5868627F"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2"/>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n Assigned Item on the NCWM agenda</w:t>
            </w:r>
          </w:p>
          <w:p w14:paraId="37978ABD"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To be developed by an NCWM Task Group or Subcommittee)</w:t>
            </w:r>
          </w:p>
          <w:p w14:paraId="4BB23E04"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3"/>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as a Developing Item on the NCWM agenda</w:t>
            </w:r>
          </w:p>
          <w:p w14:paraId="1001F2A0" w14:textId="77777777" w:rsidR="00C217CB" w:rsidRPr="00C217CB" w:rsidRDefault="00C217CB" w:rsidP="00096F56">
            <w:pPr>
              <w:keepNext/>
              <w:keepLines/>
              <w:spacing w:after="0"/>
              <w:ind w:left="720"/>
              <w:rPr>
                <w:rFonts w:eastAsia="Times New Roman"/>
                <w:szCs w:val="24"/>
              </w:rPr>
            </w:pPr>
            <w:r w:rsidRPr="00C217CB">
              <w:rPr>
                <w:rFonts w:eastAsia="Times New Roman"/>
                <w:i/>
                <w:szCs w:val="24"/>
              </w:rPr>
              <w:t xml:space="preserve">(To be developed by source of the proposal) </w:t>
            </w:r>
          </w:p>
          <w:p w14:paraId="35C5AF6E" w14:textId="77777777" w:rsidR="00C217CB" w:rsidRPr="00C217CB" w:rsidRDefault="00C217CB" w:rsidP="00096F56">
            <w:pPr>
              <w:keepNext/>
              <w:keepLines/>
              <w:spacing w:after="0"/>
              <w:ind w:left="630" w:hanging="27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Recommend Withdrawal of the Item from the NCWM agenda</w:t>
            </w:r>
          </w:p>
          <w:p w14:paraId="7BE7D77D" w14:textId="77777777" w:rsidR="00C217CB" w:rsidRPr="00C217CB" w:rsidRDefault="00C217CB" w:rsidP="00096F56">
            <w:pPr>
              <w:keepNext/>
              <w:keepLines/>
              <w:spacing w:after="0"/>
              <w:ind w:left="990" w:hanging="270"/>
              <w:rPr>
                <w:rFonts w:eastAsia="Times New Roman"/>
                <w:i/>
                <w:szCs w:val="24"/>
              </w:rPr>
            </w:pPr>
            <w:r w:rsidRPr="00C217CB">
              <w:rPr>
                <w:rFonts w:eastAsia="Times New Roman"/>
                <w:i/>
                <w:szCs w:val="24"/>
              </w:rPr>
              <w:t>(In the case of new proposals, do not forward this item to NCWM)</w:t>
            </w:r>
          </w:p>
          <w:p w14:paraId="0842D006" w14:textId="77777777" w:rsidR="00C217CB" w:rsidRPr="00C217CB" w:rsidRDefault="00C217CB" w:rsidP="00096F56">
            <w:pPr>
              <w:keepNext/>
              <w:keepLines/>
              <w:spacing w:after="0"/>
              <w:ind w:left="360"/>
              <w:rPr>
                <w:rFonts w:eastAsia="Times New Roman"/>
                <w:szCs w:val="24"/>
              </w:rPr>
            </w:pPr>
            <w:r w:rsidRPr="00C217CB">
              <w:rPr>
                <w:rFonts w:eastAsia="Times New Roman"/>
                <w:szCs w:val="24"/>
              </w:rPr>
              <w:fldChar w:fldCharType="begin">
                <w:ffData>
                  <w:name w:val="Check4"/>
                  <w:enabled/>
                  <w:calcOnExit w:val="0"/>
                  <w:checkBox>
                    <w:sizeAuto/>
                    <w:default w:val="0"/>
                  </w:checkBox>
                </w:ffData>
              </w:fldChar>
            </w:r>
            <w:r w:rsidRPr="00C217CB">
              <w:rPr>
                <w:rFonts w:eastAsia="Times New Roman"/>
                <w:szCs w:val="24"/>
              </w:rPr>
              <w:instrText xml:space="preserve"> FORMCHECKBOX </w:instrText>
            </w:r>
            <w:r w:rsidR="003947EB">
              <w:rPr>
                <w:rFonts w:eastAsia="Times New Roman"/>
                <w:szCs w:val="24"/>
              </w:rPr>
            </w:r>
            <w:r w:rsidR="003947EB">
              <w:rPr>
                <w:rFonts w:eastAsia="Times New Roman"/>
                <w:szCs w:val="24"/>
              </w:rPr>
              <w:fldChar w:fldCharType="separate"/>
            </w:r>
            <w:r w:rsidRPr="00C217CB">
              <w:rPr>
                <w:rFonts w:eastAsia="Times New Roman"/>
                <w:szCs w:val="24"/>
              </w:rPr>
              <w:fldChar w:fldCharType="end"/>
            </w:r>
            <w:r w:rsidRPr="00C217CB">
              <w:rPr>
                <w:rFonts w:eastAsia="Times New Roman"/>
                <w:szCs w:val="24"/>
              </w:rPr>
              <w:t xml:space="preserve"> No recommendation from the region to NCWM</w:t>
            </w:r>
          </w:p>
          <w:p w14:paraId="0633222B" w14:textId="77777777" w:rsidR="00C217CB" w:rsidRPr="00C217CB" w:rsidRDefault="00C217CB" w:rsidP="00096F56">
            <w:pPr>
              <w:keepNext/>
              <w:keepLines/>
              <w:spacing w:after="0"/>
              <w:ind w:left="360"/>
              <w:rPr>
                <w:rFonts w:eastAsia="Times New Roman"/>
                <w:i/>
                <w:szCs w:val="24"/>
              </w:rPr>
            </w:pPr>
            <w:r w:rsidRPr="00C217CB">
              <w:rPr>
                <w:rFonts w:eastAsia="Times New Roman"/>
                <w:i/>
                <w:szCs w:val="24"/>
              </w:rPr>
              <w:t xml:space="preserve">       (If this is a new proposal, it will not be forwarded to the national committee by this region)</w:t>
            </w:r>
          </w:p>
          <w:p w14:paraId="72B270A2" w14:textId="77777777" w:rsidR="00C217CB" w:rsidRPr="00C217CB" w:rsidRDefault="00C217CB" w:rsidP="00096F56">
            <w:pPr>
              <w:keepNext/>
              <w:keepLines/>
              <w:spacing w:after="0"/>
              <w:ind w:left="360"/>
              <w:rPr>
                <w:rFonts w:eastAsia="Times New Roman"/>
                <w:szCs w:val="24"/>
              </w:rPr>
            </w:pPr>
          </w:p>
        </w:tc>
      </w:tr>
      <w:tr w:rsidR="00C217CB" w:rsidRPr="00C217CB" w14:paraId="780AA7D2" w14:textId="77777777" w:rsidTr="00C72DAF">
        <w:tc>
          <w:tcPr>
            <w:tcW w:w="9350" w:type="dxa"/>
            <w:tcBorders>
              <w:top w:val="single" w:sz="4" w:space="0" w:color="auto"/>
              <w:left w:val="single" w:sz="4" w:space="0" w:color="auto"/>
              <w:bottom w:val="single" w:sz="4" w:space="0" w:color="auto"/>
              <w:right w:val="single" w:sz="4" w:space="0" w:color="auto"/>
            </w:tcBorders>
            <w:hideMark/>
          </w:tcPr>
          <w:p w14:paraId="5960F7AE" w14:textId="77777777" w:rsidR="00C217CB" w:rsidRPr="00C217CB" w:rsidRDefault="00C217CB" w:rsidP="00096F56">
            <w:pPr>
              <w:keepNext/>
              <w:keepLines/>
              <w:spacing w:after="0"/>
              <w:rPr>
                <w:rFonts w:eastAsia="Times New Roman"/>
                <w:b/>
                <w:szCs w:val="24"/>
              </w:rPr>
            </w:pPr>
            <w:r w:rsidRPr="00C217CB">
              <w:rPr>
                <w:rFonts w:eastAsia="Times New Roman"/>
                <w:b/>
                <w:szCs w:val="24"/>
              </w:rPr>
              <w:t xml:space="preserve">Comments and justification for the regional recommendation to NCWM: </w:t>
            </w:r>
            <w:r w:rsidRPr="00C217CB">
              <w:rPr>
                <w:rFonts w:eastAsia="Times New Roman"/>
                <w:i/>
                <w:szCs w:val="24"/>
              </w:rPr>
              <w:t>(This will appear in NCWM reports)</w:t>
            </w:r>
          </w:p>
        </w:tc>
      </w:tr>
      <w:tr w:rsidR="00C217CB" w:rsidRPr="00C217CB" w14:paraId="0528A019" w14:textId="77777777" w:rsidTr="00C72DAF">
        <w:tc>
          <w:tcPr>
            <w:tcW w:w="9350" w:type="dxa"/>
            <w:tcBorders>
              <w:top w:val="single" w:sz="4" w:space="0" w:color="auto"/>
              <w:left w:val="single" w:sz="4" w:space="0" w:color="auto"/>
              <w:bottom w:val="single" w:sz="4" w:space="0" w:color="auto"/>
              <w:right w:val="single" w:sz="4" w:space="0" w:color="auto"/>
            </w:tcBorders>
          </w:tcPr>
          <w:p w14:paraId="4BD52CC8" w14:textId="77777777" w:rsidR="00C217CB" w:rsidRPr="00C217CB" w:rsidRDefault="00C217CB" w:rsidP="00096F56">
            <w:pPr>
              <w:keepNext/>
              <w:keepLines/>
              <w:spacing w:after="0"/>
              <w:rPr>
                <w:rFonts w:eastAsia="Times New Roman"/>
                <w:szCs w:val="24"/>
              </w:rPr>
            </w:pPr>
          </w:p>
          <w:p w14:paraId="4C23DA7C" w14:textId="77777777" w:rsidR="00C217CB" w:rsidRPr="00C217CB" w:rsidRDefault="00C217CB" w:rsidP="00096F56">
            <w:pPr>
              <w:keepNext/>
              <w:keepLines/>
              <w:spacing w:after="0"/>
              <w:rPr>
                <w:rFonts w:eastAsia="Times New Roman"/>
                <w:szCs w:val="24"/>
              </w:rPr>
            </w:pPr>
          </w:p>
          <w:p w14:paraId="16819B1F" w14:textId="77777777" w:rsidR="00C217CB" w:rsidRPr="00C217CB" w:rsidRDefault="00C217CB" w:rsidP="00096F56">
            <w:pPr>
              <w:keepNext/>
              <w:keepLines/>
              <w:spacing w:after="0"/>
              <w:rPr>
                <w:rFonts w:eastAsia="Times New Roman"/>
                <w:szCs w:val="24"/>
              </w:rPr>
            </w:pPr>
          </w:p>
        </w:tc>
      </w:tr>
    </w:tbl>
    <w:p w14:paraId="0567B158" w14:textId="77777777" w:rsidR="00C217CB" w:rsidRDefault="00C217CB" w:rsidP="009B494E">
      <w:pPr>
        <w:pStyle w:val="ItemHeading"/>
        <w:tabs>
          <w:tab w:val="clear" w:pos="900"/>
          <w:tab w:val="left" w:pos="1710"/>
        </w:tabs>
        <w:ind w:left="2160" w:hanging="2160"/>
      </w:pPr>
    </w:p>
    <w:p w14:paraId="062CC30F" w14:textId="53472FFE" w:rsidR="00275612" w:rsidRDefault="00275612" w:rsidP="001A11A8">
      <w:pPr>
        <w:spacing w:before="240"/>
      </w:pPr>
    </w:p>
    <w:p w14:paraId="70380956" w14:textId="77777777" w:rsidR="00C217CB" w:rsidRDefault="00C217CB" w:rsidP="001A11A8">
      <w:pPr>
        <w:spacing w:before="240"/>
      </w:pPr>
    </w:p>
    <w:p w14:paraId="7AF884E2" w14:textId="77777777" w:rsidR="00C217CB" w:rsidRDefault="00C217CB" w:rsidP="001A11A8">
      <w:pPr>
        <w:spacing w:before="240"/>
      </w:pPr>
    </w:p>
    <w:p w14:paraId="73E5DDCD" w14:textId="77777777" w:rsidR="00C217CB" w:rsidRDefault="00C217CB" w:rsidP="001A11A8">
      <w:pPr>
        <w:spacing w:before="240"/>
      </w:pPr>
    </w:p>
    <w:p w14:paraId="0AB1E191" w14:textId="77777777" w:rsidR="00C217CB" w:rsidRDefault="00C217CB" w:rsidP="001A11A8">
      <w:pPr>
        <w:spacing w:before="240"/>
      </w:pPr>
    </w:p>
    <w:p w14:paraId="29AF745A" w14:textId="77777777" w:rsidR="00C217CB" w:rsidRDefault="00C217CB" w:rsidP="001A11A8">
      <w:pPr>
        <w:spacing w:before="240"/>
      </w:pPr>
    </w:p>
    <w:p w14:paraId="2944A951" w14:textId="77777777" w:rsidR="00C217CB" w:rsidRDefault="00C217CB" w:rsidP="001A11A8">
      <w:pPr>
        <w:spacing w:before="240"/>
      </w:pPr>
    </w:p>
    <w:p w14:paraId="56444970" w14:textId="77777777" w:rsidR="00C217CB" w:rsidRDefault="00C217CB" w:rsidP="001A11A8">
      <w:pPr>
        <w:spacing w:before="240"/>
      </w:pPr>
    </w:p>
    <w:p w14:paraId="4360788F" w14:textId="77777777" w:rsidR="00C217CB" w:rsidRDefault="00C217CB" w:rsidP="001A11A8">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01E52CE8" w14:textId="77777777" w:rsidR="006242E9" w:rsidRPr="00F4615B" w:rsidRDefault="006242E9" w:rsidP="006242E9">
      <w:pPr>
        <w:pStyle w:val="CommitteeMemberNames"/>
        <w:keepNext/>
        <w:keepLines/>
        <w:suppressLineNumbers/>
        <w:spacing w:before="120"/>
        <w:rPr>
          <w:strike/>
        </w:rPr>
      </w:pPr>
      <w:bookmarkStart w:id="153" w:name="AppendixB"/>
      <w:r w:rsidRPr="00A20A53">
        <w:t xml:space="preserve">Mr. </w:t>
      </w:r>
      <w:r>
        <w:t>Jim Willis, New York</w:t>
      </w:r>
      <w:r w:rsidRPr="00A20A53">
        <w:t xml:space="preserve"> |</w:t>
      </w:r>
      <w:r>
        <w:t xml:space="preserve"> </w:t>
      </w:r>
      <w:r w:rsidRPr="00AC046A">
        <w:t>Chair</w:t>
      </w:r>
    </w:p>
    <w:p w14:paraId="4FF875EE" w14:textId="77777777" w:rsidR="006242E9" w:rsidRDefault="006242E9" w:rsidP="006242E9">
      <w:pPr>
        <w:pStyle w:val="CommitteeMemberNames"/>
        <w:keepNext/>
        <w:keepLines/>
        <w:suppressLineNumbers/>
      </w:pPr>
      <w:r w:rsidRPr="00A20A53">
        <w:t xml:space="preserve">Mr. </w:t>
      </w:r>
      <w:r>
        <w:t>Steve Timar, New York</w:t>
      </w:r>
      <w:r w:rsidRPr="00A20A53">
        <w:t xml:space="preserve"> | </w:t>
      </w:r>
      <w:r>
        <w:t>Member</w:t>
      </w:r>
      <w:r w:rsidRPr="00A20A53">
        <w:t xml:space="preserve"> </w:t>
      </w:r>
    </w:p>
    <w:p w14:paraId="09D10767" w14:textId="77777777" w:rsidR="006242E9" w:rsidRDefault="006242E9" w:rsidP="006242E9">
      <w:pPr>
        <w:pStyle w:val="CommitteeMemberNames"/>
        <w:keepNext/>
        <w:keepLines/>
        <w:suppressLineNumbers/>
      </w:pPr>
      <w:r w:rsidRPr="00A20A53">
        <w:t>Mr.</w:t>
      </w:r>
      <w:r>
        <w:t xml:space="preserve"> Jason Flint, New Jersey</w:t>
      </w:r>
      <w:r w:rsidRPr="00A20A53">
        <w:t xml:space="preserve"> | Member</w:t>
      </w:r>
    </w:p>
    <w:p w14:paraId="3315C007" w14:textId="77777777" w:rsidR="006242E9" w:rsidRDefault="006242E9" w:rsidP="006242E9">
      <w:pPr>
        <w:pStyle w:val="CommitteeMemberNames"/>
        <w:keepNext/>
        <w:keepLines/>
        <w:suppressLineNumbers/>
      </w:pPr>
      <w:r w:rsidRPr="00A20A53">
        <w:t xml:space="preserve">Mr. </w:t>
      </w:r>
      <w:r>
        <w:t>Brad Bachelder, Maine</w:t>
      </w:r>
      <w:r w:rsidRPr="00A20A53">
        <w:t xml:space="preserve"> | Member</w:t>
      </w:r>
    </w:p>
    <w:p w14:paraId="64749C91" w14:textId="77777777" w:rsidR="006242E9" w:rsidRDefault="006242E9" w:rsidP="006242E9">
      <w:pPr>
        <w:keepNext/>
        <w:keepLines/>
        <w:suppressLineNumbers/>
        <w:spacing w:before="120" w:after="0"/>
        <w:jc w:val="left"/>
        <w:rPr>
          <w:rFonts w:eastAsia="Times New Roman"/>
          <w:b/>
          <w:szCs w:val="18"/>
        </w:rPr>
        <w:sectPr w:rsidR="006242E9" w:rsidSect="009909AD">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lnNumType w:countBy="1"/>
          <w:pgNumType w:start="153"/>
          <w:cols w:space="720"/>
          <w:docGrid w:linePitch="360"/>
        </w:sectPr>
      </w:pPr>
      <w:r>
        <w:rPr>
          <w:rFonts w:eastAsia="Times New Roman"/>
          <w:b/>
          <w:szCs w:val="18"/>
        </w:rPr>
        <w:t xml:space="preserve">NEWMA </w:t>
      </w:r>
      <w:r w:rsidRPr="0009664C">
        <w:rPr>
          <w:rFonts w:eastAsia="Times New Roman"/>
          <w:b/>
          <w:szCs w:val="18"/>
        </w:rPr>
        <w:t>Specifications and Tolerances Committee</w:t>
      </w:r>
    </w:p>
    <w:p w14:paraId="5D3F2186" w14:textId="75A2F325" w:rsidR="00EF3BE4" w:rsidRPr="00A20A53" w:rsidRDefault="00EF3BE4" w:rsidP="00EF3BE4">
      <w:pPr>
        <w:suppressLineNumbers/>
        <w:spacing w:after="0"/>
        <w:jc w:val="center"/>
        <w:rPr>
          <w:rFonts w:eastAsia="Times New Roman"/>
          <w:b/>
          <w:sz w:val="28"/>
          <w:szCs w:val="24"/>
        </w:rPr>
      </w:pPr>
      <w:r w:rsidRPr="00A20A53">
        <w:rPr>
          <w:rFonts w:eastAsia="Times New Roman"/>
          <w:b/>
          <w:sz w:val="28"/>
          <w:szCs w:val="24"/>
        </w:rPr>
        <w:lastRenderedPageBreak/>
        <w:t xml:space="preserve">Appendix </w:t>
      </w:r>
      <w:r w:rsidR="008123AF">
        <w:rPr>
          <w:rFonts w:eastAsia="Times New Roman"/>
          <w:b/>
          <w:sz w:val="28"/>
          <w:szCs w:val="24"/>
        </w:rPr>
        <w:t>A</w:t>
      </w:r>
    </w:p>
    <w:bookmarkEnd w:id="153"/>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154" w:name="_Hlk53063683"/>
      <w:r w:rsidRPr="00FA251A">
        <w:rPr>
          <w:rFonts w:eastAsiaTheme="minorHAnsi"/>
        </w:rPr>
        <w:t>by which the tolerance values and the accuracy class applicable to the device are determined.</w:t>
      </w:r>
      <w:bookmarkEnd w:id="154"/>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8.5pt" o:ole="">
            <v:imagedata r:id="rId18" o:title=""/>
          </v:shape>
          <o:OLEObject Type="Embed" ProgID="Unknown" ShapeID="_x0000_i1025" DrawAspect="Content" ObjectID="_1724856036" r:id="rId19"/>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lastRenderedPageBreak/>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155" w:name="_Toc22712553"/>
      <w:r w:rsidRPr="00FA251A">
        <w:rPr>
          <w:rFonts w:eastAsia="Times New Roman"/>
          <w:b/>
          <w:bCs/>
        </w:rPr>
        <w:t>T.N.1.</w:t>
      </w:r>
      <w:r w:rsidRPr="00FA251A">
        <w:rPr>
          <w:rFonts w:eastAsia="Times New Roman"/>
          <w:b/>
          <w:bCs/>
        </w:rPr>
        <w:tab/>
        <w:t>Principles.</w:t>
      </w:r>
      <w:bookmarkEnd w:id="155"/>
    </w:p>
    <w:p w14:paraId="18E691C7" w14:textId="77777777" w:rsidR="00FA251A" w:rsidRPr="00FA251A" w:rsidRDefault="00FA251A" w:rsidP="00C22E0A">
      <w:pPr>
        <w:tabs>
          <w:tab w:val="left" w:pos="1260"/>
        </w:tabs>
        <w:spacing w:after="120"/>
        <w:ind w:left="360"/>
        <w:rPr>
          <w:rFonts w:eastAsiaTheme="minorHAnsi"/>
        </w:rPr>
      </w:pPr>
      <w:bookmarkStart w:id="156" w:name="_Toc22712554"/>
      <w:r w:rsidRPr="00FA251A">
        <w:rPr>
          <w:rFonts w:eastAsiaTheme="minorHAnsi"/>
          <w:b/>
          <w:bCs/>
        </w:rPr>
        <w:t>T.N.1.1.</w:t>
      </w:r>
      <w:r w:rsidRPr="00FA251A">
        <w:rPr>
          <w:rFonts w:eastAsiaTheme="minorHAnsi"/>
          <w:b/>
          <w:bCs/>
        </w:rPr>
        <w:tab/>
        <w:t>Design.</w:t>
      </w:r>
      <w:bookmarkEnd w:id="156"/>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157" w:name="_Toc22712555"/>
      <w:r w:rsidRPr="00FA251A">
        <w:rPr>
          <w:rFonts w:eastAsiaTheme="minorHAnsi"/>
          <w:b/>
          <w:bCs/>
        </w:rPr>
        <w:t>T.N.1.2.</w:t>
      </w:r>
      <w:r w:rsidRPr="00FA251A">
        <w:rPr>
          <w:rFonts w:eastAsiaTheme="minorHAnsi"/>
          <w:b/>
          <w:bCs/>
        </w:rPr>
        <w:tab/>
        <w:t>Accuracy Classes.</w:t>
      </w:r>
      <w:bookmarkEnd w:id="157"/>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158" w:name="_Toc22712556"/>
      <w:r w:rsidRPr="00FA251A">
        <w:rPr>
          <w:rFonts w:eastAsiaTheme="minorHAnsi"/>
          <w:b/>
          <w:bCs/>
        </w:rPr>
        <w:t>T.N.1.3.</w:t>
      </w:r>
      <w:r w:rsidRPr="00FA251A">
        <w:rPr>
          <w:rFonts w:eastAsiaTheme="minorHAnsi"/>
          <w:b/>
          <w:bCs/>
        </w:rPr>
        <w:tab/>
        <w:t>Scale Division.</w:t>
      </w:r>
      <w:bookmarkEnd w:id="158"/>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57.75pt;height:21.75pt" o:ole="">
            <v:imagedata r:id="rId25" o:title=""/>
          </v:shape>
          <o:OLEObject Type="Embed" ProgID="Equation.3" ShapeID="_x0000_i1026" DrawAspect="Content" ObjectID="_1724856037" r:id="rId26"/>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 xml:space="preserve">The changes to the header of Table 3 ensure the classification is based on e consistent with the definitions and the principles in T.N.1. The scale division d is not involved in classification. This change should reduce confusion. The </w:t>
      </w:r>
      <w:r w:rsidRPr="00FA251A">
        <w:rPr>
          <w:rFonts w:eastAsiaTheme="minorHAnsi"/>
        </w:rPr>
        <w:lastRenderedPageBreak/>
        <w:t>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keepNext/>
              <w:keepLines/>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keepNext/>
              <w:keepLines/>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keepNext/>
              <w:keepLines/>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keepNext/>
              <w:keepLines/>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lastRenderedPageBreak/>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 xml:space="preserve">the complete weighing/load-receiving element or scale has been evaluated for compliance with </w:t>
      </w:r>
      <w:r w:rsidRPr="00FA251A">
        <w:rPr>
          <w:rFonts w:eastAsia="Times New Roman"/>
          <w:i/>
        </w:rPr>
        <w:lastRenderedPageBreak/>
        <w:t>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159"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159"/>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w:t>
      </w:r>
      <w:r w:rsidRPr="00FA251A">
        <w:rPr>
          <w:rFonts w:eastAsiaTheme="minorHAnsi"/>
        </w:rPr>
        <w:lastRenderedPageBreak/>
        <w:t>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160"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160"/>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F0704B">
      <w:headerReference w:type="even" r:id="rId29"/>
      <w:headerReference w:type="default" r:id="rId30"/>
      <w:footerReference w:type="even" r:id="rId31"/>
      <w:footerReference w:type="default" r:id="rId32"/>
      <w:pgSz w:w="12240" w:h="15840" w:code="1"/>
      <w:pgMar w:top="1440" w:right="1440" w:bottom="1440" w:left="1440" w:header="720" w:footer="720" w:gutter="0"/>
      <w:pgNumType w:start="2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AFA66" w14:textId="77777777" w:rsidR="00CD7CC5" w:rsidRDefault="00CD7CC5" w:rsidP="0082263A">
      <w:r>
        <w:separator/>
      </w:r>
    </w:p>
  </w:endnote>
  <w:endnote w:type="continuationSeparator" w:id="0">
    <w:p w14:paraId="2F72A8BF" w14:textId="77777777" w:rsidR="00CD7CC5" w:rsidRDefault="00CD7CC5" w:rsidP="0082263A">
      <w:r>
        <w:continuationSeparator/>
      </w:r>
    </w:p>
  </w:endnote>
  <w:endnote w:type="continuationNotice" w:id="1">
    <w:p w14:paraId="60EDD6F2" w14:textId="77777777" w:rsidR="00CD7CC5" w:rsidRDefault="00CD7C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4E9E" w14:textId="77777777" w:rsidR="006242E9" w:rsidRDefault="006242E9" w:rsidP="00A27577">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13A87" w14:textId="77777777" w:rsidR="006242E9" w:rsidRDefault="006242E9"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p w14:paraId="56CF1D4A" w14:textId="77777777" w:rsidR="006242E9" w:rsidRDefault="006242E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9F18" w14:textId="77777777" w:rsidR="006242E9" w:rsidRDefault="006242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19F5" w14:textId="77777777" w:rsidR="00CD7CC5" w:rsidRDefault="00CD7CC5" w:rsidP="0082263A">
      <w:r>
        <w:separator/>
      </w:r>
    </w:p>
  </w:footnote>
  <w:footnote w:type="continuationSeparator" w:id="0">
    <w:p w14:paraId="4F7C808D" w14:textId="77777777" w:rsidR="00CD7CC5" w:rsidRDefault="00CD7CC5" w:rsidP="0082263A">
      <w:r>
        <w:continuationSeparator/>
      </w:r>
    </w:p>
  </w:footnote>
  <w:footnote w:type="continuationNotice" w:id="1">
    <w:p w14:paraId="54712BEA" w14:textId="77777777" w:rsidR="00CD7CC5" w:rsidRDefault="00CD7C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74037" w14:textId="77777777" w:rsidR="006242E9" w:rsidRDefault="006242E9" w:rsidP="00EC7FB9">
    <w:pPr>
      <w:pStyle w:val="Header"/>
      <w:tabs>
        <w:tab w:val="clear" w:pos="4680"/>
      </w:tabs>
      <w:spacing w:after="0"/>
      <w:jc w:val="left"/>
    </w:pPr>
    <w:r>
      <w:t xml:space="preserve">NEWMA </w:t>
    </w:r>
    <w:r w:rsidRPr="00540700">
      <w:t xml:space="preserve">S&amp;T </w:t>
    </w:r>
    <w:r>
      <w:t>2022</w:t>
    </w:r>
    <w:r w:rsidRPr="00540700">
      <w:t xml:space="preserve"> Interim Meeting </w:t>
    </w:r>
    <w:r>
      <w:t>Agenda</w:t>
    </w:r>
  </w:p>
  <w:p w14:paraId="73575A24" w14:textId="77777777" w:rsidR="006242E9" w:rsidRDefault="006242E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35D71" w14:textId="77777777" w:rsidR="006242E9" w:rsidRPr="00540700" w:rsidRDefault="006242E9" w:rsidP="007024C6">
    <w:pPr>
      <w:pStyle w:val="Header"/>
      <w:tabs>
        <w:tab w:val="clear" w:pos="4680"/>
      </w:tabs>
      <w:spacing w:after="0"/>
      <w:jc w:val="right"/>
    </w:pPr>
    <w:r>
      <w:t xml:space="preserve">NEWMA </w:t>
    </w:r>
    <w:r w:rsidRPr="00540700">
      <w:t xml:space="preserve">S&amp;T </w:t>
    </w:r>
    <w:r>
      <w:t>2022</w:t>
    </w:r>
    <w:r w:rsidRPr="00540700">
      <w:t xml:space="preserve"> Interim Meeting </w:t>
    </w:r>
    <w:r>
      <w:t>Agenda</w:t>
    </w:r>
  </w:p>
  <w:p w14:paraId="73D498EE" w14:textId="77777777" w:rsidR="006242E9" w:rsidRDefault="006242E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3360" w14:textId="77777777" w:rsidR="006242E9" w:rsidRDefault="006242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35B55665" w:rsidR="002B629B" w:rsidRDefault="006242E9" w:rsidP="006D768F">
    <w:pPr>
      <w:pStyle w:val="Header"/>
      <w:tabs>
        <w:tab w:val="clear" w:pos="4680"/>
      </w:tabs>
      <w:spacing w:after="0"/>
      <w:jc w:val="left"/>
    </w:pPr>
    <w:r>
      <w:t>NEWMA</w:t>
    </w:r>
    <w:r w:rsidR="003121CA">
      <w:t xml:space="preserve"> </w:t>
    </w:r>
    <w:r w:rsidR="002B629B" w:rsidRPr="00540700">
      <w:t xml:space="preserve">S&amp;T </w:t>
    </w:r>
    <w:r w:rsidR="002B629B">
      <w:t>202</w:t>
    </w:r>
    <w:r w:rsidR="00333DF3">
      <w:t>2</w:t>
    </w:r>
    <w:r w:rsidR="002B629B" w:rsidRPr="00540700">
      <w:t xml:space="preserve"> Interim Meeting</w:t>
    </w:r>
    <w:r w:rsidR="003121CA">
      <w:t xml:space="preserve"> Report Template</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E1CAC32" w:rsidR="002B629B" w:rsidRDefault="006242E9" w:rsidP="007024C6">
    <w:pPr>
      <w:pStyle w:val="Header"/>
      <w:tabs>
        <w:tab w:val="clear" w:pos="4680"/>
      </w:tabs>
      <w:spacing w:after="0"/>
      <w:jc w:val="right"/>
    </w:pPr>
    <w:r>
      <w:t>NEWMA</w:t>
    </w:r>
    <w:r w:rsidR="003121CA">
      <w:t xml:space="preserve"> </w:t>
    </w:r>
    <w:r w:rsidR="002B629B" w:rsidRPr="00540700">
      <w:t xml:space="preserve">S&amp;T </w:t>
    </w:r>
    <w:r w:rsidR="002B629B">
      <w:t>202</w:t>
    </w:r>
    <w:r w:rsidR="00333DF3">
      <w:t>2</w:t>
    </w:r>
    <w:r w:rsidR="002B629B" w:rsidRPr="00540700">
      <w:t xml:space="preserve"> Interim Meeting </w:t>
    </w:r>
    <w:r w:rsidR="003121CA">
      <w:t>Report Template</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4324E"/>
    <w:multiLevelType w:val="hybridMultilevel"/>
    <w:tmpl w:val="FF3895F4"/>
    <w:lvl w:ilvl="0" w:tplc="5F7C8734">
      <w:start w:val="1"/>
      <w:numFmt w:val="decimal"/>
      <w:lvlText w:val="%1."/>
      <w:lvlJc w:val="left"/>
      <w:pPr>
        <w:ind w:left="298" w:hanging="298"/>
      </w:pPr>
      <w:rPr>
        <w:rFonts w:ascii="Times New Roman" w:eastAsia="Garamond" w:hAnsi="Times New Roman" w:cs="Times New Roman" w:hint="default"/>
        <w:b w:val="0"/>
        <w:bCs w:val="0"/>
        <w:i w:val="0"/>
        <w:iCs w:val="0"/>
        <w:spacing w:val="-1"/>
        <w:w w:val="99"/>
        <w:sz w:val="20"/>
        <w:szCs w:val="20"/>
      </w:rPr>
    </w:lvl>
    <w:lvl w:ilvl="1" w:tplc="10E8F7A2">
      <w:numFmt w:val="bullet"/>
      <w:lvlText w:val="•"/>
      <w:lvlJc w:val="left"/>
      <w:pPr>
        <w:ind w:left="1838" w:hanging="298"/>
      </w:pPr>
      <w:rPr>
        <w:rFonts w:hint="default"/>
      </w:rPr>
    </w:lvl>
    <w:lvl w:ilvl="2" w:tplc="8A2650C8">
      <w:numFmt w:val="bullet"/>
      <w:lvlText w:val="•"/>
      <w:lvlJc w:val="left"/>
      <w:pPr>
        <w:ind w:left="2856" w:hanging="298"/>
      </w:pPr>
      <w:rPr>
        <w:rFonts w:hint="default"/>
      </w:rPr>
    </w:lvl>
    <w:lvl w:ilvl="3" w:tplc="90FEF8D2">
      <w:numFmt w:val="bullet"/>
      <w:lvlText w:val="•"/>
      <w:lvlJc w:val="left"/>
      <w:pPr>
        <w:ind w:left="3874" w:hanging="298"/>
      </w:pPr>
      <w:rPr>
        <w:rFonts w:hint="default"/>
      </w:rPr>
    </w:lvl>
    <w:lvl w:ilvl="4" w:tplc="5BB8FD46">
      <w:numFmt w:val="bullet"/>
      <w:lvlText w:val="•"/>
      <w:lvlJc w:val="left"/>
      <w:pPr>
        <w:ind w:left="4892" w:hanging="298"/>
      </w:pPr>
      <w:rPr>
        <w:rFonts w:hint="default"/>
      </w:rPr>
    </w:lvl>
    <w:lvl w:ilvl="5" w:tplc="FA7052CC">
      <w:numFmt w:val="bullet"/>
      <w:lvlText w:val="•"/>
      <w:lvlJc w:val="left"/>
      <w:pPr>
        <w:ind w:left="5910" w:hanging="298"/>
      </w:pPr>
      <w:rPr>
        <w:rFonts w:hint="default"/>
      </w:rPr>
    </w:lvl>
    <w:lvl w:ilvl="6" w:tplc="D36C7484">
      <w:numFmt w:val="bullet"/>
      <w:lvlText w:val="•"/>
      <w:lvlJc w:val="left"/>
      <w:pPr>
        <w:ind w:left="6928" w:hanging="298"/>
      </w:pPr>
      <w:rPr>
        <w:rFonts w:hint="default"/>
      </w:rPr>
    </w:lvl>
    <w:lvl w:ilvl="7" w:tplc="8C68DD6A">
      <w:numFmt w:val="bullet"/>
      <w:lvlText w:val="•"/>
      <w:lvlJc w:val="left"/>
      <w:pPr>
        <w:ind w:left="7946" w:hanging="298"/>
      </w:pPr>
      <w:rPr>
        <w:rFonts w:hint="default"/>
      </w:rPr>
    </w:lvl>
    <w:lvl w:ilvl="8" w:tplc="BC769E38">
      <w:numFmt w:val="bullet"/>
      <w:lvlText w:val="•"/>
      <w:lvlJc w:val="left"/>
      <w:pPr>
        <w:ind w:left="8964" w:hanging="298"/>
      </w:pPr>
      <w:rPr>
        <w:rFonts w:hint="default"/>
      </w:rPr>
    </w:lvl>
  </w:abstractNum>
  <w:abstractNum w:abstractNumId="2" w15:restartNumberingAfterBreak="0">
    <w:nsid w:val="061161C7"/>
    <w:multiLevelType w:val="hybridMultilevel"/>
    <w:tmpl w:val="93140C7A"/>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7BDC38C4">
      <w:start w:val="1"/>
      <w:numFmt w:val="decimal"/>
      <w:lvlText w:val="%2."/>
      <w:lvlJc w:val="left"/>
      <w:pPr>
        <w:ind w:left="820" w:hanging="298"/>
      </w:pPr>
      <w:rPr>
        <w:rFonts w:ascii="Garamond" w:eastAsia="Garamond" w:hAnsi="Garamond" w:cs="Garamond" w:hint="default"/>
        <w:b w:val="0"/>
        <w:bCs w:val="0"/>
        <w:i w:val="0"/>
        <w:iCs w:val="0"/>
        <w:spacing w:val="-1"/>
        <w:w w:val="99"/>
        <w:sz w:val="24"/>
        <w:szCs w:val="24"/>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3"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4"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 w15:restartNumberingAfterBreak="0">
    <w:nsid w:val="20B16756"/>
    <w:multiLevelType w:val="hybridMultilevel"/>
    <w:tmpl w:val="AFA498B0"/>
    <w:lvl w:ilvl="0" w:tplc="96DABF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B21D0"/>
    <w:multiLevelType w:val="hybridMultilevel"/>
    <w:tmpl w:val="B0403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4212FD1"/>
    <w:multiLevelType w:val="multilevel"/>
    <w:tmpl w:val="A370792A"/>
    <w:lvl w:ilvl="0">
      <w:start w:val="19"/>
      <w:numFmt w:val="upperLetter"/>
      <w:lvlText w:val="%1"/>
      <w:lvlJc w:val="left"/>
      <w:pPr>
        <w:ind w:left="113" w:hanging="720"/>
      </w:pPr>
      <w:rPr>
        <w:rFonts w:hint="default"/>
      </w:rPr>
    </w:lvl>
    <w:lvl w:ilvl="1">
      <w:start w:val="5"/>
      <w:numFmt w:val="decimal"/>
      <w:lvlText w:val="%1.%2"/>
      <w:lvlJc w:val="left"/>
      <w:pPr>
        <w:ind w:left="113" w:hanging="720"/>
      </w:pPr>
      <w:rPr>
        <w:rFonts w:hint="default"/>
      </w:rPr>
    </w:lvl>
    <w:lvl w:ilvl="2">
      <w:start w:val="2"/>
      <w:numFmt w:val="decimal"/>
      <w:lvlText w:val="%1.%2.%3."/>
      <w:lvlJc w:val="left"/>
      <w:pPr>
        <w:ind w:left="113" w:hanging="720"/>
      </w:pPr>
      <w:rPr>
        <w:rFonts w:ascii="Times New Roman" w:eastAsia="Garamond" w:hAnsi="Times New Roman" w:cs="Times New Roman" w:hint="default"/>
        <w:b/>
        <w:bCs/>
        <w:i w:val="0"/>
        <w:iCs w:val="0"/>
        <w:spacing w:val="-1"/>
        <w:w w:val="95"/>
        <w:sz w:val="20"/>
        <w:szCs w:val="20"/>
      </w:rPr>
    </w:lvl>
    <w:lvl w:ilvl="3">
      <w:start w:val="1"/>
      <w:numFmt w:val="lowerLetter"/>
      <w:lvlText w:val="(%4)"/>
      <w:lvlJc w:val="left"/>
      <w:pPr>
        <w:ind w:left="1205" w:hanging="372"/>
      </w:pPr>
      <w:rPr>
        <w:rFonts w:ascii="Times New Roman" w:eastAsia="Garamond" w:hAnsi="Times New Roman" w:cs="Times New Roman" w:hint="default"/>
        <w:b w:val="0"/>
        <w:bCs w:val="0"/>
        <w:i w:val="0"/>
        <w:iCs w:val="0"/>
        <w:w w:val="98"/>
        <w:sz w:val="20"/>
        <w:szCs w:val="20"/>
      </w:rPr>
    </w:lvl>
    <w:lvl w:ilvl="4">
      <w:numFmt w:val="bullet"/>
      <w:lvlText w:val="•"/>
      <w:lvlJc w:val="left"/>
      <w:pPr>
        <w:ind w:left="4329" w:hanging="372"/>
      </w:pPr>
      <w:rPr>
        <w:rFonts w:hint="default"/>
      </w:rPr>
    </w:lvl>
    <w:lvl w:ilvl="5">
      <w:numFmt w:val="bullet"/>
      <w:lvlText w:val="•"/>
      <w:lvlJc w:val="left"/>
      <w:pPr>
        <w:ind w:left="5372" w:hanging="372"/>
      </w:pPr>
      <w:rPr>
        <w:rFonts w:hint="default"/>
      </w:rPr>
    </w:lvl>
    <w:lvl w:ilvl="6">
      <w:numFmt w:val="bullet"/>
      <w:lvlText w:val="•"/>
      <w:lvlJc w:val="left"/>
      <w:pPr>
        <w:ind w:left="6416" w:hanging="372"/>
      </w:pPr>
      <w:rPr>
        <w:rFonts w:hint="default"/>
      </w:rPr>
    </w:lvl>
    <w:lvl w:ilvl="7">
      <w:numFmt w:val="bullet"/>
      <w:lvlText w:val="•"/>
      <w:lvlJc w:val="left"/>
      <w:pPr>
        <w:ind w:left="7459" w:hanging="372"/>
      </w:pPr>
      <w:rPr>
        <w:rFonts w:hint="default"/>
      </w:rPr>
    </w:lvl>
    <w:lvl w:ilvl="8">
      <w:numFmt w:val="bullet"/>
      <w:lvlText w:val="•"/>
      <w:lvlJc w:val="left"/>
      <w:pPr>
        <w:ind w:left="8502" w:hanging="372"/>
      </w:pPr>
      <w:rPr>
        <w:rFonts w:hint="default"/>
      </w:rPr>
    </w:lvl>
  </w:abstractNum>
  <w:abstractNum w:abstractNumId="1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3B35D5"/>
    <w:multiLevelType w:val="hybridMultilevel"/>
    <w:tmpl w:val="3A46ECA8"/>
    <w:lvl w:ilvl="0" w:tplc="9C480A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6"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9"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2" w15:restartNumberingAfterBreak="0">
    <w:nsid w:val="49BC7DCC"/>
    <w:multiLevelType w:val="multilevel"/>
    <w:tmpl w:val="C464CB9E"/>
    <w:lvl w:ilvl="0">
      <w:start w:val="20"/>
      <w:numFmt w:val="upperLetter"/>
      <w:lvlText w:val="%1"/>
      <w:lvlJc w:val="left"/>
      <w:pPr>
        <w:ind w:left="833" w:hanging="720"/>
      </w:pPr>
      <w:rPr>
        <w:rFonts w:hint="default"/>
      </w:rPr>
    </w:lvl>
    <w:lvl w:ilvl="1">
      <w:start w:val="2"/>
      <w:numFmt w:val="decimal"/>
      <w:lvlText w:val="%1.%2."/>
      <w:lvlJc w:val="left"/>
      <w:pPr>
        <w:ind w:left="810" w:hanging="720"/>
      </w:pPr>
      <w:rPr>
        <w:rFonts w:ascii="Times New Roman" w:eastAsia="Garamond" w:hAnsi="Times New Roman" w:cs="Times New Roman" w:hint="default"/>
        <w:b w:val="0"/>
        <w:bCs w:val="0"/>
        <w:i w:val="0"/>
        <w:iCs w:val="0"/>
        <w:spacing w:val="-1"/>
        <w:w w:val="92"/>
        <w:sz w:val="20"/>
        <w:szCs w:val="20"/>
      </w:rPr>
    </w:lvl>
    <w:lvl w:ilvl="2">
      <w:start w:val="1"/>
      <w:numFmt w:val="decimal"/>
      <w:lvlText w:val="%1.%2.%3."/>
      <w:lvlJc w:val="left"/>
      <w:pPr>
        <w:ind w:left="113" w:hanging="720"/>
      </w:pPr>
      <w:rPr>
        <w:rFonts w:ascii="Times New Roman" w:eastAsia="Garamond" w:hAnsi="Times New Roman" w:cs="Times New Roman" w:hint="default"/>
        <w:b w:val="0"/>
        <w:bCs w:val="0"/>
        <w:i w:val="0"/>
        <w:iCs w:val="0"/>
        <w:spacing w:val="-1"/>
        <w:w w:val="92"/>
        <w:sz w:val="20"/>
        <w:szCs w:val="20"/>
      </w:rPr>
    </w:lvl>
    <w:lvl w:ilvl="3">
      <w:start w:val="1"/>
      <w:numFmt w:val="lowerLetter"/>
      <w:lvlText w:val="(%4)"/>
      <w:lvlJc w:val="left"/>
      <w:pPr>
        <w:ind w:left="1205" w:hanging="372"/>
      </w:pPr>
      <w:rPr>
        <w:rFonts w:ascii="Garamond" w:eastAsia="Garamond" w:hAnsi="Garamond" w:cs="Garamond" w:hint="default"/>
        <w:b w:val="0"/>
        <w:bCs w:val="0"/>
        <w:i w:val="0"/>
        <w:iCs w:val="0"/>
        <w:w w:val="98"/>
        <w:sz w:val="24"/>
        <w:szCs w:val="24"/>
      </w:rPr>
    </w:lvl>
    <w:lvl w:ilvl="4">
      <w:numFmt w:val="bullet"/>
      <w:lvlText w:val="•"/>
      <w:lvlJc w:val="left"/>
      <w:pPr>
        <w:ind w:left="3546" w:hanging="372"/>
      </w:pPr>
      <w:rPr>
        <w:rFonts w:hint="default"/>
      </w:rPr>
    </w:lvl>
    <w:lvl w:ilvl="5">
      <w:numFmt w:val="bullet"/>
      <w:lvlText w:val="•"/>
      <w:lvlJc w:val="left"/>
      <w:pPr>
        <w:ind w:left="4720" w:hanging="372"/>
      </w:pPr>
      <w:rPr>
        <w:rFonts w:hint="default"/>
      </w:rPr>
    </w:lvl>
    <w:lvl w:ilvl="6">
      <w:numFmt w:val="bullet"/>
      <w:lvlText w:val="•"/>
      <w:lvlJc w:val="left"/>
      <w:pPr>
        <w:ind w:left="5893" w:hanging="372"/>
      </w:pPr>
      <w:rPr>
        <w:rFonts w:hint="default"/>
      </w:rPr>
    </w:lvl>
    <w:lvl w:ilvl="7">
      <w:numFmt w:val="bullet"/>
      <w:lvlText w:val="•"/>
      <w:lvlJc w:val="left"/>
      <w:pPr>
        <w:ind w:left="7066" w:hanging="372"/>
      </w:pPr>
      <w:rPr>
        <w:rFonts w:hint="default"/>
      </w:rPr>
    </w:lvl>
    <w:lvl w:ilvl="8">
      <w:numFmt w:val="bullet"/>
      <w:lvlText w:val="•"/>
      <w:lvlJc w:val="left"/>
      <w:pPr>
        <w:ind w:left="8240" w:hanging="372"/>
      </w:pPr>
      <w:rPr>
        <w:rFonts w:hint="default"/>
      </w:rPr>
    </w:lvl>
  </w:abstractNum>
  <w:abstractNum w:abstractNumId="43"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51"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5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54"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55" w15:restartNumberingAfterBreak="0">
    <w:nsid w:val="54DF3501"/>
    <w:multiLevelType w:val="multilevel"/>
    <w:tmpl w:val="6FA0E0BA"/>
    <w:lvl w:ilvl="0">
      <w:start w:val="14"/>
      <w:numFmt w:val="upperLetter"/>
      <w:lvlText w:val="%1"/>
      <w:lvlJc w:val="left"/>
      <w:pPr>
        <w:ind w:left="240" w:hanging="541"/>
      </w:pPr>
      <w:rPr>
        <w:rFonts w:hint="default"/>
        <w:lang w:val="en-US" w:eastAsia="en-US" w:bidi="ar-SA"/>
      </w:rPr>
    </w:lvl>
    <w:lvl w:ilvl="1">
      <w:start w:val="1"/>
      <w:numFmt w:val="decimal"/>
      <w:lvlText w:val="%1.%2."/>
      <w:lvlJc w:val="left"/>
      <w:pPr>
        <w:ind w:left="240" w:hanging="541"/>
      </w:pPr>
      <w:rPr>
        <w:rFonts w:ascii="Times New Roman" w:eastAsia="Times New Roman" w:hAnsi="Times New Roman" w:cs="Times New Roman" w:hint="default"/>
        <w:b/>
        <w:bCs/>
        <w:i w:val="0"/>
        <w:iCs w:val="0"/>
        <w:w w:val="99"/>
        <w:sz w:val="20"/>
        <w:szCs w:val="20"/>
        <w:lang w:val="en-US" w:eastAsia="en-US" w:bidi="ar-SA"/>
      </w:rPr>
    </w:lvl>
    <w:lvl w:ilvl="2">
      <w:start w:val="1"/>
      <w:numFmt w:val="decimal"/>
      <w:lvlText w:val="%1.%2.%3."/>
      <w:lvlJc w:val="left"/>
      <w:pPr>
        <w:ind w:left="599" w:hanging="721"/>
      </w:pPr>
      <w:rPr>
        <w:rFonts w:ascii="Times New Roman" w:eastAsia="Times New Roman" w:hAnsi="Times New Roman" w:cs="Times New Roman" w:hint="default"/>
        <w:b/>
        <w:bCs/>
        <w:i w:val="0"/>
        <w:iCs w:val="0"/>
        <w:w w:val="99"/>
        <w:sz w:val="20"/>
        <w:szCs w:val="20"/>
        <w:lang w:val="en-US" w:eastAsia="en-US" w:bidi="ar-SA"/>
      </w:rPr>
    </w:lvl>
    <w:lvl w:ilvl="3">
      <w:start w:val="1"/>
      <w:numFmt w:val="lowerLetter"/>
      <w:lvlText w:val="(%4)"/>
      <w:lvlJc w:val="left"/>
      <w:pPr>
        <w:ind w:left="1319" w:hanging="36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79" w:hanging="361"/>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361"/>
      </w:pPr>
      <w:rPr>
        <w:rFonts w:hint="default"/>
        <w:lang w:val="en-US" w:eastAsia="en-US" w:bidi="ar-SA"/>
      </w:rPr>
    </w:lvl>
    <w:lvl w:ilvl="6">
      <w:numFmt w:val="bullet"/>
      <w:lvlText w:val="•"/>
      <w:lvlJc w:val="left"/>
      <w:pPr>
        <w:ind w:left="5177" w:hanging="361"/>
      </w:pPr>
      <w:rPr>
        <w:rFonts w:hint="default"/>
        <w:lang w:val="en-US" w:eastAsia="en-US" w:bidi="ar-SA"/>
      </w:rPr>
    </w:lvl>
    <w:lvl w:ilvl="7">
      <w:numFmt w:val="bullet"/>
      <w:lvlText w:val="•"/>
      <w:lvlJc w:val="left"/>
      <w:pPr>
        <w:ind w:left="6342" w:hanging="361"/>
      </w:pPr>
      <w:rPr>
        <w:rFonts w:hint="default"/>
        <w:lang w:val="en-US" w:eastAsia="en-US" w:bidi="ar-SA"/>
      </w:rPr>
    </w:lvl>
    <w:lvl w:ilvl="8">
      <w:numFmt w:val="bullet"/>
      <w:lvlText w:val="•"/>
      <w:lvlJc w:val="left"/>
      <w:pPr>
        <w:ind w:left="7508" w:hanging="361"/>
      </w:pPr>
      <w:rPr>
        <w:rFonts w:hint="default"/>
        <w:lang w:val="en-US" w:eastAsia="en-US" w:bidi="ar-SA"/>
      </w:rPr>
    </w:lvl>
  </w:abstractNum>
  <w:abstractNum w:abstractNumId="56"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8"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9"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2"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4"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7"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DF52CFC"/>
    <w:multiLevelType w:val="hybridMultilevel"/>
    <w:tmpl w:val="4740B920"/>
    <w:lvl w:ilvl="0" w:tplc="0D62CB92">
      <w:start w:val="1"/>
      <w:numFmt w:val="lowerRoman"/>
      <w:lvlText w:val="(%1)"/>
      <w:lvlJc w:val="left"/>
      <w:pPr>
        <w:ind w:left="1129" w:hanging="72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75"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76"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7"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78"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80"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90179E"/>
    <w:multiLevelType w:val="hybridMultilevel"/>
    <w:tmpl w:val="89D6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77"/>
  </w:num>
  <w:num w:numId="2" w16cid:durableId="237714313">
    <w:abstractNumId w:val="23"/>
  </w:num>
  <w:num w:numId="3" w16cid:durableId="999313107">
    <w:abstractNumId w:val="19"/>
  </w:num>
  <w:num w:numId="4" w16cid:durableId="391320315">
    <w:abstractNumId w:val="61"/>
  </w:num>
  <w:num w:numId="5" w16cid:durableId="314801738">
    <w:abstractNumId w:val="36"/>
  </w:num>
  <w:num w:numId="6" w16cid:durableId="1710496063">
    <w:abstractNumId w:val="38"/>
  </w:num>
  <w:num w:numId="7" w16cid:durableId="67314335">
    <w:abstractNumId w:val="52"/>
  </w:num>
  <w:num w:numId="8" w16cid:durableId="1428842688">
    <w:abstractNumId w:val="56"/>
  </w:num>
  <w:num w:numId="9" w16cid:durableId="764229006">
    <w:abstractNumId w:val="31"/>
  </w:num>
  <w:num w:numId="10" w16cid:durableId="999893160">
    <w:abstractNumId w:val="59"/>
  </w:num>
  <w:num w:numId="11" w16cid:durableId="144010485">
    <w:abstractNumId w:val="14"/>
  </w:num>
  <w:num w:numId="12" w16cid:durableId="517502332">
    <w:abstractNumId w:val="3"/>
  </w:num>
  <w:num w:numId="13" w16cid:durableId="1601916603">
    <w:abstractNumId w:val="6"/>
  </w:num>
  <w:num w:numId="14" w16cid:durableId="1896962543">
    <w:abstractNumId w:val="41"/>
  </w:num>
  <w:num w:numId="15" w16cid:durableId="1601793110">
    <w:abstractNumId w:val="80"/>
  </w:num>
  <w:num w:numId="16" w16cid:durableId="48772518">
    <w:abstractNumId w:val="73"/>
  </w:num>
  <w:num w:numId="17" w16cid:durableId="331033720">
    <w:abstractNumId w:val="72"/>
  </w:num>
  <w:num w:numId="18" w16cid:durableId="2007247836">
    <w:abstractNumId w:val="69"/>
  </w:num>
  <w:num w:numId="19" w16cid:durableId="2019891351">
    <w:abstractNumId w:val="46"/>
  </w:num>
  <w:num w:numId="20" w16cid:durableId="1983998867">
    <w:abstractNumId w:val="12"/>
  </w:num>
  <w:num w:numId="21" w16cid:durableId="868955475">
    <w:abstractNumId w:val="43"/>
  </w:num>
  <w:num w:numId="22" w16cid:durableId="142698000">
    <w:abstractNumId w:val="11"/>
  </w:num>
  <w:num w:numId="23" w16cid:durableId="577255146">
    <w:abstractNumId w:val="9"/>
  </w:num>
  <w:num w:numId="24" w16cid:durableId="27193552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29"/>
  </w:num>
  <w:num w:numId="26" w16cid:durableId="178812221">
    <w:abstractNumId w:val="58"/>
  </w:num>
  <w:num w:numId="27" w16cid:durableId="1364282223">
    <w:abstractNumId w:val="13"/>
  </w:num>
  <w:num w:numId="28" w16cid:durableId="2053721784">
    <w:abstractNumId w:val="8"/>
  </w:num>
  <w:num w:numId="29" w16cid:durableId="1973901834">
    <w:abstractNumId w:val="0"/>
  </w:num>
  <w:num w:numId="30" w16cid:durableId="1391803362">
    <w:abstractNumId w:val="81"/>
  </w:num>
  <w:num w:numId="31" w16cid:durableId="1553616117">
    <w:abstractNumId w:val="39"/>
  </w:num>
  <w:num w:numId="32" w16cid:durableId="989944250">
    <w:abstractNumId w:val="64"/>
  </w:num>
  <w:num w:numId="33" w16cid:durableId="1570848583">
    <w:abstractNumId w:val="50"/>
  </w:num>
  <w:num w:numId="34" w16cid:durableId="304310886">
    <w:abstractNumId w:val="53"/>
  </w:num>
  <w:num w:numId="35" w16cid:durableId="1228422076">
    <w:abstractNumId w:val="82"/>
  </w:num>
  <w:num w:numId="36" w16cid:durableId="206842840">
    <w:abstractNumId w:val="47"/>
  </w:num>
  <w:num w:numId="37" w16cid:durableId="1078333649">
    <w:abstractNumId w:val="20"/>
  </w:num>
  <w:num w:numId="38" w16cid:durableId="1390225863">
    <w:abstractNumId w:val="37"/>
  </w:num>
  <w:num w:numId="39" w16cid:durableId="26824639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35"/>
  </w:num>
  <w:num w:numId="41" w16cid:durableId="2134328736">
    <w:abstractNumId w:val="6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33"/>
  </w:num>
  <w:num w:numId="51" w16cid:durableId="1641230370">
    <w:abstractNumId w:val="62"/>
  </w:num>
  <w:num w:numId="52" w16cid:durableId="1535772239">
    <w:abstractNumId w:val="27"/>
  </w:num>
  <w:num w:numId="53" w16cid:durableId="1011176196">
    <w:abstractNumId w:val="57"/>
  </w:num>
  <w:num w:numId="54" w16cid:durableId="2110155038">
    <w:abstractNumId w:val="7"/>
  </w:num>
  <w:num w:numId="55" w16cid:durableId="174333039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8023001">
    <w:abstractNumId w:val="4"/>
  </w:num>
  <w:num w:numId="57" w16cid:durableId="848838926">
    <w:abstractNumId w:val="13"/>
  </w:num>
  <w:num w:numId="58" w16cid:durableId="2111315571">
    <w:abstractNumId w:val="8"/>
  </w:num>
  <w:num w:numId="59" w16cid:durableId="45767344">
    <w:abstractNumId w:val="67"/>
  </w:num>
  <w:num w:numId="60" w16cid:durableId="4457164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433316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85017872">
    <w:abstractNumId w:val="30"/>
  </w:num>
  <w:num w:numId="63" w16cid:durableId="459766253">
    <w:abstractNumId w:val="34"/>
  </w:num>
  <w:num w:numId="64" w16cid:durableId="2100834828">
    <w:abstractNumId w:val="84"/>
  </w:num>
  <w:num w:numId="65" w16cid:durableId="1310328227">
    <w:abstractNumId w:val="71"/>
  </w:num>
  <w:num w:numId="66" w16cid:durableId="979264055">
    <w:abstractNumId w:val="22"/>
  </w:num>
  <w:num w:numId="67" w16cid:durableId="318728937">
    <w:abstractNumId w:val="87"/>
  </w:num>
  <w:num w:numId="68" w16cid:durableId="299959751">
    <w:abstractNumId w:val="63"/>
  </w:num>
  <w:num w:numId="69" w16cid:durableId="2029133688">
    <w:abstractNumId w:val="65"/>
  </w:num>
  <w:num w:numId="70" w16cid:durableId="1690913039">
    <w:abstractNumId w:val="85"/>
  </w:num>
  <w:num w:numId="71" w16cid:durableId="1267421806">
    <w:abstractNumId w:val="75"/>
  </w:num>
  <w:num w:numId="72" w16cid:durableId="243028614">
    <w:abstractNumId w:val="15"/>
  </w:num>
  <w:num w:numId="73" w16cid:durableId="613828603">
    <w:abstractNumId w:val="86"/>
  </w:num>
  <w:num w:numId="74" w16cid:durableId="30620707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12200534">
    <w:abstractNumId w:val="76"/>
  </w:num>
  <w:num w:numId="76" w16cid:durableId="2095514266">
    <w:abstractNumId w:val="74"/>
  </w:num>
  <w:num w:numId="77" w16cid:durableId="216552507">
    <w:abstractNumId w:val="79"/>
  </w:num>
  <w:num w:numId="78" w16cid:durableId="258101514">
    <w:abstractNumId w:val="24"/>
  </w:num>
  <w:num w:numId="79" w16cid:durableId="13355676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12939190">
    <w:abstractNumId w:val="17"/>
  </w:num>
  <w:num w:numId="81" w16cid:durableId="697465842">
    <w:abstractNumId w:val="68"/>
  </w:num>
  <w:num w:numId="82" w16cid:durableId="578566156">
    <w:abstractNumId w:val="2"/>
  </w:num>
  <w:num w:numId="83" w16cid:durableId="633874580">
    <w:abstractNumId w:val="18"/>
  </w:num>
  <w:num w:numId="84" w16cid:durableId="453601800">
    <w:abstractNumId w:val="42"/>
  </w:num>
  <w:num w:numId="85" w16cid:durableId="683168496">
    <w:abstractNumId w:val="54"/>
  </w:num>
  <w:num w:numId="86" w16cid:durableId="670958951">
    <w:abstractNumId w:val="1"/>
  </w:num>
  <w:num w:numId="87" w16cid:durableId="559168195">
    <w:abstractNumId w:val="55"/>
  </w:num>
  <w:num w:numId="88" w16cid:durableId="672417324">
    <w:abstractNumId w:val="21"/>
  </w:num>
  <w:num w:numId="89" w16cid:durableId="616133708">
    <w:abstractNumId w:val="49"/>
  </w:num>
  <w:num w:numId="90" w16cid:durableId="1417938865">
    <w:abstractNumId w:val="16"/>
  </w:num>
  <w:num w:numId="91" w16cid:durableId="1316496442">
    <w:abstractNumId w:val="70"/>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sxMawHbCLBN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5BFE"/>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6F56"/>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BD2"/>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259"/>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B64"/>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24BE"/>
    <w:rsid w:val="000F26BF"/>
    <w:rsid w:val="000F272C"/>
    <w:rsid w:val="000F27FF"/>
    <w:rsid w:val="000F2986"/>
    <w:rsid w:val="000F2A99"/>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107"/>
    <w:rsid w:val="00124565"/>
    <w:rsid w:val="001247F8"/>
    <w:rsid w:val="00124807"/>
    <w:rsid w:val="00124D40"/>
    <w:rsid w:val="00124F5C"/>
    <w:rsid w:val="001253E5"/>
    <w:rsid w:val="001255E5"/>
    <w:rsid w:val="00125727"/>
    <w:rsid w:val="00125AA7"/>
    <w:rsid w:val="00125AC9"/>
    <w:rsid w:val="00125F04"/>
    <w:rsid w:val="001260CA"/>
    <w:rsid w:val="0012610C"/>
    <w:rsid w:val="001262E2"/>
    <w:rsid w:val="00126DA7"/>
    <w:rsid w:val="001270A7"/>
    <w:rsid w:val="0012716F"/>
    <w:rsid w:val="0012722B"/>
    <w:rsid w:val="00127567"/>
    <w:rsid w:val="00127E3E"/>
    <w:rsid w:val="00127F17"/>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0BC"/>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59D"/>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6D0B"/>
    <w:rsid w:val="001D73C0"/>
    <w:rsid w:val="001D73ED"/>
    <w:rsid w:val="001D7AE3"/>
    <w:rsid w:val="001D7EE2"/>
    <w:rsid w:val="001E007C"/>
    <w:rsid w:val="001E0236"/>
    <w:rsid w:val="001E0C64"/>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43"/>
    <w:rsid w:val="001F5AF0"/>
    <w:rsid w:val="001F6D45"/>
    <w:rsid w:val="001F7408"/>
    <w:rsid w:val="001F7745"/>
    <w:rsid w:val="0020021F"/>
    <w:rsid w:val="002003C9"/>
    <w:rsid w:val="00200B49"/>
    <w:rsid w:val="00200DDE"/>
    <w:rsid w:val="0020111C"/>
    <w:rsid w:val="00201154"/>
    <w:rsid w:val="0020140A"/>
    <w:rsid w:val="00201D0F"/>
    <w:rsid w:val="00202538"/>
    <w:rsid w:val="002025E9"/>
    <w:rsid w:val="0020269E"/>
    <w:rsid w:val="00202D19"/>
    <w:rsid w:val="00202DAA"/>
    <w:rsid w:val="00202FF2"/>
    <w:rsid w:val="00203588"/>
    <w:rsid w:val="002038FE"/>
    <w:rsid w:val="00203D97"/>
    <w:rsid w:val="00203EBE"/>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DB7"/>
    <w:rsid w:val="002234BE"/>
    <w:rsid w:val="00223669"/>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1F"/>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36DF"/>
    <w:rsid w:val="002639D3"/>
    <w:rsid w:val="0026460A"/>
    <w:rsid w:val="00264976"/>
    <w:rsid w:val="002657D7"/>
    <w:rsid w:val="00265F21"/>
    <w:rsid w:val="0026614B"/>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123"/>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175"/>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36E"/>
    <w:rsid w:val="002F55A5"/>
    <w:rsid w:val="002F571D"/>
    <w:rsid w:val="002F5AD2"/>
    <w:rsid w:val="002F61D4"/>
    <w:rsid w:val="002F6459"/>
    <w:rsid w:val="002F6E7C"/>
    <w:rsid w:val="002F7BCD"/>
    <w:rsid w:val="002F7FAA"/>
    <w:rsid w:val="003007CB"/>
    <w:rsid w:val="003009AD"/>
    <w:rsid w:val="00300DF8"/>
    <w:rsid w:val="00301AD2"/>
    <w:rsid w:val="0030272C"/>
    <w:rsid w:val="003032A1"/>
    <w:rsid w:val="00303A99"/>
    <w:rsid w:val="00303C8C"/>
    <w:rsid w:val="00303E74"/>
    <w:rsid w:val="00303EF5"/>
    <w:rsid w:val="00304295"/>
    <w:rsid w:val="003047DE"/>
    <w:rsid w:val="0030504C"/>
    <w:rsid w:val="0030560B"/>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1CA"/>
    <w:rsid w:val="00312597"/>
    <w:rsid w:val="00312A8C"/>
    <w:rsid w:val="003132B3"/>
    <w:rsid w:val="003139DB"/>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183"/>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3DF3"/>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3E3"/>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7E1"/>
    <w:rsid w:val="0038087D"/>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7EB"/>
    <w:rsid w:val="00394D8B"/>
    <w:rsid w:val="00395222"/>
    <w:rsid w:val="003958A4"/>
    <w:rsid w:val="00395C91"/>
    <w:rsid w:val="00395EF6"/>
    <w:rsid w:val="003964C6"/>
    <w:rsid w:val="00396756"/>
    <w:rsid w:val="00396B40"/>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1B63"/>
    <w:rsid w:val="00462120"/>
    <w:rsid w:val="004621D4"/>
    <w:rsid w:val="004624F5"/>
    <w:rsid w:val="004629CC"/>
    <w:rsid w:val="00462A64"/>
    <w:rsid w:val="00462EC5"/>
    <w:rsid w:val="0046312F"/>
    <w:rsid w:val="00463236"/>
    <w:rsid w:val="00463584"/>
    <w:rsid w:val="00463B2A"/>
    <w:rsid w:val="00464306"/>
    <w:rsid w:val="004647CD"/>
    <w:rsid w:val="004648E9"/>
    <w:rsid w:val="00464A5F"/>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6F54"/>
    <w:rsid w:val="004B7047"/>
    <w:rsid w:val="004B75D8"/>
    <w:rsid w:val="004B77FF"/>
    <w:rsid w:val="004B7C9A"/>
    <w:rsid w:val="004C0773"/>
    <w:rsid w:val="004C0838"/>
    <w:rsid w:val="004C0B97"/>
    <w:rsid w:val="004C10CF"/>
    <w:rsid w:val="004C1485"/>
    <w:rsid w:val="004C1AEC"/>
    <w:rsid w:val="004C1D1F"/>
    <w:rsid w:val="004C2202"/>
    <w:rsid w:val="004C227F"/>
    <w:rsid w:val="004C22C5"/>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A71"/>
    <w:rsid w:val="004D2F33"/>
    <w:rsid w:val="004D30E8"/>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1E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C24"/>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887"/>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5EAD"/>
    <w:rsid w:val="00576948"/>
    <w:rsid w:val="00576CD1"/>
    <w:rsid w:val="00576D51"/>
    <w:rsid w:val="00576DDC"/>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A1"/>
    <w:rsid w:val="00587F10"/>
    <w:rsid w:val="005900E4"/>
    <w:rsid w:val="005900FD"/>
    <w:rsid w:val="0059027E"/>
    <w:rsid w:val="00590694"/>
    <w:rsid w:val="005909D7"/>
    <w:rsid w:val="005915DF"/>
    <w:rsid w:val="00591952"/>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567B"/>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3CDE"/>
    <w:rsid w:val="005F417B"/>
    <w:rsid w:val="005F4E06"/>
    <w:rsid w:val="005F4FA0"/>
    <w:rsid w:val="005F50DB"/>
    <w:rsid w:val="005F5870"/>
    <w:rsid w:val="005F5B99"/>
    <w:rsid w:val="005F5E35"/>
    <w:rsid w:val="005F663F"/>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EC3"/>
    <w:rsid w:val="00603F6D"/>
    <w:rsid w:val="0060515C"/>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C6C"/>
    <w:rsid w:val="00621D20"/>
    <w:rsid w:val="006224B0"/>
    <w:rsid w:val="00622613"/>
    <w:rsid w:val="006229CD"/>
    <w:rsid w:val="00622A18"/>
    <w:rsid w:val="00622FFF"/>
    <w:rsid w:val="006234A9"/>
    <w:rsid w:val="0062359F"/>
    <w:rsid w:val="00623619"/>
    <w:rsid w:val="00623B95"/>
    <w:rsid w:val="00623FB3"/>
    <w:rsid w:val="00624076"/>
    <w:rsid w:val="006240F3"/>
    <w:rsid w:val="006242E9"/>
    <w:rsid w:val="006243C3"/>
    <w:rsid w:val="006243F1"/>
    <w:rsid w:val="006245D4"/>
    <w:rsid w:val="006245FD"/>
    <w:rsid w:val="00624657"/>
    <w:rsid w:val="0062475F"/>
    <w:rsid w:val="00624A5D"/>
    <w:rsid w:val="00624DFF"/>
    <w:rsid w:val="00625925"/>
    <w:rsid w:val="00625A0B"/>
    <w:rsid w:val="0062680E"/>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90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07DD"/>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C04"/>
    <w:rsid w:val="00736DBF"/>
    <w:rsid w:val="00737267"/>
    <w:rsid w:val="00737AEF"/>
    <w:rsid w:val="007404F5"/>
    <w:rsid w:val="00740D1F"/>
    <w:rsid w:val="00741155"/>
    <w:rsid w:val="00741D07"/>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6F5"/>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23"/>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4F6"/>
    <w:rsid w:val="007B370F"/>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29D"/>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C54"/>
    <w:rsid w:val="007F50E9"/>
    <w:rsid w:val="007F540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9FE"/>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5ECC"/>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5C8"/>
    <w:rsid w:val="00871CEC"/>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2F3A"/>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6F72"/>
    <w:rsid w:val="00897353"/>
    <w:rsid w:val="00897470"/>
    <w:rsid w:val="008974D2"/>
    <w:rsid w:val="00897602"/>
    <w:rsid w:val="008979FD"/>
    <w:rsid w:val="008A0334"/>
    <w:rsid w:val="008A0B46"/>
    <w:rsid w:val="008A103B"/>
    <w:rsid w:val="008A1625"/>
    <w:rsid w:val="008A1826"/>
    <w:rsid w:val="008A1CCE"/>
    <w:rsid w:val="008A1CFC"/>
    <w:rsid w:val="008A2048"/>
    <w:rsid w:val="008A2C94"/>
    <w:rsid w:val="008A3081"/>
    <w:rsid w:val="008A31B6"/>
    <w:rsid w:val="008A3361"/>
    <w:rsid w:val="008A3C86"/>
    <w:rsid w:val="008A41AA"/>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3EE0"/>
    <w:rsid w:val="008D452F"/>
    <w:rsid w:val="008D52EA"/>
    <w:rsid w:val="008D5B2E"/>
    <w:rsid w:val="008D5ED3"/>
    <w:rsid w:val="008D629F"/>
    <w:rsid w:val="008D728E"/>
    <w:rsid w:val="008D7BE7"/>
    <w:rsid w:val="008E0C74"/>
    <w:rsid w:val="008E0EB9"/>
    <w:rsid w:val="008E103E"/>
    <w:rsid w:val="008E1212"/>
    <w:rsid w:val="008E169F"/>
    <w:rsid w:val="008E1F20"/>
    <w:rsid w:val="008E24FD"/>
    <w:rsid w:val="008E2D5A"/>
    <w:rsid w:val="008E2F70"/>
    <w:rsid w:val="008E3868"/>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383"/>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0F4F"/>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E6C"/>
    <w:rsid w:val="00906A66"/>
    <w:rsid w:val="00906B4B"/>
    <w:rsid w:val="00906D16"/>
    <w:rsid w:val="009071CE"/>
    <w:rsid w:val="009072A4"/>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17D4D"/>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17F"/>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1CEC"/>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FC3"/>
    <w:rsid w:val="009A3246"/>
    <w:rsid w:val="009A3A33"/>
    <w:rsid w:val="009A3D30"/>
    <w:rsid w:val="009A4420"/>
    <w:rsid w:val="009A4445"/>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47B6"/>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95"/>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195"/>
    <w:rsid w:val="00A4499E"/>
    <w:rsid w:val="00A449D9"/>
    <w:rsid w:val="00A44E87"/>
    <w:rsid w:val="00A4514C"/>
    <w:rsid w:val="00A4517A"/>
    <w:rsid w:val="00A455C2"/>
    <w:rsid w:val="00A461E2"/>
    <w:rsid w:val="00A465B0"/>
    <w:rsid w:val="00A46ABE"/>
    <w:rsid w:val="00A46C65"/>
    <w:rsid w:val="00A47127"/>
    <w:rsid w:val="00A47ED2"/>
    <w:rsid w:val="00A50426"/>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8AD"/>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27"/>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6DA"/>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B05"/>
    <w:rsid w:val="00AF1DA5"/>
    <w:rsid w:val="00AF1DC0"/>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12BB"/>
    <w:rsid w:val="00B41A06"/>
    <w:rsid w:val="00B41BF1"/>
    <w:rsid w:val="00B41DFB"/>
    <w:rsid w:val="00B4278A"/>
    <w:rsid w:val="00B42CF7"/>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1AC3"/>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2FA1"/>
    <w:rsid w:val="00C130EA"/>
    <w:rsid w:val="00C13960"/>
    <w:rsid w:val="00C13EE0"/>
    <w:rsid w:val="00C13F56"/>
    <w:rsid w:val="00C14352"/>
    <w:rsid w:val="00C14403"/>
    <w:rsid w:val="00C144F9"/>
    <w:rsid w:val="00C14E55"/>
    <w:rsid w:val="00C14F0C"/>
    <w:rsid w:val="00C1527C"/>
    <w:rsid w:val="00C15721"/>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7CB"/>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22D"/>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81A"/>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0ED8"/>
    <w:rsid w:val="00CC1178"/>
    <w:rsid w:val="00CC125E"/>
    <w:rsid w:val="00CC1630"/>
    <w:rsid w:val="00CC168F"/>
    <w:rsid w:val="00CC16BF"/>
    <w:rsid w:val="00CC1A39"/>
    <w:rsid w:val="00CC1B5B"/>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2F92"/>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D7CC5"/>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99"/>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3F21"/>
    <w:rsid w:val="00D240FF"/>
    <w:rsid w:val="00D2423B"/>
    <w:rsid w:val="00D24289"/>
    <w:rsid w:val="00D24BF6"/>
    <w:rsid w:val="00D2531E"/>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0968"/>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A3F"/>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52B"/>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369"/>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AE9"/>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EEA"/>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67F"/>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9CF"/>
    <w:rsid w:val="00E95F0C"/>
    <w:rsid w:val="00E960C2"/>
    <w:rsid w:val="00E966D6"/>
    <w:rsid w:val="00E966FA"/>
    <w:rsid w:val="00E968D3"/>
    <w:rsid w:val="00E96DF7"/>
    <w:rsid w:val="00E9711A"/>
    <w:rsid w:val="00E9757D"/>
    <w:rsid w:val="00E9791B"/>
    <w:rsid w:val="00E97A31"/>
    <w:rsid w:val="00E97C02"/>
    <w:rsid w:val="00EA013B"/>
    <w:rsid w:val="00EA0172"/>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4D"/>
    <w:rsid w:val="00EC0F59"/>
    <w:rsid w:val="00EC1617"/>
    <w:rsid w:val="00EC175F"/>
    <w:rsid w:val="00EC176F"/>
    <w:rsid w:val="00EC196D"/>
    <w:rsid w:val="00EC1AF8"/>
    <w:rsid w:val="00EC1FEE"/>
    <w:rsid w:val="00EC200C"/>
    <w:rsid w:val="00EC2226"/>
    <w:rsid w:val="00EC2487"/>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43C"/>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733"/>
    <w:rsid w:val="00F768B5"/>
    <w:rsid w:val="00F768FB"/>
    <w:rsid w:val="00F7771C"/>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6B5C"/>
    <w:rsid w:val="00F872AC"/>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keepNext/>
      <w:keepLines/>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963DF"/>
    <w:rPr>
      <w:rFonts w:ascii="Times New Roman" w:eastAsia="Times New Roman" w:hAnsi="Times New Roman"/>
      <w:b/>
      <w:bCs/>
      <w:caps/>
      <w:sz w:val="24"/>
      <w:szCs w:val="28"/>
    </w:rPr>
  </w:style>
  <w:style w:type="character" w:customStyle="1" w:styleId="Heading2Char">
    <w:name w:val="Heading 2 Char"/>
    <w:link w:val="Heading2"/>
    <w:uiPriority w:val="9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9"/>
    <w:rsid w:val="00105E26"/>
    <w:rPr>
      <w:rFonts w:ascii="Times New Roman" w:eastAsia="Times New Roman" w:hAnsi="Times New Roman" w:cs="Times New Roman"/>
      <w:b/>
      <w:bCs/>
    </w:rPr>
  </w:style>
  <w:style w:type="character" w:customStyle="1" w:styleId="Heading4Char">
    <w:name w:val="Heading 4 Char"/>
    <w:aliases w:val="Heading UR.1.1. Char"/>
    <w:link w:val="Heading4"/>
    <w:uiPriority w:val="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76733"/>
    <w:pPr>
      <w:suppressLineNumbers/>
      <w:tabs>
        <w:tab w:val="left" w:pos="1710"/>
        <w:tab w:val="left" w:pos="225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aliases w:val="After 3 pt"/>
    <w:basedOn w:val="Normal"/>
    <w:uiPriority w:val="99"/>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621C6C"/>
    <w:pPr>
      <w:autoSpaceDE w:val="0"/>
      <w:autoSpaceDN w:val="0"/>
      <w:adjustRightInd w:val="0"/>
      <w:ind w:left="360"/>
      <w:jc w:val="both"/>
    </w:pPr>
    <w:rPr>
      <w:rFonts w:ascii="Times New Roman" w:hAnsi="Times New Roman"/>
      <w:b/>
      <w:bCs/>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uiPriority w:val="99"/>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 w:type="character" w:customStyle="1" w:styleId="ItemHeadingChar">
    <w:name w:val="Item Heading Char"/>
    <w:basedOn w:val="Heading2Char"/>
    <w:link w:val="ItemHeading"/>
    <w:rsid w:val="00452786"/>
    <w:rPr>
      <w:rFonts w:ascii="Times New Roman" w:eastAsia="Times New Roman" w:hAnsi="Times New Roman" w:cs="Times New Roman"/>
      <w:b/>
      <w:bCs/>
      <w:iCs/>
      <w:caps w:val="0"/>
      <w:sz w:val="22"/>
      <w:szCs w:val="26"/>
    </w:rPr>
  </w:style>
  <w:style w:type="paragraph" w:customStyle="1" w:styleId="Normal10pt">
    <w:name w:val="Normal_10pt"/>
    <w:basedOn w:val="Normal"/>
    <w:uiPriority w:val="99"/>
    <w:rsid w:val="00766DAA"/>
    <w:pPr>
      <w:spacing w:after="60"/>
    </w:pPr>
    <w:rPr>
      <w:rFonts w:eastAsia="Times New Roman"/>
      <w:szCs w:val="24"/>
    </w:rPr>
  </w:style>
  <w:style w:type="character" w:customStyle="1" w:styleId="Normal10ptChar">
    <w:name w:val="Normal_10pt Char"/>
    <w:basedOn w:val="DefaultParagraphFont"/>
    <w:uiPriority w:val="99"/>
    <w:rsid w:val="00766DAA"/>
    <w:rPr>
      <w:rFonts w:cs="Times New Roman"/>
      <w:sz w:val="24"/>
      <w:szCs w:val="24"/>
      <w:lang w:val="en-US" w:eastAsia="en-US" w:bidi="ar-SA"/>
    </w:rPr>
  </w:style>
  <w:style w:type="paragraph" w:customStyle="1" w:styleId="HeadingUR1">
    <w:name w:val="Heading UR.1."/>
    <w:basedOn w:val="Normal"/>
    <w:link w:val="HeadingUR1Char"/>
    <w:qFormat/>
    <w:rsid w:val="00766DAA"/>
    <w:pPr>
      <w:tabs>
        <w:tab w:val="left" w:pos="720"/>
      </w:tabs>
      <w:spacing w:after="0"/>
    </w:pPr>
    <w:rPr>
      <w:b/>
    </w:rPr>
  </w:style>
  <w:style w:type="paragraph" w:customStyle="1" w:styleId="N15heading">
    <w:name w:val="N.1.5. heading"/>
    <w:basedOn w:val="Heading4"/>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766DAA"/>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wmf"/><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28" Type="http://schemas.microsoft.com/office/2007/relationships/hdphoto" Target="media/hdphoto1.wdp"/><Relationship Id="rId10" Type="http://schemas.openxmlformats.org/officeDocument/2006/relationships/footnotes" Target="footnotes.xml"/><Relationship Id="rId19" Type="http://schemas.openxmlformats.org/officeDocument/2006/relationships/oleObject" Target="embeddings/oleObject1.bin"/><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5.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6</Pages>
  <Words>14797</Words>
  <Characters>84345</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45</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10</cp:revision>
  <cp:lastPrinted>2022-07-29T16:08:00Z</cp:lastPrinted>
  <dcterms:created xsi:type="dcterms:W3CDTF">2022-08-24T18:39:00Z</dcterms:created>
  <dcterms:modified xsi:type="dcterms:W3CDTF">2022-09-1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ies>
</file>